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C34E0" w14:textId="77777777" w:rsidR="00BA4038" w:rsidRPr="001C4B54" w:rsidRDefault="00000000" w:rsidP="005126C1">
      <w:pPr>
        <w:ind w:left="-374" w:right="-700" w:firstLine="444"/>
        <w:jc w:val="center"/>
        <w:rPr>
          <w:rFonts w:eastAsia="华文中宋"/>
          <w:b/>
          <w:color w:val="000000"/>
          <w:spacing w:val="22"/>
          <w:sz w:val="72"/>
          <w:szCs w:val="32"/>
        </w:rPr>
      </w:pPr>
      <w:bookmarkStart w:id="0" w:name="_Hlk155973366"/>
      <w:bookmarkEnd w:id="0"/>
      <w:r w:rsidRPr="001C4B54">
        <w:rPr>
          <w:rFonts w:eastAsia="华文中宋"/>
          <w:b/>
          <w:color w:val="000000"/>
          <w:spacing w:val="22"/>
          <w:sz w:val="72"/>
          <w:szCs w:val="32"/>
        </w:rPr>
        <w:t>常州工学院</w:t>
      </w:r>
    </w:p>
    <w:p w14:paraId="5C45737A" w14:textId="77777777" w:rsidR="00BA4038" w:rsidRPr="001C4B54" w:rsidRDefault="00000000" w:rsidP="005126C1">
      <w:pPr>
        <w:ind w:left="-374" w:right="-700" w:firstLine="444"/>
        <w:jc w:val="center"/>
        <w:rPr>
          <w:rFonts w:eastAsia="华文中宋"/>
          <w:b/>
          <w:color w:val="000000"/>
          <w:spacing w:val="22"/>
          <w:sz w:val="72"/>
          <w:szCs w:val="32"/>
        </w:rPr>
      </w:pPr>
      <w:r w:rsidRPr="001C4B54">
        <w:rPr>
          <w:rFonts w:eastAsia="华文中宋"/>
          <w:b/>
          <w:color w:val="000000"/>
          <w:spacing w:val="22"/>
          <w:sz w:val="72"/>
          <w:szCs w:val="32"/>
        </w:rPr>
        <w:t>计算机信息工程学院</w:t>
      </w:r>
    </w:p>
    <w:p w14:paraId="6F6C0422" w14:textId="77777777" w:rsidR="00BA4038" w:rsidRPr="001C4B54" w:rsidRDefault="00BA4038" w:rsidP="007B33C4">
      <w:pPr>
        <w:ind w:left="-374" w:right="-700" w:firstLine="305"/>
        <w:rPr>
          <w:rFonts w:eastAsia="楷体_GB2312"/>
          <w:b/>
          <w:color w:val="000000"/>
          <w:spacing w:val="22"/>
          <w:sz w:val="48"/>
          <w:szCs w:val="32"/>
        </w:rPr>
      </w:pPr>
    </w:p>
    <w:p w14:paraId="1DE76D03" w14:textId="6D49421D" w:rsidR="00BA4038" w:rsidRPr="001C4B54" w:rsidRDefault="00000000" w:rsidP="007B33C4">
      <w:pPr>
        <w:ind w:left="-374" w:right="-700" w:firstLine="302"/>
        <w:rPr>
          <w:rFonts w:eastAsia="华文中宋"/>
          <w:b/>
          <w:color w:val="000000"/>
          <w:spacing w:val="20"/>
          <w:sz w:val="48"/>
          <w:szCs w:val="48"/>
        </w:rPr>
      </w:pPr>
      <w:r w:rsidRPr="001C4B54">
        <w:rPr>
          <w:rFonts w:eastAsia="华文中宋"/>
          <w:b/>
          <w:color w:val="000000"/>
          <w:spacing w:val="20"/>
          <w:sz w:val="48"/>
          <w:szCs w:val="48"/>
        </w:rPr>
        <w:t xml:space="preserve"> </w:t>
      </w:r>
      <w:r w:rsidR="005126C1">
        <w:rPr>
          <w:rFonts w:eastAsia="华文中宋"/>
          <w:b/>
          <w:color w:val="000000"/>
          <w:spacing w:val="20"/>
          <w:sz w:val="48"/>
          <w:szCs w:val="48"/>
        </w:rPr>
        <w:t xml:space="preserve">   </w:t>
      </w:r>
      <w:r w:rsidRPr="001C4B54">
        <w:rPr>
          <w:rFonts w:eastAsia="华文中宋"/>
          <w:b/>
          <w:color w:val="000000"/>
          <w:spacing w:val="20"/>
          <w:sz w:val="48"/>
          <w:szCs w:val="48"/>
        </w:rPr>
        <w:t>《数据结构》课程设计报告</w:t>
      </w:r>
    </w:p>
    <w:p w14:paraId="524DCBDA" w14:textId="77777777" w:rsidR="00BA4038" w:rsidRPr="001C4B54" w:rsidRDefault="00BA4038" w:rsidP="007B33C4">
      <w:pPr>
        <w:tabs>
          <w:tab w:val="left" w:pos="8100"/>
        </w:tabs>
        <w:ind w:leftChars="299" w:left="1289" w:right="-700" w:hangingChars="136" w:hanging="661"/>
        <w:rPr>
          <w:b/>
          <w:spacing w:val="22"/>
          <w:sz w:val="44"/>
          <w:szCs w:val="32"/>
        </w:rPr>
      </w:pPr>
    </w:p>
    <w:p w14:paraId="0D925A24" w14:textId="77777777" w:rsidR="00BA4038" w:rsidRPr="001C4B54" w:rsidRDefault="00000000" w:rsidP="007B33C4">
      <w:pPr>
        <w:tabs>
          <w:tab w:val="left" w:pos="8100"/>
        </w:tabs>
        <w:ind w:leftChars="299" w:left="1289" w:right="-700" w:hangingChars="136" w:hanging="661"/>
        <w:rPr>
          <w:rFonts w:eastAsia="仿宋_GB2312"/>
          <w:b/>
          <w:color w:val="000000"/>
          <w:spacing w:val="20"/>
          <w:sz w:val="48"/>
          <w:szCs w:val="52"/>
        </w:rPr>
      </w:pPr>
      <w:r w:rsidRPr="001C4B54">
        <w:rPr>
          <w:b/>
          <w:spacing w:val="22"/>
          <w:sz w:val="44"/>
          <w:szCs w:val="32"/>
        </w:rPr>
        <w:t>题</w:t>
      </w:r>
      <w:bookmarkStart w:id="1" w:name="OLE_LINK6"/>
      <w:r w:rsidRPr="001C4B54">
        <w:rPr>
          <w:b/>
          <w:spacing w:val="22"/>
          <w:sz w:val="44"/>
          <w:szCs w:val="32"/>
        </w:rPr>
        <w:t xml:space="preserve">　　</w:t>
      </w:r>
      <w:bookmarkEnd w:id="1"/>
      <w:r w:rsidRPr="001C4B54">
        <w:rPr>
          <w:b/>
          <w:spacing w:val="22"/>
          <w:sz w:val="44"/>
          <w:szCs w:val="32"/>
        </w:rPr>
        <w:t>目</w:t>
      </w:r>
      <w:r w:rsidRPr="001C4B54">
        <w:rPr>
          <w:b/>
          <w:spacing w:val="22"/>
          <w:sz w:val="44"/>
          <w:szCs w:val="32"/>
        </w:rPr>
        <w:t xml:space="preserve">      </w:t>
      </w:r>
      <w:r w:rsidRPr="001C4B54">
        <w:rPr>
          <w:rFonts w:eastAsia="楷体"/>
          <w:bCs/>
          <w:spacing w:val="22"/>
          <w:sz w:val="40"/>
          <w:szCs w:val="40"/>
        </w:rPr>
        <w:t>神经网络模型</w:t>
      </w:r>
    </w:p>
    <w:p w14:paraId="4298D8CA" w14:textId="77777777" w:rsidR="00BA4038" w:rsidRPr="001C4B54" w:rsidRDefault="00000000" w:rsidP="007B33C4">
      <w:pPr>
        <w:tabs>
          <w:tab w:val="left" w:pos="8100"/>
        </w:tabs>
        <w:ind w:leftChars="299" w:left="900" w:right="-700" w:hangingChars="136" w:hanging="272"/>
        <w:rPr>
          <w:rFonts w:eastAsia="仿宋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59264" behindDoc="0" locked="0" layoutInCell="1" allowOverlap="1" wp14:anchorId="52CE4D38" wp14:editId="4F754E09">
                <wp:simplePos x="0" y="0"/>
                <wp:positionH relativeFrom="column">
                  <wp:posOffset>1828800</wp:posOffset>
                </wp:positionH>
                <wp:positionV relativeFrom="paragraph">
                  <wp:posOffset>0</wp:posOffset>
                </wp:positionV>
                <wp:extent cx="3390900" cy="0"/>
                <wp:effectExtent l="0" t="0" r="0" b="0"/>
                <wp:wrapNone/>
                <wp:docPr id="2" name="直线 6"/>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0426859D" id="直线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in,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"/>
            </w:pict>
          </mc:Fallback>
        </mc:AlternateContent>
      </w:r>
      <w:r w:rsidRPr="001C4B54">
        <w:rPr>
          <w:b/>
          <w:color w:val="000000"/>
          <w:spacing w:val="22"/>
          <w:sz w:val="44"/>
          <w:szCs w:val="32"/>
        </w:rPr>
        <w:t>年</w:t>
      </w:r>
      <w:r w:rsidRPr="001C4B54">
        <w:rPr>
          <w:b/>
          <w:spacing w:val="22"/>
          <w:sz w:val="44"/>
          <w:szCs w:val="32"/>
        </w:rPr>
        <w:t xml:space="preserve">　　</w:t>
      </w:r>
      <w:r w:rsidRPr="001C4B54">
        <w:rPr>
          <w:b/>
          <w:color w:val="000000"/>
          <w:spacing w:val="22"/>
          <w:sz w:val="44"/>
          <w:szCs w:val="32"/>
        </w:rPr>
        <w:t>级</w:t>
      </w:r>
      <w:r w:rsidRPr="001C4B54">
        <w:rPr>
          <w:rFonts w:eastAsia="楷体_GB2312"/>
          <w:b/>
          <w:color w:val="000000"/>
          <w:spacing w:val="22"/>
          <w:sz w:val="44"/>
          <w:szCs w:val="32"/>
        </w:rPr>
        <w:t xml:space="preserve">     </w:t>
      </w:r>
      <w:r w:rsidRPr="001C4B54">
        <w:rPr>
          <w:rFonts w:eastAsia="楷体"/>
          <w:bCs/>
          <w:color w:val="000000"/>
          <w:spacing w:val="22"/>
          <w:sz w:val="40"/>
          <w:szCs w:val="32"/>
        </w:rPr>
        <w:t>2022</w:t>
      </w:r>
      <w:r w:rsidRPr="001C4B54">
        <w:rPr>
          <w:rFonts w:eastAsia="楷体"/>
          <w:bCs/>
          <w:color w:val="000000"/>
          <w:spacing w:val="22"/>
          <w:sz w:val="40"/>
          <w:szCs w:val="32"/>
        </w:rPr>
        <w:t>级软件工程</w:t>
      </w:r>
    </w:p>
    <w:p w14:paraId="7CC1A2AF" w14:textId="77777777" w:rsidR="00BA4038" w:rsidRPr="001C4B54" w:rsidRDefault="00000000" w:rsidP="007B33C4">
      <w:pPr>
        <w:tabs>
          <w:tab w:val="left" w:pos="8100"/>
        </w:tabs>
        <w:ind w:leftChars="299" w:left="900" w:right="-700" w:hangingChars="136" w:hanging="272"/>
        <w:rPr>
          <w:rFonts w:eastAsia="楷体_GB2312"/>
          <w:b/>
          <w:color w:val="000000"/>
          <w:spacing w:val="22"/>
          <w:sz w:val="44"/>
          <w:szCs w:val="32"/>
        </w:rPr>
      </w:pPr>
      <w:r w:rsidRPr="001C4B54">
        <w:rPr>
          <w:rFonts w:eastAsia="楷体_GB2312"/>
          <w:noProof/>
          <w:kern w:val="0"/>
          <w:sz w:val="20"/>
          <w:szCs w:val="30"/>
        </w:rPr>
        <mc:AlternateContent>
          <mc:Choice Requires="wps">
            <w:drawing>
              <wp:anchor distT="0" distB="0" distL="114300" distR="114300" simplePos="0" relativeHeight="251660288" behindDoc="0" locked="0" layoutInCell="1" allowOverlap="1" wp14:anchorId="623F904D" wp14:editId="3B8FBC6E">
                <wp:simplePos x="0" y="0"/>
                <wp:positionH relativeFrom="column">
                  <wp:posOffset>1828800</wp:posOffset>
                </wp:positionH>
                <wp:positionV relativeFrom="paragraph">
                  <wp:posOffset>0</wp:posOffset>
                </wp:positionV>
                <wp:extent cx="3390900" cy="0"/>
                <wp:effectExtent l="0" t="0" r="0" b="0"/>
                <wp:wrapNone/>
                <wp:docPr id="3" name="直线 7"/>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1BAE8847" id="直线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in,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"/>
            </w:pict>
          </mc:Fallback>
        </mc:AlternateContent>
      </w:r>
      <w:r w:rsidRPr="001C4B54">
        <w:rPr>
          <w:b/>
          <w:color w:val="000000"/>
          <w:spacing w:val="22"/>
          <w:sz w:val="44"/>
          <w:szCs w:val="32"/>
        </w:rPr>
        <w:t>班</w:t>
      </w:r>
      <w:r w:rsidRPr="001C4B54">
        <w:rPr>
          <w:b/>
          <w:spacing w:val="22"/>
          <w:sz w:val="44"/>
          <w:szCs w:val="32"/>
        </w:rPr>
        <w:t xml:space="preserve">　　</w:t>
      </w:r>
      <w:r w:rsidRPr="001C4B54">
        <w:rPr>
          <w:b/>
          <w:color w:val="000000"/>
          <w:spacing w:val="22"/>
          <w:sz w:val="44"/>
          <w:szCs w:val="32"/>
        </w:rPr>
        <w:t>级</w:t>
      </w:r>
      <w:r w:rsidRPr="001C4B54">
        <w:rPr>
          <w:b/>
          <w:color w:val="000000"/>
          <w:spacing w:val="22"/>
          <w:sz w:val="44"/>
          <w:szCs w:val="32"/>
        </w:rPr>
        <w:t xml:space="preserve">       </w:t>
      </w:r>
      <w:r w:rsidRPr="001C4B54">
        <w:rPr>
          <w:rFonts w:eastAsia="楷体"/>
          <w:bCs/>
          <w:color w:val="000000"/>
          <w:spacing w:val="22"/>
          <w:sz w:val="40"/>
          <w:szCs w:val="32"/>
        </w:rPr>
        <w:t>22</w:t>
      </w:r>
      <w:r w:rsidRPr="001C4B54">
        <w:rPr>
          <w:rFonts w:eastAsia="楷体"/>
          <w:bCs/>
          <w:color w:val="000000"/>
          <w:spacing w:val="22"/>
          <w:sz w:val="40"/>
          <w:szCs w:val="32"/>
        </w:rPr>
        <w:t>软件三</w:t>
      </w:r>
    </w:p>
    <w:p w14:paraId="2B8B0398" w14:textId="77777777" w:rsidR="00BA4038" w:rsidRPr="001C4B54" w:rsidRDefault="00000000" w:rsidP="007B33C4">
      <w:pPr>
        <w:tabs>
          <w:tab w:val="left" w:pos="8100"/>
        </w:tabs>
        <w:ind w:leftChars="299" w:left="1079" w:right="-700" w:hangingChars="136" w:hanging="451"/>
        <w:rPr>
          <w:rFonts w:eastAsia="楷体_GB2312"/>
          <w:b/>
          <w:color w:val="000000"/>
          <w:spacing w:val="22"/>
          <w:sz w:val="44"/>
          <w:szCs w:val="32"/>
        </w:rPr>
      </w:pPr>
      <w:r w:rsidRPr="001C4B54">
        <w:rPr>
          <w:b/>
          <w:color w:val="000000"/>
          <w:w w:val="75"/>
          <w:sz w:val="44"/>
          <w:szCs w:val="44"/>
        </w:rPr>
        <w:t>组长姓名</w:t>
      </w:r>
      <w:r w:rsidRPr="001C4B54">
        <w:rPr>
          <w:rFonts w:eastAsia="楷体_GB2312"/>
          <w:noProof/>
          <w:w w:val="75"/>
          <w:kern w:val="0"/>
          <w:sz w:val="44"/>
          <w:szCs w:val="44"/>
        </w:rPr>
        <mc:AlternateContent>
          <mc:Choice Requires="wps">
            <w:drawing>
              <wp:anchor distT="0" distB="0" distL="114300" distR="114300" simplePos="0" relativeHeight="251661312" behindDoc="0" locked="0" layoutInCell="1" allowOverlap="1" wp14:anchorId="143C955D" wp14:editId="733ADC9C">
                <wp:simplePos x="0" y="0"/>
                <wp:positionH relativeFrom="column">
                  <wp:posOffset>1828800</wp:posOffset>
                </wp:positionH>
                <wp:positionV relativeFrom="paragraph">
                  <wp:posOffset>0</wp:posOffset>
                </wp:positionV>
                <wp:extent cx="3390900" cy="0"/>
                <wp:effectExtent l="0" t="0" r="0" b="0"/>
                <wp:wrapNone/>
                <wp:docPr id="4" name="直线 8"/>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559E94C4" id="直线 8"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in,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"/>
            </w:pict>
          </mc:Fallback>
        </mc:AlternateContent>
      </w:r>
      <w:r w:rsidRPr="001C4B54">
        <w:rPr>
          <w:b/>
          <w:color w:val="000000"/>
          <w:w w:val="75"/>
          <w:sz w:val="44"/>
          <w:szCs w:val="44"/>
        </w:rPr>
        <w:t>学号</w:t>
      </w:r>
      <w:bookmarkStart w:id="2" w:name="OLE_LINK2"/>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杨熙承</w:t>
      </w:r>
      <w:r w:rsidRPr="001C4B54">
        <w:rPr>
          <w:rFonts w:eastAsia="楷体"/>
          <w:bCs/>
          <w:color w:val="000000"/>
          <w:spacing w:val="22"/>
          <w:sz w:val="40"/>
          <w:szCs w:val="32"/>
        </w:rPr>
        <w:t xml:space="preserve"> </w:t>
      </w:r>
      <w:bookmarkStart w:id="3" w:name="OLE_LINK4"/>
      <w:bookmarkEnd w:id="2"/>
      <w:r w:rsidRPr="001C4B54">
        <w:rPr>
          <w:rFonts w:eastAsia="楷体"/>
          <w:bCs/>
          <w:color w:val="000000"/>
          <w:spacing w:val="22"/>
          <w:sz w:val="40"/>
          <w:szCs w:val="32"/>
        </w:rPr>
        <w:t>(22030531)</w:t>
      </w:r>
      <w:bookmarkEnd w:id="3"/>
    </w:p>
    <w:p w14:paraId="0F15A6FA" w14:textId="77777777" w:rsidR="00BA4038" w:rsidRPr="001C4B54" w:rsidRDefault="00000000" w:rsidP="007B33C4">
      <w:pPr>
        <w:tabs>
          <w:tab w:val="left" w:pos="8100"/>
        </w:tabs>
        <w:ind w:leftChars="299" w:left="1079" w:right="-700" w:hangingChars="136" w:hanging="451"/>
        <w:rPr>
          <w:rFonts w:eastAsia="楷体_GB2312"/>
          <w:bCs/>
          <w:color w:val="000000"/>
          <w:spacing w:val="22"/>
          <w:sz w:val="40"/>
          <w:szCs w:val="32"/>
        </w:rPr>
      </w:pPr>
      <w:r w:rsidRPr="001C4B54">
        <w:rPr>
          <w:b/>
          <w:noProof/>
          <w:color w:val="000000"/>
          <w:w w:val="75"/>
          <w:sz w:val="44"/>
          <w:szCs w:val="44"/>
        </w:rPr>
        <mc:AlternateContent>
          <mc:Choice Requires="wps">
            <w:drawing>
              <wp:anchor distT="0" distB="0" distL="114300" distR="114300" simplePos="0" relativeHeight="251662336" behindDoc="0" locked="0" layoutInCell="1" allowOverlap="1" wp14:anchorId="342E45FB" wp14:editId="6E3F8B04">
                <wp:simplePos x="0" y="0"/>
                <wp:positionH relativeFrom="column">
                  <wp:posOffset>1828800</wp:posOffset>
                </wp:positionH>
                <wp:positionV relativeFrom="paragraph">
                  <wp:posOffset>0</wp:posOffset>
                </wp:positionV>
                <wp:extent cx="3390900" cy="0"/>
                <wp:effectExtent l="0" t="0" r="0" b="0"/>
                <wp:wrapNone/>
                <wp:docPr id="5" name="直线 9"/>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4E70EC42" id="直线 9"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in,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"/>
            </w:pict>
          </mc:Fallback>
        </mc:AlternateContent>
      </w:r>
      <w:bookmarkStart w:id="4" w:name="OLE_LINK9"/>
      <w:r w:rsidRPr="001C4B54">
        <w:rPr>
          <w:b/>
          <w:color w:val="000000"/>
          <w:w w:val="75"/>
          <w:sz w:val="44"/>
          <w:szCs w:val="44"/>
        </w:rPr>
        <w:t>组员姓名学号</w:t>
      </w:r>
      <w:bookmarkStart w:id="5" w:name="OLE_LINK3"/>
      <w:bookmarkEnd w:id="4"/>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bookmarkEnd w:id="5"/>
      <w:r w:rsidRPr="001C4B54">
        <w:rPr>
          <w:rFonts w:eastAsia="楷体"/>
          <w:bCs/>
          <w:color w:val="000000"/>
          <w:spacing w:val="22"/>
          <w:sz w:val="40"/>
          <w:szCs w:val="32"/>
        </w:rPr>
        <w:t>王语桐</w:t>
      </w:r>
      <w:r w:rsidRPr="001C4B54">
        <w:rPr>
          <w:rFonts w:eastAsia="楷体"/>
          <w:bCs/>
          <w:color w:val="000000"/>
          <w:spacing w:val="22"/>
          <w:sz w:val="40"/>
          <w:szCs w:val="32"/>
        </w:rPr>
        <w:t xml:space="preserve"> (22030527)</w:t>
      </w:r>
    </w:p>
    <w:p w14:paraId="4CB3869B" w14:textId="77777777" w:rsidR="00BA4038" w:rsidRPr="001C4B54" w:rsidRDefault="00000000" w:rsidP="007B33C4">
      <w:pPr>
        <w:tabs>
          <w:tab w:val="left" w:pos="8100"/>
        </w:tabs>
        <w:ind w:leftChars="299" w:left="900" w:right="-700" w:hangingChars="136" w:hanging="272"/>
        <w:rPr>
          <w:rFonts w:eastAsia="楷体_GB2312"/>
          <w:bCs/>
          <w:color w:val="000000"/>
          <w:spacing w:val="22"/>
          <w:sz w:val="40"/>
          <w:szCs w:val="32"/>
        </w:rPr>
      </w:pPr>
      <w:bookmarkStart w:id="6" w:name="OLE_LINK1"/>
      <w:r w:rsidRPr="001C4B54">
        <w:rPr>
          <w:rFonts w:eastAsia="楷体_GB2312"/>
          <w:noProof/>
          <w:kern w:val="0"/>
          <w:sz w:val="20"/>
          <w:szCs w:val="30"/>
        </w:rPr>
        <mc:AlternateContent>
          <mc:Choice Requires="wps">
            <w:drawing>
              <wp:anchor distT="0" distB="0" distL="114300" distR="114300" simplePos="0" relativeHeight="251665408" behindDoc="0" locked="0" layoutInCell="1" allowOverlap="1" wp14:anchorId="16C51AAE" wp14:editId="229D535D">
                <wp:simplePos x="0" y="0"/>
                <wp:positionH relativeFrom="column">
                  <wp:posOffset>1828800</wp:posOffset>
                </wp:positionH>
                <wp:positionV relativeFrom="paragraph">
                  <wp:posOffset>0</wp:posOffset>
                </wp:positionV>
                <wp:extent cx="3390900" cy="0"/>
                <wp:effectExtent l="0" t="0" r="0" b="0"/>
                <wp:wrapNone/>
                <wp:docPr id="8"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158D4483" id="直线 1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2in,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"/>
            </w:pict>
          </mc:Fallback>
        </mc:AlternateContent>
      </w:r>
      <w:bookmarkStart w:id="7" w:name="OLE_LINK8"/>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林</w:t>
      </w:r>
      <w:r w:rsidRPr="001C4B54">
        <w:rPr>
          <w:rFonts w:eastAsia="楷体"/>
          <w:bCs/>
          <w:color w:val="000000"/>
          <w:spacing w:val="22"/>
          <w:sz w:val="40"/>
          <w:szCs w:val="32"/>
        </w:rPr>
        <w:t xml:space="preserve">  </w:t>
      </w:r>
      <w:r w:rsidRPr="001C4B54">
        <w:rPr>
          <w:rFonts w:eastAsia="楷体"/>
          <w:bCs/>
          <w:color w:val="000000"/>
          <w:spacing w:val="22"/>
          <w:sz w:val="40"/>
          <w:szCs w:val="32"/>
        </w:rPr>
        <w:t>越</w:t>
      </w:r>
      <w:r w:rsidRPr="001C4B54">
        <w:rPr>
          <w:rFonts w:eastAsia="楷体"/>
          <w:bCs/>
          <w:color w:val="000000"/>
          <w:spacing w:val="22"/>
          <w:sz w:val="40"/>
          <w:szCs w:val="32"/>
        </w:rPr>
        <w:t xml:space="preserve"> (22030519)</w:t>
      </w:r>
      <w:bookmarkEnd w:id="7"/>
    </w:p>
    <w:bookmarkEnd w:id="6"/>
    <w:p w14:paraId="1E3FD495" w14:textId="77777777" w:rsidR="00BA4038" w:rsidRPr="001C4B54" w:rsidRDefault="00000000" w:rsidP="007B33C4">
      <w:pPr>
        <w:tabs>
          <w:tab w:val="left" w:pos="8100"/>
        </w:tabs>
        <w:ind w:leftChars="299" w:left="1079" w:right="-700" w:hangingChars="136" w:hanging="451"/>
        <w:rPr>
          <w:b/>
          <w:color w:val="000000"/>
          <w:spacing w:val="22"/>
          <w:sz w:val="44"/>
          <w:szCs w:val="32"/>
        </w:rPr>
      </w:pPr>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徐姜旸</w:t>
      </w:r>
      <w:r w:rsidRPr="001C4B54">
        <w:rPr>
          <w:rFonts w:eastAsia="楷体"/>
          <w:bCs/>
          <w:color w:val="000000"/>
          <w:spacing w:val="22"/>
          <w:sz w:val="40"/>
          <w:szCs w:val="32"/>
        </w:rPr>
        <w:t xml:space="preserve"> (22030528)</w:t>
      </w:r>
      <w:r w:rsidRPr="001C4B54">
        <w:rPr>
          <w:rFonts w:eastAsia="楷体_GB2312"/>
          <w:noProof/>
          <w:kern w:val="0"/>
          <w:sz w:val="20"/>
          <w:szCs w:val="30"/>
        </w:rPr>
        <mc:AlternateContent>
          <mc:Choice Requires="wps">
            <w:drawing>
              <wp:anchor distT="0" distB="0" distL="114300" distR="114300" simplePos="0" relativeHeight="251676672" behindDoc="0" locked="0" layoutInCell="1" allowOverlap="1" wp14:anchorId="0893DB93" wp14:editId="2B5B4024">
                <wp:simplePos x="0" y="0"/>
                <wp:positionH relativeFrom="column">
                  <wp:posOffset>1829435</wp:posOffset>
                </wp:positionH>
                <wp:positionV relativeFrom="paragraph">
                  <wp:posOffset>8890</wp:posOffset>
                </wp:positionV>
                <wp:extent cx="3390900" cy="0"/>
                <wp:effectExtent l="0" t="0" r="0" b="0"/>
                <wp:wrapNone/>
                <wp:docPr id="27"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7A46B385" id="直线 12"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144.05pt,.7pt" to="411.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"/>
            </w:pict>
          </mc:Fallback>
        </mc:AlternateContent>
      </w:r>
    </w:p>
    <w:p w14:paraId="11CB1DAA" w14:textId="77777777" w:rsidR="00BA4038" w:rsidRPr="001C4B54" w:rsidRDefault="00000000" w:rsidP="007B33C4">
      <w:pPr>
        <w:tabs>
          <w:tab w:val="left" w:pos="8100"/>
        </w:tabs>
        <w:ind w:leftChars="299" w:left="900" w:right="-700" w:hangingChars="136" w:hanging="272"/>
        <w:rPr>
          <w:rFonts w:eastAsia="楷体_GB2312"/>
          <w:color w:val="000000"/>
          <w:spacing w:val="22"/>
          <w:sz w:val="44"/>
          <w:szCs w:val="44"/>
        </w:rPr>
      </w:pPr>
      <w:r w:rsidRPr="001C4B54">
        <w:rPr>
          <w:rFonts w:eastAsia="楷体_GB2312"/>
          <w:noProof/>
          <w:kern w:val="0"/>
          <w:sz w:val="20"/>
          <w:szCs w:val="30"/>
        </w:rPr>
        <mc:AlternateContent>
          <mc:Choice Requires="wps">
            <w:drawing>
              <wp:anchor distT="0" distB="0" distL="114300" distR="114300" simplePos="0" relativeHeight="251664384" behindDoc="0" locked="0" layoutInCell="1" allowOverlap="1" wp14:anchorId="66B85F38" wp14:editId="4A29E5BF">
                <wp:simplePos x="0" y="0"/>
                <wp:positionH relativeFrom="column">
                  <wp:posOffset>1828800</wp:posOffset>
                </wp:positionH>
                <wp:positionV relativeFrom="paragraph">
                  <wp:posOffset>377190</wp:posOffset>
                </wp:positionV>
                <wp:extent cx="3390900" cy="0"/>
                <wp:effectExtent l="0" t="0" r="0" b="0"/>
                <wp:wrapNone/>
                <wp:docPr id="7" name="直线 11"/>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4CD6E0EF" id="直线 1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2in,29.7pt" to="411pt,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"/>
            </w:pict>
          </mc:Fallback>
        </mc:AlternateContent>
      </w:r>
      <w:r w:rsidRPr="001C4B54">
        <w:rPr>
          <w:rFonts w:eastAsia="楷体_GB2312"/>
          <w:noProof/>
          <w:kern w:val="0"/>
          <w:sz w:val="20"/>
          <w:szCs w:val="30"/>
        </w:rPr>
        <mc:AlternateContent>
          <mc:Choice Requires="wps">
            <w:drawing>
              <wp:anchor distT="0" distB="0" distL="114300" distR="114300" simplePos="0" relativeHeight="251663360" behindDoc="0" locked="0" layoutInCell="1" allowOverlap="1" wp14:anchorId="445FBAA3" wp14:editId="2787C86C">
                <wp:simplePos x="0" y="0"/>
                <wp:positionH relativeFrom="column">
                  <wp:posOffset>1828800</wp:posOffset>
                </wp:positionH>
                <wp:positionV relativeFrom="paragraph">
                  <wp:posOffset>0</wp:posOffset>
                </wp:positionV>
                <wp:extent cx="3390900" cy="0"/>
                <wp:effectExtent l="0" t="0" r="0" b="0"/>
                <wp:wrapNone/>
                <wp:docPr id="6" name="直线 10"/>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16716CF1" id="直线 10"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in,0" to="411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"/>
            </w:pict>
          </mc:Fallback>
        </mc:AlternateContent>
      </w:r>
      <w:r w:rsidRPr="001C4B54">
        <w:rPr>
          <w:b/>
          <w:color w:val="000000"/>
          <w:spacing w:val="22"/>
          <w:sz w:val="44"/>
          <w:szCs w:val="32"/>
        </w:rPr>
        <w:t>指导教师</w:t>
      </w:r>
      <w:r w:rsidRPr="001C4B54">
        <w:rPr>
          <w:rFonts w:eastAsia="楷体_GB2312"/>
          <w:color w:val="000000"/>
          <w:spacing w:val="22"/>
          <w:sz w:val="44"/>
          <w:szCs w:val="32"/>
        </w:rPr>
        <w:t xml:space="preserve">        </w:t>
      </w:r>
      <w:r w:rsidRPr="001C4B54">
        <w:rPr>
          <w:rFonts w:eastAsia="楷体"/>
          <w:color w:val="000000"/>
          <w:spacing w:val="22"/>
          <w:sz w:val="40"/>
          <w:szCs w:val="40"/>
        </w:rPr>
        <w:t>叶</w:t>
      </w:r>
      <w:r w:rsidRPr="001C4B54">
        <w:rPr>
          <w:rFonts w:eastAsia="楷体"/>
          <w:bCs/>
          <w:color w:val="000000"/>
          <w:spacing w:val="22"/>
          <w:sz w:val="40"/>
          <w:szCs w:val="32"/>
        </w:rPr>
        <w:t xml:space="preserve">　</w:t>
      </w:r>
      <w:r w:rsidRPr="001C4B54">
        <w:rPr>
          <w:rFonts w:eastAsia="楷体"/>
          <w:color w:val="000000"/>
          <w:spacing w:val="22"/>
          <w:sz w:val="40"/>
          <w:szCs w:val="40"/>
        </w:rPr>
        <w:t>鸿</w:t>
      </w:r>
    </w:p>
    <w:p w14:paraId="383DCBD0" w14:textId="77777777" w:rsidR="00BA4038" w:rsidRPr="001C4B54" w:rsidRDefault="00BA4038" w:rsidP="007B33C4">
      <w:pPr>
        <w:ind w:left="-374" w:right="-700" w:firstLineChars="150" w:firstLine="729"/>
        <w:rPr>
          <w:rFonts w:eastAsia="楷体_GB2312"/>
          <w:b/>
          <w:color w:val="000000"/>
          <w:spacing w:val="22"/>
          <w:sz w:val="44"/>
          <w:szCs w:val="44"/>
        </w:rPr>
      </w:pPr>
    </w:p>
    <w:p w14:paraId="35C0C839" w14:textId="77777777" w:rsidR="00BA4038" w:rsidRPr="001C4B54" w:rsidRDefault="00BA4038" w:rsidP="007B33C4">
      <w:pPr>
        <w:ind w:left="-374" w:right="-700" w:firstLineChars="150" w:firstLine="729"/>
        <w:rPr>
          <w:rFonts w:eastAsia="楷体_GB2312"/>
          <w:b/>
          <w:color w:val="000000"/>
          <w:spacing w:val="22"/>
          <w:sz w:val="44"/>
          <w:szCs w:val="44"/>
        </w:rPr>
      </w:pPr>
    </w:p>
    <w:p w14:paraId="3FCE0E7F" w14:textId="77777777" w:rsidR="00BA4038" w:rsidRPr="001C4B54" w:rsidRDefault="00BA4038" w:rsidP="007B33C4">
      <w:pPr>
        <w:ind w:left="-374" w:right="-700" w:firstLineChars="150" w:firstLine="729"/>
        <w:rPr>
          <w:rFonts w:eastAsia="楷体_GB2312"/>
          <w:b/>
          <w:color w:val="000000"/>
          <w:spacing w:val="22"/>
          <w:sz w:val="44"/>
          <w:szCs w:val="44"/>
        </w:rPr>
      </w:pPr>
    </w:p>
    <w:p w14:paraId="5F0EE52B" w14:textId="77777777" w:rsidR="00BA4038" w:rsidRPr="001C4B54" w:rsidRDefault="00BA4038" w:rsidP="007B33C4">
      <w:pPr>
        <w:ind w:left="-374" w:right="-700" w:firstLineChars="150" w:firstLine="729"/>
        <w:rPr>
          <w:rFonts w:eastAsia="楷体_GB2312"/>
          <w:b/>
          <w:color w:val="000000"/>
          <w:spacing w:val="22"/>
          <w:sz w:val="44"/>
          <w:szCs w:val="44"/>
        </w:rPr>
      </w:pPr>
    </w:p>
    <w:p w14:paraId="597A83F4" w14:textId="77777777" w:rsidR="00BA4038" w:rsidRPr="001C4B54" w:rsidRDefault="00000000" w:rsidP="005126C1">
      <w:pPr>
        <w:ind w:left="-374" w:right="-700" w:firstLineChars="800" w:firstLine="2912"/>
        <w:rPr>
          <w:rFonts w:eastAsia="楷体_GB2312"/>
          <w:b/>
          <w:spacing w:val="22"/>
          <w:sz w:val="32"/>
          <w:szCs w:val="32"/>
        </w:rPr>
      </w:pPr>
      <w:r w:rsidRPr="001C4B54">
        <w:rPr>
          <w:rFonts w:eastAsia="仿宋_GB2312"/>
          <w:bCs/>
          <w:spacing w:val="22"/>
          <w:sz w:val="32"/>
          <w:szCs w:val="32"/>
        </w:rPr>
        <w:t>2024</w:t>
      </w:r>
      <w:r w:rsidRPr="001C4B54">
        <w:rPr>
          <w:rFonts w:eastAsia="楷体_GB2312"/>
          <w:b/>
          <w:spacing w:val="22"/>
          <w:sz w:val="32"/>
          <w:szCs w:val="32"/>
        </w:rPr>
        <w:t xml:space="preserve"> </w:t>
      </w:r>
      <w:r w:rsidRPr="001C4B54">
        <w:rPr>
          <w:rFonts w:eastAsia="楷体_GB2312"/>
          <w:b/>
          <w:spacing w:val="22"/>
          <w:sz w:val="32"/>
          <w:szCs w:val="32"/>
        </w:rPr>
        <w:t>年</w:t>
      </w:r>
      <w:r w:rsidRPr="001C4B54">
        <w:rPr>
          <w:rFonts w:eastAsia="仿宋_GB2312"/>
          <w:bCs/>
          <w:spacing w:val="22"/>
          <w:sz w:val="32"/>
          <w:szCs w:val="32"/>
        </w:rPr>
        <w:t xml:space="preserve"> 1 </w:t>
      </w:r>
      <w:r w:rsidRPr="001C4B54">
        <w:rPr>
          <w:rFonts w:eastAsia="楷体_GB2312"/>
          <w:b/>
          <w:spacing w:val="22"/>
          <w:sz w:val="32"/>
          <w:szCs w:val="32"/>
        </w:rPr>
        <w:t>月</w:t>
      </w:r>
      <w:r w:rsidRPr="001C4B54">
        <w:rPr>
          <w:rFonts w:eastAsia="仿宋_GB2312"/>
          <w:bCs/>
          <w:spacing w:val="22"/>
          <w:sz w:val="32"/>
          <w:szCs w:val="32"/>
        </w:rPr>
        <w:t xml:space="preserve"> 12 </w:t>
      </w:r>
      <w:r w:rsidRPr="001C4B54">
        <w:rPr>
          <w:rFonts w:eastAsia="楷体_GB2312"/>
          <w:b/>
          <w:spacing w:val="22"/>
          <w:sz w:val="32"/>
          <w:szCs w:val="32"/>
        </w:rPr>
        <w:t>日</w:t>
      </w:r>
    </w:p>
    <w:p w14:paraId="3B0D15DE" w14:textId="77777777" w:rsidR="00151D1F" w:rsidRDefault="00151D1F">
      <w:pPr>
        <w:widowControl/>
        <w:jc w:val="left"/>
        <w:rPr>
          <w:rFonts w:eastAsia="楷体_GB2312"/>
          <w:sz w:val="44"/>
        </w:rPr>
      </w:pPr>
      <w:r>
        <w:rPr>
          <w:rFonts w:eastAsia="楷体_GB2312"/>
          <w:sz w:val="44"/>
        </w:rPr>
        <w:br w:type="page"/>
      </w:r>
    </w:p>
    <w:p w14:paraId="4C24FF9B" w14:textId="56C412AB" w:rsidR="00BA4038" w:rsidRPr="001C4B54" w:rsidRDefault="00000000" w:rsidP="005126C1">
      <w:pPr>
        <w:ind w:leftChars="-85" w:left="-178" w:rightChars="-159" w:right="-334" w:firstLineChars="300" w:firstLine="1320"/>
        <w:rPr>
          <w:rFonts w:eastAsia="楷体_GB2312"/>
          <w:sz w:val="44"/>
        </w:rPr>
      </w:pPr>
      <w:r w:rsidRPr="001C4B54">
        <w:rPr>
          <w:rFonts w:eastAsia="楷体_GB2312"/>
          <w:sz w:val="44"/>
        </w:rPr>
        <w:lastRenderedPageBreak/>
        <w:t>常州工学院计算机信息工程学院</w:t>
      </w:r>
    </w:p>
    <w:p w14:paraId="426EC097" w14:textId="77777777" w:rsidR="00BA4038" w:rsidRPr="001C4B54" w:rsidRDefault="00000000" w:rsidP="005126C1">
      <w:pPr>
        <w:ind w:leftChars="-85" w:left="-178" w:rightChars="-159" w:right="-334" w:firstLineChars="500" w:firstLine="2200"/>
        <w:rPr>
          <w:rFonts w:eastAsia="楷体_GB2312"/>
          <w:sz w:val="44"/>
        </w:rPr>
      </w:pPr>
      <w:r w:rsidRPr="001C4B54">
        <w:rPr>
          <w:rFonts w:eastAsia="楷体_GB2312"/>
          <w:sz w:val="44"/>
        </w:rPr>
        <w:t>《数据结构》课程设计</w:t>
      </w:r>
    </w:p>
    <w:p w14:paraId="2DDF2E2F" w14:textId="77777777" w:rsidR="00BA4038" w:rsidRPr="001C4B54" w:rsidRDefault="00000000" w:rsidP="005126C1">
      <w:pPr>
        <w:ind w:left="-374" w:right="-700" w:firstLineChars="700" w:firstLine="3640"/>
        <w:rPr>
          <w:rFonts w:eastAsia="黑体"/>
          <w:sz w:val="52"/>
        </w:rPr>
      </w:pPr>
      <w:r w:rsidRPr="001C4B54">
        <w:rPr>
          <w:rFonts w:eastAsia="黑体"/>
          <w:sz w:val="52"/>
        </w:rPr>
        <w:t>任</w:t>
      </w:r>
      <w:r w:rsidRPr="001C4B54">
        <w:rPr>
          <w:rFonts w:eastAsia="黑体"/>
          <w:sz w:val="52"/>
        </w:rPr>
        <w:t xml:space="preserve"> </w:t>
      </w:r>
      <w:r w:rsidRPr="001C4B54">
        <w:rPr>
          <w:rFonts w:eastAsia="黑体"/>
          <w:sz w:val="52"/>
        </w:rPr>
        <w:t>务</w:t>
      </w:r>
      <w:r w:rsidRPr="001C4B54">
        <w:rPr>
          <w:rFonts w:eastAsia="黑体"/>
          <w:sz w:val="52"/>
        </w:rPr>
        <w:t xml:space="preserve"> </w:t>
      </w:r>
      <w:r w:rsidRPr="001C4B54">
        <w:rPr>
          <w:rFonts w:eastAsia="黑体"/>
          <w:sz w:val="52"/>
        </w:rPr>
        <w:t>书</w:t>
      </w:r>
    </w:p>
    <w:p w14:paraId="65FB85EE" w14:textId="77777777" w:rsidR="00BA4038" w:rsidRPr="001C4B54" w:rsidRDefault="00000000" w:rsidP="007B33C4">
      <w:pPr>
        <w:widowControl/>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66432" behindDoc="0" locked="0" layoutInCell="1" allowOverlap="1" wp14:anchorId="1F209C78" wp14:editId="411F7B24">
                <wp:simplePos x="0" y="0"/>
                <wp:positionH relativeFrom="column">
                  <wp:posOffset>838200</wp:posOffset>
                </wp:positionH>
                <wp:positionV relativeFrom="paragraph">
                  <wp:posOffset>287020</wp:posOffset>
                </wp:positionV>
                <wp:extent cx="4343400" cy="0"/>
                <wp:effectExtent l="0" t="0" r="0" b="0"/>
                <wp:wrapNone/>
                <wp:docPr id="9" name="直线 13"/>
                <wp:cNvGraphicFramePr/>
                <a:graphic xmlns:a="http://schemas.openxmlformats.org/drawingml/2006/main">
                  <a:graphicData uri="http://schemas.microsoft.com/office/word/2010/wordprocessingShape">
                    <wps:wsp>
                      <wps:cNvCnPr/>
                      <wps:spPr>
                        <a:xfrm>
                          <a:off x="0" y="0"/>
                          <a:ext cx="43434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1264AB64" id="直线 1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66pt,22.6pt" to="408pt,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"/>
            </w:pict>
          </mc:Fallback>
        </mc:AlternateContent>
      </w:r>
      <w:r w:rsidRPr="001C4B54">
        <w:rPr>
          <w:rFonts w:eastAsia="楷体_GB2312"/>
          <w:sz w:val="30"/>
          <w:szCs w:val="30"/>
        </w:rPr>
        <w:t>设计名称：</w:t>
      </w:r>
      <w:r w:rsidRPr="001C4B54">
        <w:rPr>
          <w:rFonts w:eastAsia="楷体_GB2312"/>
          <w:sz w:val="30"/>
          <w:szCs w:val="30"/>
        </w:rPr>
        <w:t xml:space="preserve">               </w:t>
      </w:r>
      <w:r w:rsidRPr="001C4B54">
        <w:rPr>
          <w:rFonts w:eastAsia="楷体_GB2312"/>
          <w:sz w:val="30"/>
          <w:szCs w:val="30"/>
        </w:rPr>
        <w:t>神经网络模型</w:t>
      </w:r>
      <w:r w:rsidRPr="001C4B54">
        <w:rPr>
          <w:rFonts w:eastAsia="楷体_GB2312"/>
          <w:sz w:val="30"/>
          <w:szCs w:val="30"/>
        </w:rPr>
        <w:t xml:space="preserve">       </w:t>
      </w:r>
    </w:p>
    <w:p w14:paraId="7D4DF8E3"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8480" behindDoc="0" locked="0" layoutInCell="1" allowOverlap="1" wp14:anchorId="6FC3DBDB" wp14:editId="47D66136">
                <wp:simplePos x="0" y="0"/>
                <wp:positionH relativeFrom="column">
                  <wp:posOffset>857250</wp:posOffset>
                </wp:positionH>
                <wp:positionV relativeFrom="paragraph">
                  <wp:posOffset>337820</wp:posOffset>
                </wp:positionV>
                <wp:extent cx="1485900" cy="0"/>
                <wp:effectExtent l="0" t="0" r="0" b="0"/>
                <wp:wrapNone/>
                <wp:docPr id="11" name="直线 15"/>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5F4CBF0E" id="直线 1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67.5pt,26.6pt" to="184.5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"/>
            </w:pict>
          </mc:Fallback>
        </mc:AlternateContent>
      </w:r>
      <w:r w:rsidRPr="001C4B54">
        <w:rPr>
          <w:rFonts w:eastAsia="楷体_GB2312"/>
          <w:noProof/>
          <w:sz w:val="20"/>
          <w:szCs w:val="30"/>
        </w:rPr>
        <mc:AlternateContent>
          <mc:Choice Requires="wps">
            <w:drawing>
              <wp:anchor distT="0" distB="0" distL="114300" distR="114300" simplePos="0" relativeHeight="251667456" behindDoc="0" locked="0" layoutInCell="1" allowOverlap="1" wp14:anchorId="065C29D1" wp14:editId="18BCD832">
                <wp:simplePos x="0" y="0"/>
                <wp:positionH relativeFrom="column">
                  <wp:posOffset>3695700</wp:posOffset>
                </wp:positionH>
                <wp:positionV relativeFrom="paragraph">
                  <wp:posOffset>337820</wp:posOffset>
                </wp:positionV>
                <wp:extent cx="1485900" cy="0"/>
                <wp:effectExtent l="0" t="0" r="0" b="0"/>
                <wp:wrapNone/>
                <wp:docPr id="10" name="直线 14"/>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20DD801A" id="直线 1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91pt,26.6pt" to="408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"/>
            </w:pict>
          </mc:Fallback>
        </mc:AlternateContent>
      </w:r>
      <w:r w:rsidRPr="001C4B54">
        <w:rPr>
          <w:rFonts w:eastAsia="楷体_GB2312"/>
          <w:sz w:val="30"/>
          <w:szCs w:val="30"/>
        </w:rPr>
        <w:t>指导教师：</w:t>
      </w:r>
      <w:r w:rsidRPr="001C4B54">
        <w:rPr>
          <w:rFonts w:eastAsia="楷体_GB2312"/>
          <w:sz w:val="30"/>
          <w:szCs w:val="30"/>
        </w:rPr>
        <w:t xml:space="preserve">   </w:t>
      </w:r>
      <w:r w:rsidRPr="001C4B54">
        <w:rPr>
          <w:rFonts w:eastAsia="楷体_GB2312"/>
          <w:sz w:val="30"/>
          <w:szCs w:val="30"/>
        </w:rPr>
        <w:t>叶</w:t>
      </w:r>
      <w:bookmarkStart w:id="8" w:name="OLE_LINK10"/>
      <w:r w:rsidRPr="001C4B54">
        <w:rPr>
          <w:rFonts w:eastAsia="楷体_GB2312"/>
          <w:sz w:val="30"/>
          <w:szCs w:val="30"/>
        </w:rPr>
        <w:t xml:space="preserve">　</w:t>
      </w:r>
      <w:bookmarkEnd w:id="8"/>
      <w:r w:rsidRPr="001C4B54">
        <w:rPr>
          <w:rFonts w:eastAsia="楷体_GB2312"/>
          <w:sz w:val="30"/>
          <w:szCs w:val="30"/>
        </w:rPr>
        <w:t>鸿</w:t>
      </w:r>
      <w:r w:rsidRPr="001C4B54">
        <w:rPr>
          <w:rFonts w:eastAsia="楷体_GB2312"/>
          <w:sz w:val="30"/>
          <w:szCs w:val="30"/>
        </w:rPr>
        <w:t xml:space="preserve">         </w:t>
      </w:r>
      <w:r w:rsidRPr="001C4B54">
        <w:rPr>
          <w:rFonts w:eastAsia="楷体_GB2312"/>
          <w:sz w:val="30"/>
          <w:szCs w:val="30"/>
        </w:rPr>
        <w:t>下达时间：</w:t>
      </w:r>
      <w:r w:rsidRPr="001C4B54">
        <w:rPr>
          <w:rFonts w:eastAsia="楷体_GB2312"/>
          <w:sz w:val="30"/>
          <w:szCs w:val="30"/>
        </w:rPr>
        <w:t xml:space="preserve">    2023.12.25 </w:t>
      </w:r>
    </w:p>
    <w:p w14:paraId="33521F37"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9504" behindDoc="0" locked="0" layoutInCell="1" allowOverlap="1" wp14:anchorId="1FBEC285" wp14:editId="74391F50">
                <wp:simplePos x="0" y="0"/>
                <wp:positionH relativeFrom="column">
                  <wp:posOffset>857250</wp:posOffset>
                </wp:positionH>
                <wp:positionV relativeFrom="paragraph">
                  <wp:posOffset>322580</wp:posOffset>
                </wp:positionV>
                <wp:extent cx="1485900" cy="0"/>
                <wp:effectExtent l="0" t="0" r="0" b="0"/>
                <wp:wrapNone/>
                <wp:docPr id="12" name="直线 16"/>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7DEECF07" id="直线 1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67.5pt,25.4pt" to="184.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"/>
            </w:pict>
          </mc:Fallback>
        </mc:AlternateContent>
      </w:r>
      <w:r w:rsidRPr="001C4B54">
        <w:rPr>
          <w:rFonts w:eastAsia="楷体_GB2312"/>
          <w:noProof/>
          <w:sz w:val="20"/>
          <w:szCs w:val="30"/>
        </w:rPr>
        <mc:AlternateContent>
          <mc:Choice Requires="wps">
            <w:drawing>
              <wp:anchor distT="0" distB="0" distL="114300" distR="114300" simplePos="0" relativeHeight="251670528" behindDoc="0" locked="0" layoutInCell="1" allowOverlap="1" wp14:anchorId="4E732657" wp14:editId="3292AF33">
                <wp:simplePos x="0" y="0"/>
                <wp:positionH relativeFrom="column">
                  <wp:posOffset>3708400</wp:posOffset>
                </wp:positionH>
                <wp:positionV relativeFrom="paragraph">
                  <wp:posOffset>337820</wp:posOffset>
                </wp:positionV>
                <wp:extent cx="1485900" cy="0"/>
                <wp:effectExtent l="0" t="0" r="0" b="0"/>
                <wp:wrapNone/>
                <wp:docPr id="13" name="直线 17"/>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46417153" id="直线 17"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92pt,26.6pt" to="409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"/>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杨熙承</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w:t>
      </w:r>
      <w:bookmarkStart w:id="9" w:name="OLE_LINK11"/>
      <w:r w:rsidRPr="001C4B54">
        <w:rPr>
          <w:rFonts w:eastAsia="楷体_GB2312"/>
          <w:sz w:val="30"/>
          <w:szCs w:val="30"/>
        </w:rPr>
        <w:t xml:space="preserve"> </w:t>
      </w:r>
      <w:bookmarkEnd w:id="9"/>
      <w:r w:rsidRPr="001C4B54">
        <w:rPr>
          <w:rFonts w:eastAsia="楷体_GB2312"/>
          <w:sz w:val="30"/>
          <w:szCs w:val="30"/>
        </w:rPr>
        <w:t>22030531</w:t>
      </w:r>
    </w:p>
    <w:p w14:paraId="70845978"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2576" behindDoc="0" locked="0" layoutInCell="1" allowOverlap="1" wp14:anchorId="4057F7F7" wp14:editId="09D0A0AA">
                <wp:simplePos x="0" y="0"/>
                <wp:positionH relativeFrom="column">
                  <wp:posOffset>857250</wp:posOffset>
                </wp:positionH>
                <wp:positionV relativeFrom="paragraph">
                  <wp:posOffset>322580</wp:posOffset>
                </wp:positionV>
                <wp:extent cx="1485900" cy="0"/>
                <wp:effectExtent l="0" t="0" r="0" b="0"/>
                <wp:wrapNone/>
                <wp:docPr id="15" name="直线 19"/>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35DFBBE1" id="直线 19"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67.5pt,25.4pt" to="184.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"/>
            </w:pict>
          </mc:Fallback>
        </mc:AlternateContent>
      </w:r>
      <w:r w:rsidRPr="001C4B54">
        <w:rPr>
          <w:rFonts w:eastAsia="楷体_GB2312"/>
          <w:noProof/>
          <w:sz w:val="20"/>
          <w:szCs w:val="30"/>
        </w:rPr>
        <mc:AlternateContent>
          <mc:Choice Requires="wps">
            <w:drawing>
              <wp:anchor distT="0" distB="0" distL="114300" distR="114300" simplePos="0" relativeHeight="251673600" behindDoc="0" locked="0" layoutInCell="1" allowOverlap="1" wp14:anchorId="23B05CBF" wp14:editId="3FE2CDB3">
                <wp:simplePos x="0" y="0"/>
                <wp:positionH relativeFrom="column">
                  <wp:posOffset>3708400</wp:posOffset>
                </wp:positionH>
                <wp:positionV relativeFrom="paragraph">
                  <wp:posOffset>337820</wp:posOffset>
                </wp:positionV>
                <wp:extent cx="1485900" cy="0"/>
                <wp:effectExtent l="0" t="0" r="0" b="0"/>
                <wp:wrapNone/>
                <wp:docPr id="16" name="直线 20"/>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5B9D7684" id="直线 20"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92pt,26.6pt" to="409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"/>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王语桐</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7</w:t>
      </w:r>
    </w:p>
    <w:p w14:paraId="20693E4B" w14:textId="77777777" w:rsidR="00BA4038" w:rsidRPr="001C4B54" w:rsidRDefault="00000000" w:rsidP="007B33C4">
      <w:pPr>
        <w:spacing w:line="360" w:lineRule="auto"/>
        <w:ind w:left="-374" w:right="-700" w:firstLine="116"/>
        <w:rPr>
          <w:rFonts w:eastAsia="楷体_GB2312"/>
          <w:sz w:val="30"/>
          <w:szCs w:val="30"/>
          <w:u w:val="single"/>
        </w:rPr>
      </w:pPr>
      <w:bookmarkStart w:id="10" w:name="OLE_LINK12"/>
      <w:r w:rsidRPr="001C4B54">
        <w:rPr>
          <w:rFonts w:eastAsia="楷体_GB2312"/>
          <w:noProof/>
          <w:sz w:val="20"/>
          <w:szCs w:val="30"/>
        </w:rPr>
        <mc:AlternateContent>
          <mc:Choice Requires="wps">
            <w:drawing>
              <wp:anchor distT="0" distB="0" distL="114300" distR="114300" simplePos="0" relativeHeight="251674624" behindDoc="0" locked="0" layoutInCell="1" allowOverlap="1" wp14:anchorId="7AFA1C59" wp14:editId="681E77BE">
                <wp:simplePos x="0" y="0"/>
                <wp:positionH relativeFrom="column">
                  <wp:posOffset>857250</wp:posOffset>
                </wp:positionH>
                <wp:positionV relativeFrom="paragraph">
                  <wp:posOffset>322580</wp:posOffset>
                </wp:positionV>
                <wp:extent cx="1485900" cy="0"/>
                <wp:effectExtent l="0" t="0" r="0" b="0"/>
                <wp:wrapNone/>
                <wp:docPr id="17"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6A782876" id="直线 21"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67.5pt,25.4pt" to="184.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"/>
            </w:pict>
          </mc:Fallback>
        </mc:AlternateContent>
      </w:r>
      <w:r w:rsidRPr="001C4B54">
        <w:rPr>
          <w:rFonts w:eastAsia="楷体_GB2312"/>
          <w:noProof/>
          <w:sz w:val="20"/>
          <w:szCs w:val="30"/>
        </w:rPr>
        <mc:AlternateContent>
          <mc:Choice Requires="wps">
            <w:drawing>
              <wp:anchor distT="0" distB="0" distL="114300" distR="114300" simplePos="0" relativeHeight="251675648" behindDoc="0" locked="0" layoutInCell="1" allowOverlap="1" wp14:anchorId="73E4A623" wp14:editId="25C67F0F">
                <wp:simplePos x="0" y="0"/>
                <wp:positionH relativeFrom="column">
                  <wp:posOffset>3708400</wp:posOffset>
                </wp:positionH>
                <wp:positionV relativeFrom="paragraph">
                  <wp:posOffset>337820</wp:posOffset>
                </wp:positionV>
                <wp:extent cx="1485900" cy="0"/>
                <wp:effectExtent l="0" t="0" r="0" b="0"/>
                <wp:wrapNone/>
                <wp:docPr id="18"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5CDBA184" id="直线 22"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92pt,26.6pt" to="409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"/>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林</w:t>
      </w:r>
      <w:r w:rsidRPr="001C4B54">
        <w:rPr>
          <w:rFonts w:eastAsia="楷体_GB2312"/>
          <w:sz w:val="30"/>
          <w:szCs w:val="30"/>
        </w:rPr>
        <w:t xml:space="preserve">  </w:t>
      </w:r>
      <w:r w:rsidRPr="001C4B54">
        <w:rPr>
          <w:rFonts w:eastAsia="楷体_GB2312"/>
          <w:sz w:val="30"/>
          <w:szCs w:val="30"/>
        </w:rPr>
        <w:t>越</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19</w:t>
      </w:r>
    </w:p>
    <w:bookmarkEnd w:id="10"/>
    <w:p w14:paraId="008773B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7696" behindDoc="0" locked="0" layoutInCell="1" allowOverlap="1" wp14:anchorId="4B051D1E" wp14:editId="1E3AEA5B">
                <wp:simplePos x="0" y="0"/>
                <wp:positionH relativeFrom="column">
                  <wp:posOffset>857250</wp:posOffset>
                </wp:positionH>
                <wp:positionV relativeFrom="paragraph">
                  <wp:posOffset>322580</wp:posOffset>
                </wp:positionV>
                <wp:extent cx="1485900" cy="0"/>
                <wp:effectExtent l="0" t="0" r="0" b="0"/>
                <wp:wrapNone/>
                <wp:docPr id="28"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31148367" id="直线 21"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67.5pt,25.4pt" to="184.5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"/>
            </w:pict>
          </mc:Fallback>
        </mc:AlternateContent>
      </w:r>
      <w:r w:rsidRPr="001C4B54">
        <w:rPr>
          <w:rFonts w:eastAsia="楷体_GB2312"/>
          <w:noProof/>
          <w:sz w:val="20"/>
          <w:szCs w:val="30"/>
        </w:rPr>
        <mc:AlternateContent>
          <mc:Choice Requires="wps">
            <w:drawing>
              <wp:anchor distT="0" distB="0" distL="114300" distR="114300" simplePos="0" relativeHeight="251678720" behindDoc="0" locked="0" layoutInCell="1" allowOverlap="1" wp14:anchorId="553D7275" wp14:editId="315CE4B2">
                <wp:simplePos x="0" y="0"/>
                <wp:positionH relativeFrom="column">
                  <wp:posOffset>3708400</wp:posOffset>
                </wp:positionH>
                <wp:positionV relativeFrom="paragraph">
                  <wp:posOffset>337820</wp:posOffset>
                </wp:positionV>
                <wp:extent cx="1485900" cy="0"/>
                <wp:effectExtent l="0" t="0" r="0" b="0"/>
                <wp:wrapNone/>
                <wp:docPr id="29"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64615316" id="直线 22"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292pt,26.6pt" to="409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"/>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徐姜旸</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8</w:t>
      </w:r>
    </w:p>
    <w:p w14:paraId="676F6E0D" w14:textId="77777777" w:rsidR="00BA4038" w:rsidRPr="001C4B54" w:rsidRDefault="00000000" w:rsidP="007B33C4">
      <w:pPr>
        <w:spacing w:line="360" w:lineRule="auto"/>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71552" behindDoc="0" locked="0" layoutInCell="1" allowOverlap="1" wp14:anchorId="53BE539C" wp14:editId="479A646F">
                <wp:simplePos x="0" y="0"/>
                <wp:positionH relativeFrom="column">
                  <wp:posOffset>866775</wp:posOffset>
                </wp:positionH>
                <wp:positionV relativeFrom="paragraph">
                  <wp:posOffset>337820</wp:posOffset>
                </wp:positionV>
                <wp:extent cx="4391025" cy="0"/>
                <wp:effectExtent l="0" t="0" r="0" b="0"/>
                <wp:wrapNone/>
                <wp:docPr id="14" name="直线 18"/>
                <wp:cNvGraphicFramePr/>
                <a:graphic xmlns:a="http://schemas.openxmlformats.org/drawingml/2006/main">
                  <a:graphicData uri="http://schemas.microsoft.com/office/word/2010/wordprocessingShape">
                    <wps:wsp>
                      <wps:cNvCnPr/>
                      <wps:spPr>
                        <a:xfrm>
                          <a:off x="0" y="0"/>
                          <a:ext cx="4391025"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w:pict>
              <v:line w14:anchorId="2DD4E981" id="直线 1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68.25pt,26.6pt" to="414pt,2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"/>
            </w:pict>
          </mc:Fallback>
        </mc:AlternateContent>
      </w:r>
      <w:r w:rsidRPr="001C4B54">
        <w:rPr>
          <w:rFonts w:eastAsia="楷体_GB2312"/>
          <w:sz w:val="30"/>
          <w:szCs w:val="30"/>
        </w:rPr>
        <w:t>专</w:t>
      </w:r>
      <w:r w:rsidRPr="001C4B54">
        <w:rPr>
          <w:rFonts w:eastAsia="楷体_GB2312"/>
          <w:sz w:val="30"/>
          <w:szCs w:val="30"/>
        </w:rPr>
        <w:t xml:space="preserve">    </w:t>
      </w:r>
      <w:r w:rsidRPr="001C4B54">
        <w:rPr>
          <w:rFonts w:eastAsia="楷体_GB2312"/>
          <w:sz w:val="30"/>
          <w:szCs w:val="30"/>
        </w:rPr>
        <w:t>业：</w:t>
      </w:r>
      <w:r w:rsidRPr="001C4B54">
        <w:rPr>
          <w:rFonts w:eastAsia="楷体_GB2312"/>
          <w:sz w:val="30"/>
          <w:szCs w:val="30"/>
        </w:rPr>
        <w:t xml:space="preserve">                 </w:t>
      </w:r>
      <w:r w:rsidRPr="001C4B54">
        <w:rPr>
          <w:rFonts w:eastAsia="楷体_GB2312"/>
          <w:sz w:val="30"/>
          <w:szCs w:val="30"/>
        </w:rPr>
        <w:t>软件工程</w:t>
      </w:r>
    </w:p>
    <w:p w14:paraId="38DDCD81" w14:textId="77777777" w:rsidR="00BA4038" w:rsidRPr="001C4B54" w:rsidRDefault="00000000" w:rsidP="007B33C4">
      <w:pPr>
        <w:tabs>
          <w:tab w:val="left" w:pos="242"/>
        </w:tabs>
        <w:spacing w:before="120" w:after="120" w:line="360" w:lineRule="auto"/>
        <w:ind w:left="-374" w:right="-700" w:firstLine="163"/>
        <w:rPr>
          <w:b/>
          <w:bCs/>
          <w:sz w:val="28"/>
          <w:szCs w:val="30"/>
        </w:rPr>
      </w:pPr>
      <w:r w:rsidRPr="001C4B54">
        <w:rPr>
          <w:b/>
          <w:bCs/>
          <w:sz w:val="28"/>
        </w:rPr>
        <w:t>一、课程设计的基本要求</w:t>
      </w:r>
    </w:p>
    <w:p w14:paraId="30219891" w14:textId="7B856181" w:rsidR="00BA4038" w:rsidRPr="001C4B54" w:rsidRDefault="00000000" w:rsidP="00D52411">
      <w:pPr>
        <w:pStyle w:val="ab"/>
      </w:pPr>
      <w:r w:rsidRPr="001C4B54">
        <w:t>编写一个应用程序，实现一</w:t>
      </w:r>
      <w:r w:rsidR="00AB260B" w:rsidRPr="001C4B54">
        <w:t>个</w:t>
      </w:r>
      <w:r w:rsidRPr="001C4B54">
        <w:t>简单的神经网络模型。收集一定数量的诗歌数据集，对收集到的诗歌数据进行预处理，使用Python构建循环神经网络模型，使用训练数据对循环神经网络模型进行训练，利用测试数据对训练好的模型进行评估。使用训练好的模型，输入一个给定的藏头诗，通过模型生成一首完整的诗歌。</w:t>
      </w:r>
    </w:p>
    <w:p w14:paraId="13E6D030" w14:textId="113595F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二、课程设计的主要内容</w:t>
      </w:r>
    </w:p>
    <w:p w14:paraId="18CD8F4A" w14:textId="1DE90143" w:rsidR="00BA4038" w:rsidRPr="001C4B54" w:rsidRDefault="00AB260B" w:rsidP="00D52411">
      <w:pPr>
        <w:pStyle w:val="ab"/>
        <w:ind w:firstLine="482"/>
      </w:pPr>
      <w:r w:rsidRPr="001C4B54">
        <w:rPr>
          <w:b/>
          <w:bCs/>
        </w:rPr>
        <w:t>1</w:t>
      </w:r>
      <w:r w:rsidR="00D10EDE" w:rsidRPr="001C4B54">
        <w:rPr>
          <w:b/>
          <w:bCs/>
        </w:rPr>
        <w:t>、</w:t>
      </w:r>
      <w:r w:rsidRPr="001C4B54">
        <w:rPr>
          <w:b/>
          <w:bCs/>
        </w:rPr>
        <w:t>主要内容：</w:t>
      </w:r>
      <w:r w:rsidRPr="001C4B54">
        <w:t>通过算法实现RNN的神经网络模型并且运用在藏头诗当中。</w:t>
      </w:r>
    </w:p>
    <w:p w14:paraId="20FED929" w14:textId="16EE8A47" w:rsidR="00BA4038" w:rsidRPr="001C4B54" w:rsidRDefault="00AB260B" w:rsidP="00D52411">
      <w:pPr>
        <w:pStyle w:val="ab"/>
        <w:ind w:firstLine="482"/>
      </w:pPr>
      <w:r w:rsidRPr="00D52411">
        <w:rPr>
          <w:b/>
          <w:bCs/>
        </w:rPr>
        <w:t>2</w:t>
      </w:r>
      <w:r w:rsidR="00D10EDE" w:rsidRPr="00D52411">
        <w:rPr>
          <w:b/>
          <w:bCs/>
        </w:rPr>
        <w:t>、</w:t>
      </w:r>
      <w:r w:rsidRPr="00D52411">
        <w:rPr>
          <w:b/>
          <w:bCs/>
        </w:rPr>
        <w:t>具体分工：</w:t>
      </w:r>
    </w:p>
    <w:p w14:paraId="6BDDB41D" w14:textId="36BD7211" w:rsidR="00BA4038" w:rsidRPr="001C4B54" w:rsidRDefault="00000000" w:rsidP="00D52411">
      <w:pPr>
        <w:pStyle w:val="ab"/>
        <w:numPr>
          <w:ilvl w:val="0"/>
          <w:numId w:val="4"/>
        </w:numPr>
        <w:ind w:firstLineChars="0"/>
      </w:pPr>
      <w:r w:rsidRPr="001C4B54">
        <w:t>杨熙承（组长）：负责主要代码编写；搭建RNN模型</w:t>
      </w:r>
      <w:r w:rsidR="00802FE4">
        <w:rPr>
          <w:rFonts w:hint="eastAsia"/>
        </w:rPr>
        <w:t>，</w:t>
      </w:r>
      <w:r w:rsidRPr="001C4B54">
        <w:t>搭建前后端</w:t>
      </w:r>
      <w:r w:rsidR="00AB260B" w:rsidRPr="001C4B54">
        <w:t>；并且详细分工，使用git与组员协作开发</w:t>
      </w:r>
      <w:r w:rsidRPr="001C4B54">
        <w:t>。</w:t>
      </w:r>
    </w:p>
    <w:p w14:paraId="33539B8C" w14:textId="2977D3B9" w:rsidR="00BA4038" w:rsidRPr="001C4B54" w:rsidRDefault="00000000" w:rsidP="00D52411">
      <w:pPr>
        <w:pStyle w:val="ab"/>
        <w:numPr>
          <w:ilvl w:val="0"/>
          <w:numId w:val="4"/>
        </w:numPr>
        <w:ind w:firstLineChars="0"/>
      </w:pPr>
      <w:r w:rsidRPr="001C4B54">
        <w:t>王语桐：对代码进行重构</w:t>
      </w:r>
      <w:r w:rsidR="00AB260B" w:rsidRPr="001C4B54">
        <w:t>和优化</w:t>
      </w:r>
      <w:r w:rsidRPr="001C4B54">
        <w:t>；搜集</w:t>
      </w:r>
      <w:r w:rsidR="00AB260B" w:rsidRPr="001C4B54">
        <w:t>循环神经网络</w:t>
      </w:r>
      <w:r w:rsidRPr="001C4B54">
        <w:t>的资料和公式；对大报告进行文案撰写</w:t>
      </w:r>
      <w:r w:rsidR="00AB260B" w:rsidRPr="001C4B54">
        <w:t>和附录的完成</w:t>
      </w:r>
      <w:r w:rsidRPr="001C4B54">
        <w:t>；</w:t>
      </w:r>
      <w:r w:rsidR="00AB260B" w:rsidRPr="001C4B54">
        <w:t>生成</w:t>
      </w:r>
      <w:r w:rsidRPr="001C4B54">
        <w:t>公式和数据的可视化</w:t>
      </w:r>
      <w:r w:rsidR="00AB260B" w:rsidRPr="001C4B54">
        <w:t>图像；</w:t>
      </w:r>
      <w:r w:rsidRPr="001C4B54">
        <w:t>。</w:t>
      </w:r>
    </w:p>
    <w:p w14:paraId="298309A0" w14:textId="7B372D93" w:rsidR="00BA4038" w:rsidRPr="001C4B54" w:rsidRDefault="00000000" w:rsidP="00D52411">
      <w:pPr>
        <w:pStyle w:val="ab"/>
        <w:numPr>
          <w:ilvl w:val="0"/>
          <w:numId w:val="4"/>
        </w:numPr>
        <w:ind w:firstLineChars="0"/>
      </w:pPr>
      <w:r w:rsidRPr="001C4B54">
        <w:t>徐姜旸：解释、翻译题目并进行目的分析和需求分析；对代码进行测试、调试；搜集古诗数据并且做预处理；使用对大报告公式的主要撰写</w:t>
      </w:r>
      <w:r w:rsidR="00AB260B" w:rsidRPr="001C4B54">
        <w:t>以及排版和插图</w:t>
      </w:r>
      <w:r w:rsidRPr="001C4B54">
        <w:t>。</w:t>
      </w:r>
    </w:p>
    <w:p w14:paraId="231508B5" w14:textId="149D8BF8" w:rsidR="00BA4038" w:rsidRPr="001C4B54" w:rsidRDefault="00000000" w:rsidP="00D52411">
      <w:pPr>
        <w:pStyle w:val="ab"/>
        <w:numPr>
          <w:ilvl w:val="0"/>
          <w:numId w:val="4"/>
        </w:numPr>
        <w:ind w:firstLineChars="0"/>
      </w:pPr>
      <w:r w:rsidRPr="001C4B54">
        <w:lastRenderedPageBreak/>
        <w:t>林越：代码反应公式整理；对代码进行RNN与LSTM的神经网络模型可视化图的设计</w:t>
      </w:r>
      <w:r w:rsidR="00AB260B" w:rsidRPr="001C4B54">
        <w:t>和流程图的设计</w:t>
      </w:r>
      <w:r w:rsidRPr="001C4B54">
        <w:t>；并做大报告的主要文字撰写，文案设计。</w:t>
      </w:r>
    </w:p>
    <w:p w14:paraId="78FBC976" w14:textId="7777777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三、课程设计的进程安排</w:t>
      </w:r>
    </w:p>
    <w:tbl>
      <w:tblPr>
        <w:tblStyle w:val="ac"/>
        <w:tblW w:w="5041" w:type="pct"/>
        <w:tblInd w:w="-5" w:type="dxa"/>
        <w:tblLook w:val="04A0" w:firstRow="1" w:lastRow="0" w:firstColumn="1" w:lastColumn="0" w:noHBand="0" w:noVBand="1"/>
      </w:tblPr>
      <w:tblGrid>
        <w:gridCol w:w="3261"/>
        <w:gridCol w:w="5103"/>
      </w:tblGrid>
      <w:tr w:rsidR="00BA4038" w:rsidRPr="001C4B54" w14:paraId="65A2825A" w14:textId="77777777" w:rsidTr="00D52411">
        <w:trPr>
          <w:trHeight w:val="567"/>
        </w:trPr>
        <w:tc>
          <w:tcPr>
            <w:tcW w:w="3261" w:type="dxa"/>
            <w:vAlign w:val="center"/>
          </w:tcPr>
          <w:p w14:paraId="6E6CBF88" w14:textId="77777777" w:rsidR="00BA4038" w:rsidRPr="001C4B54" w:rsidRDefault="00000000" w:rsidP="005126C1">
            <w:pPr>
              <w:snapToGrid w:val="0"/>
              <w:ind w:left="-374" w:right="-700"/>
              <w:jc w:val="center"/>
              <w:rPr>
                <w:b/>
                <w:bCs/>
                <w:sz w:val="24"/>
              </w:rPr>
            </w:pPr>
            <w:r w:rsidRPr="001C4B54">
              <w:rPr>
                <w:b/>
                <w:bCs/>
                <w:sz w:val="24"/>
              </w:rPr>
              <w:t>时间</w:t>
            </w:r>
          </w:p>
        </w:tc>
        <w:tc>
          <w:tcPr>
            <w:tcW w:w="5103" w:type="dxa"/>
            <w:vAlign w:val="center"/>
          </w:tcPr>
          <w:p w14:paraId="5CFCB46C" w14:textId="77777777" w:rsidR="00BA4038" w:rsidRPr="001C4B54" w:rsidRDefault="00000000" w:rsidP="005126C1">
            <w:pPr>
              <w:snapToGrid w:val="0"/>
              <w:ind w:left="-374" w:right="-700"/>
              <w:jc w:val="center"/>
              <w:rPr>
                <w:b/>
                <w:bCs/>
                <w:sz w:val="24"/>
              </w:rPr>
            </w:pPr>
            <w:r w:rsidRPr="001C4B54">
              <w:rPr>
                <w:b/>
                <w:bCs/>
                <w:sz w:val="24"/>
              </w:rPr>
              <w:t>安排</w:t>
            </w:r>
          </w:p>
        </w:tc>
      </w:tr>
      <w:tr w:rsidR="00BA4038" w:rsidRPr="001C4B54" w14:paraId="2AE22E8F" w14:textId="77777777" w:rsidTr="00D52411">
        <w:trPr>
          <w:trHeight w:val="567"/>
        </w:trPr>
        <w:tc>
          <w:tcPr>
            <w:tcW w:w="3261" w:type="dxa"/>
            <w:vAlign w:val="center"/>
          </w:tcPr>
          <w:p w14:paraId="266F9ED9" w14:textId="77777777" w:rsidR="00BA4038" w:rsidRPr="001C4B54" w:rsidRDefault="00000000" w:rsidP="00D52411">
            <w:pPr>
              <w:snapToGrid w:val="0"/>
              <w:jc w:val="center"/>
              <w:rPr>
                <w:sz w:val="24"/>
              </w:rPr>
            </w:pPr>
            <w:r w:rsidRPr="001C4B54">
              <w:rPr>
                <w:sz w:val="24"/>
              </w:rPr>
              <w:t>2024</w:t>
            </w:r>
            <w:r w:rsidRPr="001C4B54">
              <w:rPr>
                <w:sz w:val="24"/>
              </w:rPr>
              <w:t>年</w:t>
            </w:r>
            <w:r w:rsidRPr="001C4B54">
              <w:rPr>
                <w:sz w:val="24"/>
              </w:rPr>
              <w:t>1</w:t>
            </w:r>
            <w:r w:rsidRPr="001C4B54">
              <w:rPr>
                <w:sz w:val="24"/>
              </w:rPr>
              <w:t>月</w:t>
            </w:r>
            <w:r w:rsidRPr="001C4B54">
              <w:rPr>
                <w:sz w:val="24"/>
              </w:rPr>
              <w:t>1</w:t>
            </w:r>
            <w:r w:rsidRPr="001C4B54">
              <w:rPr>
                <w:sz w:val="24"/>
              </w:rPr>
              <w:t>日之前</w:t>
            </w:r>
          </w:p>
        </w:tc>
        <w:tc>
          <w:tcPr>
            <w:tcW w:w="5103" w:type="dxa"/>
            <w:vAlign w:val="center"/>
          </w:tcPr>
          <w:p w14:paraId="232DB0BE" w14:textId="77777777" w:rsidR="00BA4038" w:rsidRPr="001C4B54" w:rsidRDefault="00000000" w:rsidP="00D52411">
            <w:pPr>
              <w:snapToGrid w:val="0"/>
              <w:jc w:val="center"/>
              <w:rPr>
                <w:sz w:val="24"/>
              </w:rPr>
            </w:pPr>
            <w:r w:rsidRPr="001C4B54">
              <w:rPr>
                <w:sz w:val="24"/>
              </w:rPr>
              <w:t>确定选题和组建团队</w:t>
            </w:r>
          </w:p>
        </w:tc>
      </w:tr>
      <w:tr w:rsidR="00BA4038" w:rsidRPr="001C4B54" w14:paraId="6B334AF7" w14:textId="77777777" w:rsidTr="00D52411">
        <w:trPr>
          <w:trHeight w:val="567"/>
        </w:trPr>
        <w:tc>
          <w:tcPr>
            <w:tcW w:w="3261" w:type="dxa"/>
            <w:vAlign w:val="center"/>
          </w:tcPr>
          <w:p w14:paraId="4220ED01" w14:textId="2909803F" w:rsidR="00BA4038" w:rsidRPr="001C4B54" w:rsidRDefault="00000000" w:rsidP="00D52411">
            <w:pPr>
              <w:snapToGrid w:val="0"/>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1</w:t>
            </w:r>
            <w:r w:rsidRPr="001C4B54">
              <w:rPr>
                <w:sz w:val="24"/>
              </w:rPr>
              <w:t>日</w:t>
            </w:r>
            <w:r w:rsidRPr="001C4B54">
              <w:rPr>
                <w:sz w:val="24"/>
              </w:rPr>
              <w:t>–1</w:t>
            </w:r>
            <w:r w:rsidRPr="001C4B54">
              <w:rPr>
                <w:sz w:val="24"/>
              </w:rPr>
              <w:t>月</w:t>
            </w:r>
            <w:r w:rsidRPr="001C4B54">
              <w:rPr>
                <w:sz w:val="24"/>
              </w:rPr>
              <w:t>2</w:t>
            </w:r>
            <w:r w:rsidRPr="001C4B54">
              <w:rPr>
                <w:sz w:val="24"/>
              </w:rPr>
              <w:t>日</w:t>
            </w:r>
          </w:p>
        </w:tc>
        <w:tc>
          <w:tcPr>
            <w:tcW w:w="5103" w:type="dxa"/>
            <w:vAlign w:val="center"/>
          </w:tcPr>
          <w:p w14:paraId="04311D07" w14:textId="77777777" w:rsidR="00BA4038" w:rsidRPr="001C4B54" w:rsidRDefault="00000000" w:rsidP="00D52411">
            <w:pPr>
              <w:snapToGrid w:val="0"/>
              <w:jc w:val="center"/>
              <w:rPr>
                <w:sz w:val="24"/>
              </w:rPr>
            </w:pPr>
            <w:r w:rsidRPr="001C4B54">
              <w:rPr>
                <w:sz w:val="24"/>
              </w:rPr>
              <w:t>实施课程设计：完成功能需求设计和开发环境</w:t>
            </w:r>
          </w:p>
        </w:tc>
      </w:tr>
      <w:tr w:rsidR="00BA4038" w:rsidRPr="001C4B54" w14:paraId="4018B5F8" w14:textId="77777777" w:rsidTr="00D52411">
        <w:trPr>
          <w:trHeight w:val="567"/>
        </w:trPr>
        <w:tc>
          <w:tcPr>
            <w:tcW w:w="3261" w:type="dxa"/>
            <w:vAlign w:val="center"/>
          </w:tcPr>
          <w:p w14:paraId="29CFD321" w14:textId="6764CC63" w:rsidR="00BA4038" w:rsidRPr="001C4B54" w:rsidRDefault="00000000" w:rsidP="00D52411">
            <w:pPr>
              <w:snapToGrid w:val="0"/>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3</w:t>
            </w:r>
            <w:r w:rsidRPr="001C4B54">
              <w:rPr>
                <w:sz w:val="24"/>
              </w:rPr>
              <w:t>日</w:t>
            </w:r>
            <w:r w:rsidRPr="001C4B54">
              <w:rPr>
                <w:sz w:val="24"/>
              </w:rPr>
              <w:t>–1</w:t>
            </w:r>
            <w:r w:rsidRPr="001C4B54">
              <w:rPr>
                <w:sz w:val="24"/>
              </w:rPr>
              <w:t>月</w:t>
            </w:r>
            <w:r w:rsidR="00AB260B" w:rsidRPr="001C4B54">
              <w:rPr>
                <w:sz w:val="24"/>
              </w:rPr>
              <w:t>8</w:t>
            </w:r>
            <w:r w:rsidRPr="001C4B54">
              <w:rPr>
                <w:sz w:val="24"/>
              </w:rPr>
              <w:t>日</w:t>
            </w:r>
          </w:p>
        </w:tc>
        <w:tc>
          <w:tcPr>
            <w:tcW w:w="5103" w:type="dxa"/>
            <w:vAlign w:val="center"/>
          </w:tcPr>
          <w:p w14:paraId="24E353F5" w14:textId="77777777" w:rsidR="00BA4038" w:rsidRPr="001C4B54" w:rsidRDefault="00000000" w:rsidP="00D52411">
            <w:pPr>
              <w:snapToGrid w:val="0"/>
              <w:jc w:val="center"/>
              <w:rPr>
                <w:sz w:val="24"/>
              </w:rPr>
            </w:pPr>
            <w:r w:rsidRPr="001C4B54">
              <w:rPr>
                <w:sz w:val="24"/>
              </w:rPr>
              <w:t>编码实现</w:t>
            </w:r>
          </w:p>
        </w:tc>
      </w:tr>
      <w:tr w:rsidR="00BA4038" w:rsidRPr="001C4B54" w14:paraId="3ADDBDC0" w14:textId="77777777" w:rsidTr="00D52411">
        <w:trPr>
          <w:trHeight w:val="567"/>
        </w:trPr>
        <w:tc>
          <w:tcPr>
            <w:tcW w:w="3261" w:type="dxa"/>
            <w:vAlign w:val="center"/>
          </w:tcPr>
          <w:p w14:paraId="0F09CE61" w14:textId="419CB0E0" w:rsidR="00BA4038" w:rsidRPr="001C4B54" w:rsidRDefault="00000000" w:rsidP="00D52411">
            <w:pPr>
              <w:snapToGrid w:val="0"/>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00AB260B" w:rsidRPr="001C4B54">
              <w:rPr>
                <w:sz w:val="24"/>
              </w:rPr>
              <w:t>9</w:t>
            </w:r>
            <w:r w:rsidRPr="001C4B54">
              <w:rPr>
                <w:sz w:val="24"/>
              </w:rPr>
              <w:t>日</w:t>
            </w:r>
          </w:p>
        </w:tc>
        <w:tc>
          <w:tcPr>
            <w:tcW w:w="5103" w:type="dxa"/>
            <w:vAlign w:val="center"/>
          </w:tcPr>
          <w:p w14:paraId="063F0634" w14:textId="77777777" w:rsidR="00BA4038" w:rsidRPr="001C4B54" w:rsidRDefault="00000000" w:rsidP="00D52411">
            <w:pPr>
              <w:snapToGrid w:val="0"/>
              <w:jc w:val="center"/>
              <w:rPr>
                <w:sz w:val="24"/>
              </w:rPr>
            </w:pPr>
            <w:r w:rsidRPr="001C4B54">
              <w:rPr>
                <w:sz w:val="24"/>
              </w:rPr>
              <w:t>答辩验收</w:t>
            </w:r>
          </w:p>
        </w:tc>
      </w:tr>
    </w:tbl>
    <w:p w14:paraId="67C545D1" w14:textId="77777777" w:rsidR="00BA4038" w:rsidRDefault="00BA4038" w:rsidP="007B33C4">
      <w:pPr>
        <w:ind w:left="-374" w:right="-700" w:firstLine="140"/>
        <w:rPr>
          <w:b/>
          <w:bCs/>
          <w:sz w:val="24"/>
        </w:rPr>
      </w:pPr>
    </w:p>
    <w:p w14:paraId="333728FC" w14:textId="7633D0A5" w:rsidR="00C6222F" w:rsidRDefault="00C6222F" w:rsidP="00D52411">
      <w:pPr>
        <w:ind w:left="5040" w:firstLine="420"/>
        <w:rPr>
          <w:b/>
          <w:bCs/>
          <w:sz w:val="24"/>
        </w:rPr>
      </w:pPr>
      <w:r>
        <w:rPr>
          <w:rFonts w:hint="eastAsia"/>
          <w:b/>
          <w:bCs/>
          <w:sz w:val="24"/>
        </w:rPr>
        <w:t>20</w:t>
      </w:r>
      <w:r>
        <w:rPr>
          <w:b/>
          <w:bCs/>
          <w:sz w:val="24"/>
        </w:rPr>
        <w:t>24</w:t>
      </w:r>
      <w:r>
        <w:rPr>
          <w:rFonts w:hint="eastAsia"/>
          <w:b/>
          <w:bCs/>
          <w:sz w:val="24"/>
        </w:rPr>
        <w:t>年</w:t>
      </w:r>
      <w:r>
        <w:rPr>
          <w:b/>
          <w:bCs/>
          <w:sz w:val="24"/>
        </w:rPr>
        <w:t>1</w:t>
      </w:r>
      <w:r>
        <w:rPr>
          <w:rFonts w:hint="eastAsia"/>
          <w:b/>
          <w:bCs/>
          <w:sz w:val="24"/>
        </w:rPr>
        <w:t>月</w:t>
      </w:r>
      <w:r>
        <w:rPr>
          <w:b/>
          <w:bCs/>
          <w:sz w:val="24"/>
        </w:rPr>
        <w:t>12</w:t>
      </w:r>
      <w:r>
        <w:rPr>
          <w:rFonts w:hint="eastAsia"/>
          <w:b/>
          <w:bCs/>
          <w:sz w:val="24"/>
        </w:rPr>
        <w:t>日</w:t>
      </w:r>
    </w:p>
    <w:p w14:paraId="186F7DA7" w14:textId="77777777" w:rsidR="00C6222F" w:rsidRPr="001C4B54" w:rsidRDefault="00C6222F" w:rsidP="007B33C4">
      <w:pPr>
        <w:ind w:left="-374" w:right="-700" w:firstLine="140"/>
        <w:rPr>
          <w:b/>
          <w:bCs/>
          <w:sz w:val="24"/>
        </w:rPr>
      </w:pPr>
    </w:p>
    <w:p w14:paraId="21CDB87B" w14:textId="77777777" w:rsidR="00BA4038" w:rsidRPr="001C4B54" w:rsidRDefault="00BA4038" w:rsidP="007B33C4">
      <w:pPr>
        <w:ind w:left="-374" w:right="-700" w:firstLine="139"/>
        <w:rPr>
          <w:sz w:val="24"/>
        </w:rPr>
        <w:sectPr w:rsidR="00BA4038" w:rsidRPr="001C4B54" w:rsidSect="006C5F1E">
          <w:footerReference w:type="even" r:id="rId8"/>
          <w:pgSz w:w="11906" w:h="16838"/>
          <w:pgMar w:top="1440" w:right="1800" w:bottom="1440" w:left="1800" w:header="720" w:footer="720" w:gutter="0"/>
          <w:pgNumType w:start="1"/>
          <w:cols w:space="720"/>
          <w:docGrid w:type="lines" w:linePitch="312"/>
        </w:sectPr>
      </w:pPr>
    </w:p>
    <w:p w14:paraId="6C2B070B" w14:textId="77777777" w:rsidR="00BA4038" w:rsidRPr="001C4B54" w:rsidRDefault="00000000" w:rsidP="005126C1">
      <w:pPr>
        <w:pStyle w:val="af1"/>
        <w:ind w:firstLineChars="700" w:firstLine="2530"/>
      </w:pPr>
      <w:bookmarkStart w:id="11" w:name="_Toc55197967"/>
      <w:r w:rsidRPr="001C4B54">
        <w:lastRenderedPageBreak/>
        <w:t>《数据结构》课程设计报告</w:t>
      </w:r>
    </w:p>
    <w:bookmarkEnd w:id="11"/>
    <w:p w14:paraId="49BA3252" w14:textId="77777777" w:rsidR="00BA4038" w:rsidRPr="001C4B54" w:rsidRDefault="00000000" w:rsidP="007B33C4">
      <w:pPr>
        <w:pStyle w:val="af1"/>
        <w:numPr>
          <w:ilvl w:val="0"/>
          <w:numId w:val="1"/>
        </w:numPr>
        <w:ind w:left="-284" w:firstLine="210"/>
      </w:pPr>
      <w:r w:rsidRPr="001C4B54">
        <w:t>目的</w:t>
      </w:r>
    </w:p>
    <w:p w14:paraId="0729616A" w14:textId="77777777" w:rsidR="00BA4038" w:rsidRPr="008039AE" w:rsidRDefault="00000000" w:rsidP="00D52411">
      <w:pPr>
        <w:pStyle w:val="ab"/>
        <w:ind w:firstLine="482"/>
        <w:rPr>
          <w:b/>
          <w:bCs/>
        </w:rPr>
      </w:pPr>
      <w:r w:rsidRPr="008039AE">
        <w:rPr>
          <w:b/>
          <w:bCs/>
        </w:rPr>
        <w:t>1、选题背景</w:t>
      </w:r>
    </w:p>
    <w:p w14:paraId="598AC904" w14:textId="77777777" w:rsidR="00BA4038" w:rsidRPr="001C4B54" w:rsidRDefault="00000000" w:rsidP="00D52411">
      <w:pPr>
        <w:pStyle w:val="ab"/>
      </w:pPr>
      <w:r w:rsidRPr="001C4B54">
        <w:t>中华优秀传统文化是中华文明的智慧结晶和精华所在，习近平总书记高度重视计算机数字技术对于中华优秀文化的传承和创新作用，“十四五”规划和2035远景目标纲要明确指出要用现代科技手段对其进行综合利用，以满足人民日益增长的美好文化需求。</w:t>
      </w:r>
    </w:p>
    <w:p w14:paraId="3C4E906B" w14:textId="77777777" w:rsidR="00BA4038" w:rsidRPr="001C4B54" w:rsidRDefault="00000000" w:rsidP="00D52411">
      <w:pPr>
        <w:pStyle w:val="ab"/>
      </w:pPr>
      <w:r w:rsidRPr="001C4B54">
        <w:t>过去一年，以大数据、人工智能为代表的新科技为中华优秀传统文化的传承性和创新性发展加速赋能。本课程设计利用了神经网络RNN模型，基于对传统古诗的批量训练，实现了自动生成藏头诗的效果，达到了对中华优秀传统古诗文化创造性转化、创新性发展的目的。</w:t>
      </w:r>
    </w:p>
    <w:p w14:paraId="2D073D47" w14:textId="77777777" w:rsidR="00BA4038" w:rsidRPr="008039AE" w:rsidRDefault="00000000" w:rsidP="00D52411">
      <w:pPr>
        <w:pStyle w:val="ab"/>
        <w:ind w:firstLine="482"/>
        <w:rPr>
          <w:b/>
          <w:bCs/>
        </w:rPr>
      </w:pPr>
      <w:r w:rsidRPr="008039AE">
        <w:rPr>
          <w:b/>
          <w:bCs/>
        </w:rPr>
        <w:t>2、编码实现</w:t>
      </w:r>
    </w:p>
    <w:p w14:paraId="09C68F8F" w14:textId="77777777" w:rsidR="00BA4038" w:rsidRPr="001C4B54" w:rsidRDefault="00000000" w:rsidP="00D52411">
      <w:pPr>
        <w:pStyle w:val="ab"/>
      </w:pPr>
      <w:r w:rsidRPr="001C4B54">
        <w:t>使用Python和神经网络来处理和生成文本，通过分析中国古诗文本来进行学习和生成新的诗句，实现一个简单的递归神经网络（RNN）用于处理和生成文本数据。</w:t>
      </w:r>
    </w:p>
    <w:p w14:paraId="217E0E5C" w14:textId="77777777" w:rsidR="00BA4038" w:rsidRPr="001C4B54" w:rsidRDefault="00000000" w:rsidP="007B33C4">
      <w:pPr>
        <w:pStyle w:val="af1"/>
        <w:ind w:firstLine="210"/>
      </w:pPr>
      <w:bookmarkStart w:id="12" w:name="_Toc55197971"/>
      <w:r w:rsidRPr="001C4B54">
        <w:t>二</w:t>
      </w:r>
      <w:bookmarkEnd w:id="12"/>
      <w:r w:rsidRPr="001C4B54">
        <w:t>、需求分析</w:t>
      </w:r>
    </w:p>
    <w:p w14:paraId="7BF995BE" w14:textId="77777777" w:rsidR="00BA4038" w:rsidRPr="008039AE" w:rsidRDefault="00000000" w:rsidP="00D52411">
      <w:pPr>
        <w:pStyle w:val="ab"/>
        <w:ind w:firstLine="482"/>
        <w:rPr>
          <w:b/>
          <w:bCs/>
        </w:rPr>
      </w:pPr>
      <w:r w:rsidRPr="008039AE">
        <w:rPr>
          <w:b/>
          <w:bCs/>
        </w:rPr>
        <w:t>1、课设要求</w:t>
      </w:r>
    </w:p>
    <w:p w14:paraId="30F28E50" w14:textId="77777777" w:rsidR="00BA4038" w:rsidRPr="001C4B54" w:rsidRDefault="00000000" w:rsidP="00D52411">
      <w:pPr>
        <w:pStyle w:val="ab"/>
      </w:pPr>
      <w:r w:rsidRPr="001C4B54">
        <w:t>（1）编写程序以实现一个简单RNN神经网络模型。</w:t>
      </w:r>
    </w:p>
    <w:p w14:paraId="644A694E" w14:textId="77777777" w:rsidR="00BA4038" w:rsidRPr="001C4B54" w:rsidRDefault="00000000" w:rsidP="00D52411">
      <w:pPr>
        <w:pStyle w:val="ab"/>
      </w:pPr>
      <w:r w:rsidRPr="001C4B54">
        <w:t>（2）能接受数据输入，计算模型输出。</w:t>
      </w:r>
    </w:p>
    <w:p w14:paraId="15B6B1CD" w14:textId="77777777" w:rsidR="00BA4038" w:rsidRPr="001C4B54" w:rsidRDefault="00000000" w:rsidP="00D52411">
      <w:pPr>
        <w:pStyle w:val="ab"/>
      </w:pPr>
      <w:r w:rsidRPr="001C4B54">
        <w:t>（3）能定制激活函数和权重分布函数。</w:t>
      </w:r>
    </w:p>
    <w:p w14:paraId="1CCFBE7F" w14:textId="77777777" w:rsidR="00BA4038" w:rsidRPr="001C4B54" w:rsidRDefault="00000000" w:rsidP="00D52411">
      <w:pPr>
        <w:pStyle w:val="ab"/>
      </w:pPr>
      <w:r w:rsidRPr="001C4B54">
        <w:t>（4）自带反向传播算法实现以具备学习功能。</w:t>
      </w:r>
    </w:p>
    <w:p w14:paraId="37D5EEF6" w14:textId="78703546" w:rsidR="007B33C4" w:rsidRPr="001C4B54" w:rsidRDefault="00000000" w:rsidP="00D52411">
      <w:pPr>
        <w:pStyle w:val="ab"/>
      </w:pPr>
      <w:r w:rsidRPr="001C4B54">
        <w:t>针对本次课程设计，经过逐一分析要实现的功能点后，本组最终选择了基于纯</w:t>
      </w:r>
      <w:r w:rsidR="00151D1F">
        <w:t>P</w:t>
      </w:r>
      <w:r w:rsidRPr="001C4B54">
        <w:t>ython语言实现神经网络RNN和基于</w:t>
      </w:r>
      <w:r w:rsidR="00151D1F">
        <w:t>P</w:t>
      </w:r>
      <w:r w:rsidRPr="001C4B54">
        <w:t>y</w:t>
      </w:r>
      <w:r w:rsidR="00151D1F">
        <w:t>T</w:t>
      </w:r>
      <w:r w:rsidRPr="001C4B54">
        <w:t>orch的LSTM模型，对古诗批量训练以实现自动生成藏头诗的课题。</w:t>
      </w:r>
    </w:p>
    <w:p w14:paraId="099BF596" w14:textId="77777777" w:rsidR="00151D1F" w:rsidRDefault="00151D1F">
      <w:pPr>
        <w:widowControl/>
        <w:jc w:val="left"/>
        <w:rPr>
          <w:kern w:val="0"/>
          <w:sz w:val="24"/>
        </w:rPr>
      </w:pPr>
      <w:r>
        <w:br w:type="page"/>
      </w:r>
    </w:p>
    <w:p w14:paraId="6D1FC693" w14:textId="2FC09189" w:rsidR="00BA4038" w:rsidRPr="008039AE" w:rsidRDefault="00000000" w:rsidP="00D52411">
      <w:pPr>
        <w:pStyle w:val="ab"/>
        <w:ind w:firstLine="482"/>
        <w:rPr>
          <w:b/>
          <w:bCs/>
        </w:rPr>
      </w:pPr>
      <w:r w:rsidRPr="008039AE">
        <w:rPr>
          <w:b/>
          <w:bCs/>
        </w:rPr>
        <w:lastRenderedPageBreak/>
        <w:t>2、选题原因</w:t>
      </w:r>
    </w:p>
    <w:p w14:paraId="7711DF59" w14:textId="77777777" w:rsidR="00BA4038" w:rsidRPr="001C4B54" w:rsidRDefault="00000000" w:rsidP="00D52411">
      <w:pPr>
        <w:pStyle w:val="ab"/>
      </w:pPr>
      <w:r w:rsidRPr="001C4B54">
        <w:t>（1）自动生成藏头诗不仅展示人工智能在文学创作领域的应用，也能为创新传统文化提供新的途径，适应了国家文化战略需求。</w:t>
      </w:r>
    </w:p>
    <w:p w14:paraId="03B2538B" w14:textId="77777777" w:rsidR="00BA4038" w:rsidRPr="001C4B54" w:rsidRDefault="00000000" w:rsidP="00D52411">
      <w:pPr>
        <w:pStyle w:val="ab"/>
      </w:pPr>
      <w:r w:rsidRPr="001C4B54">
        <w:t>（2）在藏头诗生成的背景下，实现一个神经网络模型是理解和模拟古诗结构的基础。模型能够学习古诗的语言规律和风格，有利于自动生成具有艺术感和文化价值的藏头诗。</w:t>
      </w:r>
    </w:p>
    <w:p w14:paraId="6B3BB8DC" w14:textId="77777777" w:rsidR="00BA4038" w:rsidRPr="001C4B54" w:rsidRDefault="00000000" w:rsidP="00D52411">
      <w:pPr>
        <w:pStyle w:val="ab"/>
      </w:pPr>
      <w:r w:rsidRPr="001C4B54">
        <w:t>（3）神经网络能够处理大量的古诗文本数据。输入提供了必要的训练材料，输出则可以观察和评估网络是否能够满足输入材料的要求。</w:t>
      </w:r>
    </w:p>
    <w:p w14:paraId="6D2FC70E" w14:textId="77777777" w:rsidR="00BA4038" w:rsidRPr="001C4B54" w:rsidRDefault="00000000" w:rsidP="00D52411">
      <w:pPr>
        <w:pStyle w:val="ab"/>
      </w:pPr>
      <w:r w:rsidRPr="001C4B54">
        <w:t>（4）可以通过不同的激活函数和权重初始化方法对模型学习古诗的风格和结构产生显著影响，进而影响生成藏头诗的质量。</w:t>
      </w:r>
    </w:p>
    <w:p w14:paraId="35FF274F" w14:textId="03B8A696" w:rsidR="007B33C4" w:rsidRPr="001C4B54" w:rsidRDefault="00000000" w:rsidP="00D52411">
      <w:pPr>
        <w:pStyle w:val="ab"/>
      </w:pPr>
      <w:r w:rsidRPr="001C4B54">
        <w:t>（5）可以通过反向传播算法，网络根据生成的诗歌与实际古诗之间的差异来不断调整其参数，从而提高藏头诗的生成质量，从而模型不仅能够复制古诗的风格，而且还能够在给定的藏头约束下创造性地组合词汇和意象。</w:t>
      </w:r>
    </w:p>
    <w:p w14:paraId="25A4490C" w14:textId="77777777" w:rsidR="00BA4038" w:rsidRPr="008039AE" w:rsidRDefault="00000000" w:rsidP="00D52411">
      <w:pPr>
        <w:pStyle w:val="ab"/>
        <w:ind w:firstLine="482"/>
        <w:rPr>
          <w:b/>
          <w:bCs/>
        </w:rPr>
      </w:pPr>
      <w:r w:rsidRPr="008039AE">
        <w:rPr>
          <w:b/>
          <w:bCs/>
        </w:rPr>
        <w:t>3、步骤分析</w:t>
      </w:r>
    </w:p>
    <w:p w14:paraId="2A931758" w14:textId="77777777" w:rsidR="00BA4038" w:rsidRPr="001C4B54" w:rsidRDefault="00000000" w:rsidP="00D52411">
      <w:pPr>
        <w:pStyle w:val="ab"/>
      </w:pPr>
      <w:r w:rsidRPr="001C4B54">
        <w:t>（1）收集大量的诗歌样本并且清理诗歌数据，从而进行训练。</w:t>
      </w:r>
    </w:p>
    <w:p w14:paraId="67F35778" w14:textId="77777777" w:rsidR="00BA4038" w:rsidRPr="001C4B54" w:rsidRDefault="00000000" w:rsidP="00D52411">
      <w:pPr>
        <w:pStyle w:val="ab"/>
      </w:pPr>
      <w:r w:rsidRPr="001C4B54">
        <w:t>（2）生成诗歌数据的词汇集，并建立字符到索引的映射关系，同时建立字词到索引的映射关系，与字符映射做比较分析。</w:t>
      </w:r>
    </w:p>
    <w:p w14:paraId="7D6F81E3" w14:textId="77777777" w:rsidR="00BA4038" w:rsidRPr="001C4B54" w:rsidRDefault="00000000" w:rsidP="00D52411">
      <w:pPr>
        <w:pStyle w:val="ab"/>
      </w:pPr>
      <w:r w:rsidRPr="001C4B54">
        <w:t>（3）将诗歌文本转换为神经网络的输入和输出数据。</w:t>
      </w:r>
    </w:p>
    <w:p w14:paraId="39D6E5DD" w14:textId="77777777" w:rsidR="00BA4038" w:rsidRPr="001C4B54" w:rsidRDefault="00000000" w:rsidP="00D52411">
      <w:pPr>
        <w:pStyle w:val="ab"/>
      </w:pPr>
      <w:r w:rsidRPr="001C4B54">
        <w:t>（4）通过以上算法步骤设计模型。</w:t>
      </w:r>
    </w:p>
    <w:p w14:paraId="043D27A1" w14:textId="77777777" w:rsidR="00BA4038" w:rsidRPr="001C4B54" w:rsidRDefault="00000000" w:rsidP="00D52411">
      <w:pPr>
        <w:pStyle w:val="ab"/>
      </w:pPr>
      <w:r w:rsidRPr="001C4B54">
        <w:t>（5）通过迭代，在给定训练数据上更新神经网络参数，进而训练神经网络。</w:t>
      </w:r>
    </w:p>
    <w:p w14:paraId="392604E2" w14:textId="77777777" w:rsidR="00BA4038" w:rsidRPr="001C4B54" w:rsidRDefault="00000000" w:rsidP="00D52411">
      <w:pPr>
        <w:pStyle w:val="ab"/>
      </w:pPr>
      <w:r w:rsidRPr="001C4B54">
        <w:t>（6）调整神经网络的超参数，例如学习率、隐藏层大小等，已达到最好的效果。</w:t>
      </w:r>
    </w:p>
    <w:p w14:paraId="02963131" w14:textId="77777777" w:rsidR="00BA4038" w:rsidRPr="001C4B54" w:rsidRDefault="00000000" w:rsidP="00D52411">
      <w:pPr>
        <w:pStyle w:val="ab"/>
      </w:pPr>
      <w:r w:rsidRPr="001C4B54">
        <w:t>（7）将模型参数导出为文件，以便后续应用。</w:t>
      </w:r>
    </w:p>
    <w:p w14:paraId="56E9C52B" w14:textId="77777777" w:rsidR="00BA4038" w:rsidRPr="001C4B54" w:rsidRDefault="00000000" w:rsidP="00D52411">
      <w:pPr>
        <w:pStyle w:val="ab"/>
      </w:pPr>
      <w:r w:rsidRPr="001C4B54">
        <w:t>（8）调用保存的模型参数进行藏头诗生成。</w:t>
      </w:r>
    </w:p>
    <w:p w14:paraId="4FADD394" w14:textId="0B05B1EB" w:rsidR="001C4B54" w:rsidRPr="001C4B54" w:rsidRDefault="00000000" w:rsidP="00D52411">
      <w:pPr>
        <w:pStyle w:val="ab"/>
      </w:pPr>
      <w:r w:rsidRPr="001C4B54">
        <w:t>（9）设计简单的前端界面，生成可交互性的交互平台。</w:t>
      </w:r>
    </w:p>
    <w:p w14:paraId="0E6C3161" w14:textId="77777777" w:rsidR="00151D1F" w:rsidRDefault="00151D1F">
      <w:pPr>
        <w:widowControl/>
        <w:jc w:val="left"/>
        <w:rPr>
          <w:rFonts w:eastAsia="黑体"/>
          <w:b/>
          <w:bCs/>
          <w:kern w:val="44"/>
          <w:sz w:val="36"/>
          <w:szCs w:val="44"/>
        </w:rPr>
      </w:pPr>
      <w:r>
        <w:br w:type="page"/>
      </w:r>
    </w:p>
    <w:p w14:paraId="1FF16482" w14:textId="0C2BFBEC" w:rsidR="00BA4038" w:rsidRPr="001C4B54" w:rsidRDefault="00000000" w:rsidP="007B33C4">
      <w:pPr>
        <w:pStyle w:val="af1"/>
        <w:ind w:firstLine="210"/>
      </w:pPr>
      <w:r w:rsidRPr="001C4B54">
        <w:lastRenderedPageBreak/>
        <w:t>三、概要设计</w:t>
      </w:r>
    </w:p>
    <w:p w14:paraId="23DCE701" w14:textId="03A4EB8E" w:rsidR="00BA4038" w:rsidRPr="001C4B54" w:rsidRDefault="00151D1F" w:rsidP="00D52411">
      <w:pPr>
        <w:pStyle w:val="ab"/>
      </w:pPr>
      <w:bookmarkStart w:id="13" w:name="OLE_LINK14"/>
      <w:r>
        <w:rPr>
          <w:rFonts w:hint="eastAsia"/>
        </w:rPr>
        <w:t>图3</w:t>
      </w:r>
      <w:r>
        <w:t>-1</w:t>
      </w:r>
      <w:r w:rsidRPr="001C4B54">
        <w:t>展示了</w:t>
      </w:r>
      <w:r>
        <w:rPr>
          <w:rFonts w:hint="eastAsia"/>
        </w:rPr>
        <w:t>本</w:t>
      </w:r>
      <w:r w:rsidRPr="001C4B54">
        <w:t>课程设计从搭建基本的RNN框架开始，到实现LSTM模型，再到环境测试、持续集成和模型迭代，最后部署到Flask接口的完整机器学习项目开发流程。涉及了模型开发、测试、集成和部署等关键步骤，体现了机器学习项目的典型开发周期。</w:t>
      </w:r>
    </w:p>
    <w:p w14:paraId="6C96DBD7" w14:textId="015B10FE" w:rsidR="00BA4038" w:rsidRDefault="003E7F0A" w:rsidP="00D52411">
      <w:pPr>
        <w:pStyle w:val="ab"/>
      </w:pPr>
      <w:r w:rsidRPr="001C4B54">
        <w:rPr>
          <w:noProof/>
        </w:rPr>
        <w:drawing>
          <wp:inline distT="0" distB="0" distL="0" distR="0" wp14:anchorId="1DA794CD" wp14:editId="1D5E8559">
            <wp:extent cx="5274310" cy="2546985"/>
            <wp:effectExtent l="0" t="0" r="2540" b="5715"/>
            <wp:docPr id="5564904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90455" name=""/>
                    <pic:cNvPicPr/>
                  </pic:nvPicPr>
                  <pic:blipFill>
                    <a:blip r:embed="rId9"/>
                    <a:stretch>
                      <a:fillRect/>
                    </a:stretch>
                  </pic:blipFill>
                  <pic:spPr>
                    <a:xfrm>
                      <a:off x="0" y="0"/>
                      <a:ext cx="5274310" cy="2546985"/>
                    </a:xfrm>
                    <a:prstGeom prst="rect">
                      <a:avLst/>
                    </a:prstGeom>
                  </pic:spPr>
                </pic:pic>
              </a:graphicData>
            </a:graphic>
          </wp:inline>
        </w:drawing>
      </w:r>
    </w:p>
    <w:p w14:paraId="4742CD9E" w14:textId="5D76633B" w:rsidR="00151D1F" w:rsidRPr="00D52411" w:rsidRDefault="00151D1F" w:rsidP="00D52411">
      <w:pPr>
        <w:pStyle w:val="ab"/>
        <w:jc w:val="center"/>
      </w:pPr>
      <w:r w:rsidRPr="00D52411">
        <w:rPr>
          <w:rFonts w:hint="eastAsia"/>
        </w:rPr>
        <w:t>图</w:t>
      </w:r>
      <w:r w:rsidRPr="00D52411">
        <w:t xml:space="preserve">3-1 </w:t>
      </w:r>
      <w:r w:rsidRPr="00D52411">
        <w:rPr>
          <w:rFonts w:hint="eastAsia"/>
        </w:rPr>
        <w:t>课程设计工作流程图</w:t>
      </w:r>
    </w:p>
    <w:bookmarkEnd w:id="13"/>
    <w:p w14:paraId="3561D131" w14:textId="6A1F368F" w:rsidR="00BA4038" w:rsidRPr="001C4B54" w:rsidRDefault="00000000" w:rsidP="00D52411">
      <w:pPr>
        <w:pStyle w:val="ab"/>
        <w:ind w:firstLine="482"/>
      </w:pPr>
      <w:r w:rsidRPr="00D52411">
        <w:rPr>
          <w:b/>
          <w:bCs/>
        </w:rPr>
        <w:t>（1）手</w:t>
      </w:r>
      <w:r w:rsidR="00D10EDE" w:rsidRPr="00D52411">
        <w:rPr>
          <w:b/>
          <w:bCs/>
        </w:rPr>
        <w:t>敲</w:t>
      </w:r>
      <w:r w:rsidRPr="00D52411">
        <w:rPr>
          <w:b/>
          <w:bCs/>
        </w:rPr>
        <w:t>RNN框架（正向、反向传播）：</w:t>
      </w:r>
      <w:r w:rsidRPr="001C4B54">
        <w:t>流程图的起始点，表示创建一个循环神经网络模型的基础。从零开始编写代码，实现RNN的正向传播算法（用于计算输出和损失）和反向传播算法（用于计算梯度并更新模型权重）。</w:t>
      </w:r>
    </w:p>
    <w:p w14:paraId="04A31A00" w14:textId="22A9E0AC" w:rsidR="00BA4038" w:rsidRPr="001C4B54" w:rsidRDefault="00000000" w:rsidP="00D52411">
      <w:pPr>
        <w:pStyle w:val="ab"/>
        <w:ind w:firstLine="482"/>
      </w:pPr>
      <w:r w:rsidRPr="001C4B54">
        <w:rPr>
          <w:b/>
          <w:bCs/>
        </w:rPr>
        <w:t>（2）基于Py</w:t>
      </w:r>
      <w:r w:rsidR="00151D1F">
        <w:rPr>
          <w:b/>
          <w:bCs/>
        </w:rPr>
        <w:t>T</w:t>
      </w:r>
      <w:r w:rsidRPr="001C4B54">
        <w:rPr>
          <w:b/>
          <w:bCs/>
        </w:rPr>
        <w:t>orch的LSTM框架：</w:t>
      </w:r>
      <w:r w:rsidRPr="001C4B54">
        <w:t>从手写的RNN框架转向使用Py</w:t>
      </w:r>
      <w:r w:rsidR="00151D1F">
        <w:rPr>
          <w:rFonts w:hint="eastAsia"/>
        </w:rPr>
        <w:t>T</w:t>
      </w:r>
      <w:r w:rsidRPr="001C4B54">
        <w:t>orch高级框架来实现LSTM模型。LSTM是一种特殊的RNN，用于解决RNN在处理长序列时的梯度消失问题。Py</w:t>
      </w:r>
      <w:r w:rsidR="00151D1F">
        <w:rPr>
          <w:rFonts w:hint="eastAsia"/>
        </w:rPr>
        <w:t>T</w:t>
      </w:r>
      <w:r w:rsidRPr="001C4B54">
        <w:t>orch则提供了有效的模块，使实现LSTM变得更容易和高效。</w:t>
      </w:r>
    </w:p>
    <w:p w14:paraId="00291346" w14:textId="77777777" w:rsidR="00BA4038" w:rsidRPr="001C4B54" w:rsidRDefault="00000000" w:rsidP="00D52411">
      <w:pPr>
        <w:pStyle w:val="ab"/>
        <w:ind w:firstLine="482"/>
      </w:pPr>
      <w:r w:rsidRPr="001C4B54">
        <w:rPr>
          <w:b/>
          <w:bCs/>
        </w:rPr>
        <w:t>（3）测试环境：</w:t>
      </w:r>
      <w:r w:rsidRPr="001C4B54">
        <w:t>通过损失函数计算每次迭代的损失度，以评估模型的可行性。模型训练过程中，利用多次迭代逐渐调整其参数以最小化损失函数，直到达到某个终止条件的目的。</w:t>
      </w:r>
    </w:p>
    <w:p w14:paraId="42D50A6B" w14:textId="6A1CDF81" w:rsidR="00BA4038" w:rsidRPr="001C4B54" w:rsidRDefault="00000000" w:rsidP="00D52411">
      <w:pPr>
        <w:pStyle w:val="ab"/>
        <w:ind w:firstLine="482"/>
      </w:pPr>
      <w:r w:rsidRPr="001C4B54">
        <w:rPr>
          <w:b/>
          <w:bCs/>
        </w:rPr>
        <w:t>（4）</w:t>
      </w:r>
      <w:r w:rsidR="00151D1F">
        <w:rPr>
          <w:b/>
          <w:bCs/>
        </w:rPr>
        <w:t>F</w:t>
      </w:r>
      <w:r w:rsidRPr="001C4B54">
        <w:rPr>
          <w:b/>
          <w:bCs/>
        </w:rPr>
        <w:t>lask接口：</w:t>
      </w:r>
      <w:r w:rsidRPr="001C4B54">
        <w:t>使用一个轻量级的Web应用框架将训练好的模型通过Flask框架封装成API接口，使得模型可以通过网络被访问和使用。</w:t>
      </w:r>
    </w:p>
    <w:p w14:paraId="01FD883D" w14:textId="70B73A77" w:rsidR="00BA4038" w:rsidRPr="001C4B54" w:rsidRDefault="00000000" w:rsidP="00D52411">
      <w:pPr>
        <w:pStyle w:val="ab"/>
        <w:ind w:firstLine="482"/>
      </w:pPr>
      <w:r w:rsidRPr="001C4B54">
        <w:rPr>
          <w:b/>
          <w:bCs/>
        </w:rPr>
        <w:t>（5）前端界面：</w:t>
      </w:r>
      <w:r w:rsidRPr="001C4B54">
        <w:t>通过</w:t>
      </w:r>
      <w:r w:rsidR="00151D1F">
        <w:rPr>
          <w:rFonts w:hint="eastAsia"/>
        </w:rPr>
        <w:t>F</w:t>
      </w:r>
      <w:r w:rsidRPr="001C4B54">
        <w:t>lask封装的接口搭建前端界面，进行用户输入、输出可视化。</w:t>
      </w:r>
    </w:p>
    <w:p w14:paraId="76603418" w14:textId="77777777" w:rsidR="00BA4038" w:rsidRPr="001C4B54" w:rsidRDefault="00000000" w:rsidP="007B33C4">
      <w:pPr>
        <w:pStyle w:val="af1"/>
        <w:ind w:firstLine="210"/>
      </w:pPr>
      <w:r w:rsidRPr="001C4B54">
        <w:lastRenderedPageBreak/>
        <w:t>四、详细设计</w:t>
      </w:r>
    </w:p>
    <w:p w14:paraId="4EC71F68" w14:textId="77777777" w:rsidR="00D10EDE" w:rsidRPr="001C4B54" w:rsidRDefault="00000000" w:rsidP="00802FE4">
      <w:pPr>
        <w:spacing w:line="360" w:lineRule="auto"/>
        <w:ind w:left="-374" w:right="-700" w:firstLineChars="133" w:firstLine="374"/>
        <w:rPr>
          <w:rFonts w:eastAsia="黑体"/>
          <w:b/>
          <w:bCs/>
          <w:sz w:val="28"/>
          <w:szCs w:val="28"/>
        </w:rPr>
      </w:pPr>
      <w:bookmarkStart w:id="14" w:name="OLE_LINK22"/>
      <w:bookmarkStart w:id="15" w:name="OLE_LINK15"/>
      <w:r w:rsidRPr="001C4B54">
        <w:rPr>
          <w:rFonts w:eastAsia="黑体"/>
          <w:b/>
          <w:bCs/>
          <w:sz w:val="28"/>
          <w:szCs w:val="28"/>
        </w:rPr>
        <w:t>1</w:t>
      </w:r>
      <w:r w:rsidRPr="001C4B54">
        <w:rPr>
          <w:rFonts w:eastAsia="黑体"/>
          <w:b/>
          <w:bCs/>
          <w:sz w:val="28"/>
          <w:szCs w:val="28"/>
        </w:rPr>
        <w:t>、数据结构与算法设计</w:t>
      </w:r>
      <w:bookmarkEnd w:id="14"/>
      <w:bookmarkEnd w:id="15"/>
    </w:p>
    <w:p w14:paraId="29A33EC6" w14:textId="3736DCF3" w:rsidR="00BA4038" w:rsidRPr="008039AE" w:rsidRDefault="00000000" w:rsidP="00802FE4">
      <w:pPr>
        <w:pStyle w:val="ab"/>
        <w:ind w:firstLineChars="133" w:firstLine="320"/>
        <w:rPr>
          <w:b/>
          <w:bCs/>
        </w:rPr>
      </w:pPr>
      <w:r w:rsidRPr="008039AE">
        <w:rPr>
          <w:b/>
          <w:bCs/>
        </w:rPr>
        <w:t>（1）手</w:t>
      </w:r>
      <w:r w:rsidR="00D10EDE" w:rsidRPr="008039AE">
        <w:rPr>
          <w:b/>
          <w:bCs/>
        </w:rPr>
        <w:t>敲</w:t>
      </w:r>
      <w:r w:rsidRPr="008039AE">
        <w:rPr>
          <w:b/>
          <w:bCs/>
        </w:rPr>
        <w:t>RNN模型</w:t>
      </w:r>
    </w:p>
    <w:p w14:paraId="76ABEAB9" w14:textId="77777777" w:rsidR="00BA4038" w:rsidRPr="008039AE" w:rsidRDefault="00000000" w:rsidP="00D52411">
      <w:pPr>
        <w:pStyle w:val="ab"/>
        <w:ind w:firstLine="482"/>
        <w:rPr>
          <w:b/>
          <w:bCs/>
        </w:rPr>
      </w:pPr>
      <w:bookmarkStart w:id="16" w:name="_Hlk155728040"/>
      <w:r w:rsidRPr="008039AE">
        <w:rPr>
          <w:rFonts w:hint="eastAsia"/>
          <w:b/>
          <w:bCs/>
        </w:rPr>
        <w:t>①</w:t>
      </w:r>
      <w:bookmarkEnd w:id="16"/>
      <w:r w:rsidRPr="008039AE">
        <w:rPr>
          <w:b/>
          <w:bCs/>
        </w:rPr>
        <w:t xml:space="preserve"> 外部模型</w:t>
      </w:r>
    </w:p>
    <w:p w14:paraId="3C58AF46" w14:textId="404AE8EF" w:rsidR="00BA4038" w:rsidRPr="001C4B54" w:rsidRDefault="00000000" w:rsidP="00D52411">
      <w:pPr>
        <w:pStyle w:val="ab"/>
      </w:pPr>
      <w:r w:rsidRPr="001C4B54">
        <w:t>RNN模型的数据结构设计图如</w:t>
      </w:r>
      <w:r w:rsidR="002619BE">
        <w:rPr>
          <w:rFonts w:hint="eastAsia"/>
        </w:rPr>
        <w:t>图4</w:t>
      </w:r>
      <w:r w:rsidR="002619BE">
        <w:t>-1</w:t>
      </w:r>
      <w:r w:rsidRPr="001C4B54">
        <w:t>，展示了一个循环神经网络（RNN）模型的结构。</w:t>
      </w:r>
    </w:p>
    <w:p w14:paraId="3148D1D8" w14:textId="13996BD4" w:rsidR="00BA4038" w:rsidRDefault="00D10EDE" w:rsidP="00D52411">
      <w:pPr>
        <w:pStyle w:val="ab"/>
      </w:pPr>
      <w:r w:rsidRPr="001C4B54">
        <w:rPr>
          <w:noProof/>
        </w:rPr>
        <w:drawing>
          <wp:inline distT="0" distB="0" distL="0" distR="0" wp14:anchorId="7FCA5251" wp14:editId="21B44875">
            <wp:extent cx="4768850" cy="3290426"/>
            <wp:effectExtent l="0" t="0" r="0" b="5715"/>
            <wp:docPr id="15935195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1954" name="图片 1" descr="图示&#10;&#10;描述已自动生成"/>
                    <pic:cNvPicPr/>
                  </pic:nvPicPr>
                  <pic:blipFill>
                    <a:blip r:embed="rId10"/>
                    <a:stretch>
                      <a:fillRect/>
                    </a:stretch>
                  </pic:blipFill>
                  <pic:spPr>
                    <a:xfrm>
                      <a:off x="0" y="0"/>
                      <a:ext cx="4783389" cy="3300457"/>
                    </a:xfrm>
                    <a:prstGeom prst="rect">
                      <a:avLst/>
                    </a:prstGeom>
                  </pic:spPr>
                </pic:pic>
              </a:graphicData>
            </a:graphic>
          </wp:inline>
        </w:drawing>
      </w:r>
    </w:p>
    <w:p w14:paraId="32178851" w14:textId="5496585F" w:rsidR="002619BE" w:rsidRPr="00D52411" w:rsidRDefault="002619BE" w:rsidP="00D52411">
      <w:pPr>
        <w:pStyle w:val="ab"/>
        <w:jc w:val="center"/>
      </w:pPr>
      <w:r w:rsidRPr="00D12F1C">
        <w:rPr>
          <w:rFonts w:hint="eastAsia"/>
        </w:rPr>
        <w:t>图</w:t>
      </w:r>
      <w:r>
        <w:t>4</w:t>
      </w:r>
      <w:r w:rsidRPr="00D12F1C">
        <w:t xml:space="preserve">-1 </w:t>
      </w:r>
      <w:r>
        <w:rPr>
          <w:rFonts w:hint="eastAsia"/>
        </w:rPr>
        <w:t>RNN模型结构示意图</w:t>
      </w:r>
    </w:p>
    <w:p w14:paraId="51A714E6" w14:textId="77777777" w:rsidR="00BA4038" w:rsidRPr="001C4B54" w:rsidRDefault="00000000" w:rsidP="00D52411">
      <w:pPr>
        <w:pStyle w:val="ab"/>
      </w:pPr>
      <w:r w:rsidRPr="001C4B54">
        <w:t>这张图以下是它的主要组成部分：</w:t>
      </w:r>
    </w:p>
    <w:p w14:paraId="11D995B2" w14:textId="77777777" w:rsidR="00BA4038" w:rsidRPr="001C4B54" w:rsidRDefault="00000000" w:rsidP="00D52411">
      <w:pPr>
        <w:pStyle w:val="ab"/>
        <w:ind w:firstLine="482"/>
      </w:pPr>
      <w:r w:rsidRPr="001C4B54">
        <w:rPr>
          <w:b/>
          <w:bCs/>
        </w:rPr>
        <w:t>Ⅰ.输入层（x）：</w:t>
      </w:r>
      <w:r w:rsidRPr="001C4B54">
        <w:t>该层接收序列中的第一个输入。</w:t>
      </w:r>
    </w:p>
    <w:p w14:paraId="635094D8" w14:textId="77777777" w:rsidR="00BA4038" w:rsidRPr="001C4B54" w:rsidRDefault="00000000" w:rsidP="00D52411">
      <w:pPr>
        <w:pStyle w:val="ab"/>
        <w:ind w:firstLine="482"/>
      </w:pPr>
      <w:r w:rsidRPr="001C4B54">
        <w:rPr>
          <w:b/>
          <w:bCs/>
        </w:rPr>
        <w:t>Ⅱ.隐藏层（h0, h1, ..., hn-1）：</w:t>
      </w:r>
      <w:r w:rsidRPr="001C4B54">
        <w:t>这些是模型中的状态单元，它们能够将来自前一个状态的信息传递到下一个状态。在图中，黄色和蓝色的矩形分别代表不同时间步的隐藏状态。每个隐藏层都接收来自前一个隐藏状态的信息以及当前时间步的输入。</w:t>
      </w:r>
    </w:p>
    <w:p w14:paraId="256B11BD" w14:textId="77777777" w:rsidR="00BA4038" w:rsidRPr="001C4B54" w:rsidRDefault="00000000" w:rsidP="00D52411">
      <w:pPr>
        <w:pStyle w:val="ab"/>
        <w:ind w:firstLine="482"/>
      </w:pPr>
      <w:r w:rsidRPr="001C4B54">
        <w:rPr>
          <w:b/>
          <w:bCs/>
        </w:rPr>
        <w:t>Ⅲ.权重（w）：</w:t>
      </w:r>
      <w:r w:rsidRPr="001C4B54">
        <w:t>这表示输入和隐藏状态之间的权重。</w:t>
      </w:r>
    </w:p>
    <w:p w14:paraId="17944F63" w14:textId="77777777" w:rsidR="00BA4038" w:rsidRPr="001C4B54" w:rsidRDefault="00000000" w:rsidP="00D52411">
      <w:pPr>
        <w:pStyle w:val="ab"/>
        <w:ind w:firstLine="482"/>
      </w:pPr>
      <w:r w:rsidRPr="001C4B54">
        <w:rPr>
          <w:b/>
          <w:bCs/>
        </w:rPr>
        <w:t>Ⅳ.输出层（y1, y2, ..., yn）：</w:t>
      </w:r>
      <w:r w:rsidRPr="001C4B54">
        <w:t>每一个时间步的隐藏状态都会导致一个输出，这通常是序列中的下一个预测值。在这个模型中，输出层使用softmax函数来处理，softmax层通常用于多分类问题，它可以将输出转换为概率分布。</w:t>
      </w:r>
    </w:p>
    <w:p w14:paraId="2FB646A2" w14:textId="77777777" w:rsidR="00BA4038" w:rsidRPr="001C4B54" w:rsidRDefault="00000000" w:rsidP="00D52411">
      <w:pPr>
        <w:pStyle w:val="ab"/>
      </w:pPr>
      <w:r w:rsidRPr="001C4B54">
        <w:lastRenderedPageBreak/>
        <w:t>图中的汉字代表了序列中的不同阶段或部分，这在处理如文本数据或时间序列数据时尤其有用。例如，在语言模型中，每个字或词都会按照序列被模型处理，这种方式可以帮助模型学习序列中的长期依赖性。</w:t>
      </w:r>
    </w:p>
    <w:p w14:paraId="7EC07B21" w14:textId="77777777" w:rsidR="00BA4038" w:rsidRPr="00802FE4" w:rsidRDefault="00000000" w:rsidP="00D52411">
      <w:pPr>
        <w:pStyle w:val="ab"/>
        <w:ind w:firstLine="482"/>
        <w:rPr>
          <w:b/>
          <w:bCs/>
        </w:rPr>
      </w:pPr>
      <w:r w:rsidRPr="00802FE4">
        <w:rPr>
          <w:rFonts w:hint="eastAsia"/>
          <w:b/>
          <w:bCs/>
        </w:rPr>
        <w:t>②</w:t>
      </w:r>
      <w:r w:rsidRPr="00802FE4">
        <w:rPr>
          <w:b/>
          <w:bCs/>
        </w:rPr>
        <w:t xml:space="preserve"> 内部模型</w:t>
      </w:r>
    </w:p>
    <w:p w14:paraId="3940AFBA" w14:textId="14D6DC7D" w:rsidR="00BA4038" w:rsidRPr="001C4B54" w:rsidRDefault="00000000" w:rsidP="00D52411">
      <w:pPr>
        <w:pStyle w:val="ab"/>
      </w:pPr>
      <w:r w:rsidRPr="001C4B54">
        <w:t>RNN输出层y是内部隐藏层h与x共同决定的，并且通过激活函数进行分类预测，内部具体结构如</w:t>
      </w:r>
      <w:r w:rsidR="002619BE">
        <w:rPr>
          <w:rFonts w:hint="eastAsia"/>
        </w:rPr>
        <w:t>图4</w:t>
      </w:r>
      <w:r w:rsidR="002619BE">
        <w:t>-2</w:t>
      </w:r>
      <w:r w:rsidRPr="001C4B54">
        <w:t>：</w:t>
      </w:r>
    </w:p>
    <w:p w14:paraId="4A826801" w14:textId="7744B878" w:rsidR="00BA4038" w:rsidRDefault="00000000" w:rsidP="00D52411">
      <w:pPr>
        <w:pStyle w:val="ab"/>
      </w:pPr>
      <w:r w:rsidRPr="001C4B54">
        <w:rPr>
          <w:noProof/>
        </w:rPr>
        <w:drawing>
          <wp:inline distT="0" distB="0" distL="0" distR="0" wp14:anchorId="1882A0A3" wp14:editId="66594423">
            <wp:extent cx="5334000" cy="3665220"/>
            <wp:effectExtent l="0" t="0" r="0" b="0"/>
            <wp:docPr id="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title="fig:"/>
                    <pic:cNvPicPr>
                      <a:picLocks noChangeAspect="1" noChangeArrowheads="1"/>
                    </pic:cNvPicPr>
                  </pic:nvPicPr>
                  <pic:blipFill>
                    <a:blip r:embed="rId11"/>
                    <a:stretch>
                      <a:fillRect/>
                    </a:stretch>
                  </pic:blipFill>
                  <pic:spPr>
                    <a:xfrm>
                      <a:off x="0" y="0"/>
                      <a:ext cx="5334000" cy="3665495"/>
                    </a:xfrm>
                    <a:prstGeom prst="rect">
                      <a:avLst/>
                    </a:prstGeom>
                    <a:noFill/>
                    <a:ln w="9525">
                      <a:noFill/>
                    </a:ln>
                  </pic:spPr>
                </pic:pic>
              </a:graphicData>
            </a:graphic>
          </wp:inline>
        </w:drawing>
      </w:r>
      <w:r w:rsidRPr="001C4B54">
        <w:t xml:space="preserve"> </w:t>
      </w:r>
    </w:p>
    <w:p w14:paraId="04BB3997" w14:textId="4425A0CA" w:rsidR="002619BE" w:rsidRPr="00D52411" w:rsidRDefault="002619BE" w:rsidP="00D52411">
      <w:pPr>
        <w:pStyle w:val="ab"/>
        <w:jc w:val="center"/>
      </w:pPr>
      <w:r w:rsidRPr="00D12F1C">
        <w:rPr>
          <w:rFonts w:hint="eastAsia"/>
        </w:rPr>
        <w:t>图</w:t>
      </w:r>
      <w:r>
        <w:t>4</w:t>
      </w:r>
      <w:r w:rsidRPr="00D12F1C">
        <w:t>-</w:t>
      </w:r>
      <w:r>
        <w:t>2</w:t>
      </w:r>
      <w:r w:rsidRPr="00D12F1C">
        <w:t xml:space="preserve"> </w:t>
      </w:r>
      <w:r>
        <w:rPr>
          <w:rFonts w:hint="eastAsia"/>
        </w:rPr>
        <w:t>RNN计算原理图</w:t>
      </w:r>
    </w:p>
    <w:p w14:paraId="07DCDACA" w14:textId="77777777" w:rsidR="00BA4038" w:rsidRPr="00802FE4" w:rsidRDefault="00000000" w:rsidP="00D52411">
      <w:pPr>
        <w:pStyle w:val="ab"/>
        <w:ind w:firstLine="482"/>
        <w:rPr>
          <w:b/>
          <w:bCs/>
        </w:rPr>
      </w:pPr>
      <w:r w:rsidRPr="00802FE4">
        <w:rPr>
          <w:rFonts w:hint="eastAsia"/>
          <w:b/>
          <w:bCs/>
        </w:rPr>
        <w:t>③</w:t>
      </w:r>
      <w:r w:rsidRPr="00802FE4">
        <w:rPr>
          <w:b/>
          <w:bCs/>
        </w:rPr>
        <w:t xml:space="preserve"> 正向传播步骤</w:t>
      </w:r>
    </w:p>
    <w:p w14:paraId="3EC22FF4" w14:textId="77777777" w:rsidR="00BA4038" w:rsidRPr="001C4B54" w:rsidRDefault="00000000" w:rsidP="00D52411">
      <w:pPr>
        <w:pStyle w:val="ab"/>
      </w:pPr>
      <w:r w:rsidRPr="001C4B54">
        <w:t>内部模型的实现采用正向传播算法，具体如下：</w:t>
      </w:r>
    </w:p>
    <w:p w14:paraId="3AB682CD" w14:textId="11D55BB7" w:rsidR="00BA4038" w:rsidRPr="00802FE4" w:rsidRDefault="00000000" w:rsidP="00D52411">
      <w:pPr>
        <w:pStyle w:val="ab"/>
        <w:ind w:firstLine="482"/>
        <w:rPr>
          <w:b/>
          <w:bCs/>
        </w:rPr>
      </w:pPr>
      <w:r w:rsidRPr="00802FE4">
        <w:rPr>
          <w:b/>
          <w:bCs/>
        </w:rPr>
        <w:t>Ⅰ.设置输入x</w:t>
      </w:r>
    </w:p>
    <w:p w14:paraId="45494D78" w14:textId="0280B8D7" w:rsidR="003E7F0A" w:rsidRPr="00802FE4" w:rsidRDefault="003E7F0A" w:rsidP="00D52411">
      <w:pPr>
        <w:pStyle w:val="ab"/>
        <w:ind w:firstLine="482"/>
        <w:rPr>
          <w:b/>
          <w:bCs/>
        </w:rPr>
      </w:pPr>
      <w:r w:rsidRPr="00802FE4">
        <w:rPr>
          <w:b/>
          <w:bCs/>
        </w:rPr>
        <w:t>相关代码：</w:t>
      </w:r>
    </w:p>
    <w:p w14:paraId="5F8C08CC" w14:textId="3AB51734" w:rsidR="0024340A" w:rsidRPr="0071721B" w:rsidRDefault="0024340A" w:rsidP="007B33C4">
      <w:pPr>
        <w:widowControl/>
        <w:pBdr>
          <w:left w:val="single" w:sz="18" w:space="0" w:color="6CE26C"/>
        </w:pBdr>
        <w:shd w:val="clear" w:color="auto" w:fill="F8F8F8"/>
        <w:spacing w:line="270" w:lineRule="atLeast"/>
        <w:ind w:firstLineChars="67" w:firstLine="161"/>
        <w:rPr>
          <w:color w:val="5C5C5C"/>
          <w:kern w:val="0"/>
          <w:sz w:val="24"/>
        </w:rPr>
      </w:pPr>
      <w:r w:rsidRPr="0071721B">
        <w:rPr>
          <w:color w:val="5C5C5C"/>
          <w:kern w:val="0"/>
          <w:sz w:val="24"/>
        </w:rPr>
        <w:t>xs[t] = np.zeros((input_size, 1))  # </w:t>
      </w:r>
      <w:r w:rsidRPr="0071721B">
        <w:rPr>
          <w:color w:val="5C5C5C"/>
          <w:kern w:val="0"/>
          <w:sz w:val="24"/>
        </w:rPr>
        <w:t>初始化向量</w:t>
      </w:r>
    </w:p>
    <w:p w14:paraId="1A3A5932" w14:textId="77777777" w:rsidR="0024340A" w:rsidRPr="0071721B" w:rsidRDefault="0024340A" w:rsidP="007B33C4">
      <w:pPr>
        <w:widowControl/>
        <w:pBdr>
          <w:left w:val="single" w:sz="18" w:space="0" w:color="6CE26C"/>
        </w:pBdr>
        <w:shd w:val="clear" w:color="auto" w:fill="FFFFFF"/>
        <w:spacing w:line="270" w:lineRule="atLeast"/>
        <w:ind w:firstLineChars="67" w:firstLine="161"/>
        <w:rPr>
          <w:color w:val="5C5C5C"/>
          <w:kern w:val="0"/>
          <w:sz w:val="24"/>
        </w:rPr>
      </w:pPr>
      <w:r w:rsidRPr="0071721B">
        <w:rPr>
          <w:color w:val="5C5C5C"/>
          <w:kern w:val="0"/>
          <w:sz w:val="24"/>
        </w:rPr>
        <w:t>xs[</w:t>
      </w:r>
      <w:r w:rsidRPr="0071721B">
        <w:rPr>
          <w:color w:val="50A14F"/>
          <w:kern w:val="0"/>
          <w:sz w:val="24"/>
        </w:rPr>
        <w:t>t</w:t>
      </w:r>
      <w:r w:rsidRPr="0071721B">
        <w:rPr>
          <w:color w:val="5C5C5C"/>
          <w:kern w:val="0"/>
          <w:sz w:val="24"/>
        </w:rPr>
        <w:t>][</w:t>
      </w:r>
      <w:r w:rsidRPr="0071721B">
        <w:rPr>
          <w:color w:val="4078F2"/>
          <w:kern w:val="0"/>
          <w:sz w:val="24"/>
        </w:rPr>
        <w:t>inputs[t</w:t>
      </w:r>
      <w:r w:rsidRPr="0071721B">
        <w:rPr>
          <w:color w:val="5C5C5C"/>
          <w:kern w:val="0"/>
          <w:sz w:val="24"/>
        </w:rPr>
        <w:t>]] = 1             # </w:t>
      </w:r>
      <w:r w:rsidRPr="0071721B">
        <w:rPr>
          <w:color w:val="5C5C5C"/>
          <w:kern w:val="0"/>
          <w:sz w:val="24"/>
        </w:rPr>
        <w:t>将输入向量的对应索引设</w:t>
      </w:r>
      <w:r w:rsidRPr="0071721B">
        <w:rPr>
          <w:color w:val="5C5C5C"/>
          <w:kern w:val="0"/>
          <w:sz w:val="24"/>
        </w:rPr>
        <w:t>1</w:t>
      </w:r>
    </w:p>
    <w:p w14:paraId="28510567" w14:textId="45976FE4" w:rsidR="00BA4038" w:rsidRPr="001C4B54" w:rsidRDefault="00000000" w:rsidP="007B33C4">
      <w:pPr>
        <w:spacing w:line="360" w:lineRule="auto"/>
        <w:ind w:left="106" w:right="-700"/>
        <w:rPr>
          <w:b/>
          <w:bCs/>
          <w:sz w:val="24"/>
        </w:rPr>
      </w:pPr>
      <w:r w:rsidRPr="001C4B54">
        <w:rPr>
          <w:b/>
          <w:bCs/>
          <w:sz w:val="24"/>
        </w:rPr>
        <w:t>数学</w:t>
      </w:r>
      <w:r w:rsidR="003E7F0A" w:rsidRPr="001C4B54">
        <w:rPr>
          <w:b/>
          <w:bCs/>
          <w:sz w:val="24"/>
        </w:rPr>
        <w:t>公式：</w:t>
      </w:r>
      <w:r w:rsidRPr="001C4B54">
        <w:rPr>
          <w:sz w:val="24"/>
        </w:rPr>
        <w:t>表示为</w:t>
      </w:r>
      <w:r w:rsidRPr="001C4B54">
        <w:rPr>
          <w:sz w:val="24"/>
        </w:rPr>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d>
          <m:dPr>
            <m:begChr m:val="["/>
            <m:endChr m:val="]"/>
            <m:ctrlPr>
              <w:rPr>
                <w:rFonts w:ascii="Cambria Math" w:hAnsi="Cambria Math"/>
                <w:sz w:val="24"/>
              </w:rPr>
            </m:ctrlPr>
          </m:dPr>
          <m:e>
            <m:r>
              <w:rPr>
                <w:rFonts w:ascii="Cambria Math" w:hAnsi="Cambria Math"/>
                <w:sz w:val="24"/>
              </w:rPr>
              <m:t>i</m:t>
            </m:r>
          </m:e>
        </m:d>
        <m:r>
          <m:rPr>
            <m:sty m:val="p"/>
          </m:rPr>
          <w:rPr>
            <w:rFonts w:ascii="Cambria Math" w:hAnsi="Cambria Math"/>
            <w:sz w:val="24"/>
          </w:rPr>
          <m:t>=</m:t>
        </m:r>
        <m:r>
          <w:rPr>
            <w:rFonts w:ascii="Cambria Math" w:hAnsi="Cambria Math"/>
            <w:sz w:val="24"/>
          </w:rPr>
          <m:t>1</m:t>
        </m:r>
      </m:oMath>
      <w:r w:rsidRPr="001C4B54">
        <w:rPr>
          <w:sz w:val="24"/>
        </w:rPr>
        <w:t xml:space="preserve"> </w:t>
      </w:r>
      <w:r w:rsidRPr="001C4B54">
        <w:rPr>
          <w:sz w:val="24"/>
        </w:rPr>
        <w:t>其中</w:t>
      </w:r>
      <w:r w:rsidRPr="001C4B54">
        <w:rPr>
          <w:sz w:val="24"/>
        </w:rPr>
        <w:t xml:space="preserve"> </w:t>
      </w:r>
      <m:oMath>
        <m:r>
          <w:rPr>
            <w:rFonts w:ascii="Cambria Math" w:hAnsi="Cambria Math"/>
            <w:sz w:val="24"/>
          </w:rPr>
          <m:t>i</m:t>
        </m:r>
      </m:oMath>
      <w:r w:rsidRPr="001C4B54">
        <w:rPr>
          <w:sz w:val="24"/>
        </w:rPr>
        <w:t xml:space="preserve"> </w:t>
      </w:r>
      <w:r w:rsidRPr="001C4B54">
        <w:rPr>
          <w:sz w:val="24"/>
        </w:rPr>
        <w:t>是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输入索引。</w:t>
      </w:r>
    </w:p>
    <w:p w14:paraId="4748F850" w14:textId="412C26B7" w:rsidR="00BA4038" w:rsidRPr="001C4B54" w:rsidRDefault="00000000" w:rsidP="007B33C4">
      <w:pPr>
        <w:spacing w:line="360" w:lineRule="auto"/>
        <w:ind w:leftChars="67" w:left="141" w:right="-700"/>
        <w:rPr>
          <w:b/>
          <w:bCs/>
          <w:sz w:val="24"/>
        </w:rPr>
      </w:pPr>
      <w:r w:rsidRPr="001C4B54">
        <w:rPr>
          <w:b/>
          <w:bCs/>
          <w:sz w:val="24"/>
        </w:rPr>
        <w:t>Ⅱ.</w:t>
      </w:r>
      <w:r w:rsidRPr="001C4B54">
        <w:rPr>
          <w:b/>
          <w:bCs/>
          <w:sz w:val="24"/>
        </w:rPr>
        <w:t>计算时间步</w:t>
      </w:r>
      <w:r w:rsidRPr="001C4B54">
        <w:rPr>
          <w:b/>
          <w:bCs/>
          <w:sz w:val="24"/>
        </w:rPr>
        <w:t xml:space="preserve"> </w:t>
      </w:r>
      <m:oMath>
        <m:r>
          <m:rPr>
            <m:sty m:val="bi"/>
          </m:rPr>
          <w:rPr>
            <w:rFonts w:ascii="Cambria Math" w:hAnsi="Cambria Math"/>
            <w:sz w:val="24"/>
          </w:rPr>
          <m:t>t</m:t>
        </m:r>
      </m:oMath>
      <w:r w:rsidRPr="001C4B54">
        <w:rPr>
          <w:b/>
          <w:bCs/>
          <w:sz w:val="24"/>
        </w:rPr>
        <w:t xml:space="preserve"> </w:t>
      </w:r>
      <w:r w:rsidRPr="001C4B54">
        <w:rPr>
          <w:b/>
          <w:bCs/>
          <w:sz w:val="24"/>
        </w:rPr>
        <w:t>的隐藏状态</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h</m:t>
            </m:r>
          </m:e>
          <m:sub>
            <m:r>
              <m:rPr>
                <m:sty m:val="bi"/>
              </m:rPr>
              <w:rPr>
                <w:rFonts w:ascii="Cambria Math" w:hAnsi="Cambria Math"/>
                <w:sz w:val="24"/>
              </w:rPr>
              <m:t>t</m:t>
            </m:r>
          </m:sub>
        </m:sSub>
      </m:oMath>
    </w:p>
    <w:p w14:paraId="01FB4416" w14:textId="7D70C113" w:rsidR="003E7F0A" w:rsidRPr="001C4B54" w:rsidRDefault="003E7F0A" w:rsidP="007B33C4">
      <w:pPr>
        <w:spacing w:line="360" w:lineRule="auto"/>
        <w:ind w:leftChars="67" w:left="141" w:right="-700"/>
        <w:rPr>
          <w:b/>
          <w:bCs/>
          <w:sz w:val="24"/>
        </w:rPr>
      </w:pPr>
      <w:r w:rsidRPr="001C4B54">
        <w:rPr>
          <w:b/>
          <w:bCs/>
          <w:sz w:val="24"/>
        </w:rPr>
        <w:t>相关代码：</w:t>
      </w:r>
    </w:p>
    <w:p w14:paraId="556B023B" w14:textId="2EAA002C" w:rsidR="00BA4038"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67" w:firstLine="161"/>
        <w:jc w:val="both"/>
        <w:rPr>
          <w:rFonts w:ascii="Times New Roman" w:hAnsi="Times New Roman" w:cs="Times New Roman"/>
          <w:color w:val="5C5C5C"/>
        </w:rPr>
      </w:pPr>
      <w:r w:rsidRPr="0071721B">
        <w:rPr>
          <w:rFonts w:ascii="Times New Roman" w:hAnsi="Times New Roman" w:cs="Times New Roman"/>
          <w:color w:val="5C5C5C"/>
        </w:rPr>
        <w:t>hs[t] = np.tanh(np.dot(Wxh, xs[t]) + np.dot(Whh, hs[t</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bh)</w:t>
      </w:r>
    </w:p>
    <w:p w14:paraId="0541843A" w14:textId="698DD78D" w:rsidR="00BA4038" w:rsidRPr="003D4EF3" w:rsidRDefault="00000000" w:rsidP="00D52411">
      <w:pPr>
        <w:pStyle w:val="ab"/>
        <w:ind w:firstLine="482"/>
        <w:rPr>
          <w:b/>
          <w:bCs/>
        </w:rPr>
      </w:pPr>
      <w:r w:rsidRPr="003D4EF3">
        <w:rPr>
          <w:b/>
          <w:bCs/>
        </w:rPr>
        <w:t>数学公式:</w:t>
      </w:r>
    </w:p>
    <w:p w14:paraId="3D7A6309" w14:textId="5EE0AE1F" w:rsidR="00BA4038" w:rsidRPr="001C4B54" w:rsidRDefault="00000000" w:rsidP="007B33C4">
      <w:pPr>
        <w:numPr>
          <w:ilvl w:val="0"/>
          <w:numId w:val="2"/>
        </w:numPr>
        <w:spacing w:line="360" w:lineRule="auto"/>
        <w:ind w:left="106" w:right="-700" w:firstLine="122"/>
      </w:pPr>
      <w:r w:rsidRPr="001C4B54">
        <w:lastRenderedPageBreak/>
        <w:t xml:space="preserve">            </w:t>
      </w:r>
      <w:r w:rsidR="00B761E9">
        <w:t xml:space="preserve">    </w:t>
      </w:r>
      <w:r w:rsidRPr="001C4B54">
        <w:t xml:space="preserve">     </w:t>
      </w: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xh</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e>
        </m:d>
      </m:oMath>
      <w:r w:rsidR="003E7F0A" w:rsidRPr="001C4B54">
        <w:t xml:space="preserve"> </w:t>
      </w:r>
    </w:p>
    <w:p w14:paraId="1B36326E" w14:textId="55D60CE7" w:rsidR="00BA4038" w:rsidRPr="001C4B54" w:rsidRDefault="00000000" w:rsidP="00D52411">
      <w:pPr>
        <w:pStyle w:val="ab"/>
      </w:pPr>
      <w:r w:rsidRPr="001C4B54">
        <w:t>tanh是常见的处理0-1状态的激活函数，图像如</w:t>
      </w:r>
      <w:r w:rsidR="002619BE">
        <w:rPr>
          <w:rFonts w:hint="eastAsia"/>
        </w:rPr>
        <w:t>图4</w:t>
      </w:r>
      <w:r w:rsidR="002619BE">
        <w:t>-3</w:t>
      </w:r>
      <w:r w:rsidRPr="001C4B54">
        <w:t>：</w:t>
      </w:r>
    </w:p>
    <w:p w14:paraId="0939577E" w14:textId="77777777" w:rsidR="00BA4038" w:rsidRDefault="00000000" w:rsidP="00D52411">
      <w:pPr>
        <w:pStyle w:val="ab"/>
        <w:jc w:val="center"/>
      </w:pPr>
      <w:r w:rsidRPr="001C4B54">
        <w:rPr>
          <w:noProof/>
        </w:rPr>
        <w:drawing>
          <wp:inline distT="0" distB="0" distL="0" distR="0" wp14:anchorId="0997D207" wp14:editId="2A8B710B">
            <wp:extent cx="3365500" cy="1856582"/>
            <wp:effectExtent l="0" t="0" r="6350" b="0"/>
            <wp:docPr id="41" name="Picture" descr="image-20240109000820859"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image-20240109000820859" title="fig:"/>
                    <pic:cNvPicPr>
                      <a:picLocks noChangeAspect="1" noChangeArrowheads="1"/>
                    </pic:cNvPicPr>
                  </pic:nvPicPr>
                  <pic:blipFill>
                    <a:blip r:embed="rId12"/>
                    <a:stretch>
                      <a:fillRect/>
                    </a:stretch>
                  </pic:blipFill>
                  <pic:spPr>
                    <a:xfrm>
                      <a:off x="0" y="0"/>
                      <a:ext cx="3376196" cy="1862483"/>
                    </a:xfrm>
                    <a:prstGeom prst="rect">
                      <a:avLst/>
                    </a:prstGeom>
                    <a:noFill/>
                    <a:ln w="9525">
                      <a:noFill/>
                    </a:ln>
                  </pic:spPr>
                </pic:pic>
              </a:graphicData>
            </a:graphic>
          </wp:inline>
        </w:drawing>
      </w:r>
    </w:p>
    <w:p w14:paraId="3210694B" w14:textId="23DDB746" w:rsidR="002619BE" w:rsidRPr="00D52411" w:rsidRDefault="002619BE" w:rsidP="00D52411">
      <w:pPr>
        <w:pStyle w:val="ab"/>
        <w:jc w:val="center"/>
      </w:pPr>
      <w:r w:rsidRPr="00D12F1C">
        <w:rPr>
          <w:rFonts w:hint="eastAsia"/>
        </w:rPr>
        <w:t>图</w:t>
      </w:r>
      <w:r>
        <w:t>4</w:t>
      </w:r>
      <w:r w:rsidRPr="00D12F1C">
        <w:t>-</w:t>
      </w:r>
      <w:r>
        <w:t>3</w:t>
      </w:r>
      <w:r w:rsidRPr="00D12F1C">
        <w:t xml:space="preserve"> </w:t>
      </w:r>
      <w:r>
        <w:rPr>
          <w:rFonts w:hint="eastAsia"/>
        </w:rPr>
        <w:t>tanh函数图像</w:t>
      </w:r>
    </w:p>
    <w:p w14:paraId="77DE32B8" w14:textId="77777777" w:rsidR="00BA4038" w:rsidRPr="001C4B54" w:rsidRDefault="00000000" w:rsidP="00D52411">
      <w:pPr>
        <w:pStyle w:val="ab"/>
      </w:pPr>
      <w:r w:rsidRPr="001C4B54">
        <w:t xml:space="preserve">其中， </w:t>
      </w:r>
      <m:oMath>
        <m:sSub>
          <m:sSubPr>
            <m:ctrlPr>
              <w:rPr>
                <w:rFonts w:ascii="Cambria Math" w:hAnsi="Cambria Math"/>
              </w:rPr>
            </m:ctrlPr>
          </m:sSubPr>
          <m:e>
            <m:r>
              <w:rPr>
                <w:rFonts w:ascii="Cambria Math" w:hAnsi="Cambria Math"/>
              </w:rPr>
              <m:t>W</m:t>
            </m:r>
          </m:e>
          <m:sub>
            <m:r>
              <w:rPr>
                <w:rFonts w:ascii="Cambria Math" w:hAnsi="Cambria Math"/>
              </w:rPr>
              <m:t>xh</m:t>
            </m:r>
          </m:sub>
        </m:sSub>
      </m:oMath>
      <w:r w:rsidRPr="001C4B54">
        <w:t xml:space="preserve"> 是输入到隐藏状态的权重矩阵，</w:t>
      </w:r>
      <m:oMath>
        <m:sSub>
          <m:sSubPr>
            <m:ctrlPr>
              <w:rPr>
                <w:rFonts w:ascii="Cambria Math" w:hAnsi="Cambria Math"/>
              </w:rPr>
            </m:ctrlPr>
          </m:sSubPr>
          <m:e>
            <m:r>
              <w:rPr>
                <w:rFonts w:ascii="Cambria Math" w:hAnsi="Cambria Math"/>
              </w:rPr>
              <m:t xml:space="preserve"> W</m:t>
            </m:r>
          </m:e>
          <m:sub>
            <m:r>
              <w:rPr>
                <w:rFonts w:ascii="Cambria Math" w:hAnsi="Cambria Math"/>
              </w:rPr>
              <m:t>hh</m:t>
            </m:r>
          </m:sub>
        </m:sSub>
      </m:oMath>
      <w:r w:rsidRPr="001C4B54">
        <w:t xml:space="preserve"> 是前一个隐藏状态到当前隐藏状态的权重矩阵，</w:t>
      </w:r>
      <m:oMath>
        <m:sSub>
          <m:sSubPr>
            <m:ctrlPr>
              <w:rPr>
                <w:rFonts w:ascii="Cambria Math" w:hAnsi="Cambria Math"/>
              </w:rPr>
            </m:ctrlPr>
          </m:sSubPr>
          <m:e>
            <m:r>
              <w:rPr>
                <w:rFonts w:ascii="Cambria Math" w:hAnsi="Cambria Math"/>
              </w:rPr>
              <m:t>b</m:t>
            </m:r>
          </m:e>
          <m:sub>
            <m:r>
              <w:rPr>
                <w:rFonts w:ascii="Cambria Math" w:hAnsi="Cambria Math"/>
              </w:rPr>
              <m:t>h</m:t>
            </m:r>
          </m:sub>
        </m:sSub>
      </m:oMath>
      <w:r w:rsidRPr="001C4B54">
        <w:t xml:space="preserve"> 是隐藏状态的偏置项。</w:t>
      </w:r>
    </w:p>
    <w:p w14:paraId="224CB4A8" w14:textId="24ED004A" w:rsidR="00BA4038" w:rsidRPr="00802FE4" w:rsidRDefault="00000000" w:rsidP="00D52411">
      <w:pPr>
        <w:pStyle w:val="ab"/>
        <w:ind w:firstLine="482"/>
        <w:rPr>
          <w:b/>
          <w:bCs/>
        </w:rPr>
      </w:pPr>
      <w:r w:rsidRPr="00802FE4">
        <w:rPr>
          <w:b/>
          <w:bCs/>
        </w:rPr>
        <w:t xml:space="preserve">Ⅲ.计算时间步 </w:t>
      </w:r>
      <m:oMath>
        <m:r>
          <m:rPr>
            <m:sty m:val="bi"/>
          </m:rPr>
          <w:rPr>
            <w:rFonts w:ascii="Cambria Math" w:hAnsi="Cambria Math"/>
          </w:rPr>
          <m:t>t</m:t>
        </m:r>
      </m:oMath>
      <w:r w:rsidRPr="00802FE4">
        <w:rPr>
          <w:b/>
          <w:bCs/>
        </w:rPr>
        <w:t xml:space="preserve"> 的输出 </w:t>
      </w:r>
      <m:oMath>
        <m:sSub>
          <m:sSubPr>
            <m:ctrlPr>
              <w:rPr>
                <w:rFonts w:ascii="Cambria Math" w:hAnsi="Cambria Math"/>
                <w:b/>
                <w:bCs/>
              </w:rPr>
            </m:ctrlPr>
          </m:sSubPr>
          <m:e>
            <m:r>
              <m:rPr>
                <m:sty m:val="bi"/>
              </m:rPr>
              <w:rPr>
                <w:rFonts w:ascii="Cambria Math" w:hAnsi="Cambria Math"/>
              </w:rPr>
              <m:t>y</m:t>
            </m:r>
          </m:e>
          <m:sub>
            <m:r>
              <m:rPr>
                <m:sty m:val="bi"/>
              </m:rPr>
              <w:rPr>
                <w:rFonts w:ascii="Cambria Math" w:hAnsi="Cambria Math"/>
              </w:rPr>
              <m:t>t</m:t>
            </m:r>
          </m:sub>
        </m:sSub>
      </m:oMath>
      <w:r w:rsidRPr="00802FE4">
        <w:rPr>
          <w:b/>
          <w:bCs/>
        </w:rPr>
        <w:t>（在应用softmax之前的隐藏状态h）</w:t>
      </w:r>
    </w:p>
    <w:p w14:paraId="70B36159" w14:textId="44187F3A" w:rsidR="003E7F0A" w:rsidRPr="00802FE4" w:rsidRDefault="003E7F0A" w:rsidP="00D52411">
      <w:pPr>
        <w:pStyle w:val="ab"/>
        <w:ind w:firstLine="482"/>
        <w:rPr>
          <w:b/>
          <w:bCs/>
        </w:rPr>
      </w:pPr>
      <w:r w:rsidRPr="00802FE4">
        <w:rPr>
          <w:b/>
          <w:bCs/>
        </w:rPr>
        <w:t>代码：</w:t>
      </w:r>
    </w:p>
    <w:p w14:paraId="52000FFE" w14:textId="422EDB3E" w:rsidR="003E7F0A"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ys[t] = np.dot(Why, hs[t]) + by</w:t>
      </w:r>
    </w:p>
    <w:p w14:paraId="74CF6369" w14:textId="57B4EC5D" w:rsidR="00BA4038" w:rsidRPr="001C4B54" w:rsidRDefault="00000000" w:rsidP="007B33C4">
      <w:pPr>
        <w:pStyle w:val="SourceCode"/>
        <w:spacing w:line="360" w:lineRule="auto"/>
        <w:ind w:right="-700" w:firstLineChars="58" w:firstLine="140"/>
        <w:rPr>
          <w:b/>
          <w:bCs/>
          <w:iCs/>
          <w:sz w:val="24"/>
        </w:rPr>
      </w:pPr>
      <w:r w:rsidRPr="001C4B54">
        <w:rPr>
          <w:b/>
          <w:bCs/>
          <w:sz w:val="24"/>
        </w:rPr>
        <w:t>数学公式</w:t>
      </w:r>
      <w:r w:rsidRPr="001C4B54">
        <w:rPr>
          <w:b/>
          <w:bCs/>
          <w:sz w:val="24"/>
        </w:rPr>
        <w:t>:</w:t>
      </w:r>
    </w:p>
    <w:p w14:paraId="5325A02A" w14:textId="77777777" w:rsidR="00BA4038" w:rsidRPr="001C4B54" w:rsidRDefault="00000000" w:rsidP="007B33C4">
      <w:pPr>
        <w:spacing w:line="360" w:lineRule="auto"/>
        <w:ind w:left="-374" w:right="-700" w:firstLineChars="300" w:firstLine="720"/>
        <w:rPr>
          <w:sz w:val="24"/>
        </w:rPr>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m:oMathPara>
    </w:p>
    <w:p w14:paraId="657E502F" w14:textId="77777777" w:rsidR="00BA4038" w:rsidRPr="001C4B54" w:rsidRDefault="00000000" w:rsidP="007B33C4">
      <w:pPr>
        <w:spacing w:line="360" w:lineRule="auto"/>
        <w:ind w:right="-700" w:firstLineChars="100" w:firstLine="24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oMath>
      <w:r w:rsidRPr="001C4B54">
        <w:rPr>
          <w:sz w:val="24"/>
        </w:rPr>
        <w:t xml:space="preserve"> </w:t>
      </w:r>
      <w:r w:rsidRPr="001C4B54">
        <w:rPr>
          <w:sz w:val="24"/>
        </w:rPr>
        <w:t>是隐藏状态到输出的权重矩阵，</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w:r w:rsidRPr="001C4B54">
        <w:rPr>
          <w:sz w:val="24"/>
        </w:rPr>
        <w:t xml:space="preserve"> </w:t>
      </w:r>
      <w:r w:rsidRPr="001C4B54">
        <w:rPr>
          <w:sz w:val="24"/>
        </w:rPr>
        <w:t>是输出的偏置项。</w:t>
      </w:r>
    </w:p>
    <w:p w14:paraId="5E332CD2" w14:textId="6EDAF75B" w:rsidR="002619BE" w:rsidRPr="00802FE4" w:rsidRDefault="00000000" w:rsidP="00802FE4">
      <w:pPr>
        <w:pStyle w:val="ab"/>
        <w:ind w:firstLine="482"/>
        <w:rPr>
          <w:b/>
          <w:bCs/>
        </w:rPr>
      </w:pPr>
      <w:r w:rsidRPr="00802FE4">
        <w:rPr>
          <w:b/>
          <w:bCs/>
        </w:rPr>
        <w:t xml:space="preserve">Ⅳ.应用softmax函数得到每个时间步的预测概率分布 </w:t>
      </w:r>
    </w:p>
    <w:p w14:paraId="6FC22F4C" w14:textId="50C162F9" w:rsidR="007C4562" w:rsidRPr="00802FE4" w:rsidRDefault="007C4562" w:rsidP="00D52411">
      <w:pPr>
        <w:pStyle w:val="ab"/>
        <w:ind w:firstLine="482"/>
        <w:rPr>
          <w:b/>
          <w:bCs/>
        </w:rPr>
      </w:pPr>
      <w:r w:rsidRPr="00802FE4">
        <w:rPr>
          <w:b/>
          <w:bCs/>
        </w:rPr>
        <w:t>代码：</w:t>
      </w:r>
    </w:p>
    <w:p w14:paraId="1749FB30" w14:textId="77777777" w:rsidR="007C4562"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ps[t] = np.exp(ys[t]) / np.sum(np.exp(ys[t]))</w:t>
      </w:r>
    </w:p>
    <w:p w14:paraId="7F597B18" w14:textId="008F0CCE" w:rsidR="00BA4038" w:rsidRPr="00802FE4" w:rsidRDefault="00000000" w:rsidP="00D52411">
      <w:pPr>
        <w:pStyle w:val="ab"/>
        <w:ind w:firstLine="482"/>
        <w:rPr>
          <w:b/>
          <w:bCs/>
        </w:rPr>
      </w:pPr>
      <w:r w:rsidRPr="00802FE4">
        <w:rPr>
          <w:b/>
          <w:bCs/>
        </w:rPr>
        <w:t>数学公式:</w:t>
      </w:r>
    </w:p>
    <w:p w14:paraId="26D449B9" w14:textId="77777777" w:rsidR="00BA4038" w:rsidRPr="002619BE" w:rsidRDefault="00000000" w:rsidP="00D52411">
      <w:pPr>
        <w:pStyle w:val="ab"/>
        <w:rPr>
          <w:rFonts w:ascii="Times New Roman" w:hAnsi="Times New Roman"/>
        </w:rPr>
      </w:pPr>
      <m:oMathPara>
        <m:oMath>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num>
            <m:den>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den>
          </m:f>
        </m:oMath>
      </m:oMathPara>
    </w:p>
    <w:p w14:paraId="074173CD" w14:textId="0F87CB9D" w:rsidR="002619BE" w:rsidRPr="001C4B54" w:rsidRDefault="002619BE" w:rsidP="00D52411">
      <w:pPr>
        <w:pStyle w:val="ab"/>
      </w:pPr>
      <w:r>
        <w:rPr>
          <w:rFonts w:hint="eastAsia"/>
        </w:rPr>
        <w:t>使用softmax得到的概率分布如图4</w:t>
      </w:r>
      <w:r>
        <w:t>-4</w:t>
      </w:r>
      <w:r>
        <w:rPr>
          <w:rFonts w:hint="eastAsia"/>
        </w:rPr>
        <w:t>所示。</w:t>
      </w:r>
    </w:p>
    <w:p w14:paraId="053FC1F5" w14:textId="77777777" w:rsidR="007C4562" w:rsidRDefault="00000000" w:rsidP="00D52411">
      <w:pPr>
        <w:pStyle w:val="ab"/>
        <w:jc w:val="center"/>
      </w:pPr>
      <w:r w:rsidRPr="001C4B54">
        <w:rPr>
          <w:noProof/>
        </w:rPr>
        <w:drawing>
          <wp:inline distT="0" distB="0" distL="0" distR="0" wp14:anchorId="460F3062" wp14:editId="0EF36531">
            <wp:extent cx="2676833" cy="1408859"/>
            <wp:effectExtent l="0" t="0" r="0" b="1270"/>
            <wp:docPr id="44" name="Picture" descr="image-2024010900100086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mage-20240109001000866" title="fig:"/>
                    <pic:cNvPicPr>
                      <a:picLocks noChangeAspect="1" noChangeArrowheads="1"/>
                    </pic:cNvPicPr>
                  </pic:nvPicPr>
                  <pic:blipFill>
                    <a:blip r:embed="rId13"/>
                    <a:stretch>
                      <a:fillRect/>
                    </a:stretch>
                  </pic:blipFill>
                  <pic:spPr>
                    <a:xfrm>
                      <a:off x="0" y="0"/>
                      <a:ext cx="2691023" cy="1416327"/>
                    </a:xfrm>
                    <a:prstGeom prst="rect">
                      <a:avLst/>
                    </a:prstGeom>
                    <a:noFill/>
                    <a:ln w="9525">
                      <a:noFill/>
                    </a:ln>
                  </pic:spPr>
                </pic:pic>
              </a:graphicData>
            </a:graphic>
          </wp:inline>
        </w:drawing>
      </w:r>
    </w:p>
    <w:p w14:paraId="0D735ED7" w14:textId="311FE2B7" w:rsidR="002619BE" w:rsidRPr="00D52411" w:rsidRDefault="002619BE" w:rsidP="00D52411">
      <w:pPr>
        <w:pStyle w:val="ab"/>
        <w:jc w:val="center"/>
      </w:pPr>
      <w:r w:rsidRPr="00D12F1C">
        <w:rPr>
          <w:rFonts w:hint="eastAsia"/>
        </w:rPr>
        <w:lastRenderedPageBreak/>
        <w:t>图</w:t>
      </w:r>
      <w:r>
        <w:t>4-4</w:t>
      </w:r>
      <w:r w:rsidRPr="00D12F1C">
        <w:t xml:space="preserve"> </w:t>
      </w:r>
      <w:r>
        <w:rPr>
          <w:rFonts w:hint="eastAsia"/>
        </w:rPr>
        <w:t>Softmax函数的概率分布</w:t>
      </w:r>
    </w:p>
    <w:p w14:paraId="140B43B9" w14:textId="144EAD21" w:rsidR="00047BEB" w:rsidRDefault="00000000" w:rsidP="00D52411">
      <w:pPr>
        <w:pStyle w:val="ab"/>
      </w:pPr>
      <w:r w:rsidRPr="001C4B54">
        <w:t>这个公式将原始输出</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1C4B54">
        <w:t>转换成一个概率分布，所有可能输出的概率和为1。</w:t>
      </w:r>
    </w:p>
    <w:p w14:paraId="274B0E6B" w14:textId="29549A1D" w:rsidR="00BA4038" w:rsidRPr="00802FE4" w:rsidRDefault="00000000" w:rsidP="00D52411">
      <w:pPr>
        <w:pStyle w:val="ab"/>
        <w:ind w:firstLine="482"/>
        <w:rPr>
          <w:b/>
          <w:bCs/>
        </w:rPr>
      </w:pPr>
      <w:r w:rsidRPr="00802FE4">
        <w:rPr>
          <w:b/>
          <w:bCs/>
        </w:rPr>
        <w:t>Ⅴ.累计计算并记录交叉熵损失</w:t>
      </w:r>
    </w:p>
    <w:p w14:paraId="035154B3" w14:textId="17A9750E" w:rsidR="007C4562" w:rsidRPr="001C4B54" w:rsidRDefault="007C4562" w:rsidP="00D52411">
      <w:pPr>
        <w:pStyle w:val="ab"/>
        <w:ind w:firstLine="482"/>
      </w:pPr>
      <w:r w:rsidRPr="003D4EF3">
        <w:rPr>
          <w:b/>
          <w:bCs/>
        </w:rPr>
        <w:t>代码</w:t>
      </w:r>
      <w:r w:rsidRPr="001C4B54">
        <w:t>：</w:t>
      </w:r>
    </w:p>
    <w:p w14:paraId="0574F1F8" w14:textId="783C2DB5" w:rsidR="00BA4038"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loss += -np.log(ps[t][targets[t], </w:t>
      </w:r>
      <w:r w:rsidRPr="0071721B">
        <w:rPr>
          <w:rStyle w:val="hljs-number"/>
          <w:rFonts w:ascii="Times New Roman" w:hAnsi="Times New Roman" w:cs="Times New Roman"/>
          <w:color w:val="986801"/>
        </w:rPr>
        <w:t>0</w:t>
      </w:r>
      <w:r w:rsidRPr="0071721B">
        <w:rPr>
          <w:rFonts w:ascii="Times New Roman" w:hAnsi="Times New Roman" w:cs="Times New Roman"/>
          <w:color w:val="5C5C5C"/>
        </w:rPr>
        <w:t>])</w:t>
      </w:r>
    </w:p>
    <w:p w14:paraId="72737B6D" w14:textId="4577BC82" w:rsidR="00BA4038" w:rsidRPr="001C4B54" w:rsidRDefault="00000000" w:rsidP="00D52411">
      <w:pPr>
        <w:pStyle w:val="ab"/>
        <w:ind w:firstLine="482"/>
      </w:pPr>
      <w:r w:rsidRPr="003D4EF3">
        <w:rPr>
          <w:b/>
          <w:bCs/>
        </w:rPr>
        <w:t>数学公式</w:t>
      </w:r>
      <w:r w:rsidRPr="001C4B54">
        <w:t>:</w:t>
      </w:r>
    </w:p>
    <w:p w14:paraId="5352F79D" w14:textId="77777777" w:rsidR="00BA4038" w:rsidRPr="001C4B54" w:rsidRDefault="00000000" w:rsidP="00D52411">
      <w:pPr>
        <w:pStyle w:val="ab"/>
        <w:rPr>
          <w:rFonts w:ascii="Times New Roman" w:hAnsi="Times New Roman"/>
        </w:rPr>
      </w:pPr>
      <m:oMathPara>
        <m:oMath>
          <m:r>
            <w:rPr>
              <w:rFonts w:ascii="Cambria Math" w:hAnsi="Cambria Math"/>
            </w:rPr>
            <m:t>L</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target</m:t>
                  </m:r>
                </m:sub>
              </m:sSub>
            </m:e>
          </m:d>
        </m:oMath>
      </m:oMathPara>
    </w:p>
    <w:p w14:paraId="30F214FB" w14:textId="5E902ACE" w:rsidR="00BA4038" w:rsidRPr="001C4B54" w:rsidRDefault="00000000" w:rsidP="00D52411">
      <w:pPr>
        <w:pStyle w:val="ab"/>
      </w:pPr>
      <w:r w:rsidRPr="001C4B54">
        <w:t xml:space="preserve">其中 </w:t>
      </w:r>
      <m:oMath>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target</m:t>
            </m:r>
          </m:sub>
        </m:sSub>
      </m:oMath>
      <w:r w:rsidRPr="001C4B54">
        <w:t xml:space="preserve"> 是模型在时间步 </w:t>
      </w:r>
      <m:oMath>
        <m:r>
          <w:rPr>
            <w:rFonts w:ascii="Cambria Math" w:hAnsi="Cambria Math"/>
          </w:rPr>
          <m:t>t</m:t>
        </m:r>
      </m:oMath>
      <w:r w:rsidRPr="001C4B54">
        <w:t xml:space="preserve"> 预测正确目标的概率， </w:t>
      </w:r>
      <m:oMath>
        <m:r>
          <w:rPr>
            <w:rFonts w:ascii="Cambria Math" w:hAnsi="Cambria Math"/>
          </w:rPr>
          <m:t>target</m:t>
        </m:r>
      </m:oMath>
      <w:r w:rsidRPr="001C4B54">
        <w:t xml:space="preserve"> 是目标输出的索引。</w:t>
      </w:r>
    </w:p>
    <w:p w14:paraId="521BBDF2" w14:textId="77777777" w:rsidR="00BA4038" w:rsidRPr="00802FE4" w:rsidRDefault="00000000" w:rsidP="00D52411">
      <w:pPr>
        <w:pStyle w:val="ab"/>
        <w:ind w:firstLine="482"/>
        <w:rPr>
          <w:b/>
          <w:bCs/>
        </w:rPr>
      </w:pPr>
      <w:r w:rsidRPr="00802FE4">
        <w:rPr>
          <w:rFonts w:hint="eastAsia"/>
          <w:b/>
          <w:bCs/>
        </w:rPr>
        <w:t>④</w:t>
      </w:r>
      <w:r w:rsidRPr="00802FE4">
        <w:rPr>
          <w:b/>
          <w:bCs/>
        </w:rPr>
        <w:t xml:space="preserve"> 反向传播</w:t>
      </w:r>
    </w:p>
    <w:p w14:paraId="0D52C1D0" w14:textId="77777777" w:rsidR="00BA4038" w:rsidRPr="001C4B54" w:rsidRDefault="00000000" w:rsidP="00D52411">
      <w:pPr>
        <w:pStyle w:val="ab"/>
      </w:pPr>
      <w:r w:rsidRPr="001C4B54">
        <w:t>反向传播是神经网络训练过程中用于计算梯度的一种方法，以便对模型的参数进行更新。迭代训练来降低损失度的反向传播算法，具体如下：</w:t>
      </w:r>
    </w:p>
    <w:p w14:paraId="3AE1F452" w14:textId="2DA91D2F" w:rsidR="00BA4038" w:rsidRPr="001C4B54" w:rsidRDefault="00000000" w:rsidP="007B33C4">
      <w:pPr>
        <w:tabs>
          <w:tab w:val="left" w:pos="679"/>
        </w:tabs>
        <w:spacing w:line="360" w:lineRule="auto"/>
        <w:ind w:left="-374" w:right="-700" w:firstLineChars="200" w:firstLine="482"/>
        <w:rPr>
          <w:b/>
          <w:bCs/>
          <w:sz w:val="24"/>
        </w:rPr>
      </w:pPr>
      <w:r w:rsidRPr="001C4B54">
        <w:rPr>
          <w:b/>
          <w:bCs/>
          <w:sz w:val="24"/>
        </w:rPr>
        <w:t>Ⅰ.</w:t>
      </w:r>
      <w:r w:rsidRPr="001C4B54">
        <w:rPr>
          <w:b/>
          <w:bCs/>
          <w:sz w:val="24"/>
        </w:rPr>
        <w:t>计算输出层梯度</w:t>
      </w:r>
      <w:r w:rsidRPr="001C4B54">
        <w:rPr>
          <w:b/>
          <w:bCs/>
          <w:sz w:val="24"/>
        </w:rPr>
        <w:t xml:space="preserve"> </w:t>
      </w:r>
      <m:oMath>
        <m:r>
          <m:rPr>
            <m:sty m:val="bi"/>
          </m:rPr>
          <w:rPr>
            <w:rFonts w:ascii="Cambria Math" w:hAnsi="Cambria Math"/>
            <w:sz w:val="24"/>
          </w:rPr>
          <m:t>dy</m:t>
        </m:r>
      </m:oMath>
    </w:p>
    <w:p w14:paraId="0FF01DFE" w14:textId="14FDDEF7" w:rsidR="0024340A" w:rsidRPr="001C4B54" w:rsidRDefault="0024340A" w:rsidP="007B33C4">
      <w:pPr>
        <w:tabs>
          <w:tab w:val="left" w:pos="679"/>
        </w:tabs>
        <w:spacing w:line="360" w:lineRule="auto"/>
        <w:ind w:left="-374" w:right="-700" w:firstLineChars="200" w:firstLine="482"/>
        <w:rPr>
          <w:b/>
          <w:bCs/>
          <w:sz w:val="24"/>
        </w:rPr>
      </w:pPr>
      <w:r w:rsidRPr="001C4B54">
        <w:rPr>
          <w:b/>
          <w:bCs/>
          <w:sz w:val="24"/>
        </w:rPr>
        <w:t>代码</w:t>
      </w:r>
      <w:r w:rsidRPr="001C4B54">
        <w:rPr>
          <w:b/>
          <w:bCs/>
          <w:sz w:val="24"/>
        </w:rPr>
        <w:t>:</w:t>
      </w:r>
    </w:p>
    <w:p w14:paraId="303AD344"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r w:rsidRPr="0071721B">
        <w:rPr>
          <w:color w:val="5C5C5C"/>
          <w:kern w:val="0"/>
          <w:sz w:val="24"/>
        </w:rPr>
        <w:t>dy = np.</w:t>
      </w:r>
      <w:r w:rsidRPr="0071721B">
        <w:rPr>
          <w:color w:val="C18401"/>
          <w:kern w:val="0"/>
          <w:sz w:val="24"/>
        </w:rPr>
        <w:t>copy</w:t>
      </w:r>
      <w:r w:rsidRPr="0071721B">
        <w:rPr>
          <w:color w:val="5C5C5C"/>
          <w:kern w:val="0"/>
          <w:sz w:val="24"/>
        </w:rPr>
        <w:t>(ps[t])</w:t>
      </w:r>
    </w:p>
    <w:p w14:paraId="5BC798E4"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r w:rsidRPr="0071721B">
        <w:rPr>
          <w:color w:val="5C5C5C"/>
          <w:kern w:val="0"/>
          <w:sz w:val="24"/>
        </w:rPr>
        <w:t>dy[targets[t]] -= </w:t>
      </w:r>
      <w:r w:rsidRPr="0071721B">
        <w:rPr>
          <w:color w:val="986801"/>
          <w:kern w:val="0"/>
          <w:sz w:val="24"/>
        </w:rPr>
        <w:t>1</w:t>
      </w:r>
    </w:p>
    <w:p w14:paraId="6A08B2E9" w14:textId="692ACAAE" w:rsidR="00BA4038" w:rsidRPr="001C4B54" w:rsidRDefault="00000000" w:rsidP="007B33C4">
      <w:pPr>
        <w:spacing w:line="360" w:lineRule="auto"/>
        <w:ind w:right="-700" w:firstLine="139"/>
        <w:rPr>
          <w:b/>
          <w:bCs/>
          <w:sz w:val="24"/>
        </w:rPr>
      </w:pPr>
      <w:r w:rsidRPr="001C4B54">
        <w:rPr>
          <w:b/>
          <w:bCs/>
          <w:sz w:val="24"/>
        </w:rPr>
        <w:t>数学公式：</w:t>
      </w:r>
    </w:p>
    <w:p w14:paraId="6AC471DA" w14:textId="06AE9120" w:rsidR="00BA4038" w:rsidRPr="001C4B54" w:rsidRDefault="003D4EF3" w:rsidP="007B33C4">
      <w:pPr>
        <w:numPr>
          <w:ilvl w:val="0"/>
          <w:numId w:val="2"/>
        </w:numPr>
        <w:spacing w:line="360" w:lineRule="auto"/>
        <w:ind w:left="106" w:right="-700" w:firstLine="139"/>
        <w:rPr>
          <w:sz w:val="24"/>
        </w:rPr>
      </w:pPr>
      <w:r>
        <w:rPr>
          <w:rFonts w:hint="eastAsia"/>
          <w:sz w:val="24"/>
        </w:rPr>
        <w:t xml:space="preserve"> </w:t>
      </w:r>
      <w:r>
        <w:rPr>
          <w:sz w:val="24"/>
        </w:rPr>
        <w:t xml:space="preserve">                       </w:t>
      </w:r>
      <m:oMath>
        <m:r>
          <w:rPr>
            <w:rFonts w:ascii="Cambria Math" w:hAnsi="Cambria Math"/>
            <w:sz w:val="24"/>
          </w:rPr>
          <m:t>dy</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r>
          <m:rPr>
            <m:sty m:val="p"/>
          </m:rPr>
          <w:rPr>
            <w:rFonts w:ascii="Cambria Math" w:hAnsi="Cambria Math"/>
            <w:sz w:val="24"/>
          </w:rPr>
          <m:t>-</m:t>
        </m:r>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p>
    <w:p w14:paraId="0D50B6E7" w14:textId="77777777" w:rsidR="00BA4038" w:rsidRPr="001C4B54" w:rsidRDefault="00000000" w:rsidP="007B33C4">
      <w:pPr>
        <w:spacing w:line="360" w:lineRule="auto"/>
        <w:ind w:left="-374" w:right="-700" w:firstLineChars="300" w:firstLine="72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oMath>
      <w:r w:rsidRPr="001C4B54">
        <w:rPr>
          <w:sz w:val="24"/>
        </w:rPr>
        <w:t xml:space="preserve"> </w:t>
      </w:r>
      <w:r w:rsidRPr="001C4B54">
        <w:rPr>
          <w:sz w:val="24"/>
        </w:rPr>
        <w:t>是前向传播中计算的预测概率，</w:t>
      </w:r>
      <m:oMath>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r w:rsidRPr="001C4B54">
        <w:rPr>
          <w:sz w:val="24"/>
        </w:rPr>
        <w:t xml:space="preserve"> </w:t>
      </w:r>
      <w:r w:rsidRPr="001C4B54">
        <w:rPr>
          <w:sz w:val="24"/>
        </w:rPr>
        <w:t>是正确类别的指示函数。</w:t>
      </w:r>
    </w:p>
    <w:p w14:paraId="6C857563" w14:textId="4BD154F6" w:rsidR="00BA4038" w:rsidRPr="001C4B54" w:rsidRDefault="00000000" w:rsidP="007B33C4">
      <w:pPr>
        <w:spacing w:line="360" w:lineRule="auto"/>
        <w:ind w:left="-374" w:right="-700" w:firstLineChars="200" w:firstLine="482"/>
        <w:rPr>
          <w:b/>
          <w:bCs/>
          <w:sz w:val="24"/>
        </w:rPr>
      </w:pPr>
      <w:r w:rsidRPr="001C4B54">
        <w:rPr>
          <w:b/>
          <w:bCs/>
          <w:sz w:val="24"/>
        </w:rPr>
        <w:t>Ⅱ.</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y</m:t>
            </m:r>
          </m:sub>
        </m:sSub>
      </m:oMath>
      <w:r w:rsidRPr="001C4B54">
        <w:rPr>
          <w:b/>
          <w:bCs/>
          <w:sz w:val="24"/>
        </w:rPr>
        <w:t xml:space="preserve"> </w:t>
      </w:r>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y</m:t>
            </m:r>
          </m:sub>
        </m:sSub>
      </m:oMath>
      <w:r w:rsidRPr="001C4B54">
        <w:rPr>
          <w:b/>
          <w:bCs/>
          <w:sz w:val="24"/>
        </w:rPr>
        <w:t xml:space="preserve"> </w:t>
      </w:r>
      <w:r w:rsidRPr="001C4B54">
        <w:rPr>
          <w:b/>
          <w:bCs/>
          <w:sz w:val="24"/>
        </w:rPr>
        <w:t>相关的梯度</w:t>
      </w:r>
    </w:p>
    <w:p w14:paraId="20DBB453" w14:textId="609E6F7A" w:rsidR="0024340A" w:rsidRPr="001C4B54" w:rsidRDefault="0024340A" w:rsidP="007B33C4">
      <w:pPr>
        <w:spacing w:line="360" w:lineRule="auto"/>
        <w:ind w:left="-374" w:right="-700" w:firstLineChars="200" w:firstLine="482"/>
        <w:rPr>
          <w:b/>
          <w:bCs/>
          <w:sz w:val="24"/>
        </w:rPr>
      </w:pPr>
      <w:r w:rsidRPr="001C4B54">
        <w:rPr>
          <w:b/>
          <w:bCs/>
          <w:sz w:val="24"/>
        </w:rPr>
        <w:t>代码</w:t>
      </w:r>
      <w:r w:rsidRPr="001C4B54">
        <w:rPr>
          <w:b/>
          <w:bCs/>
          <w:sz w:val="24"/>
        </w:rPr>
        <w:t>:</w:t>
      </w:r>
    </w:p>
    <w:p w14:paraId="454C0887"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r w:rsidRPr="0071721B">
        <w:rPr>
          <w:color w:val="5C5C5C"/>
          <w:kern w:val="0"/>
          <w:sz w:val="24"/>
        </w:rPr>
        <w:t>dWhy += np.dot(dy, hs[t].T)</w:t>
      </w:r>
    </w:p>
    <w:p w14:paraId="10F00102"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r w:rsidRPr="0071721B">
        <w:rPr>
          <w:color w:val="5C5C5C"/>
          <w:kern w:val="0"/>
          <w:sz w:val="24"/>
        </w:rPr>
        <w:t>dby += dy</w:t>
      </w:r>
    </w:p>
    <w:p w14:paraId="47ED2089" w14:textId="3538729A" w:rsidR="00BA4038" w:rsidRPr="001C4B54" w:rsidRDefault="00000000" w:rsidP="007B33C4">
      <w:pPr>
        <w:spacing w:line="360" w:lineRule="auto"/>
        <w:ind w:right="-700" w:firstLineChars="58" w:firstLine="140"/>
        <w:rPr>
          <w:b/>
          <w:bCs/>
          <w:sz w:val="24"/>
        </w:rPr>
      </w:pPr>
      <w:r w:rsidRPr="001C4B54">
        <w:rPr>
          <w:b/>
          <w:bCs/>
          <w:sz w:val="24"/>
        </w:rPr>
        <w:t>数学公式：</w:t>
      </w:r>
    </w:p>
    <w:p w14:paraId="6F060474"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den>
          </m:f>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oMath>
      </m:oMathPara>
    </w:p>
    <w:p w14:paraId="54E5CA6E"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den>
          </m:f>
          <m:r>
            <m:rPr>
              <m:sty m:val="p"/>
            </m:rPr>
            <w:rPr>
              <w:rFonts w:ascii="Cambria Math" w:hAnsi="Cambria Math"/>
              <w:sz w:val="24"/>
            </w:rPr>
            <m:t>+=</m:t>
          </m:r>
          <m:r>
            <w:rPr>
              <w:rFonts w:ascii="Cambria Math" w:hAnsi="Cambria Math"/>
              <w:sz w:val="24"/>
            </w:rPr>
            <m:t>dy</m:t>
          </m:r>
        </m:oMath>
      </m:oMathPara>
    </w:p>
    <w:p w14:paraId="0E93B435" w14:textId="38B546BF" w:rsidR="00BA4038" w:rsidRPr="001C4B54" w:rsidRDefault="00000000" w:rsidP="007B33C4">
      <w:pPr>
        <w:spacing w:line="360" w:lineRule="auto"/>
        <w:ind w:left="-374" w:right="-700" w:firstLineChars="200" w:firstLine="482"/>
        <w:rPr>
          <w:b/>
          <w:bCs/>
          <w:sz w:val="24"/>
        </w:rPr>
      </w:pPr>
      <w:r w:rsidRPr="001C4B54">
        <w:rPr>
          <w:b/>
          <w:bCs/>
          <w:sz w:val="24"/>
        </w:rPr>
        <w:t>Ⅲ.</w:t>
      </w:r>
      <w:r w:rsidRPr="001C4B54">
        <w:rPr>
          <w:b/>
          <w:bCs/>
          <w:sz w:val="24"/>
        </w:rPr>
        <w:t>计算下一个时间步的隐藏层梯度</w:t>
      </w:r>
      <w:r w:rsidRPr="001C4B54">
        <w:rPr>
          <w:b/>
          <w:bCs/>
          <w:sz w:val="24"/>
        </w:rPr>
        <w:t xml:space="preserve"> </w:t>
      </w:r>
      <m:oMath>
        <m:r>
          <m:rPr>
            <m:sty m:val="bi"/>
          </m:rPr>
          <w:rPr>
            <w:rFonts w:ascii="Cambria Math" w:hAnsi="Cambria Math"/>
            <w:sz w:val="24"/>
          </w:rPr>
          <m:t>dh</m:t>
        </m:r>
      </m:oMath>
    </w:p>
    <w:p w14:paraId="4B5E6400" w14:textId="164143A7" w:rsidR="005A3CF2" w:rsidRPr="001C4B54" w:rsidRDefault="005A3CF2" w:rsidP="007B33C4">
      <w:pPr>
        <w:spacing w:line="360" w:lineRule="auto"/>
        <w:ind w:left="-374" w:right="-700" w:firstLineChars="200" w:firstLine="482"/>
        <w:rPr>
          <w:b/>
          <w:bCs/>
          <w:sz w:val="24"/>
        </w:rPr>
      </w:pPr>
      <w:r w:rsidRPr="001C4B54">
        <w:rPr>
          <w:b/>
          <w:bCs/>
          <w:sz w:val="24"/>
        </w:rPr>
        <w:t>代码：</w:t>
      </w:r>
    </w:p>
    <w:p w14:paraId="42D596F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w:t>
      </w:r>
      <w:r w:rsidRPr="0071721B">
        <w:rPr>
          <w:rFonts w:ascii="Times New Roman" w:hAnsi="Times New Roman" w:cs="Times New Roman"/>
          <w:color w:val="5C5C5C"/>
        </w:rPr>
        <w:t> = np.dot(Why.T, dy) + dhnext</w:t>
      </w:r>
    </w:p>
    <w:p w14:paraId="4C415B14" w14:textId="716763FA" w:rsidR="00BA4038" w:rsidRPr="001C4B54" w:rsidRDefault="005A3CF2" w:rsidP="007B33C4">
      <w:pPr>
        <w:spacing w:line="360" w:lineRule="auto"/>
        <w:ind w:right="-700" w:firstLineChars="59" w:firstLine="142"/>
        <w:rPr>
          <w:sz w:val="24"/>
        </w:rPr>
      </w:pPr>
      <w:r w:rsidRPr="001C4B54">
        <w:rPr>
          <w:b/>
          <w:bCs/>
          <w:sz w:val="24"/>
        </w:rPr>
        <w:lastRenderedPageBreak/>
        <w:t>数学公式</w:t>
      </w:r>
      <w:r w:rsidRPr="001C4B54">
        <w:rPr>
          <w:sz w:val="24"/>
        </w:rPr>
        <w:t>：</w:t>
      </w:r>
    </w:p>
    <w:p w14:paraId="024FF0E0" w14:textId="77777777" w:rsidR="00BA4038" w:rsidRPr="001C4B54" w:rsidRDefault="00000000" w:rsidP="003D4EF3">
      <w:pPr>
        <w:spacing w:line="360" w:lineRule="auto"/>
        <w:ind w:left="245" w:right="-700"/>
        <w:rPr>
          <w:sz w:val="24"/>
        </w:rPr>
      </w:pPr>
      <m:oMathPara>
        <m:oMath>
          <m:r>
            <w:rPr>
              <w:rFonts w:ascii="Cambria Math" w:hAnsi="Cambria Math"/>
              <w:sz w:val="24"/>
            </w:rPr>
            <m:t>dh</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y</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oMath>
      </m:oMathPara>
    </w:p>
    <w:p w14:paraId="4FD87659" w14:textId="1D67DE03" w:rsidR="00BA4038" w:rsidRPr="001C4B54" w:rsidRDefault="00000000" w:rsidP="007B33C4">
      <w:pPr>
        <w:spacing w:line="360" w:lineRule="auto"/>
        <w:ind w:left="-374" w:right="-700" w:firstLineChars="200" w:firstLine="482"/>
        <w:rPr>
          <w:b/>
          <w:bCs/>
          <w:sz w:val="24"/>
        </w:rPr>
      </w:pPr>
      <w:r w:rsidRPr="001C4B54">
        <w:rPr>
          <w:b/>
          <w:bCs/>
          <w:sz w:val="24"/>
        </w:rPr>
        <w:t>Ⅳ.</w:t>
      </w:r>
      <w:r w:rsidRPr="001C4B54">
        <w:rPr>
          <w:b/>
          <w:bCs/>
          <w:sz w:val="24"/>
        </w:rPr>
        <w:t>通过应用导数链式法则计算激活函数的原始梯度</w:t>
      </w:r>
      <w:r w:rsidRPr="001C4B54">
        <w:rPr>
          <w:b/>
          <w:bCs/>
          <w:sz w:val="24"/>
        </w:rPr>
        <w:t xml:space="preserve"> </w:t>
      </w:r>
      <m:oMath>
        <m:r>
          <m:rPr>
            <m:sty m:val="bi"/>
          </m:rPr>
          <w:rPr>
            <w:rFonts w:ascii="Cambria Math" w:hAnsi="Cambria Math"/>
            <w:sz w:val="24"/>
          </w:rPr>
          <m:t>dhraw</m:t>
        </m:r>
      </m:oMath>
    </w:p>
    <w:p w14:paraId="425FC5E5" w14:textId="1676EBD9" w:rsidR="005A3CF2" w:rsidRPr="001C4B54" w:rsidRDefault="005A3CF2" w:rsidP="007B33C4">
      <w:pPr>
        <w:spacing w:line="360" w:lineRule="auto"/>
        <w:ind w:left="-374" w:right="-700" w:firstLineChars="200" w:firstLine="482"/>
        <w:rPr>
          <w:b/>
          <w:bCs/>
          <w:sz w:val="24"/>
        </w:rPr>
      </w:pPr>
      <w:r w:rsidRPr="001C4B54">
        <w:rPr>
          <w:b/>
          <w:bCs/>
          <w:sz w:val="24"/>
        </w:rPr>
        <w:t>代码：</w:t>
      </w:r>
    </w:p>
    <w:p w14:paraId="713205B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raw</w:t>
      </w:r>
      <w:r w:rsidRPr="0071721B">
        <w:rPr>
          <w:rFonts w:ascii="Times New Roman" w:hAnsi="Times New Roman" w:cs="Times New Roman"/>
          <w:color w:val="5C5C5C"/>
        </w:rPr>
        <w:t> = (</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hs[t] * hs[t]) * dh</w:t>
      </w:r>
    </w:p>
    <w:p w14:paraId="63339ADA" w14:textId="3B9AB307" w:rsidR="00BA4038" w:rsidRPr="001C4B54" w:rsidRDefault="005A3CF2" w:rsidP="007B33C4">
      <w:pPr>
        <w:spacing w:line="360" w:lineRule="auto"/>
        <w:ind w:right="-700" w:firstLineChars="58" w:firstLine="140"/>
        <w:rPr>
          <w:sz w:val="24"/>
        </w:rPr>
      </w:pPr>
      <w:r w:rsidRPr="001C4B54">
        <w:rPr>
          <w:b/>
          <w:bCs/>
          <w:sz w:val="24"/>
        </w:rPr>
        <w:t>数学公式</w:t>
      </w:r>
      <w:r w:rsidRPr="001C4B54">
        <w:rPr>
          <w:sz w:val="24"/>
        </w:rPr>
        <w:t>：</w:t>
      </w:r>
    </w:p>
    <w:p w14:paraId="4DC89036"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raw</m:t>
        </m:r>
        <m:r>
          <m:rPr>
            <m:sty m:val="p"/>
          </m:rPr>
          <w:rPr>
            <w:rFonts w:ascii="Cambria Math" w:hAnsi="Cambria Math"/>
            <w:sz w:val="24"/>
          </w:rPr>
          <m:t>=</m:t>
        </m:r>
        <m:d>
          <m:dPr>
            <m:ctrlPr>
              <w:rPr>
                <w:rFonts w:ascii="Cambria Math" w:hAnsi="Cambria Math"/>
                <w:sz w:val="24"/>
              </w:rPr>
            </m:ctrlPr>
          </m:dPr>
          <m:e>
            <m:r>
              <w:rPr>
                <w:rFonts w:ascii="Cambria Math" w:hAnsi="Cambria Math"/>
                <w:sz w:val="24"/>
              </w:rPr>
              <m:t>1</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2</m:t>
                </m:r>
              </m:sup>
            </m:sSubSup>
          </m:e>
        </m:d>
        <m:r>
          <m:rPr>
            <m:sty m:val="p"/>
          </m:rPr>
          <w:rPr>
            <w:rFonts w:ascii="Cambria Math" w:hAnsi="Cambria Math"/>
            <w:sz w:val="24"/>
          </w:rPr>
          <m:t>⋅</m:t>
        </m:r>
        <m:r>
          <w:rPr>
            <w:rFonts w:ascii="Cambria Math" w:hAnsi="Cambria Math"/>
            <w:sz w:val="24"/>
          </w:rPr>
          <m:t>dh</m:t>
        </m:r>
      </m:oMath>
    </w:p>
    <w:p w14:paraId="22513A7D" w14:textId="77777777" w:rsidR="00BA4038" w:rsidRPr="001C4B54" w:rsidRDefault="00000000" w:rsidP="007B33C4">
      <w:pPr>
        <w:numPr>
          <w:ilvl w:val="0"/>
          <w:numId w:val="2"/>
        </w:numPr>
        <w:spacing w:line="360" w:lineRule="auto"/>
        <w:ind w:left="106" w:right="-700" w:firstLine="139"/>
        <w:rPr>
          <w:sz w:val="24"/>
        </w:rPr>
      </w:pPr>
      <w:r w:rsidRPr="001C4B54">
        <w:rPr>
          <w:sz w:val="24"/>
        </w:rPr>
        <w:t>这一步是应用了</w:t>
      </w:r>
      <w:r w:rsidRPr="001C4B54">
        <w:rPr>
          <w:sz w:val="24"/>
        </w:rPr>
        <w:t xml:space="preserve"> </w:t>
      </w:r>
      <m:oMath>
        <m:r>
          <w:rPr>
            <w:rFonts w:ascii="Cambria Math" w:hAnsi="Cambria Math"/>
            <w:sz w:val="24"/>
          </w:rPr>
          <m:t>tanh</m:t>
        </m:r>
      </m:oMath>
      <w:r w:rsidRPr="001C4B54">
        <w:rPr>
          <w:sz w:val="24"/>
        </w:rPr>
        <w:t xml:space="preserve"> </w:t>
      </w:r>
      <w:r w:rsidRPr="001C4B54">
        <w:rPr>
          <w:sz w:val="24"/>
        </w:rPr>
        <w:t>函数的导数</w:t>
      </w:r>
      <w:r w:rsidRPr="001C4B54">
        <w:rPr>
          <w:sz w:val="24"/>
        </w:rPr>
        <w:t xml:space="preserve"> </w:t>
      </w:r>
      <m:oMath>
        <m:r>
          <w:rPr>
            <w:rFonts w:ascii="Cambria Math" w:hAnsi="Cambria Math"/>
            <w:sz w:val="24"/>
          </w:rPr>
          <m:t>1</m:t>
        </m:r>
        <m:r>
          <m:rPr>
            <m:sty m:val="p"/>
          </m:rPr>
          <w:rPr>
            <w:rFonts w:ascii="Cambria Math" w:hAnsi="Cambria Math"/>
            <w:sz w:val="24"/>
          </w:rPr>
          <m:t>-</m:t>
        </m:r>
        <m:r>
          <w:rPr>
            <w:rFonts w:ascii="Cambria Math" w:hAnsi="Cambria Math"/>
            <w:sz w:val="24"/>
          </w:rPr>
          <m:t>tan</m:t>
        </m:r>
        <m:sSup>
          <m:sSupPr>
            <m:ctrlPr>
              <w:rPr>
                <w:rFonts w:ascii="Cambria Math" w:hAnsi="Cambria Math"/>
                <w:sz w:val="24"/>
              </w:rPr>
            </m:ctrlPr>
          </m:sSupPr>
          <m:e>
            <m:r>
              <w:rPr>
                <w:rFonts w:ascii="Cambria Math" w:hAnsi="Cambria Math"/>
                <w:sz w:val="24"/>
              </w:rPr>
              <m:t>h</m:t>
            </m:r>
          </m:e>
          <m:sup>
            <m:r>
              <w:rPr>
                <w:rFonts w:ascii="Cambria Math" w:hAnsi="Cambria Math"/>
                <w:sz w:val="24"/>
              </w:rPr>
              <m:t>2</m:t>
            </m:r>
          </m:sup>
        </m:sSup>
        <m:d>
          <m:dPr>
            <m:ctrlPr>
              <w:rPr>
                <w:rFonts w:ascii="Cambria Math" w:hAnsi="Cambria Math"/>
                <w:sz w:val="24"/>
              </w:rPr>
            </m:ctrlPr>
          </m:dPr>
          <m:e>
            <m:r>
              <w:rPr>
                <w:rFonts w:ascii="Cambria Math" w:hAnsi="Cambria Math"/>
                <w:sz w:val="24"/>
              </w:rPr>
              <m:t>x</m:t>
            </m:r>
          </m:e>
        </m:d>
      </m:oMath>
      <w:r w:rsidRPr="001C4B54">
        <w:rPr>
          <w:sz w:val="24"/>
        </w:rPr>
        <w:t>。</w:t>
      </w:r>
    </w:p>
    <w:p w14:paraId="213DA335" w14:textId="34BCDDA6" w:rsidR="00BA4038" w:rsidRPr="001C4B54" w:rsidRDefault="00000000" w:rsidP="007B33C4">
      <w:pPr>
        <w:spacing w:line="360" w:lineRule="auto"/>
        <w:ind w:left="-374" w:right="-700" w:firstLineChars="200" w:firstLine="482"/>
        <w:rPr>
          <w:b/>
          <w:bCs/>
          <w:sz w:val="24"/>
        </w:rPr>
      </w:pPr>
      <w:r w:rsidRPr="001C4B54">
        <w:rPr>
          <w:b/>
          <w:bCs/>
          <w:sz w:val="24"/>
        </w:rPr>
        <w:t>Ⅴ.</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xh</m:t>
            </m:r>
          </m:sub>
        </m:sSub>
      </m:oMath>
      <w:r w:rsidRPr="001C4B54">
        <w:rPr>
          <w:b/>
          <w:bCs/>
          <w:sz w:val="24"/>
        </w:rPr>
        <w:t>，</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h</m:t>
            </m:r>
          </m:sub>
        </m:sSub>
      </m:oMath>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h</m:t>
            </m:r>
          </m:sub>
        </m:sSub>
      </m:oMath>
      <w:r w:rsidRPr="001C4B54">
        <w:rPr>
          <w:b/>
          <w:bCs/>
          <w:sz w:val="24"/>
        </w:rPr>
        <w:t xml:space="preserve"> </w:t>
      </w:r>
      <w:r w:rsidRPr="001C4B54">
        <w:rPr>
          <w:b/>
          <w:bCs/>
          <w:sz w:val="24"/>
        </w:rPr>
        <w:t>相关的梯度</w:t>
      </w:r>
    </w:p>
    <w:p w14:paraId="001548BF" w14:textId="4AD6ED13" w:rsidR="005A3CF2" w:rsidRPr="001C4B54" w:rsidRDefault="005A3CF2" w:rsidP="007B33C4">
      <w:pPr>
        <w:spacing w:line="360" w:lineRule="auto"/>
        <w:ind w:left="-374" w:right="-700" w:firstLineChars="200" w:firstLine="482"/>
        <w:rPr>
          <w:b/>
          <w:bCs/>
          <w:sz w:val="24"/>
        </w:rPr>
      </w:pPr>
      <w:r w:rsidRPr="001C4B54">
        <w:rPr>
          <w:b/>
          <w:bCs/>
          <w:sz w:val="24"/>
        </w:rPr>
        <w:t>代码：</w:t>
      </w:r>
    </w:p>
    <w:p w14:paraId="39183693" w14:textId="77777777"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r w:rsidRPr="0071721B">
        <w:rPr>
          <w:color w:val="5C5C5C"/>
          <w:kern w:val="0"/>
          <w:sz w:val="24"/>
        </w:rPr>
        <w:t>dbh += dhraw</w:t>
      </w:r>
    </w:p>
    <w:p w14:paraId="70F279B2" w14:textId="77777777" w:rsidR="005A3CF2" w:rsidRPr="0071721B" w:rsidRDefault="005A3CF2" w:rsidP="007B33C4">
      <w:pPr>
        <w:widowControl/>
        <w:pBdr>
          <w:left w:val="single" w:sz="18" w:space="0" w:color="6CE26C"/>
        </w:pBdr>
        <w:shd w:val="clear" w:color="auto" w:fill="FFFFFF"/>
        <w:spacing w:line="270" w:lineRule="atLeast"/>
        <w:ind w:firstLineChars="100" w:firstLine="240"/>
        <w:rPr>
          <w:color w:val="5C5C5C"/>
          <w:kern w:val="0"/>
          <w:sz w:val="24"/>
        </w:rPr>
      </w:pPr>
      <w:r w:rsidRPr="0071721B">
        <w:rPr>
          <w:color w:val="5C5C5C"/>
          <w:kern w:val="0"/>
          <w:sz w:val="24"/>
        </w:rPr>
        <w:t>dWxh += np.dot(dhraw, xs[t].T)</w:t>
      </w:r>
    </w:p>
    <w:p w14:paraId="07C2A109" w14:textId="280C5591"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r w:rsidRPr="0071721B">
        <w:rPr>
          <w:color w:val="5C5C5C"/>
          <w:kern w:val="0"/>
          <w:sz w:val="24"/>
        </w:rPr>
        <w:t>dWhh += np.dot(dhraw, hs[t-1].T)</w:t>
      </w:r>
    </w:p>
    <w:p w14:paraId="34072C06" w14:textId="78B4A7D3" w:rsidR="00BA4038" w:rsidRPr="001C4B54" w:rsidRDefault="005A3CF2" w:rsidP="007B33C4">
      <w:pPr>
        <w:spacing w:line="360" w:lineRule="auto"/>
        <w:ind w:right="-700" w:firstLine="139"/>
        <w:rPr>
          <w:b/>
          <w:bCs/>
          <w:sz w:val="24"/>
        </w:rPr>
      </w:pPr>
      <w:r w:rsidRPr="001C4B54">
        <w:rPr>
          <w:b/>
          <w:bCs/>
          <w:sz w:val="24"/>
        </w:rPr>
        <w:t>数学公式：</w:t>
      </w:r>
    </w:p>
    <w:p w14:paraId="1230AE4F" w14:textId="77777777" w:rsidR="00BA4038" w:rsidRPr="001C4B54" w:rsidRDefault="00000000" w:rsidP="00802FE4">
      <w:pPr>
        <w:numPr>
          <w:ilvl w:val="0"/>
          <w:numId w:val="2"/>
        </w:numPr>
        <w:spacing w:line="360" w:lineRule="auto"/>
        <w:ind w:left="106" w:right="-700" w:firstLine="139"/>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m:rPr>
            <m:sty m:val="p"/>
          </m:rPr>
          <w:rPr>
            <w:rFonts w:ascii="Cambria Math" w:hAnsi="Cambria Math"/>
            <w:sz w:val="24"/>
          </w:rPr>
          <m:t>+=</m:t>
        </m:r>
        <m:r>
          <w:rPr>
            <w:rFonts w:ascii="Cambria Math" w:hAnsi="Cambria Math"/>
            <w:sz w:val="24"/>
          </w:rPr>
          <m:t>dhraw</m:t>
        </m:r>
      </m:oMath>
    </w:p>
    <w:p w14:paraId="709BD527" w14:textId="77777777" w:rsidR="00BA4038" w:rsidRPr="001C4B54" w:rsidRDefault="00000000" w:rsidP="00802FE4">
      <w:pPr>
        <w:numPr>
          <w:ilvl w:val="0"/>
          <w:numId w:val="2"/>
        </w:numPr>
        <w:spacing w:line="360" w:lineRule="auto"/>
        <w:ind w:left="106" w:right="-700" w:firstLine="139"/>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t</m:t>
            </m:r>
          </m:sub>
          <m:sup>
            <m:r>
              <w:rPr>
                <w:rFonts w:ascii="Cambria Math" w:hAnsi="Cambria Math"/>
                <w:sz w:val="24"/>
              </w:rPr>
              <m:t>T</m:t>
            </m:r>
          </m:sup>
        </m:sSubSup>
      </m:oMath>
    </w:p>
    <w:p w14:paraId="254D2BCF" w14:textId="77777777" w:rsidR="00BA4038" w:rsidRPr="001C4B54" w:rsidRDefault="00000000" w:rsidP="00802FE4">
      <w:pPr>
        <w:numPr>
          <w:ilvl w:val="0"/>
          <w:numId w:val="2"/>
        </w:numPr>
        <w:spacing w:line="360" w:lineRule="auto"/>
        <w:ind w:left="106" w:right="-700" w:firstLine="139"/>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r>
              <m:rPr>
                <m:sty m:val="p"/>
              </m:rPr>
              <w:rPr>
                <w:rFonts w:ascii="Cambria Math" w:hAnsi="Cambria Math"/>
                <w:sz w:val="24"/>
              </w:rPr>
              <m:t>-</m:t>
            </m:r>
            <m:r>
              <w:rPr>
                <w:rFonts w:ascii="Cambria Math" w:hAnsi="Cambria Math"/>
                <w:sz w:val="24"/>
              </w:rPr>
              <m:t>1</m:t>
            </m:r>
          </m:sub>
          <m:sup>
            <m:r>
              <w:rPr>
                <w:rFonts w:ascii="Cambria Math" w:hAnsi="Cambria Math"/>
                <w:sz w:val="24"/>
              </w:rPr>
              <m:t>T</m:t>
            </m:r>
          </m:sup>
        </m:sSubSup>
      </m:oMath>
    </w:p>
    <w:p w14:paraId="1C967ABE" w14:textId="4C900ADC" w:rsidR="00BA4038" w:rsidRPr="001C4B54" w:rsidRDefault="00000000" w:rsidP="007B33C4">
      <w:pPr>
        <w:spacing w:line="360" w:lineRule="auto"/>
        <w:ind w:left="-374" w:right="-700" w:firstLineChars="200" w:firstLine="482"/>
        <w:rPr>
          <w:b/>
          <w:bCs/>
          <w:sz w:val="24"/>
        </w:rPr>
      </w:pPr>
      <w:r w:rsidRPr="001C4B54">
        <w:rPr>
          <w:b/>
          <w:bCs/>
          <w:sz w:val="24"/>
        </w:rPr>
        <w:t>Ⅵ.</w:t>
      </w:r>
      <w:r w:rsidRPr="001C4B54">
        <w:rPr>
          <w:b/>
          <w:bCs/>
          <w:sz w:val="24"/>
        </w:rPr>
        <w:t>更新下一个时间步的</w:t>
      </w:r>
      <w:r w:rsidRPr="001C4B54">
        <w:rPr>
          <w:b/>
          <w:bCs/>
          <w:sz w:val="24"/>
        </w:rPr>
        <w:t xml:space="preserve"> </w:t>
      </w:r>
      <m:oMath>
        <m:r>
          <m:rPr>
            <m:sty m:val="bi"/>
          </m:rPr>
          <w:rPr>
            <w:rFonts w:ascii="Cambria Math" w:hAnsi="Cambria Math"/>
            <w:sz w:val="24"/>
          </w:rPr>
          <m:t>dhnext</m:t>
        </m:r>
      </m:oMath>
    </w:p>
    <w:p w14:paraId="4E51B189" w14:textId="1F9DAE20" w:rsidR="005A3CF2" w:rsidRPr="001C4B54" w:rsidRDefault="005A3CF2" w:rsidP="007B33C4">
      <w:pPr>
        <w:spacing w:line="360" w:lineRule="auto"/>
        <w:ind w:left="-374" w:right="-700" w:firstLineChars="200" w:firstLine="482"/>
        <w:rPr>
          <w:b/>
          <w:bCs/>
          <w:sz w:val="24"/>
        </w:rPr>
      </w:pPr>
      <w:r w:rsidRPr="001C4B54">
        <w:rPr>
          <w:b/>
          <w:bCs/>
          <w:sz w:val="24"/>
        </w:rPr>
        <w:t>代码：</w:t>
      </w:r>
    </w:p>
    <w:p w14:paraId="3A589A64"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next</w:t>
      </w:r>
      <w:r w:rsidRPr="0071721B">
        <w:rPr>
          <w:rFonts w:ascii="Times New Roman" w:hAnsi="Times New Roman" w:cs="Times New Roman"/>
          <w:color w:val="5C5C5C"/>
        </w:rPr>
        <w:t> = np.dot(Whh.T, dhraw)</w:t>
      </w:r>
    </w:p>
    <w:p w14:paraId="2A66B18A" w14:textId="29B490A4" w:rsidR="00BA4038" w:rsidRPr="001C4B54" w:rsidRDefault="0071721B" w:rsidP="007B33C4">
      <w:pPr>
        <w:spacing w:line="360" w:lineRule="auto"/>
        <w:ind w:left="-374" w:right="-700" w:firstLineChars="200" w:firstLine="482"/>
        <w:rPr>
          <w:sz w:val="24"/>
        </w:rPr>
      </w:pPr>
      <w:r w:rsidRPr="0071721B">
        <w:rPr>
          <w:rFonts w:hint="eastAsia"/>
          <w:b/>
          <w:bCs/>
          <w:sz w:val="24"/>
        </w:rPr>
        <w:t>数学</w:t>
      </w:r>
      <w:r w:rsidRPr="001C4B54">
        <w:rPr>
          <w:b/>
          <w:bCs/>
          <w:sz w:val="24"/>
        </w:rPr>
        <w:t>公式</w:t>
      </w:r>
      <w:r w:rsidRPr="001C4B54">
        <w:rPr>
          <w:sz w:val="24"/>
        </w:rPr>
        <w:t>：</w:t>
      </w:r>
    </w:p>
    <w:p w14:paraId="168236A1" w14:textId="135272B6" w:rsidR="00BA4038" w:rsidRPr="001C4B54" w:rsidRDefault="00000000" w:rsidP="007B33C4">
      <w:pPr>
        <w:spacing w:line="360" w:lineRule="auto"/>
        <w:ind w:left="-374" w:right="-700" w:firstLine="139"/>
        <w:rPr>
          <w:sz w:val="24"/>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h</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hraw</m:t>
          </m:r>
        </m:oMath>
      </m:oMathPara>
    </w:p>
    <w:p w14:paraId="1C767C62" w14:textId="77777777" w:rsidR="00BA4038" w:rsidRPr="001C4B54" w:rsidRDefault="00000000" w:rsidP="00D52411">
      <w:pPr>
        <w:pStyle w:val="ab"/>
      </w:pPr>
      <w:r w:rsidRPr="001C4B54">
        <w:t>这些步骤中的梯度计算反映了网络中损失对于各个参数的敏感度，即对这些参数的微小改变将如何影响整体的损失。这些梯度随后会被用于参数的更新，通常通过梯度下降或其他优化算法来减小网络的损失，并提高模型的性能。</w:t>
      </w:r>
    </w:p>
    <w:p w14:paraId="5B7BE19C" w14:textId="3D2F5819" w:rsidR="00BA4038" w:rsidRPr="001C4B54" w:rsidRDefault="00000000" w:rsidP="003D4EF3">
      <w:pPr>
        <w:spacing w:line="360" w:lineRule="auto"/>
        <w:ind w:left="-374" w:right="-700" w:firstLineChars="200" w:firstLine="480"/>
        <w:rPr>
          <w:rFonts w:hint="eastAsia"/>
          <w:sz w:val="24"/>
        </w:rPr>
      </w:pPr>
      <w:r w:rsidRPr="001C4B54">
        <w:rPr>
          <w:sz w:val="24"/>
        </w:rPr>
        <w:t>使用梯度下降法更新权重，参数的更新可以写作：</w:t>
      </w:r>
      <m:oMath>
        <m:r>
          <m:rPr>
            <m:sty m:val="p"/>
          </m:rPr>
          <w:rPr>
            <w:rFonts w:ascii="Cambria Math" w:hAnsi="Cambria Math"/>
            <w:sz w:val="24"/>
          </w:rPr>
          <m:t>θ</m:t>
        </m:r>
        <m:box>
          <m:boxPr>
            <m:opEmu m:val="1"/>
            <m:ctrlPr>
              <w:rPr>
                <w:rFonts w:ascii="Cambria Math" w:hAnsi="Cambria Math"/>
                <w:sz w:val="24"/>
              </w:rPr>
            </m:ctrlPr>
          </m:boxPr>
          <m:e>
            <m:r>
              <m:rPr>
                <m:sty m:val="p"/>
              </m:rPr>
              <w:rPr>
                <w:rFonts w:ascii="Cambria Math" w:hAnsi="Cambria Math"/>
                <w:sz w:val="24"/>
              </w:rPr>
              <m:t>:=</m:t>
            </m:r>
          </m:e>
        </m:box>
        <m:r>
          <m:rPr>
            <m:sty m:val="p"/>
          </m:rPr>
          <w:rPr>
            <w:rFonts w:ascii="Cambria Math" w:hAnsi="Cambria Math"/>
            <w:sz w:val="24"/>
          </w:rPr>
          <m:t>θ-α⋅</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p>
    <w:p w14:paraId="3A8AF99C"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θ</m:t>
        </m:r>
      </m:oMath>
      <w:r w:rsidRPr="001C4B54">
        <w:rPr>
          <w:sz w:val="24"/>
        </w:rPr>
        <w:t xml:space="preserve"> </w:t>
      </w:r>
      <w:r w:rsidRPr="001C4B54">
        <w:rPr>
          <w:sz w:val="24"/>
        </w:rPr>
        <w:t>代表模型参数（</w:t>
      </w:r>
      <w:r w:rsidRPr="001C4B54">
        <w:rPr>
          <w:sz w:val="24"/>
        </w:rPr>
        <w:t>Wxh, Whh, Why, bh, by</w:t>
      </w:r>
      <w:r w:rsidRPr="001C4B54">
        <w:rPr>
          <w:sz w:val="24"/>
        </w:rPr>
        <w:t>）</w:t>
      </w:r>
    </w:p>
    <w:p w14:paraId="0096AAA5" w14:textId="65D42898"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α</m:t>
        </m:r>
      </m:oMath>
      <w:r w:rsidRPr="001C4B54">
        <w:rPr>
          <w:sz w:val="24"/>
        </w:rPr>
        <w:t xml:space="preserve"> </w:t>
      </w:r>
      <w:r w:rsidRPr="001C4B54">
        <w:rPr>
          <w:sz w:val="24"/>
        </w:rPr>
        <w:t>代表学习率</w:t>
      </w:r>
    </w:p>
    <w:p w14:paraId="2F1D2EAB" w14:textId="675B3FB4" w:rsidR="00BA4038" w:rsidRPr="001C4B54" w:rsidRDefault="00000000" w:rsidP="007B33C4">
      <w:pPr>
        <w:spacing w:line="360" w:lineRule="auto"/>
        <w:ind w:left="-374" w:right="-700" w:firstLineChars="215" w:firstLine="516"/>
        <w:rPr>
          <w:sz w:val="24"/>
        </w:rPr>
      </w:pPr>
      <m:oMath>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r w:rsidRPr="001C4B54">
        <w:rPr>
          <w:sz w:val="24"/>
        </w:rPr>
        <w:t xml:space="preserve"> </w:t>
      </w:r>
      <w:r w:rsidRPr="001C4B54">
        <w:rPr>
          <w:sz w:val="24"/>
        </w:rPr>
        <w:t>代表损失函数</w:t>
      </w:r>
      <w:r w:rsidRPr="001C4B54">
        <w:rPr>
          <w:sz w:val="24"/>
        </w:rPr>
        <w:t>J</w:t>
      </w:r>
      <w:r w:rsidRPr="001C4B54">
        <w:rPr>
          <w:sz w:val="24"/>
        </w:rPr>
        <w:t>关于参数</w:t>
      </w:r>
      <m:oMath>
        <m:r>
          <m:rPr>
            <m:sty m:val="p"/>
          </m:rPr>
          <w:rPr>
            <w:rFonts w:ascii="Cambria Math" w:hAnsi="Cambria Math"/>
            <w:sz w:val="24"/>
          </w:rPr>
          <m:t>θ</m:t>
        </m:r>
      </m:oMath>
      <w:r w:rsidRPr="001C4B54">
        <w:rPr>
          <w:sz w:val="24"/>
        </w:rPr>
        <w:t>的梯度（</w:t>
      </w:r>
      <w:r w:rsidRPr="001C4B54">
        <w:rPr>
          <w:sz w:val="24"/>
        </w:rPr>
        <w:t>dWxh, dWhh, dWhy, dbh, dby</w:t>
      </w:r>
      <w:r w:rsidRPr="001C4B54">
        <w:rPr>
          <w:sz w:val="24"/>
        </w:rPr>
        <w:t>）</w:t>
      </w:r>
    </w:p>
    <w:p w14:paraId="08D5AF7C" w14:textId="77777777" w:rsidR="00BA4038" w:rsidRPr="001C4B54" w:rsidRDefault="00000000" w:rsidP="007B33C4">
      <w:pPr>
        <w:spacing w:line="360" w:lineRule="auto"/>
        <w:ind w:right="-700" w:firstLineChars="59" w:firstLine="142"/>
        <w:rPr>
          <w:sz w:val="24"/>
        </w:rPr>
      </w:pPr>
      <w:r w:rsidRPr="001C4B54">
        <w:rPr>
          <w:sz w:val="24"/>
        </w:rPr>
        <w:t>因此，对于每个参数和梯度对</w:t>
      </w:r>
      <w:r w:rsidRPr="001C4B54">
        <w:rPr>
          <w:sz w:val="24"/>
        </w:rPr>
        <w:t xml:space="preserve"> </w:t>
      </w:r>
      <w:r w:rsidRPr="001C4B54">
        <w:rPr>
          <w:rStyle w:val="VerbatimChar"/>
          <w:i w:val="0"/>
          <w:sz w:val="24"/>
        </w:rPr>
        <w:t>(param, dparam)</w:t>
      </w:r>
      <w:r w:rsidRPr="001C4B54">
        <w:rPr>
          <w:sz w:val="24"/>
        </w:rPr>
        <w:t>，参数更新的数学表示将是：</w:t>
      </w:r>
    </w:p>
    <w:p w14:paraId="08B9DAD1" w14:textId="77777777" w:rsidR="00BA4038" w:rsidRPr="001C4B54" w:rsidRDefault="00000000" w:rsidP="007B33C4">
      <w:pPr>
        <w:numPr>
          <w:ilvl w:val="0"/>
          <w:numId w:val="2"/>
        </w:numPr>
        <w:spacing w:line="360" w:lineRule="auto"/>
        <w:ind w:left="106" w:right="-700" w:firstLineChars="59" w:firstLine="142"/>
        <w:rPr>
          <w:sz w:val="24"/>
        </w:rPr>
      </w:pPr>
      <w:r w:rsidRPr="001C4B54">
        <w:rPr>
          <w:sz w:val="24"/>
        </w:rPr>
        <w:lastRenderedPageBreak/>
        <w:t xml:space="preserve">                 </w:t>
      </w:r>
      <m:oMath>
        <m:r>
          <m:rPr>
            <m:nor/>
          </m:rPr>
          <w:rPr>
            <w:sz w:val="24"/>
          </w:rPr>
          <m:t>param</m:t>
        </m:r>
        <m:box>
          <m:boxPr>
            <m:opEmu m:val="1"/>
            <m:ctrlPr>
              <w:rPr>
                <w:rFonts w:ascii="Cambria Math" w:hAnsi="Cambria Math"/>
                <w:sz w:val="24"/>
              </w:rPr>
            </m:ctrlPr>
          </m:boxPr>
          <m:e>
            <m:r>
              <m:rPr>
                <m:sty m:val="p"/>
              </m:rPr>
              <w:rPr>
                <w:rFonts w:ascii="Cambria Math" w:hAnsi="Cambria Math"/>
                <w:sz w:val="24"/>
              </w:rPr>
              <m:t>:=</m:t>
            </m:r>
          </m:e>
        </m:box>
        <m:r>
          <m:rPr>
            <m:nor/>
          </m:rPr>
          <w:rPr>
            <w:sz w:val="24"/>
          </w:rPr>
          <m:t>param-</m:t>
        </m:r>
        <m:r>
          <m:rPr>
            <m:sty m:val="p"/>
          </m:rPr>
          <w:rPr>
            <w:rFonts w:ascii="Cambria Math" w:hAnsi="Cambria Math"/>
            <w:sz w:val="24"/>
          </w:rPr>
          <m:t>α⋅dparam</m:t>
        </m:r>
      </m:oMath>
    </w:p>
    <w:p w14:paraId="5D0C2694" w14:textId="45E67A00" w:rsidR="00BA4038" w:rsidRPr="001C4B54" w:rsidRDefault="00000000" w:rsidP="007B33C4">
      <w:pPr>
        <w:spacing w:line="360" w:lineRule="auto"/>
        <w:ind w:right="-700" w:firstLineChars="59" w:firstLine="142"/>
        <w:rPr>
          <w:sz w:val="24"/>
        </w:rPr>
      </w:pPr>
      <w:r w:rsidRPr="001C4B54">
        <w:rPr>
          <w:sz w:val="24"/>
        </w:rPr>
        <w:t>具体的参数</w:t>
      </w:r>
      <w:r w:rsidR="005A3CF2" w:rsidRPr="001C4B54">
        <w:rPr>
          <w:sz w:val="24"/>
        </w:rPr>
        <w:t>更新为</w:t>
      </w:r>
      <w:r w:rsidRPr="001C4B54">
        <w:rPr>
          <w:sz w:val="24"/>
        </w:rPr>
        <w:t>：</w:t>
      </w:r>
    </w:p>
    <w:p w14:paraId="3630E920"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oMath>
    </w:p>
    <w:p w14:paraId="0D6C3B42"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oMath>
    </w:p>
    <w:p w14:paraId="0C2A0329"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oMath>
    </w:p>
    <w:p w14:paraId="42C7E781"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oMath>
    </w:p>
    <w:p w14:paraId="0A090EC4"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oMath>
    </w:p>
    <w:p w14:paraId="188832F2" w14:textId="77777777" w:rsidR="00BA4038" w:rsidRDefault="00000000" w:rsidP="007B33C4">
      <w:pPr>
        <w:spacing w:line="360" w:lineRule="auto"/>
        <w:ind w:left="-374" w:right="-700" w:firstLineChars="300" w:firstLine="720"/>
        <w:rPr>
          <w:sz w:val="24"/>
        </w:rPr>
      </w:pPr>
      <w:r w:rsidRPr="001C4B54">
        <w:rPr>
          <w:sz w:val="24"/>
        </w:rPr>
        <w:t>这里的</w:t>
      </w:r>
      <w:r w:rsidRPr="001C4B54">
        <w:rPr>
          <w:sz w:val="24"/>
        </w:rPr>
        <w:t xml:space="preserve"> “:=” </w:t>
      </w:r>
      <w:r w:rsidRPr="001C4B54">
        <w:rPr>
          <w:sz w:val="24"/>
        </w:rPr>
        <w:t>表示更新操作。简单来说，每个参数都会减去其梯度乘以学习率，这是一个基本的梯度下降步骤，用于最小化损失函数，改善模型的预测性能。</w:t>
      </w:r>
    </w:p>
    <w:p w14:paraId="4B0409B1" w14:textId="39D5FAB5" w:rsidR="002A0AC5" w:rsidRPr="003D4EF3" w:rsidRDefault="002A0AC5" w:rsidP="00D52411">
      <w:pPr>
        <w:pStyle w:val="ab"/>
        <w:ind w:firstLine="482"/>
        <w:rPr>
          <w:b/>
          <w:bCs/>
        </w:rPr>
      </w:pPr>
      <w:r w:rsidRPr="003D4EF3">
        <w:rPr>
          <w:rFonts w:hint="eastAsia"/>
          <w:b/>
          <w:bCs/>
        </w:rPr>
        <w:t>⑤</w:t>
      </w:r>
      <w:r w:rsidRPr="003D4EF3">
        <w:rPr>
          <w:b/>
          <w:bCs/>
        </w:rPr>
        <w:t xml:space="preserve"> </w:t>
      </w:r>
      <w:r w:rsidRPr="003D4EF3">
        <w:rPr>
          <w:rFonts w:hint="eastAsia"/>
          <w:b/>
          <w:bCs/>
        </w:rPr>
        <w:t>英文测试</w:t>
      </w:r>
    </w:p>
    <w:p w14:paraId="554FBF39" w14:textId="54F81A45" w:rsidR="001C4B54" w:rsidRDefault="002A0AC5" w:rsidP="00D52411">
      <w:pPr>
        <w:pStyle w:val="ab"/>
      </w:pPr>
      <w:r>
        <w:rPr>
          <w:rFonts w:hint="eastAsia"/>
        </w:rPr>
        <w:t>本模型因手敲实现，需要初步测试模型的可行性再去实现诗歌集的训练。</w:t>
      </w:r>
    </w:p>
    <w:p w14:paraId="6FE157B6" w14:textId="2E490DCC" w:rsidR="002A0AC5" w:rsidRPr="002A0AC5" w:rsidRDefault="002A0AC5" w:rsidP="00D52411">
      <w:pPr>
        <w:pStyle w:val="ab"/>
      </w:pPr>
      <w:r w:rsidRPr="002A0AC5">
        <w:rPr>
          <w:rFonts w:hint="eastAsia"/>
        </w:rPr>
        <w:t>这是使用较为简单的英文文章进行初步测试，数据为《哈默雷特》中的片段。</w:t>
      </w:r>
    </w:p>
    <w:p w14:paraId="647CD392" w14:textId="3528F0AA" w:rsidR="002A0AC5" w:rsidRPr="002A0AC5" w:rsidRDefault="002A0AC5" w:rsidP="00D52411">
      <w:pPr>
        <w:pStyle w:val="ab"/>
      </w:pPr>
      <w:r w:rsidRPr="002A0AC5">
        <w:rPr>
          <w:rFonts w:hint="eastAsia"/>
        </w:rPr>
        <w:t>迭代十万次后的l</w:t>
      </w:r>
      <w:r w:rsidRPr="002A0AC5">
        <w:t>oss</w:t>
      </w:r>
      <w:r w:rsidRPr="002A0AC5">
        <w:rPr>
          <w:rFonts w:hint="eastAsia"/>
        </w:rPr>
        <w:t>曲线如</w:t>
      </w:r>
      <w:r w:rsidR="002619BE">
        <w:rPr>
          <w:rFonts w:hint="eastAsia"/>
        </w:rPr>
        <w:t>图4</w:t>
      </w:r>
      <w:r w:rsidR="002619BE">
        <w:t>-5</w:t>
      </w:r>
      <w:r w:rsidR="002619BE">
        <w:rPr>
          <w:rFonts w:hint="eastAsia"/>
        </w:rPr>
        <w:t>。</w:t>
      </w:r>
    </w:p>
    <w:p w14:paraId="775782D8" w14:textId="7DC7395D" w:rsidR="002A0AC5" w:rsidRDefault="002A0AC5" w:rsidP="00D52411">
      <w:pPr>
        <w:pStyle w:val="ab"/>
        <w:jc w:val="center"/>
      </w:pPr>
      <w:r>
        <w:rPr>
          <w:rFonts w:hint="eastAsia"/>
          <w:noProof/>
        </w:rPr>
        <w:drawing>
          <wp:inline distT="0" distB="0" distL="0" distR="0" wp14:anchorId="5FBD33C4" wp14:editId="6DF720C3">
            <wp:extent cx="2285815" cy="1713053"/>
            <wp:effectExtent l="0" t="0" r="635" b="1905"/>
            <wp:docPr id="21296675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20030" cy="1738695"/>
                    </a:xfrm>
                    <a:prstGeom prst="rect">
                      <a:avLst/>
                    </a:prstGeom>
                    <a:noFill/>
                    <a:ln>
                      <a:noFill/>
                    </a:ln>
                  </pic:spPr>
                </pic:pic>
              </a:graphicData>
            </a:graphic>
          </wp:inline>
        </w:drawing>
      </w:r>
    </w:p>
    <w:p w14:paraId="6AA5237E" w14:textId="6DA86351" w:rsidR="002619BE" w:rsidRPr="00D52411" w:rsidRDefault="002619BE" w:rsidP="00D52411">
      <w:pPr>
        <w:pStyle w:val="ab"/>
        <w:jc w:val="center"/>
      </w:pPr>
      <w:r w:rsidRPr="00D12F1C">
        <w:rPr>
          <w:rFonts w:hint="eastAsia"/>
        </w:rPr>
        <w:t>图</w:t>
      </w:r>
      <w:r>
        <w:t>4</w:t>
      </w:r>
      <w:r w:rsidRPr="00D12F1C">
        <w:t>-</w:t>
      </w:r>
      <w:r>
        <w:t>5</w:t>
      </w:r>
      <w:r w:rsidRPr="00D12F1C">
        <w:t xml:space="preserve"> </w:t>
      </w:r>
      <w:r>
        <w:rPr>
          <w:rFonts w:hint="eastAsia"/>
        </w:rPr>
        <w:t>用于英文文本的RNN模型训练损失</w:t>
      </w:r>
    </w:p>
    <w:p w14:paraId="620ED945" w14:textId="68A5AFCB" w:rsidR="002A0AC5" w:rsidRDefault="002A0AC5" w:rsidP="00D52411">
      <w:pPr>
        <w:pStyle w:val="ab"/>
      </w:pPr>
      <w:r w:rsidRPr="002A0AC5">
        <w:rPr>
          <w:rFonts w:hint="eastAsia"/>
        </w:rPr>
        <w:t>此曲线是较为平滑的收敛曲线，因此可以初步判断模型的可行性。</w:t>
      </w:r>
    </w:p>
    <w:p w14:paraId="3B891551" w14:textId="7FD40902" w:rsidR="003353B1" w:rsidRDefault="003353B1" w:rsidP="003353B1">
      <w:pPr>
        <w:pStyle w:val="ab"/>
        <w:ind w:firstLine="482"/>
        <w:rPr>
          <w:b/>
          <w:bCs/>
        </w:rPr>
      </w:pPr>
      <w:r w:rsidRPr="003353B1">
        <w:rPr>
          <w:rFonts w:hint="eastAsia"/>
          <w:b/>
          <w:bCs/>
        </w:rPr>
        <w:t>⑥</w:t>
      </w:r>
      <w:r>
        <w:rPr>
          <w:rFonts w:hint="eastAsia"/>
          <w:b/>
          <w:bCs/>
        </w:rPr>
        <w:t xml:space="preserve"> 核心代码（前向后向传播</w:t>
      </w:r>
      <w:r>
        <w:rPr>
          <w:rFonts w:hint="eastAsia"/>
          <w:b/>
          <w:bCs/>
        </w:rPr>
        <w:t>部分代码</w:t>
      </w:r>
      <w:r>
        <w:rPr>
          <w:rFonts w:hint="eastAsia"/>
          <w:b/>
          <w:bCs/>
        </w:rPr>
        <w:t>）</w:t>
      </w:r>
    </w:p>
    <w:p w14:paraId="150391FB" w14:textId="77777777" w:rsid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A626A4"/>
          <w:kern w:val="0"/>
          <w:szCs w:val="21"/>
        </w:rPr>
        <w:t>def</w:t>
      </w:r>
      <w:r w:rsidRPr="003353B1">
        <w:rPr>
          <w:rFonts w:ascii="Consolas" w:hAnsi="Consolas" w:cs="宋体"/>
          <w:color w:val="5C5C5C"/>
          <w:kern w:val="0"/>
          <w:szCs w:val="21"/>
        </w:rPr>
        <w:t> </w:t>
      </w:r>
      <w:r w:rsidRPr="003353B1">
        <w:rPr>
          <w:rFonts w:ascii="Consolas" w:hAnsi="Consolas" w:cs="宋体"/>
          <w:color w:val="4078F2"/>
          <w:kern w:val="0"/>
          <w:szCs w:val="21"/>
        </w:rPr>
        <w:t>forward_backward</w:t>
      </w:r>
      <w:r w:rsidRPr="003353B1">
        <w:rPr>
          <w:rFonts w:ascii="Consolas" w:hAnsi="Consolas" w:cs="宋体"/>
          <w:color w:val="5C5C5C"/>
          <w:kern w:val="0"/>
          <w:szCs w:val="21"/>
        </w:rPr>
        <w:t>(inputs, targets, hprev):</w:t>
      </w:r>
    </w:p>
    <w:p w14:paraId="4004D910" w14:textId="4D8C5E2F" w:rsidR="008039AE" w:rsidRDefault="008039AE" w:rsidP="008039AE">
      <w:pPr>
        <w:widowControl/>
        <w:pBdr>
          <w:left w:val="single" w:sz="18" w:space="0" w:color="6CE26C"/>
        </w:pBdr>
        <w:shd w:val="clear" w:color="auto" w:fill="F8F8F8"/>
        <w:spacing w:line="270" w:lineRule="atLeast"/>
        <w:ind w:left="567"/>
        <w:jc w:val="center"/>
        <w:rPr>
          <w:rFonts w:ascii="Consolas" w:hAnsi="Consolas" w:cs="宋体"/>
          <w:color w:val="5C5C5C"/>
          <w:kern w:val="0"/>
          <w:szCs w:val="21"/>
        </w:rPr>
      </w:pPr>
      <w:r>
        <w:rPr>
          <w:rFonts w:ascii="Consolas" w:hAnsi="Consolas" w:cs="宋体"/>
          <w:color w:val="5C5C5C"/>
          <w:kern w:val="0"/>
          <w:szCs w:val="21"/>
        </w:rPr>
        <w:t>……</w:t>
      </w:r>
    </w:p>
    <w:p w14:paraId="1EE01A19" w14:textId="67CE7F3A" w:rsidR="008039AE" w:rsidRPr="003353B1" w:rsidRDefault="008039AE" w:rsidP="008039AE">
      <w:pPr>
        <w:widowControl/>
        <w:pBdr>
          <w:left w:val="single" w:sz="18" w:space="0" w:color="6CE26C"/>
        </w:pBdr>
        <w:shd w:val="clear" w:color="auto" w:fill="F8F8F8"/>
        <w:spacing w:line="270" w:lineRule="atLeast"/>
        <w:ind w:left="567"/>
        <w:jc w:val="center"/>
        <w:rPr>
          <w:rFonts w:ascii="Consolas" w:hAnsi="Consolas" w:cs="宋体" w:hint="eastAsia"/>
          <w:color w:val="5C5C5C"/>
          <w:kern w:val="0"/>
          <w:szCs w:val="21"/>
        </w:rPr>
      </w:pPr>
      <w:r>
        <w:rPr>
          <w:rFonts w:ascii="Consolas" w:hAnsi="Consolas" w:cs="宋体"/>
          <w:color w:val="5C5C5C"/>
          <w:kern w:val="0"/>
          <w:szCs w:val="21"/>
        </w:rPr>
        <w:t xml:space="preserve"># </w:t>
      </w:r>
      <w:r>
        <w:rPr>
          <w:rFonts w:ascii="Consolas" w:hAnsi="Consolas" w:cs="宋体" w:hint="eastAsia"/>
          <w:color w:val="5C5C5C"/>
          <w:kern w:val="0"/>
          <w:szCs w:val="21"/>
        </w:rPr>
        <w:t>前向</w:t>
      </w:r>
    </w:p>
    <w:p w14:paraId="39CDA38E"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w:t>
      </w:r>
      <w:r w:rsidRPr="003353B1">
        <w:rPr>
          <w:rFonts w:ascii="Consolas" w:hAnsi="Consolas" w:cs="宋体"/>
          <w:color w:val="A626A4"/>
          <w:kern w:val="0"/>
          <w:szCs w:val="21"/>
        </w:rPr>
        <w:t>for</w:t>
      </w:r>
      <w:r w:rsidRPr="003353B1">
        <w:rPr>
          <w:rFonts w:ascii="Consolas" w:hAnsi="Consolas" w:cs="宋体"/>
          <w:color w:val="5C5C5C"/>
          <w:kern w:val="0"/>
          <w:szCs w:val="21"/>
        </w:rPr>
        <w:t> t </w:t>
      </w:r>
      <w:r w:rsidRPr="003353B1">
        <w:rPr>
          <w:rFonts w:ascii="Consolas" w:hAnsi="Consolas" w:cs="宋体"/>
          <w:color w:val="A626A4"/>
          <w:kern w:val="0"/>
          <w:szCs w:val="21"/>
        </w:rPr>
        <w:t>in</w:t>
      </w:r>
      <w:r w:rsidRPr="003353B1">
        <w:rPr>
          <w:rFonts w:ascii="Consolas" w:hAnsi="Consolas" w:cs="宋体"/>
          <w:color w:val="5C5C5C"/>
          <w:kern w:val="0"/>
          <w:szCs w:val="21"/>
        </w:rPr>
        <w:t> range(len(inputs)):</w:t>
      </w:r>
    </w:p>
    <w:p w14:paraId="21085DAC"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xs[t] = np.zeros((input_size, </w:t>
      </w:r>
      <w:r w:rsidRPr="003353B1">
        <w:rPr>
          <w:rFonts w:ascii="Consolas" w:hAnsi="Consolas" w:cs="宋体"/>
          <w:color w:val="986801"/>
          <w:kern w:val="0"/>
          <w:szCs w:val="21"/>
        </w:rPr>
        <w:t>1</w:t>
      </w:r>
      <w:r w:rsidRPr="003353B1">
        <w:rPr>
          <w:rFonts w:ascii="Consolas" w:hAnsi="Consolas" w:cs="宋体"/>
          <w:color w:val="5C5C5C"/>
          <w:kern w:val="0"/>
          <w:szCs w:val="21"/>
        </w:rPr>
        <w:t>))</w:t>
      </w:r>
    </w:p>
    <w:p w14:paraId="58FE5637"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xs[t][inputs[t]] = </w:t>
      </w:r>
      <w:r w:rsidRPr="003353B1">
        <w:rPr>
          <w:rFonts w:ascii="Consolas" w:hAnsi="Consolas" w:cs="宋体"/>
          <w:color w:val="986801"/>
          <w:kern w:val="0"/>
          <w:szCs w:val="21"/>
        </w:rPr>
        <w:t>1</w:t>
      </w:r>
    </w:p>
    <w:p w14:paraId="303E67CE"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hs[t] = np.tanh(np.dot(Wxh, xs[t]) + np.dot(Whh, hs[t</w:t>
      </w:r>
      <w:r w:rsidRPr="003353B1">
        <w:rPr>
          <w:rFonts w:ascii="Consolas" w:hAnsi="Consolas" w:cs="宋体"/>
          <w:color w:val="986801"/>
          <w:kern w:val="0"/>
          <w:szCs w:val="21"/>
        </w:rPr>
        <w:t>-1</w:t>
      </w:r>
      <w:r w:rsidRPr="003353B1">
        <w:rPr>
          <w:rFonts w:ascii="Consolas" w:hAnsi="Consolas" w:cs="宋体"/>
          <w:color w:val="5C5C5C"/>
          <w:kern w:val="0"/>
          <w:szCs w:val="21"/>
        </w:rPr>
        <w:t>]) + bh)</w:t>
      </w:r>
    </w:p>
    <w:p w14:paraId="65210BEC"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ys[t] = np.dot(Why, hs[t]) + by</w:t>
      </w:r>
    </w:p>
    <w:p w14:paraId="3FD33E84"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ps[t] = np.exp(ys[t]) / np.sum(np.exp(ys[t]))</w:t>
      </w:r>
    </w:p>
    <w:p w14:paraId="78C15CF8" w14:textId="3C735884" w:rsid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lastRenderedPageBreak/>
        <w:t>        loss += -np.log(ps[t][targets[t], </w:t>
      </w:r>
      <w:r w:rsidRPr="003353B1">
        <w:rPr>
          <w:rFonts w:ascii="Consolas" w:hAnsi="Consolas" w:cs="宋体"/>
          <w:color w:val="986801"/>
          <w:kern w:val="0"/>
          <w:szCs w:val="21"/>
        </w:rPr>
        <w:t>0</w:t>
      </w:r>
      <w:r w:rsidRPr="003353B1">
        <w:rPr>
          <w:rFonts w:ascii="Consolas" w:hAnsi="Consolas" w:cs="宋体"/>
          <w:color w:val="5C5C5C"/>
          <w:kern w:val="0"/>
          <w:szCs w:val="21"/>
        </w:rPr>
        <w:t>])</w:t>
      </w:r>
    </w:p>
    <w:p w14:paraId="71583C97" w14:textId="6BFE8747" w:rsidR="003353B1" w:rsidRDefault="003353B1" w:rsidP="008039AE">
      <w:pPr>
        <w:widowControl/>
        <w:pBdr>
          <w:left w:val="single" w:sz="18" w:space="0" w:color="6CE26C"/>
        </w:pBdr>
        <w:shd w:val="clear" w:color="auto" w:fill="F8F8F8"/>
        <w:spacing w:line="270" w:lineRule="atLeast"/>
        <w:ind w:left="567"/>
        <w:jc w:val="center"/>
        <w:rPr>
          <w:rFonts w:ascii="Consolas" w:hAnsi="Consolas" w:cs="宋体"/>
          <w:color w:val="5C5C5C"/>
          <w:kern w:val="0"/>
          <w:szCs w:val="21"/>
        </w:rPr>
      </w:pPr>
      <w:r>
        <w:rPr>
          <w:rFonts w:ascii="Consolas" w:hAnsi="Consolas" w:cs="宋体"/>
          <w:color w:val="5C5C5C"/>
          <w:kern w:val="0"/>
          <w:szCs w:val="21"/>
        </w:rPr>
        <w:t>……</w:t>
      </w:r>
    </w:p>
    <w:p w14:paraId="5CADFAEF" w14:textId="7DF33406" w:rsidR="008039AE" w:rsidRPr="003353B1" w:rsidRDefault="008039AE" w:rsidP="008039AE">
      <w:pPr>
        <w:widowControl/>
        <w:pBdr>
          <w:left w:val="single" w:sz="18" w:space="0" w:color="6CE26C"/>
        </w:pBdr>
        <w:shd w:val="clear" w:color="auto" w:fill="F8F8F8"/>
        <w:spacing w:line="270" w:lineRule="atLeast"/>
        <w:ind w:left="567"/>
        <w:jc w:val="center"/>
        <w:rPr>
          <w:rFonts w:ascii="Consolas" w:hAnsi="Consolas" w:cs="宋体" w:hint="eastAsia"/>
          <w:color w:val="5C5C5C"/>
          <w:kern w:val="0"/>
          <w:szCs w:val="21"/>
        </w:rPr>
      </w:pPr>
      <w:r>
        <w:rPr>
          <w:rFonts w:ascii="Consolas" w:hAnsi="Consolas" w:cs="宋体" w:hint="eastAsia"/>
          <w:color w:val="5C5C5C"/>
          <w:kern w:val="0"/>
          <w:szCs w:val="21"/>
        </w:rPr>
        <w:t>#</w:t>
      </w:r>
      <w:r>
        <w:rPr>
          <w:rFonts w:ascii="Consolas" w:hAnsi="Consolas" w:cs="宋体"/>
          <w:color w:val="5C5C5C"/>
          <w:kern w:val="0"/>
          <w:szCs w:val="21"/>
        </w:rPr>
        <w:t xml:space="preserve"> </w:t>
      </w:r>
      <w:r>
        <w:rPr>
          <w:rFonts w:ascii="Consolas" w:hAnsi="Consolas" w:cs="宋体" w:hint="eastAsia"/>
          <w:color w:val="5C5C5C"/>
          <w:kern w:val="0"/>
          <w:szCs w:val="21"/>
        </w:rPr>
        <w:t>后向</w:t>
      </w:r>
    </w:p>
    <w:p w14:paraId="2D189E64"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w:t>
      </w:r>
      <w:r w:rsidRPr="003353B1">
        <w:rPr>
          <w:rFonts w:ascii="Consolas" w:hAnsi="Consolas" w:cs="宋体"/>
          <w:color w:val="A626A4"/>
          <w:kern w:val="0"/>
          <w:szCs w:val="21"/>
        </w:rPr>
        <w:t>for</w:t>
      </w:r>
      <w:r w:rsidRPr="003353B1">
        <w:rPr>
          <w:rFonts w:ascii="Consolas" w:hAnsi="Consolas" w:cs="宋体"/>
          <w:color w:val="5C5C5C"/>
          <w:kern w:val="0"/>
          <w:szCs w:val="21"/>
        </w:rPr>
        <w:t> t </w:t>
      </w:r>
      <w:r w:rsidRPr="003353B1">
        <w:rPr>
          <w:rFonts w:ascii="Consolas" w:hAnsi="Consolas" w:cs="宋体"/>
          <w:color w:val="A626A4"/>
          <w:kern w:val="0"/>
          <w:szCs w:val="21"/>
        </w:rPr>
        <w:t>in</w:t>
      </w:r>
      <w:r w:rsidRPr="003353B1">
        <w:rPr>
          <w:rFonts w:ascii="Consolas" w:hAnsi="Consolas" w:cs="宋体"/>
          <w:color w:val="5C5C5C"/>
          <w:kern w:val="0"/>
          <w:szCs w:val="21"/>
        </w:rPr>
        <w:t> reversed(range(len(inputs))):</w:t>
      </w:r>
    </w:p>
    <w:p w14:paraId="24812564"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y = np.copy(ps[t])</w:t>
      </w:r>
    </w:p>
    <w:p w14:paraId="0984369D"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y[targets[t]] -= </w:t>
      </w:r>
      <w:r w:rsidRPr="003353B1">
        <w:rPr>
          <w:rFonts w:ascii="Consolas" w:hAnsi="Consolas" w:cs="宋体"/>
          <w:color w:val="986801"/>
          <w:kern w:val="0"/>
          <w:szCs w:val="21"/>
        </w:rPr>
        <w:t>1</w:t>
      </w:r>
    </w:p>
    <w:p w14:paraId="302FCAE0"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Why += np.dot(dy, hs[t].T)</w:t>
      </w:r>
    </w:p>
    <w:p w14:paraId="3486C2CD"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by += dy</w:t>
      </w:r>
    </w:p>
    <w:p w14:paraId="30EBFAA1"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h = np.dot(Why.T, dy) + dhnext</w:t>
      </w:r>
    </w:p>
    <w:p w14:paraId="67FAC941"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hraw = (</w:t>
      </w:r>
      <w:r w:rsidRPr="003353B1">
        <w:rPr>
          <w:rFonts w:ascii="Consolas" w:hAnsi="Consolas" w:cs="宋体"/>
          <w:color w:val="986801"/>
          <w:kern w:val="0"/>
          <w:szCs w:val="21"/>
        </w:rPr>
        <w:t>1</w:t>
      </w:r>
      <w:r w:rsidRPr="003353B1">
        <w:rPr>
          <w:rFonts w:ascii="Consolas" w:hAnsi="Consolas" w:cs="宋体"/>
          <w:color w:val="5C5C5C"/>
          <w:kern w:val="0"/>
          <w:szCs w:val="21"/>
        </w:rPr>
        <w:t> - hs[t] * hs[t]) * dh</w:t>
      </w:r>
    </w:p>
    <w:p w14:paraId="1B07A97E"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bh += dhraw</w:t>
      </w:r>
    </w:p>
    <w:p w14:paraId="0FFE0950"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Wxh += np.dot(dhraw, xs[t].T)</w:t>
      </w:r>
    </w:p>
    <w:p w14:paraId="1FB800EE"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Whh += np.dot(dhraw, hs[t</w:t>
      </w:r>
      <w:r w:rsidRPr="003353B1">
        <w:rPr>
          <w:rFonts w:ascii="Consolas" w:hAnsi="Consolas" w:cs="宋体"/>
          <w:color w:val="986801"/>
          <w:kern w:val="0"/>
          <w:szCs w:val="21"/>
        </w:rPr>
        <w:t>-1</w:t>
      </w:r>
      <w:r w:rsidRPr="003353B1">
        <w:rPr>
          <w:rFonts w:ascii="Consolas" w:hAnsi="Consolas" w:cs="宋体"/>
          <w:color w:val="5C5C5C"/>
          <w:kern w:val="0"/>
          <w:szCs w:val="21"/>
        </w:rPr>
        <w:t>].T)</w:t>
      </w:r>
    </w:p>
    <w:p w14:paraId="71086D25" w14:textId="77777777" w:rsidR="003353B1" w:rsidRPr="003353B1" w:rsidRDefault="003353B1" w:rsidP="003353B1">
      <w:pPr>
        <w:widowControl/>
        <w:pBdr>
          <w:left w:val="single" w:sz="18" w:space="0" w:color="6CE26C"/>
        </w:pBdr>
        <w:shd w:val="clear" w:color="auto" w:fill="F8F8F8"/>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dhnext = np.dot(Whh.T, dhraw)</w:t>
      </w:r>
    </w:p>
    <w:p w14:paraId="6B50179B" w14:textId="77777777" w:rsidR="003353B1" w:rsidRPr="003353B1" w:rsidRDefault="003353B1" w:rsidP="003353B1">
      <w:pPr>
        <w:widowControl/>
        <w:pBdr>
          <w:left w:val="single" w:sz="18" w:space="0" w:color="6CE26C"/>
        </w:pBdr>
        <w:shd w:val="clear" w:color="auto" w:fill="FFFFFF"/>
        <w:spacing w:line="270" w:lineRule="atLeast"/>
        <w:ind w:left="567"/>
        <w:jc w:val="left"/>
        <w:rPr>
          <w:rFonts w:ascii="Consolas" w:hAnsi="Consolas" w:cs="宋体"/>
          <w:color w:val="5C5C5C"/>
          <w:kern w:val="0"/>
          <w:szCs w:val="21"/>
        </w:rPr>
      </w:pPr>
      <w:r w:rsidRPr="003353B1">
        <w:rPr>
          <w:rFonts w:ascii="Consolas" w:hAnsi="Consolas" w:cs="宋体"/>
          <w:color w:val="5C5C5C"/>
          <w:kern w:val="0"/>
          <w:szCs w:val="21"/>
        </w:rPr>
        <w:t>    </w:t>
      </w:r>
      <w:r w:rsidRPr="003353B1">
        <w:rPr>
          <w:rFonts w:ascii="Consolas" w:hAnsi="Consolas" w:cs="宋体"/>
          <w:color w:val="A626A4"/>
          <w:kern w:val="0"/>
          <w:szCs w:val="21"/>
        </w:rPr>
        <w:t>return</w:t>
      </w:r>
      <w:r w:rsidRPr="003353B1">
        <w:rPr>
          <w:rFonts w:ascii="Consolas" w:hAnsi="Consolas" w:cs="宋体"/>
          <w:color w:val="5C5C5C"/>
          <w:kern w:val="0"/>
          <w:szCs w:val="21"/>
        </w:rPr>
        <w:t> loss, dWxh, dWhh, dWhy, dbh, dby, hs[len(inputs)</w:t>
      </w:r>
      <w:r w:rsidRPr="003353B1">
        <w:rPr>
          <w:rFonts w:ascii="Consolas" w:hAnsi="Consolas" w:cs="宋体"/>
          <w:color w:val="986801"/>
          <w:kern w:val="0"/>
          <w:szCs w:val="21"/>
        </w:rPr>
        <w:t>-1</w:t>
      </w:r>
      <w:r w:rsidRPr="003353B1">
        <w:rPr>
          <w:rFonts w:ascii="Consolas" w:hAnsi="Consolas" w:cs="宋体"/>
          <w:color w:val="5C5C5C"/>
          <w:kern w:val="0"/>
          <w:szCs w:val="21"/>
        </w:rPr>
        <w:t>]</w:t>
      </w:r>
    </w:p>
    <w:p w14:paraId="1C747A6B" w14:textId="77777777" w:rsidR="003353B1" w:rsidRPr="002A0AC5" w:rsidRDefault="003353B1" w:rsidP="008039AE">
      <w:pPr>
        <w:pStyle w:val="ab"/>
        <w:ind w:left="0" w:firstLineChars="0" w:firstLine="0"/>
        <w:rPr>
          <w:rFonts w:hint="eastAsia"/>
        </w:rPr>
      </w:pPr>
    </w:p>
    <w:p w14:paraId="3C173B2A"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2</w:t>
      </w:r>
      <w:r w:rsidRPr="001C4B54">
        <w:rPr>
          <w:b/>
          <w:bCs/>
          <w:sz w:val="24"/>
        </w:rPr>
        <w:t>）</w:t>
      </w:r>
      <w:r w:rsidRPr="001C4B54">
        <w:rPr>
          <w:b/>
          <w:bCs/>
          <w:sz w:val="24"/>
        </w:rPr>
        <w:t>LSTM</w:t>
      </w:r>
      <w:r w:rsidRPr="001C4B54">
        <w:rPr>
          <w:b/>
          <w:bCs/>
          <w:sz w:val="24"/>
        </w:rPr>
        <w:t>模型</w:t>
      </w:r>
    </w:p>
    <w:p w14:paraId="62459E83" w14:textId="2D0169EA" w:rsidR="00BA4038" w:rsidRPr="001C4B54" w:rsidRDefault="00000000" w:rsidP="007B33C4">
      <w:pPr>
        <w:spacing w:line="360" w:lineRule="auto"/>
        <w:ind w:left="-374" w:right="-700" w:firstLineChars="300" w:firstLine="720"/>
        <w:rPr>
          <w:sz w:val="24"/>
        </w:rPr>
      </w:pPr>
      <w:r w:rsidRPr="001C4B54">
        <w:rPr>
          <w:sz w:val="24"/>
        </w:rPr>
        <w:t>LSTM</w:t>
      </w:r>
      <w:r w:rsidRPr="001C4B54">
        <w:rPr>
          <w:sz w:val="24"/>
        </w:rPr>
        <w:t>从被设计之初就被用于解决一般递归神经网络中普遍存在的</w:t>
      </w:r>
      <w:r w:rsidRPr="001C4B54">
        <w:rPr>
          <w:b/>
          <w:bCs/>
          <w:sz w:val="24"/>
        </w:rPr>
        <w:t>长期依赖问题</w:t>
      </w:r>
      <w:r w:rsidRPr="001C4B54">
        <w:rPr>
          <w:sz w:val="24"/>
        </w:rPr>
        <w:t>，使用</w:t>
      </w:r>
      <w:r w:rsidRPr="001C4B54">
        <w:rPr>
          <w:sz w:val="24"/>
        </w:rPr>
        <w:t>LSTM</w:t>
      </w:r>
      <w:r w:rsidRPr="001C4B54">
        <w:rPr>
          <w:sz w:val="24"/>
        </w:rPr>
        <w:t>可以有效的传递和表达长时间序列中的信息并且不会导致长时间前的有用信息被忽略（遗忘）。与此同时，</w:t>
      </w:r>
      <w:r w:rsidRPr="001C4B54">
        <w:rPr>
          <w:sz w:val="24"/>
        </w:rPr>
        <w:t>LSTM</w:t>
      </w:r>
      <w:r w:rsidRPr="001C4B54">
        <w:rPr>
          <w:sz w:val="24"/>
        </w:rPr>
        <w:t>还可以解决</w:t>
      </w:r>
      <w:r w:rsidRPr="001C4B54">
        <w:rPr>
          <w:sz w:val="24"/>
        </w:rPr>
        <w:t>RNN</w:t>
      </w:r>
      <w:r w:rsidRPr="001C4B54">
        <w:rPr>
          <w:sz w:val="24"/>
        </w:rPr>
        <w:t>中的梯度消失</w:t>
      </w:r>
      <w:r w:rsidRPr="001C4B54">
        <w:rPr>
          <w:sz w:val="24"/>
        </w:rPr>
        <w:t>/</w:t>
      </w:r>
      <w:r w:rsidRPr="001C4B54">
        <w:rPr>
          <w:sz w:val="24"/>
        </w:rPr>
        <w:t>爆炸问题。</w:t>
      </w:r>
      <w:r w:rsidRPr="001C4B54">
        <w:rPr>
          <w:sz w:val="24"/>
        </w:rPr>
        <w:t>LSTM</w:t>
      </w:r>
      <w:r w:rsidRPr="001C4B54">
        <w:rPr>
          <w:sz w:val="24"/>
        </w:rPr>
        <w:t>的结构图如</w:t>
      </w:r>
      <w:r w:rsidR="002619BE">
        <w:rPr>
          <w:rFonts w:hint="eastAsia"/>
          <w:sz w:val="24"/>
        </w:rPr>
        <w:t>图</w:t>
      </w:r>
      <w:r w:rsidR="002619BE">
        <w:rPr>
          <w:rFonts w:hint="eastAsia"/>
          <w:sz w:val="24"/>
        </w:rPr>
        <w:t>4</w:t>
      </w:r>
      <w:r w:rsidR="002619BE">
        <w:rPr>
          <w:sz w:val="24"/>
        </w:rPr>
        <w:t>-6</w:t>
      </w:r>
      <w:r w:rsidRPr="001C4B54">
        <w:rPr>
          <w:sz w:val="24"/>
        </w:rPr>
        <w:t>所示</w:t>
      </w:r>
      <w:r w:rsidR="002619BE">
        <w:rPr>
          <w:rFonts w:hint="eastAsia"/>
          <w:sz w:val="24"/>
        </w:rPr>
        <w:t>。</w:t>
      </w:r>
    </w:p>
    <w:p w14:paraId="23DEE2C8" w14:textId="77777777" w:rsidR="00BA4038" w:rsidRDefault="00000000" w:rsidP="007B33C4">
      <w:pPr>
        <w:spacing w:line="360" w:lineRule="auto"/>
        <w:ind w:left="-374" w:right="-700" w:firstLine="122"/>
      </w:pPr>
      <w:r w:rsidRPr="001C4B54">
        <w:rPr>
          <w:noProof/>
        </w:rPr>
        <w:drawing>
          <wp:inline distT="0" distB="0" distL="0" distR="0" wp14:anchorId="152CDA91" wp14:editId="74C9B0A2">
            <wp:extent cx="5334000" cy="2642870"/>
            <wp:effectExtent l="0" t="0" r="0" b="8890"/>
            <wp:docPr id="51" name="Picture" descr="image-2024010901153200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image-20240109011532008" title="fig:"/>
                    <pic:cNvPicPr>
                      <a:picLocks noChangeAspect="1" noChangeArrowheads="1"/>
                    </pic:cNvPicPr>
                  </pic:nvPicPr>
                  <pic:blipFill>
                    <a:blip r:embed="rId15"/>
                    <a:stretch>
                      <a:fillRect/>
                    </a:stretch>
                  </pic:blipFill>
                  <pic:spPr>
                    <a:xfrm>
                      <a:off x="0" y="0"/>
                      <a:ext cx="5334000" cy="2643039"/>
                    </a:xfrm>
                    <a:prstGeom prst="rect">
                      <a:avLst/>
                    </a:prstGeom>
                    <a:noFill/>
                    <a:ln w="9525">
                      <a:noFill/>
                    </a:ln>
                  </pic:spPr>
                </pic:pic>
              </a:graphicData>
            </a:graphic>
          </wp:inline>
        </w:drawing>
      </w:r>
    </w:p>
    <w:p w14:paraId="64833D6F" w14:textId="34B4F923" w:rsidR="002619BE" w:rsidRPr="00D52411" w:rsidRDefault="002619BE" w:rsidP="00802FE4">
      <w:pPr>
        <w:pStyle w:val="ab"/>
        <w:jc w:val="center"/>
      </w:pPr>
      <w:r w:rsidRPr="00D12F1C">
        <w:rPr>
          <w:rFonts w:hint="eastAsia"/>
        </w:rPr>
        <w:t>图</w:t>
      </w:r>
      <w:r>
        <w:t>4</w:t>
      </w:r>
      <w:r w:rsidRPr="00D12F1C">
        <w:t>-</w:t>
      </w:r>
      <w:r>
        <w:t>6</w:t>
      </w:r>
      <w:r w:rsidRPr="00D12F1C">
        <w:t xml:space="preserve"> </w:t>
      </w:r>
      <w:r>
        <w:rPr>
          <w:rFonts w:hint="eastAsia"/>
        </w:rPr>
        <w:t>LSTM模型结构示意图</w:t>
      </w:r>
    </w:p>
    <w:p w14:paraId="38AEC84E" w14:textId="4C097682" w:rsidR="00BA4038" w:rsidRPr="001C4B54" w:rsidRDefault="00000000" w:rsidP="00047BEB">
      <w:pPr>
        <w:spacing w:line="360" w:lineRule="auto"/>
        <w:ind w:left="-374" w:right="-700" w:firstLineChars="300" w:firstLine="720"/>
        <w:rPr>
          <w:sz w:val="24"/>
        </w:rPr>
      </w:pPr>
      <w:r w:rsidRPr="001C4B54">
        <w:rPr>
          <w:sz w:val="24"/>
        </w:rPr>
        <w:t>本课题之所以使用基于</w:t>
      </w:r>
      <w:r w:rsidR="00047BEB">
        <w:rPr>
          <w:rFonts w:hint="eastAsia"/>
          <w:sz w:val="24"/>
        </w:rPr>
        <w:t>P</w:t>
      </w:r>
      <w:r w:rsidRPr="001C4B54">
        <w:rPr>
          <w:sz w:val="24"/>
        </w:rPr>
        <w:t>y</w:t>
      </w:r>
      <w:r w:rsidR="00047BEB">
        <w:rPr>
          <w:rFonts w:hint="eastAsia"/>
          <w:sz w:val="24"/>
        </w:rPr>
        <w:t>T</w:t>
      </w:r>
      <w:r w:rsidRPr="001C4B54">
        <w:rPr>
          <w:sz w:val="24"/>
        </w:rPr>
        <w:t>orch</w:t>
      </w:r>
      <w:r w:rsidRPr="001C4B54">
        <w:rPr>
          <w:sz w:val="24"/>
        </w:rPr>
        <w:t>的</w:t>
      </w:r>
      <w:r w:rsidRPr="001C4B54">
        <w:rPr>
          <w:sz w:val="24"/>
        </w:rPr>
        <w:t>LSTM</w:t>
      </w:r>
      <w:r w:rsidRPr="001C4B54">
        <w:rPr>
          <w:sz w:val="24"/>
        </w:rPr>
        <w:t>模型与之对比，是因为简单</w:t>
      </w:r>
      <w:r w:rsidRPr="001C4B54">
        <w:rPr>
          <w:sz w:val="24"/>
        </w:rPr>
        <w:t>RNN</w:t>
      </w:r>
      <w:r w:rsidRPr="001C4B54">
        <w:rPr>
          <w:sz w:val="24"/>
        </w:rPr>
        <w:t>处理诗歌时会有一定的局限性。</w:t>
      </w:r>
    </w:p>
    <w:p w14:paraId="252D5265" w14:textId="77777777" w:rsidR="00B20C31" w:rsidRPr="001C4B54" w:rsidRDefault="00B20C31" w:rsidP="00D52411">
      <w:pPr>
        <w:spacing w:line="360" w:lineRule="auto"/>
        <w:ind w:left="-374" w:right="-700" w:firstLineChars="300" w:firstLine="720"/>
        <w:rPr>
          <w:sz w:val="24"/>
        </w:rPr>
      </w:pPr>
      <w:r w:rsidRPr="001C4B54">
        <w:rPr>
          <w:sz w:val="24"/>
        </w:rPr>
        <w:t>LSTM</w:t>
      </w:r>
      <w:r w:rsidRPr="001C4B54">
        <w:rPr>
          <w:sz w:val="24"/>
        </w:rPr>
        <w:t>与传统</w:t>
      </w:r>
      <w:r w:rsidRPr="001C4B54">
        <w:rPr>
          <w:sz w:val="24"/>
        </w:rPr>
        <w:t>RNN</w:t>
      </w:r>
      <w:r w:rsidRPr="001C4B54">
        <w:rPr>
          <w:sz w:val="24"/>
        </w:rPr>
        <w:t>的不同点在于</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1C4B54">
        <w:rPr>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1C4B54">
        <w:rPr>
          <w:sz w:val="24"/>
        </w:rPr>
        <w:t>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单元状态，这是</w:t>
      </w:r>
      <w:r w:rsidRPr="001C4B54">
        <w:rPr>
          <w:sz w:val="24"/>
        </w:rPr>
        <w:t>LSTM</w:t>
      </w:r>
      <w:r w:rsidRPr="001C4B54">
        <w:rPr>
          <w:sz w:val="24"/>
        </w:rPr>
        <w:t>记忆</w:t>
      </w:r>
      <w:r w:rsidRPr="001C4B54">
        <w:rPr>
          <w:sz w:val="24"/>
        </w:rPr>
        <w:lastRenderedPageBreak/>
        <w:t>部分的核心，负责在网络中携带长期信息。</w:t>
      </w:r>
    </w:p>
    <w:p w14:paraId="56BEA410" w14:textId="77777777" w:rsidR="00B20C31" w:rsidRPr="001C4B54" w:rsidRDefault="00B20C31" w:rsidP="00D52411">
      <w:pPr>
        <w:spacing w:line="360" w:lineRule="auto"/>
        <w:ind w:left="-374" w:right="-700" w:firstLineChars="300" w:firstLine="720"/>
        <w:rPr>
          <w:sz w:val="24"/>
        </w:rPr>
      </w:pPr>
      <w:r w:rsidRPr="001C4B54">
        <w:rPr>
          <w:sz w:val="24"/>
        </w:rPr>
        <w:t>公式的详细如下：</w:t>
      </w:r>
    </w:p>
    <w:p w14:paraId="6AA8E811" w14:textId="348BFAF5" w:rsidR="00B20C31" w:rsidRPr="001C4B54" w:rsidRDefault="00B20C31" w:rsidP="00D52411">
      <w:pPr>
        <w:pStyle w:val="a0"/>
        <w:numPr>
          <w:ilvl w:val="0"/>
          <w:numId w:val="17"/>
        </w:numPr>
        <w:spacing w:before="0" w:after="0" w:line="360" w:lineRule="auto"/>
        <w:ind w:left="731" w:hanging="305"/>
        <w:rPr>
          <w:sz w:val="24"/>
        </w:rPr>
      </w:pPr>
      <w:r w:rsidRPr="001C4B54">
        <w:rPr>
          <w:sz w:val="24"/>
        </w:rPr>
        <w:t>输入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e>
        </m:d>
      </m:oMath>
      <w:r w:rsidRPr="001C4B54">
        <w:rPr>
          <w:sz w:val="24"/>
        </w:rPr>
        <w:t xml:space="preserve"> </w:t>
      </w:r>
      <w:r w:rsidRPr="001C4B54">
        <w:rPr>
          <w:sz w:val="24"/>
        </w:rPr>
        <w:t>决定有多少</w:t>
      </w:r>
      <w:r w:rsidR="00583B55" w:rsidRPr="001C4B54">
        <w:rPr>
          <w:sz w:val="24"/>
        </w:rPr>
        <w:t>新</w:t>
      </w:r>
      <w:r w:rsidRPr="001C4B54">
        <w:rPr>
          <w:sz w:val="24"/>
        </w:rPr>
        <w:t>输入信息允许影响单元状态。</w:t>
      </w:r>
    </w:p>
    <w:p w14:paraId="5DB50EE1" w14:textId="79276AC8" w:rsidR="00583B55" w:rsidRPr="001C4B54" w:rsidRDefault="00583B55" w:rsidP="00D52411">
      <w:pPr>
        <w:pStyle w:val="a0"/>
        <w:numPr>
          <w:ilvl w:val="0"/>
          <w:numId w:val="17"/>
        </w:numPr>
        <w:spacing w:before="0" w:after="0" w:line="360" w:lineRule="auto"/>
        <w:ind w:left="731" w:hanging="305"/>
        <w:rPr>
          <w:sz w:val="24"/>
        </w:rPr>
      </w:pPr>
      <w:r w:rsidRPr="001C4B54">
        <w:rPr>
          <w:sz w:val="24"/>
        </w:rPr>
        <w:t>遗忘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f</m:t>
                </m:r>
              </m:sub>
            </m:sSub>
          </m:e>
        </m:d>
      </m:oMath>
      <w:r w:rsidRPr="001C4B54">
        <w:rPr>
          <w:sz w:val="24"/>
        </w:rPr>
        <w:t xml:space="preserve"> </w:t>
      </w:r>
      <w:r w:rsidRPr="001C4B54">
        <w:rPr>
          <w:sz w:val="24"/>
        </w:rPr>
        <w:t>决定有多少旧的单元状态信息应该保留或忘记。</w:t>
      </w:r>
    </w:p>
    <w:p w14:paraId="792001E3" w14:textId="77777777" w:rsidR="00583B55" w:rsidRPr="001C4B54" w:rsidRDefault="00583B55" w:rsidP="00D52411">
      <w:pPr>
        <w:pStyle w:val="a0"/>
        <w:numPr>
          <w:ilvl w:val="0"/>
          <w:numId w:val="17"/>
        </w:numPr>
        <w:spacing w:before="0" w:after="0" w:line="360" w:lineRule="auto"/>
        <w:ind w:left="731" w:hanging="305"/>
        <w:rPr>
          <w:sz w:val="24"/>
        </w:rPr>
      </w:pPr>
      <w:r w:rsidRPr="001C4B54">
        <w:rPr>
          <w:sz w:val="24"/>
        </w:rPr>
        <w:t>输出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o</m:t>
                </m:r>
              </m:sub>
            </m:sSub>
          </m:e>
        </m:d>
      </m:oMath>
      <w:r w:rsidRPr="001C4B54">
        <w:rPr>
          <w:sz w:val="24"/>
        </w:rPr>
        <w:t xml:space="preserve"> </w:t>
      </w:r>
      <w:r w:rsidRPr="001C4B54">
        <w:rPr>
          <w:sz w:val="24"/>
        </w:rPr>
        <w:t>决定有多少单元状态的信息应该被输出到隐藏状态</w:t>
      </w:r>
      <w:r w:rsidRPr="001C4B54">
        <w:rPr>
          <w:sz w:val="24"/>
        </w:rPr>
        <w:t xml:space="preserve"> </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oMath>
      <w:r w:rsidRPr="001C4B54">
        <w:rPr>
          <w:sz w:val="24"/>
        </w:rPr>
        <w:t>。</w:t>
      </w:r>
    </w:p>
    <w:p w14:paraId="25B7F6FC" w14:textId="77777777" w:rsidR="00583B55" w:rsidRPr="001C4B54" w:rsidRDefault="00583B55" w:rsidP="00D52411">
      <w:pPr>
        <w:pStyle w:val="a0"/>
        <w:numPr>
          <w:ilvl w:val="0"/>
          <w:numId w:val="17"/>
        </w:numPr>
        <w:spacing w:before="0" w:after="0" w:line="360" w:lineRule="auto"/>
        <w:ind w:left="731" w:hanging="305"/>
        <w:rPr>
          <w:sz w:val="24"/>
        </w:rPr>
      </w:pPr>
      <w:r w:rsidRPr="001C4B54">
        <w:rPr>
          <w:sz w:val="24"/>
        </w:rPr>
        <w:t>单元状态更新：</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r>
          <m:rPr>
            <m:sty m:val="p"/>
          </m:rPr>
          <w:rPr>
            <w:rFonts w:ascii="Cambria Math" w:hAnsi="Cambria Math"/>
            <w:sz w:val="24"/>
          </w:rPr>
          <m:t>=</m:t>
        </m:r>
      </m:oMath>
      <w:r w:rsidRPr="001C4B54">
        <w:rPr>
          <w:sz w:val="24"/>
        </w:rPr>
        <w:t xml:space="preserve"> </w:t>
      </w:r>
      <w:r w:rsidRPr="001C4B54">
        <w:rPr>
          <w:sz w:val="24"/>
        </w:rPr>
        <w:t>输入门的输出与新的候选值</w:t>
      </w:r>
      <w:r w:rsidRPr="001C4B54">
        <w:rPr>
          <w:sz w:val="24"/>
        </w:rPr>
        <w:t xml:space="preserve"> </w:t>
      </w:r>
      <m:oMath>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x</m:t>
                </m:r>
              </m:sub>
            </m:sSub>
          </m:e>
        </m:d>
      </m:oMath>
      <w:r w:rsidRPr="001C4B54">
        <w:rPr>
          <w:sz w:val="24"/>
        </w:rPr>
        <w:t xml:space="preserve"> </w:t>
      </w:r>
      <w:r w:rsidRPr="001C4B54">
        <w:rPr>
          <w:sz w:val="24"/>
        </w:rPr>
        <w:t>的哈达玛积，加上遗忘门的输出与先前单元状态</w:t>
      </w:r>
      <w:r w:rsidRPr="001C4B54">
        <w:rPr>
          <w:sz w:val="24"/>
        </w:rPr>
        <w:t xml:space="preserve"> </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r>
              <m:rPr>
                <m:sty m:val="p"/>
              </m:rPr>
              <w:rPr>
                <w:rFonts w:ascii="Cambria Math" w:hAnsi="Cambria Math"/>
                <w:sz w:val="24"/>
              </w:rPr>
              <m:t>-1</m:t>
            </m:r>
          </m:sub>
        </m:sSub>
      </m:oMath>
      <w:r w:rsidRPr="001C4B54">
        <w:rPr>
          <w:sz w:val="24"/>
        </w:rPr>
        <w:t xml:space="preserve"> </w:t>
      </w:r>
      <w:r w:rsidRPr="001C4B54">
        <w:rPr>
          <w:sz w:val="24"/>
        </w:rPr>
        <w:t>的哈达玛积。</w:t>
      </w:r>
    </w:p>
    <w:p w14:paraId="2AD9B591" w14:textId="77777777" w:rsidR="00583B55" w:rsidRPr="001C4B54" w:rsidRDefault="00583B55" w:rsidP="00D52411">
      <w:pPr>
        <w:pStyle w:val="a0"/>
        <w:numPr>
          <w:ilvl w:val="0"/>
          <w:numId w:val="17"/>
        </w:numPr>
        <w:spacing w:before="0" w:after="0" w:line="360" w:lineRule="auto"/>
        <w:ind w:left="731" w:hanging="305"/>
        <w:rPr>
          <w:sz w:val="24"/>
        </w:rPr>
      </w:pPr>
      <w:r w:rsidRPr="001C4B54">
        <w:rPr>
          <w:sz w:val="24"/>
        </w:rPr>
        <w:t>隐藏状态更新：</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e>
        </m:d>
        <m:r>
          <m:rPr>
            <m:sty m:val="p"/>
          </m:rPr>
          <w:rPr>
            <w:rFonts w:ascii="Cambria Math" w:hAnsi="Cambria Math"/>
            <w:sz w:val="24"/>
          </w:rPr>
          <m:t>⊙</m:t>
        </m:r>
      </m:oMath>
      <w:r w:rsidRPr="001C4B54">
        <w:rPr>
          <w:sz w:val="24"/>
        </w:rPr>
        <w:t xml:space="preserve"> </w:t>
      </w:r>
      <w:r w:rsidRPr="001C4B54">
        <w:rPr>
          <w:sz w:val="24"/>
        </w:rPr>
        <w:t>输出门的输出，这决定了最终的输出。</w:t>
      </w:r>
    </w:p>
    <w:p w14:paraId="693DFEAC" w14:textId="7F4105D6" w:rsidR="00583B55" w:rsidRPr="001C4B54" w:rsidRDefault="00583B55" w:rsidP="00D52411">
      <w:pPr>
        <w:pStyle w:val="a0"/>
        <w:numPr>
          <w:ilvl w:val="0"/>
          <w:numId w:val="17"/>
        </w:numPr>
        <w:spacing w:before="0" w:after="0" w:line="360" w:lineRule="auto"/>
        <w:ind w:left="731" w:hanging="305"/>
        <w:rPr>
          <w:sz w:val="24"/>
        </w:rPr>
      </w:pPr>
      <w:r w:rsidRPr="001C4B54">
        <w:rPr>
          <w:sz w:val="24"/>
        </w:rPr>
        <w:t>最终输出：</w:t>
      </w:r>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e>
        </m:d>
      </m:oMath>
      <w:r w:rsidRPr="001C4B54">
        <w:rPr>
          <w:sz w:val="24"/>
        </w:rPr>
        <w:t>，其中</w:t>
      </w:r>
      <w:r w:rsidRPr="001C4B54">
        <w:rPr>
          <w:sz w:val="24"/>
        </w:rPr>
        <w:t xml:space="preserve"> </w:t>
      </w:r>
      <m:oMath>
        <m:r>
          <w:rPr>
            <w:rFonts w:ascii="Cambria Math" w:hAnsi="Cambria Math"/>
            <w:sz w:val="24"/>
          </w:rPr>
          <m:t>f</m:t>
        </m:r>
      </m:oMath>
      <w:r w:rsidRPr="001C4B54">
        <w:rPr>
          <w:sz w:val="24"/>
        </w:rPr>
        <w:t xml:space="preserve"> </w:t>
      </w:r>
      <w:r w:rsidRPr="001C4B54">
        <w:rPr>
          <w:sz w:val="24"/>
        </w:rPr>
        <w:t>可以是另一个激活函数，例如</w:t>
      </w:r>
      <w:r w:rsidRPr="001C4B54">
        <w:rPr>
          <w:sz w:val="24"/>
        </w:rPr>
        <w:t xml:space="preserve"> softmax</w:t>
      </w:r>
      <w:r w:rsidRPr="001C4B54">
        <w:rPr>
          <w:sz w:val="24"/>
        </w:rPr>
        <w:t>，如果</w:t>
      </w:r>
      <w:r w:rsidRPr="001C4B54">
        <w:rPr>
          <w:sz w:val="24"/>
        </w:rPr>
        <w:t>LSTM</w:t>
      </w:r>
      <w:r w:rsidRPr="001C4B54">
        <w:rPr>
          <w:sz w:val="24"/>
        </w:rPr>
        <w:t>用于分类任务。</w:t>
      </w:r>
    </w:p>
    <w:p w14:paraId="2EBA1C65" w14:textId="1F841C21" w:rsidR="00B20C31" w:rsidRPr="001C4B54" w:rsidRDefault="00B20C31" w:rsidP="00D52411">
      <w:pPr>
        <w:spacing w:line="360" w:lineRule="auto"/>
        <w:ind w:left="-374" w:right="-700" w:firstLineChars="300" w:firstLine="720"/>
        <w:rPr>
          <w:sz w:val="24"/>
        </w:rPr>
      </w:pPr>
      <w:r w:rsidRPr="001C4B54">
        <w:rPr>
          <w:sz w:val="24"/>
        </w:rPr>
        <w:t>LSTM</w:t>
      </w:r>
      <w:r w:rsidRPr="001C4B54">
        <w:rPr>
          <w:sz w:val="24"/>
        </w:rPr>
        <w:t>的设计可以帮助解决传统</w:t>
      </w:r>
      <w:r w:rsidRPr="001C4B54">
        <w:rPr>
          <w:sz w:val="24"/>
        </w:rPr>
        <w:t>RNN</w:t>
      </w:r>
      <w:r w:rsidRPr="001C4B54">
        <w:rPr>
          <w:sz w:val="24"/>
        </w:rPr>
        <w:t>面临的长期依赖问题，因为它可以在很长的时间序列中保持信息，而不会遇到梯度消失或梯度爆炸的问题。</w:t>
      </w:r>
    </w:p>
    <w:p w14:paraId="14A561AA" w14:textId="2214414E" w:rsidR="008610CF" w:rsidRDefault="00B20C31" w:rsidP="00D52411">
      <w:pPr>
        <w:spacing w:line="360" w:lineRule="auto"/>
        <w:ind w:left="-374" w:right="-700" w:firstLineChars="300" w:firstLine="720"/>
        <w:rPr>
          <w:sz w:val="24"/>
        </w:rPr>
      </w:pPr>
      <w:r w:rsidRPr="001C4B54">
        <w:rPr>
          <w:sz w:val="24"/>
        </w:rPr>
        <w:t>在本课设中，</w:t>
      </w:r>
      <w:r w:rsidRPr="001C4B54">
        <w:rPr>
          <w:sz w:val="24"/>
        </w:rPr>
        <w:t>LSTM</w:t>
      </w:r>
      <w:r w:rsidRPr="001C4B54">
        <w:rPr>
          <w:sz w:val="24"/>
        </w:rPr>
        <w:t>使用</w:t>
      </w:r>
      <w:r w:rsidR="005315D8">
        <w:rPr>
          <w:sz w:val="24"/>
        </w:rPr>
        <w:t>PyTorch</w:t>
      </w:r>
      <w:r w:rsidRPr="001C4B54">
        <w:rPr>
          <w:sz w:val="24"/>
        </w:rPr>
        <w:t>框架构建，目的是与上述的手敲</w:t>
      </w:r>
      <w:r w:rsidRPr="001C4B54">
        <w:rPr>
          <w:sz w:val="24"/>
        </w:rPr>
        <w:t>RNN</w:t>
      </w:r>
      <w:r w:rsidRPr="001C4B54">
        <w:rPr>
          <w:sz w:val="24"/>
        </w:rPr>
        <w:t>进行比较分析。</w:t>
      </w:r>
    </w:p>
    <w:p w14:paraId="52E20695" w14:textId="77777777" w:rsidR="009B6ED3" w:rsidRPr="001C4B54" w:rsidRDefault="009B6ED3" w:rsidP="009B6ED3">
      <w:pPr>
        <w:spacing w:line="360" w:lineRule="auto"/>
        <w:ind w:left="-374" w:right="-700" w:firstLineChars="300" w:firstLine="720"/>
        <w:rPr>
          <w:sz w:val="24"/>
        </w:rPr>
      </w:pPr>
      <w:r w:rsidRPr="001C4B54">
        <w:rPr>
          <w:sz w:val="24"/>
        </w:rPr>
        <w:t>核心框架为：</w:t>
      </w:r>
    </w:p>
    <w:p w14:paraId="4423743F" w14:textId="77777777" w:rsidR="009B6ED3" w:rsidRPr="001C4B54" w:rsidRDefault="009B6ED3" w:rsidP="009B6ED3">
      <w:pPr>
        <w:spacing w:line="360" w:lineRule="auto"/>
        <w:ind w:left="-374" w:right="-700" w:firstLineChars="300" w:firstLine="720"/>
        <w:rPr>
          <w:sz w:val="24"/>
        </w:rPr>
      </w:pPr>
      <w:r w:rsidRPr="001C4B54">
        <w:rPr>
          <w:sz w:val="24"/>
        </w:rPr>
        <w:t>Ⅰ.</w:t>
      </w:r>
      <w:r w:rsidRPr="001C4B54">
        <w:rPr>
          <w:sz w:val="24"/>
        </w:rPr>
        <w:t>定义了一个</w:t>
      </w:r>
      <w:r w:rsidRPr="001C4B54">
        <w:rPr>
          <w:sz w:val="24"/>
        </w:rPr>
        <w:t>LSTM</w:t>
      </w:r>
      <w:r w:rsidRPr="001C4B54">
        <w:rPr>
          <w:sz w:val="24"/>
        </w:rPr>
        <w:t>模型类，包括词嵌入层、</w:t>
      </w:r>
      <w:r w:rsidRPr="001C4B54">
        <w:rPr>
          <w:sz w:val="24"/>
        </w:rPr>
        <w:t>LSTM</w:t>
      </w:r>
      <w:r w:rsidRPr="001C4B54">
        <w:rPr>
          <w:sz w:val="24"/>
        </w:rPr>
        <w:t>层和全连接层，用于生成诗歌的下一个词。</w:t>
      </w:r>
    </w:p>
    <w:p w14:paraId="1F2F60DE" w14:textId="77777777" w:rsidR="009B6ED3" w:rsidRPr="001C4B54" w:rsidRDefault="009B6ED3" w:rsidP="009B6ED3">
      <w:pPr>
        <w:spacing w:line="360" w:lineRule="auto"/>
        <w:ind w:left="-374" w:right="-700" w:firstLineChars="300" w:firstLine="720"/>
        <w:rPr>
          <w:sz w:val="24"/>
        </w:rPr>
      </w:pPr>
      <w:r w:rsidRPr="001C4B54">
        <w:rPr>
          <w:sz w:val="24"/>
        </w:rPr>
        <w:t>Ⅱ.</w:t>
      </w:r>
      <w:r w:rsidRPr="001C4B54">
        <w:rPr>
          <w:sz w:val="24"/>
        </w:rPr>
        <w:t>实例化模型，并设置词汇表大小、嵌入维度和</w:t>
      </w:r>
      <w:r w:rsidRPr="001C4B54">
        <w:rPr>
          <w:sz w:val="24"/>
        </w:rPr>
        <w:t>LSTM</w:t>
      </w:r>
      <w:r w:rsidRPr="001C4B54">
        <w:rPr>
          <w:sz w:val="24"/>
        </w:rPr>
        <w:t>隐藏层维度。</w:t>
      </w:r>
    </w:p>
    <w:p w14:paraId="77A3DF2A" w14:textId="77777777" w:rsidR="009B6ED3" w:rsidRPr="001C4B54" w:rsidRDefault="009B6ED3" w:rsidP="009B6ED3">
      <w:pPr>
        <w:spacing w:line="360" w:lineRule="auto"/>
        <w:ind w:left="-374" w:right="-700" w:firstLineChars="300" w:firstLine="720"/>
        <w:rPr>
          <w:sz w:val="24"/>
        </w:rPr>
      </w:pPr>
      <w:r w:rsidRPr="001C4B54">
        <w:rPr>
          <w:sz w:val="24"/>
        </w:rPr>
        <w:t>Ⅲ.</w:t>
      </w:r>
      <w:r w:rsidRPr="001C4B54">
        <w:rPr>
          <w:sz w:val="24"/>
        </w:rPr>
        <w:t>定义交叉熵损失函数和</w:t>
      </w:r>
      <w:r w:rsidRPr="001C4B54">
        <w:rPr>
          <w:sz w:val="24"/>
        </w:rPr>
        <w:t>Adam</w:t>
      </w:r>
      <w:r w:rsidRPr="001C4B54">
        <w:rPr>
          <w:sz w:val="24"/>
        </w:rPr>
        <w:t>优化器，用于模型训练。</w:t>
      </w:r>
    </w:p>
    <w:p w14:paraId="64B54923" w14:textId="77777777" w:rsidR="009B6ED3" w:rsidRPr="001C4B54" w:rsidRDefault="009B6ED3" w:rsidP="009B6ED3">
      <w:pPr>
        <w:spacing w:line="360" w:lineRule="auto"/>
        <w:ind w:left="-374" w:right="-700" w:firstLineChars="300" w:firstLine="720"/>
        <w:rPr>
          <w:sz w:val="24"/>
        </w:rPr>
      </w:pPr>
      <w:r w:rsidRPr="001C4B54">
        <w:rPr>
          <w:sz w:val="24"/>
        </w:rPr>
        <w:t>Ⅳ.</w:t>
      </w:r>
      <w:r w:rsidRPr="001C4B54">
        <w:rPr>
          <w:sz w:val="24"/>
        </w:rPr>
        <w:t>设置训练的周期数和将数据转换为</w:t>
      </w:r>
      <w:r w:rsidRPr="001C4B54">
        <w:rPr>
          <w:sz w:val="24"/>
        </w:rPr>
        <w:t>PyTorch</w:t>
      </w:r>
      <w:r w:rsidRPr="001C4B54">
        <w:rPr>
          <w:sz w:val="24"/>
        </w:rPr>
        <w:t>张量。</w:t>
      </w:r>
    </w:p>
    <w:p w14:paraId="5D925C0B" w14:textId="5F4C8504" w:rsidR="009B6ED3" w:rsidRPr="00D52411" w:rsidRDefault="009B6ED3" w:rsidP="00D52411">
      <w:pPr>
        <w:spacing w:line="360" w:lineRule="auto"/>
        <w:ind w:left="-374" w:right="-700" w:firstLineChars="300" w:firstLine="720"/>
      </w:pPr>
      <w:r w:rsidRPr="00D52411">
        <w:rPr>
          <w:rFonts w:hint="eastAsia"/>
          <w:sz w:val="24"/>
        </w:rPr>
        <w:t>Ⅴ</w:t>
      </w:r>
      <w:r w:rsidRPr="00D52411">
        <w:rPr>
          <w:rFonts w:hint="eastAsia"/>
          <w:sz w:val="24"/>
        </w:rPr>
        <w:t>.</w:t>
      </w:r>
      <w:r w:rsidRPr="00D52411">
        <w:rPr>
          <w:rFonts w:hint="eastAsia"/>
          <w:sz w:val="24"/>
        </w:rPr>
        <w:t>创建数据集和数据加载器，用于批量处理训练和测试数据。</w:t>
      </w:r>
    </w:p>
    <w:p w14:paraId="3AFB0D80" w14:textId="70BED1A6" w:rsidR="007B33C4" w:rsidRDefault="007B33C4" w:rsidP="007B33C4">
      <w:pPr>
        <w:pStyle w:val="a0"/>
        <w:spacing w:line="360" w:lineRule="auto"/>
        <w:ind w:firstLineChars="177" w:firstLine="425"/>
        <w:rPr>
          <w:sz w:val="24"/>
        </w:rPr>
      </w:pPr>
      <w:r>
        <w:rPr>
          <w:rFonts w:hint="eastAsia"/>
          <w:sz w:val="24"/>
        </w:rPr>
        <w:t>核心代码如下：</w:t>
      </w:r>
    </w:p>
    <w:p w14:paraId="0E66B47F"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A626A4"/>
          <w:kern w:val="0"/>
          <w:szCs w:val="21"/>
        </w:rPr>
        <w:t>class</w:t>
      </w:r>
      <w:r w:rsidRPr="007B33C4">
        <w:rPr>
          <w:rFonts w:ascii="Consolas" w:hAnsi="Consolas" w:cs="宋体"/>
          <w:color w:val="5C5C5C"/>
          <w:kern w:val="0"/>
          <w:szCs w:val="21"/>
        </w:rPr>
        <w:t> </w:t>
      </w:r>
      <w:r w:rsidRPr="007B33C4">
        <w:rPr>
          <w:rFonts w:ascii="Consolas" w:hAnsi="Consolas" w:cs="宋体"/>
          <w:color w:val="C18401"/>
          <w:kern w:val="0"/>
          <w:szCs w:val="21"/>
        </w:rPr>
        <w:t>LSTMModel</w:t>
      </w:r>
      <w:r w:rsidRPr="007B33C4">
        <w:rPr>
          <w:rFonts w:ascii="Consolas" w:hAnsi="Consolas" w:cs="宋体"/>
          <w:color w:val="5C5C5C"/>
          <w:kern w:val="0"/>
          <w:szCs w:val="21"/>
        </w:rPr>
        <w:t>(</w:t>
      </w:r>
      <w:r w:rsidRPr="007B33C4">
        <w:rPr>
          <w:rFonts w:ascii="Consolas" w:hAnsi="Consolas" w:cs="宋体"/>
          <w:color w:val="C18401"/>
          <w:kern w:val="0"/>
          <w:szCs w:val="21"/>
        </w:rPr>
        <w:t>nn</w:t>
      </w:r>
      <w:r w:rsidRPr="007B33C4">
        <w:rPr>
          <w:rFonts w:ascii="Consolas" w:hAnsi="Consolas" w:cs="宋体"/>
          <w:color w:val="5C5C5C"/>
          <w:kern w:val="0"/>
          <w:szCs w:val="21"/>
        </w:rPr>
        <w:t>.</w:t>
      </w:r>
      <w:r w:rsidRPr="007B33C4">
        <w:rPr>
          <w:rFonts w:ascii="Consolas" w:hAnsi="Consolas" w:cs="宋体"/>
          <w:color w:val="C18401"/>
          <w:kern w:val="0"/>
          <w:szCs w:val="21"/>
        </w:rPr>
        <w:t>Module</w:t>
      </w:r>
      <w:r w:rsidRPr="007B33C4">
        <w:rPr>
          <w:rFonts w:ascii="Consolas" w:hAnsi="Consolas" w:cs="宋体"/>
          <w:color w:val="5C5C5C"/>
          <w:kern w:val="0"/>
          <w:szCs w:val="21"/>
        </w:rPr>
        <w:t>):</w:t>
      </w:r>
    </w:p>
    <w:p w14:paraId="15271BB8" w14:textId="77777777"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构造函数，定义模型的基本结构</w:t>
      </w:r>
    </w:p>
    <w:p w14:paraId="185F226F"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r w:rsidRPr="007B33C4">
        <w:rPr>
          <w:rFonts w:ascii="Consolas" w:hAnsi="Consolas" w:cs="宋体"/>
          <w:color w:val="4078F2"/>
          <w:kern w:val="0"/>
          <w:szCs w:val="21"/>
        </w:rPr>
        <w:t>__init__</w:t>
      </w:r>
      <w:r w:rsidRPr="007B33C4">
        <w:rPr>
          <w:rFonts w:ascii="Consolas" w:hAnsi="Consolas" w:cs="宋体"/>
          <w:color w:val="5C5C5C"/>
          <w:kern w:val="0"/>
          <w:szCs w:val="21"/>
        </w:rPr>
        <w:t>(</w:t>
      </w:r>
      <w:r w:rsidRPr="007B33C4">
        <w:rPr>
          <w:rFonts w:ascii="Consolas" w:hAnsi="Consolas" w:cs="宋体"/>
          <w:color w:val="A626A4"/>
          <w:kern w:val="0"/>
          <w:szCs w:val="21"/>
        </w:rPr>
        <w:t>self</w:t>
      </w:r>
      <w:r w:rsidRPr="007B33C4">
        <w:rPr>
          <w:rFonts w:ascii="Consolas" w:hAnsi="Consolas" w:cs="宋体"/>
          <w:color w:val="5C5C5C"/>
          <w:kern w:val="0"/>
          <w:szCs w:val="21"/>
        </w:rPr>
        <w:t>, vocab_size, embedding_dim, hidden_dim):</w:t>
      </w:r>
    </w:p>
    <w:p w14:paraId="14B8C5D5" w14:textId="77777777"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调用父类</w:t>
      </w:r>
      <w:r w:rsidRPr="007B33C4">
        <w:rPr>
          <w:rFonts w:ascii="Consolas" w:hAnsi="Consolas" w:cs="宋体"/>
          <w:i/>
          <w:iCs/>
          <w:color w:val="A0A1A7"/>
          <w:kern w:val="0"/>
          <w:szCs w:val="21"/>
        </w:rPr>
        <w:t> nn.Module </w:t>
      </w:r>
      <w:r w:rsidRPr="007B33C4">
        <w:rPr>
          <w:rFonts w:ascii="Consolas" w:hAnsi="Consolas" w:cs="宋体"/>
          <w:i/>
          <w:iCs/>
          <w:color w:val="A0A1A7"/>
          <w:kern w:val="0"/>
          <w:szCs w:val="21"/>
        </w:rPr>
        <w:t>的构造函数</w:t>
      </w:r>
    </w:p>
    <w:p w14:paraId="0F8A3720"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uper</w:t>
      </w:r>
      <w:r w:rsidRPr="007B33C4">
        <w:rPr>
          <w:rFonts w:ascii="Consolas" w:hAnsi="Consolas" w:cs="宋体"/>
          <w:color w:val="5C5C5C"/>
          <w:kern w:val="0"/>
          <w:szCs w:val="21"/>
        </w:rPr>
        <w:t>(LSTMModel, </w:t>
      </w:r>
      <w:r w:rsidRPr="007B33C4">
        <w:rPr>
          <w:rFonts w:ascii="Consolas" w:hAnsi="Consolas" w:cs="宋体"/>
          <w:color w:val="A626A4"/>
          <w:kern w:val="0"/>
          <w:szCs w:val="21"/>
        </w:rPr>
        <w:t>self</w:t>
      </w:r>
      <w:r w:rsidRPr="007B33C4">
        <w:rPr>
          <w:rFonts w:ascii="Consolas" w:hAnsi="Consolas" w:cs="宋体"/>
          <w:color w:val="5C5C5C"/>
          <w:kern w:val="0"/>
          <w:szCs w:val="21"/>
        </w:rPr>
        <w:t>).__init_</w:t>
      </w:r>
      <w:r w:rsidRPr="007B33C4">
        <w:rPr>
          <w:rFonts w:ascii="Consolas" w:hAnsi="Consolas" w:cs="宋体"/>
          <w:color w:val="986801"/>
          <w:kern w:val="0"/>
          <w:szCs w:val="21"/>
        </w:rPr>
        <w:t>_</w:t>
      </w:r>
      <w:r w:rsidRPr="007B33C4">
        <w:rPr>
          <w:rFonts w:ascii="Consolas" w:hAnsi="Consolas" w:cs="宋体"/>
          <w:color w:val="5C5C5C"/>
          <w:kern w:val="0"/>
          <w:szCs w:val="21"/>
        </w:rPr>
        <w:t>()</w:t>
      </w:r>
    </w:p>
    <w:p w14:paraId="447189B0" w14:textId="77777777"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嵌入层，将词汇映射为嵌入向量</w:t>
      </w:r>
    </w:p>
    <w:p w14:paraId="52BBEE37"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lastRenderedPageBreak/>
        <w:t>        </w:t>
      </w:r>
      <w:r w:rsidRPr="007B33C4">
        <w:rPr>
          <w:rFonts w:ascii="Consolas" w:hAnsi="Consolas" w:cs="宋体"/>
          <w:color w:val="A626A4"/>
          <w:kern w:val="0"/>
          <w:szCs w:val="21"/>
        </w:rPr>
        <w:t>self</w:t>
      </w:r>
      <w:r w:rsidRPr="007B33C4">
        <w:rPr>
          <w:rFonts w:ascii="Consolas" w:hAnsi="Consolas" w:cs="宋体"/>
          <w:color w:val="5C5C5C"/>
          <w:kern w:val="0"/>
          <w:szCs w:val="21"/>
        </w:rPr>
        <w:t>.embedding = nn.Embedding(vocab_size, embedding_dim)</w:t>
      </w:r>
    </w:p>
    <w:p w14:paraId="0EAEA68D" w14:textId="2D71F204"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w:t>
      </w:r>
    </w:p>
    <w:p w14:paraId="5D381848"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lstm = nn.LSTM(embedding_dim, hidden_dim, batch_first=True)</w:t>
      </w:r>
    </w:p>
    <w:p w14:paraId="4C0870AD" w14:textId="77777777"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一个全连接层，将</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的输出映射到词汇空间</w:t>
      </w:r>
    </w:p>
    <w:p w14:paraId="367B34EA" w14:textId="5D5FD1FF"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fc = nn.Linear(hidden_dim, vocab_size)</w:t>
      </w:r>
    </w:p>
    <w:p w14:paraId="2FA9B79F"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前向传播函数，定义模型如何处理输入数据</w:t>
      </w:r>
    </w:p>
    <w:p w14:paraId="1CF61499" w14:textId="77777777"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r w:rsidRPr="007B33C4">
        <w:rPr>
          <w:rFonts w:ascii="Consolas" w:hAnsi="Consolas" w:cs="宋体"/>
          <w:color w:val="4078F2"/>
          <w:kern w:val="0"/>
          <w:szCs w:val="21"/>
        </w:rPr>
        <w:t>forward</w:t>
      </w:r>
      <w:r w:rsidRPr="007B33C4">
        <w:rPr>
          <w:rFonts w:ascii="Consolas" w:hAnsi="Consolas" w:cs="宋体"/>
          <w:color w:val="5C5C5C"/>
          <w:kern w:val="0"/>
          <w:szCs w:val="21"/>
        </w:rPr>
        <w:t>(</w:t>
      </w:r>
      <w:r w:rsidRPr="007B33C4">
        <w:rPr>
          <w:rFonts w:ascii="Consolas" w:hAnsi="Consolas" w:cs="宋体"/>
          <w:color w:val="A626A4"/>
          <w:kern w:val="0"/>
          <w:szCs w:val="21"/>
        </w:rPr>
        <w:t>self</w:t>
      </w:r>
      <w:r w:rsidRPr="007B33C4">
        <w:rPr>
          <w:rFonts w:ascii="Consolas" w:hAnsi="Consolas" w:cs="宋体"/>
          <w:color w:val="5C5C5C"/>
          <w:kern w:val="0"/>
          <w:szCs w:val="21"/>
        </w:rPr>
        <w:t>, x):</w:t>
      </w:r>
    </w:p>
    <w:p w14:paraId="2780F026"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输入数据</w:t>
      </w:r>
      <w:r w:rsidRPr="007B33C4">
        <w:rPr>
          <w:rFonts w:ascii="Consolas" w:hAnsi="Consolas" w:cs="宋体"/>
          <w:i/>
          <w:iCs/>
          <w:color w:val="A0A1A7"/>
          <w:kern w:val="0"/>
          <w:szCs w:val="21"/>
        </w:rPr>
        <w:t> x </w:t>
      </w:r>
      <w:r w:rsidRPr="007B33C4">
        <w:rPr>
          <w:rFonts w:ascii="Consolas" w:hAnsi="Consolas" w:cs="宋体"/>
          <w:i/>
          <w:iCs/>
          <w:color w:val="A0A1A7"/>
          <w:kern w:val="0"/>
          <w:szCs w:val="21"/>
        </w:rPr>
        <w:t>通过嵌入层，转换为嵌入向量</w:t>
      </w:r>
    </w:p>
    <w:p w14:paraId="1889AEFC" w14:textId="77777777"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x = </w:t>
      </w:r>
      <w:r w:rsidRPr="007B33C4">
        <w:rPr>
          <w:rFonts w:ascii="Consolas" w:hAnsi="Consolas" w:cs="宋体"/>
          <w:color w:val="A626A4"/>
          <w:kern w:val="0"/>
          <w:szCs w:val="21"/>
        </w:rPr>
        <w:t>self</w:t>
      </w:r>
      <w:r w:rsidRPr="007B33C4">
        <w:rPr>
          <w:rFonts w:ascii="Consolas" w:hAnsi="Consolas" w:cs="宋体"/>
          <w:color w:val="5C5C5C"/>
          <w:kern w:val="0"/>
          <w:szCs w:val="21"/>
        </w:rPr>
        <w:t>.embedding(x)</w:t>
      </w:r>
    </w:p>
    <w:p w14:paraId="750AB077"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嵌入向量传递给</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进行处理</w:t>
      </w:r>
    </w:p>
    <w:p w14:paraId="3620CAE7" w14:textId="77777777"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lstm_out, </w:t>
      </w:r>
      <w:r w:rsidRPr="007B33C4">
        <w:rPr>
          <w:rFonts w:ascii="Consolas" w:hAnsi="Consolas" w:cs="宋体"/>
          <w:color w:val="986801"/>
          <w:kern w:val="0"/>
          <w:szCs w:val="21"/>
        </w:rPr>
        <w:t>_</w:t>
      </w:r>
      <w:r w:rsidRPr="007B33C4">
        <w:rPr>
          <w:rFonts w:ascii="Consolas" w:hAnsi="Consolas" w:cs="宋体"/>
          <w:color w:val="5C5C5C"/>
          <w:kern w:val="0"/>
          <w:szCs w:val="21"/>
        </w:rPr>
        <w:t> = </w:t>
      </w:r>
      <w:r w:rsidRPr="007B33C4">
        <w:rPr>
          <w:rFonts w:ascii="Consolas" w:hAnsi="Consolas" w:cs="宋体"/>
          <w:color w:val="A626A4"/>
          <w:kern w:val="0"/>
          <w:szCs w:val="21"/>
        </w:rPr>
        <w:t>self</w:t>
      </w:r>
      <w:r w:rsidRPr="007B33C4">
        <w:rPr>
          <w:rFonts w:ascii="Consolas" w:hAnsi="Consolas" w:cs="宋体"/>
          <w:color w:val="5C5C5C"/>
          <w:kern w:val="0"/>
          <w:szCs w:val="21"/>
        </w:rPr>
        <w:t>.lstm(x)</w:t>
      </w:r>
    </w:p>
    <w:p w14:paraId="2314DB8F" w14:textId="77777777"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取</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输出的最后一个时间步的数据，传递给全连接层</w:t>
      </w:r>
    </w:p>
    <w:p w14:paraId="7237B60B" w14:textId="77777777" w:rsidR="007B33C4" w:rsidRPr="007B33C4" w:rsidRDefault="007B33C4" w:rsidP="00B761E9">
      <w:pPr>
        <w:widowControl/>
        <w:pBdr>
          <w:left w:val="single" w:sz="18" w:space="0" w:color="6CE26C"/>
        </w:pBdr>
        <w:shd w:val="clear" w:color="auto" w:fill="FFFFFF"/>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out = </w:t>
      </w:r>
      <w:r w:rsidRPr="007B33C4">
        <w:rPr>
          <w:rFonts w:ascii="Consolas" w:hAnsi="Consolas" w:cs="宋体"/>
          <w:color w:val="A626A4"/>
          <w:kern w:val="0"/>
          <w:szCs w:val="21"/>
        </w:rPr>
        <w:t>self</w:t>
      </w:r>
      <w:r w:rsidRPr="007B33C4">
        <w:rPr>
          <w:rFonts w:ascii="Consolas" w:hAnsi="Consolas" w:cs="宋体"/>
          <w:color w:val="5C5C5C"/>
          <w:kern w:val="0"/>
          <w:szCs w:val="21"/>
        </w:rPr>
        <w:t>.fc(lstm_out[</w:t>
      </w:r>
      <w:r w:rsidRPr="007B33C4">
        <w:rPr>
          <w:rFonts w:ascii="Consolas" w:hAnsi="Consolas" w:cs="宋体"/>
          <w:color w:val="4078F2"/>
          <w:kern w:val="0"/>
          <w:szCs w:val="21"/>
        </w:rPr>
        <w:t>:</w:t>
      </w:r>
      <w:r w:rsidRPr="007B33C4">
        <w:rPr>
          <w:rFonts w:ascii="Consolas" w:hAnsi="Consolas" w:cs="宋体"/>
          <w:color w:val="5C5C5C"/>
          <w:kern w:val="0"/>
          <w:szCs w:val="21"/>
        </w:rPr>
        <w:t>, -</w:t>
      </w:r>
      <w:r w:rsidRPr="007B33C4">
        <w:rPr>
          <w:rFonts w:ascii="Consolas" w:hAnsi="Consolas" w:cs="宋体"/>
          <w:color w:val="986801"/>
          <w:kern w:val="0"/>
          <w:szCs w:val="21"/>
        </w:rPr>
        <w:t>1</w:t>
      </w:r>
      <w:r w:rsidRPr="007B33C4">
        <w:rPr>
          <w:rFonts w:ascii="Consolas" w:hAnsi="Consolas" w:cs="宋体"/>
          <w:color w:val="5C5C5C"/>
          <w:kern w:val="0"/>
          <w:szCs w:val="21"/>
        </w:rPr>
        <w:t>, </w:t>
      </w:r>
      <w:r w:rsidRPr="007B33C4">
        <w:rPr>
          <w:rFonts w:ascii="Consolas" w:hAnsi="Consolas" w:cs="宋体"/>
          <w:color w:val="4078F2"/>
          <w:kern w:val="0"/>
          <w:szCs w:val="21"/>
        </w:rPr>
        <w:t>:</w:t>
      </w:r>
      <w:r w:rsidRPr="007B33C4">
        <w:rPr>
          <w:rFonts w:ascii="Consolas" w:hAnsi="Consolas" w:cs="宋体"/>
          <w:color w:val="5C5C5C"/>
          <w:kern w:val="0"/>
          <w:szCs w:val="21"/>
        </w:rPr>
        <w:t>])</w:t>
      </w:r>
    </w:p>
    <w:p w14:paraId="687071F1" w14:textId="110DB253" w:rsidR="007B33C4" w:rsidRPr="007B33C4" w:rsidRDefault="007B33C4" w:rsidP="00B761E9">
      <w:pPr>
        <w:widowControl/>
        <w:pBdr>
          <w:left w:val="single" w:sz="18" w:space="0" w:color="6CE26C"/>
        </w:pBdr>
        <w:shd w:val="clear" w:color="auto" w:fill="F8F8F8"/>
        <w:spacing w:line="270" w:lineRule="atLeast"/>
        <w:ind w:left="360"/>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return</w:t>
      </w:r>
      <w:r w:rsidRPr="007B33C4">
        <w:rPr>
          <w:rFonts w:ascii="Consolas" w:hAnsi="Consolas" w:cs="宋体"/>
          <w:color w:val="5C5C5C"/>
          <w:kern w:val="0"/>
          <w:szCs w:val="21"/>
        </w:rPr>
        <w:t> out</w:t>
      </w:r>
    </w:p>
    <w:p w14:paraId="5AAD3666"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3</w:t>
      </w:r>
      <w:r w:rsidRPr="001C4B54">
        <w:rPr>
          <w:b/>
          <w:bCs/>
          <w:sz w:val="24"/>
        </w:rPr>
        <w:t>）循环神经网络总结</w:t>
      </w:r>
    </w:p>
    <w:p w14:paraId="420CC025" w14:textId="7049C9DB" w:rsidR="00BA4038" w:rsidRPr="001C4B54" w:rsidRDefault="00000000" w:rsidP="007B33C4">
      <w:pPr>
        <w:spacing w:line="360" w:lineRule="auto"/>
        <w:ind w:left="-374" w:right="-700" w:firstLineChars="200" w:firstLine="480"/>
        <w:rPr>
          <w:sz w:val="24"/>
        </w:rPr>
      </w:pPr>
      <w:r w:rsidRPr="001C4B54">
        <w:rPr>
          <w:sz w:val="24"/>
        </w:rPr>
        <w:t xml:space="preserve">  </w:t>
      </w:r>
      <w:r w:rsidRPr="001C4B54">
        <w:rPr>
          <w:sz w:val="24"/>
        </w:rPr>
        <w:t>循环神经网络是一类用于处理序列数据的神经网络。与传统的神经网络不同，它们可以处理变长的输入序列，并且具有内部状态的概念，使得它们能够记住并利用历史信息。简单来说，他会依赖于之前的历史数据。框架图如</w:t>
      </w:r>
      <w:r w:rsidR="002619BE">
        <w:rPr>
          <w:rFonts w:hint="eastAsia"/>
          <w:sz w:val="24"/>
        </w:rPr>
        <w:t>图</w:t>
      </w:r>
      <w:r w:rsidR="002619BE">
        <w:rPr>
          <w:rFonts w:hint="eastAsia"/>
          <w:sz w:val="24"/>
        </w:rPr>
        <w:t>4</w:t>
      </w:r>
      <w:r w:rsidR="002619BE">
        <w:rPr>
          <w:sz w:val="24"/>
        </w:rPr>
        <w:t>-7</w:t>
      </w:r>
      <w:r w:rsidR="002619BE">
        <w:rPr>
          <w:rFonts w:hint="eastAsia"/>
          <w:sz w:val="24"/>
        </w:rPr>
        <w:t>。</w:t>
      </w:r>
    </w:p>
    <w:p w14:paraId="18FEF1C8" w14:textId="27A8E4FE" w:rsidR="001C4B54" w:rsidRDefault="00000000" w:rsidP="002619BE">
      <w:pPr>
        <w:spacing w:line="360" w:lineRule="auto"/>
        <w:ind w:left="-374" w:right="-700" w:firstLine="122"/>
        <w:jc w:val="center"/>
        <w:rPr>
          <w:sz w:val="24"/>
        </w:rPr>
      </w:pPr>
      <w:r w:rsidRPr="001C4B54">
        <w:rPr>
          <w:noProof/>
        </w:rPr>
        <w:drawing>
          <wp:inline distT="0" distB="0" distL="0" distR="0" wp14:anchorId="788A2D63" wp14:editId="09CC0FF7">
            <wp:extent cx="2804588" cy="1633220"/>
            <wp:effectExtent l="0" t="0" r="2540" b="5080"/>
            <wp:docPr id="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title="fig:"/>
                    <pic:cNvPicPr>
                      <a:picLocks noChangeAspect="1" noChangeArrowheads="1"/>
                    </pic:cNvPicPr>
                  </pic:nvPicPr>
                  <pic:blipFill>
                    <a:blip r:embed="rId16"/>
                    <a:stretch>
                      <a:fillRect/>
                    </a:stretch>
                  </pic:blipFill>
                  <pic:spPr>
                    <a:xfrm>
                      <a:off x="0" y="0"/>
                      <a:ext cx="2847940" cy="1658465"/>
                    </a:xfrm>
                    <a:prstGeom prst="rect">
                      <a:avLst/>
                    </a:prstGeom>
                    <a:noFill/>
                    <a:ln w="9525">
                      <a:noFill/>
                    </a:ln>
                  </pic:spPr>
                </pic:pic>
              </a:graphicData>
            </a:graphic>
          </wp:inline>
        </w:drawing>
      </w:r>
    </w:p>
    <w:p w14:paraId="40E3CD57" w14:textId="120520A9" w:rsidR="002619BE" w:rsidRPr="00D52411" w:rsidRDefault="002619BE" w:rsidP="00D52411">
      <w:pPr>
        <w:pStyle w:val="ab"/>
        <w:jc w:val="center"/>
      </w:pPr>
      <w:r w:rsidRPr="00D12F1C">
        <w:rPr>
          <w:rFonts w:hint="eastAsia"/>
        </w:rPr>
        <w:t>图</w:t>
      </w:r>
      <w:r>
        <w:t>4</w:t>
      </w:r>
      <w:r w:rsidRPr="00D12F1C">
        <w:t>-</w:t>
      </w:r>
      <w:r>
        <w:t>7</w:t>
      </w:r>
      <w:r w:rsidRPr="00D12F1C">
        <w:t xml:space="preserve"> </w:t>
      </w:r>
      <w:r>
        <w:rPr>
          <w:rFonts w:hint="eastAsia"/>
        </w:rPr>
        <w:t>RNN模型结构示意图</w:t>
      </w:r>
    </w:p>
    <w:p w14:paraId="315BEEC5" w14:textId="74B9DA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t>2</w:t>
      </w:r>
      <w:r w:rsidRPr="001C4B54">
        <w:rPr>
          <w:rFonts w:eastAsia="黑体"/>
          <w:b/>
          <w:bCs/>
          <w:sz w:val="28"/>
          <w:szCs w:val="28"/>
        </w:rPr>
        <w:t>、数据处理设计</w:t>
      </w:r>
    </w:p>
    <w:p w14:paraId="6E46C93E" w14:textId="7909BA62" w:rsidR="000676CB" w:rsidRPr="001C4B54" w:rsidRDefault="000676CB" w:rsidP="007B33C4">
      <w:pPr>
        <w:spacing w:line="360" w:lineRule="auto"/>
        <w:ind w:left="-374" w:right="-700" w:firstLineChars="200" w:firstLine="480"/>
        <w:rPr>
          <w:sz w:val="24"/>
        </w:rPr>
      </w:pPr>
      <w:r w:rsidRPr="001C4B54">
        <w:rPr>
          <w:sz w:val="24"/>
        </w:rPr>
        <w:t>对于数据集中的汉字，可以分为两种处理方式，即</w:t>
      </w:r>
      <w:r w:rsidRPr="001C4B54">
        <w:rPr>
          <w:b/>
          <w:bCs/>
          <w:sz w:val="24"/>
        </w:rPr>
        <w:t>按字和按词处理</w:t>
      </w:r>
      <w:r w:rsidRPr="001C4B54">
        <w:rPr>
          <w:sz w:val="24"/>
        </w:rPr>
        <w:t>。初步分析下，按字拆分会有一定的局限性，例如一些具有实例的名词被拆。因此本课设的</w:t>
      </w:r>
      <w:r w:rsidRPr="001C4B54">
        <w:rPr>
          <w:sz w:val="24"/>
        </w:rPr>
        <w:t>RNN</w:t>
      </w:r>
      <w:r w:rsidRPr="001C4B54">
        <w:rPr>
          <w:sz w:val="24"/>
        </w:rPr>
        <w:t>针对按词和按字进行效果比较。</w:t>
      </w:r>
    </w:p>
    <w:p w14:paraId="2EE3C61F"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1</w:t>
      </w:r>
      <w:r w:rsidRPr="001C4B54">
        <w:rPr>
          <w:b/>
          <w:bCs/>
          <w:sz w:val="24"/>
        </w:rPr>
        <w:t>）数据集按字处理</w:t>
      </w:r>
    </w:p>
    <w:p w14:paraId="733462D5"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①</w:t>
      </w:r>
      <w:r w:rsidRPr="001C4B54">
        <w:rPr>
          <w:b/>
          <w:bCs/>
          <w:sz w:val="24"/>
        </w:rPr>
        <w:t xml:space="preserve"> </w:t>
      </w:r>
      <w:r w:rsidRPr="001C4B54">
        <w:rPr>
          <w:b/>
          <w:bCs/>
          <w:sz w:val="24"/>
        </w:rPr>
        <w:t>读取文件：</w:t>
      </w:r>
      <w:r w:rsidRPr="001C4B54">
        <w:rPr>
          <w:sz w:val="24"/>
        </w:rPr>
        <w:t>打开并且读取名为</w:t>
      </w:r>
      <w:r w:rsidRPr="001C4B54">
        <w:rPr>
          <w:sz w:val="24"/>
        </w:rPr>
        <w:t xml:space="preserve"> data.csv </w:t>
      </w:r>
      <w:r w:rsidRPr="001C4B54">
        <w:rPr>
          <w:sz w:val="24"/>
        </w:rPr>
        <w:t>的文件，内部是古诗集。</w:t>
      </w:r>
    </w:p>
    <w:p w14:paraId="3BC081D6"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w:t>
      </w:r>
      <w:r w:rsidRPr="001C4B54">
        <w:rPr>
          <w:b/>
          <w:bCs/>
          <w:sz w:val="24"/>
        </w:rPr>
        <w:t>文本清洗</w:t>
      </w:r>
      <w:r w:rsidRPr="001C4B54">
        <w:rPr>
          <w:b/>
          <w:bCs/>
          <w:sz w:val="24"/>
        </w:rPr>
        <w:t>:</w:t>
      </w:r>
    </w:p>
    <w:p w14:paraId="05F6AF6E" w14:textId="77777777" w:rsidR="000676CB" w:rsidRPr="0071721B" w:rsidRDefault="000676CB" w:rsidP="007B33C4">
      <w:pPr>
        <w:widowControl/>
        <w:pBdr>
          <w:left w:val="single" w:sz="18" w:space="0" w:color="6CE26C"/>
        </w:pBdr>
        <w:shd w:val="clear" w:color="auto" w:fill="F8F8F8"/>
        <w:spacing w:line="270" w:lineRule="atLeast"/>
        <w:ind w:firstLineChars="200" w:firstLine="480"/>
        <w:rPr>
          <w:color w:val="5C5C5C"/>
          <w:kern w:val="0"/>
          <w:sz w:val="24"/>
        </w:rPr>
      </w:pPr>
      <w:r w:rsidRPr="0071721B">
        <w:rPr>
          <w:color w:val="5C5C5C"/>
          <w:kern w:val="0"/>
          <w:sz w:val="24"/>
        </w:rPr>
        <w:t>[re.sub(</w:t>
      </w:r>
      <w:r w:rsidRPr="0071721B">
        <w:rPr>
          <w:color w:val="50A14F"/>
          <w:kern w:val="0"/>
          <w:sz w:val="24"/>
        </w:rPr>
        <w:t>r'[^\w\s]'</w:t>
      </w:r>
      <w:r w:rsidRPr="0071721B">
        <w:rPr>
          <w:color w:val="5C5C5C"/>
          <w:kern w:val="0"/>
          <w:sz w:val="24"/>
        </w:rPr>
        <w:t>, </w:t>
      </w:r>
      <w:r w:rsidRPr="0071721B">
        <w:rPr>
          <w:color w:val="50A14F"/>
          <w:kern w:val="0"/>
          <w:sz w:val="24"/>
        </w:rPr>
        <w:t>''</w:t>
      </w:r>
      <w:r w:rsidRPr="0071721B">
        <w:rPr>
          <w:color w:val="5C5C5C"/>
          <w:kern w:val="0"/>
          <w:sz w:val="24"/>
        </w:rPr>
        <w:t>, poem)]</w:t>
      </w:r>
    </w:p>
    <w:p w14:paraId="63B4B0D4" w14:textId="77777777" w:rsidR="000676CB" w:rsidRPr="0071721B" w:rsidRDefault="000676CB" w:rsidP="007B33C4">
      <w:pPr>
        <w:widowControl/>
        <w:pBdr>
          <w:left w:val="single" w:sz="18" w:space="0" w:color="6CE26C"/>
        </w:pBdr>
        <w:shd w:val="clear" w:color="auto" w:fill="FFFFFF"/>
        <w:spacing w:line="270" w:lineRule="atLeast"/>
        <w:ind w:firstLineChars="200" w:firstLine="480"/>
        <w:rPr>
          <w:color w:val="5C5C5C"/>
          <w:kern w:val="0"/>
          <w:sz w:val="24"/>
        </w:rPr>
      </w:pPr>
      <w:r w:rsidRPr="0071721B">
        <w:rPr>
          <w:color w:val="5C5C5C"/>
          <w:kern w:val="0"/>
          <w:sz w:val="24"/>
        </w:rPr>
        <w:t>[re.sub(</w:t>
      </w:r>
      <w:r w:rsidRPr="0071721B">
        <w:rPr>
          <w:color w:val="50A14F"/>
          <w:kern w:val="0"/>
          <w:sz w:val="24"/>
        </w:rPr>
        <w:t>r'[\s\n]'</w:t>
      </w:r>
      <w:r w:rsidRPr="0071721B">
        <w:rPr>
          <w:color w:val="5C5C5C"/>
          <w:kern w:val="0"/>
          <w:sz w:val="24"/>
        </w:rPr>
        <w:t>, </w:t>
      </w:r>
      <w:r w:rsidRPr="0071721B">
        <w:rPr>
          <w:color w:val="50A14F"/>
          <w:kern w:val="0"/>
          <w:sz w:val="24"/>
        </w:rPr>
        <w:t>''</w:t>
      </w:r>
      <w:r w:rsidRPr="0071721B">
        <w:rPr>
          <w:color w:val="5C5C5C"/>
          <w:kern w:val="0"/>
          <w:sz w:val="24"/>
        </w:rPr>
        <w:t>, poem)]</w:t>
      </w:r>
    </w:p>
    <w:p w14:paraId="4879FF43" w14:textId="77777777" w:rsidR="00BA4038" w:rsidRPr="001C4B54" w:rsidRDefault="00000000" w:rsidP="007B33C4">
      <w:pPr>
        <w:spacing w:line="360" w:lineRule="auto"/>
        <w:ind w:left="-374" w:right="-700" w:firstLineChars="300" w:firstLine="720"/>
        <w:rPr>
          <w:sz w:val="24"/>
        </w:rPr>
      </w:pPr>
      <w:r w:rsidRPr="001C4B54">
        <w:rPr>
          <w:sz w:val="24"/>
        </w:rPr>
        <w:lastRenderedPageBreak/>
        <w:t>使用正则表达式移除所有非单词字符和空白字符以外的字符，移除所有空白字符，包括空格和换行符。</w:t>
      </w:r>
    </w:p>
    <w:p w14:paraId="0B42902C"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③</w:t>
      </w:r>
      <w:r w:rsidRPr="001C4B54">
        <w:rPr>
          <w:b/>
          <w:bCs/>
          <w:sz w:val="24"/>
        </w:rPr>
        <w:t xml:space="preserve"> </w:t>
      </w:r>
      <w:r w:rsidRPr="001C4B54">
        <w:rPr>
          <w:b/>
          <w:bCs/>
          <w:sz w:val="24"/>
        </w:rPr>
        <w:t>建立词汇表：</w:t>
      </w:r>
      <w:r w:rsidRPr="001C4B54">
        <w:rPr>
          <w:sz w:val="24"/>
        </w:rPr>
        <w:t>所有数据去重并且计算大小作为神经网络层数。</w:t>
      </w:r>
      <w:r w:rsidRPr="001C4B54">
        <w:rPr>
          <w:sz w:val="24"/>
        </w:rPr>
        <w:t xml:space="preserve"> </w:t>
      </w:r>
    </w:p>
    <w:p w14:paraId="13A1B1DE"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④</w:t>
      </w:r>
      <w:r w:rsidRPr="001C4B54">
        <w:rPr>
          <w:b/>
          <w:bCs/>
          <w:sz w:val="24"/>
        </w:rPr>
        <w:t xml:space="preserve"> </w:t>
      </w:r>
      <w:r w:rsidRPr="001C4B54">
        <w:rPr>
          <w:b/>
          <w:bCs/>
          <w:sz w:val="24"/>
        </w:rPr>
        <w:t>创建字符索引映射：</w:t>
      </w:r>
    </w:p>
    <w:p w14:paraId="3D3148DF" w14:textId="284D6603"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26C567D5" w14:textId="77777777" w:rsidR="00BA4038" w:rsidRPr="001C4B54" w:rsidRDefault="00000000" w:rsidP="007B33C4">
      <w:pPr>
        <w:spacing w:line="360" w:lineRule="auto"/>
        <w:ind w:left="-374" w:right="-700" w:firstLineChars="300" w:firstLine="630"/>
      </w:pPr>
      <w:r w:rsidRPr="001C4B54">
        <w:t xml:space="preserve">              </w:t>
      </w:r>
      <w:r w:rsidRPr="001C4B54">
        <w:rPr>
          <w:noProof/>
        </w:rPr>
        <w:drawing>
          <wp:inline distT="0" distB="0" distL="0" distR="0" wp14:anchorId="4CFB80C9" wp14:editId="6788885E">
            <wp:extent cx="990600" cy="1663700"/>
            <wp:effectExtent l="0" t="0" r="0" b="12700"/>
            <wp:docPr id="60" name="Picture" descr="image-2024010901412085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20240109014120852" title="fig:"/>
                    <pic:cNvPicPr>
                      <a:picLocks noChangeAspect="1" noChangeArrowheads="1"/>
                    </pic:cNvPicPr>
                  </pic:nvPicPr>
                  <pic:blipFill>
                    <a:blip r:embed="rId17"/>
                    <a:stretch>
                      <a:fillRect/>
                    </a:stretch>
                  </pic:blipFill>
                  <pic:spPr>
                    <a:xfrm>
                      <a:off x="0" y="0"/>
                      <a:ext cx="990600" cy="1663700"/>
                    </a:xfrm>
                    <a:prstGeom prst="rect">
                      <a:avLst/>
                    </a:prstGeom>
                    <a:noFill/>
                    <a:ln w="9525">
                      <a:noFill/>
                    </a:ln>
                  </pic:spPr>
                </pic:pic>
              </a:graphicData>
            </a:graphic>
          </wp:inline>
        </w:drawing>
      </w:r>
      <w:r w:rsidRPr="001C4B54">
        <w:t xml:space="preserve">                        </w:t>
      </w:r>
      <w:r w:rsidRPr="001C4B54">
        <w:rPr>
          <w:noProof/>
        </w:rPr>
        <w:drawing>
          <wp:inline distT="0" distB="0" distL="0" distR="0" wp14:anchorId="7BE466D2" wp14:editId="04497CFB">
            <wp:extent cx="1060450" cy="1727200"/>
            <wp:effectExtent l="0" t="0" r="6350" b="10160"/>
            <wp:docPr id="63" name="Picture" descr="image-20240109014140503"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image-20240109014140503" title="fig:"/>
                    <pic:cNvPicPr>
                      <a:picLocks noChangeAspect="1" noChangeArrowheads="1"/>
                    </pic:cNvPicPr>
                  </pic:nvPicPr>
                  <pic:blipFill>
                    <a:blip r:embed="rId18"/>
                    <a:stretch>
                      <a:fillRect/>
                    </a:stretch>
                  </pic:blipFill>
                  <pic:spPr>
                    <a:xfrm>
                      <a:off x="0" y="0"/>
                      <a:ext cx="1060450" cy="1727200"/>
                    </a:xfrm>
                    <a:prstGeom prst="rect">
                      <a:avLst/>
                    </a:prstGeom>
                    <a:noFill/>
                    <a:ln w="9525">
                      <a:noFill/>
                    </a:ln>
                  </pic:spPr>
                </pic:pic>
              </a:graphicData>
            </a:graphic>
          </wp:inline>
        </w:drawing>
      </w:r>
    </w:p>
    <w:p w14:paraId="7E2D2187" w14:textId="77777777" w:rsidR="00BA4038" w:rsidRPr="001C4B54" w:rsidRDefault="00000000" w:rsidP="00D52411">
      <w:pPr>
        <w:pStyle w:val="ab"/>
      </w:pPr>
      <w:r w:rsidRPr="001C4B54">
        <w:t>（2）数据集按词处理</w:t>
      </w:r>
    </w:p>
    <w:p w14:paraId="08ADB1FD" w14:textId="068196CB" w:rsidR="00D52411" w:rsidRPr="001C4B54" w:rsidRDefault="00000000" w:rsidP="008039AE">
      <w:pPr>
        <w:pStyle w:val="ab"/>
        <w:rPr>
          <w:rFonts w:hint="eastAsia"/>
        </w:rPr>
      </w:pPr>
      <w:r w:rsidRPr="001C4B54">
        <w:t xml:space="preserve">  使用</w:t>
      </w:r>
      <w:r w:rsidR="000E4B0D">
        <w:rPr>
          <w:rFonts w:hint="eastAsia"/>
        </w:rPr>
        <w:t>P</w:t>
      </w:r>
      <w:r w:rsidRPr="001C4B54">
        <w:t>ython的jieba库进行分词，其余方法与上述一致。</w:t>
      </w:r>
    </w:p>
    <w:p w14:paraId="67C7AE6C" w14:textId="77777777"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727B44B1" w14:textId="77777777" w:rsidR="00BA4038" w:rsidRDefault="00000000" w:rsidP="00D52411">
      <w:pPr>
        <w:pStyle w:val="ab"/>
      </w:pPr>
      <w:r w:rsidRPr="001C4B54">
        <w:t xml:space="preserve">              </w:t>
      </w:r>
      <w:r w:rsidRPr="001C4B54">
        <w:rPr>
          <w:noProof/>
        </w:rPr>
        <w:drawing>
          <wp:inline distT="0" distB="0" distL="0" distR="0" wp14:anchorId="124C51DF" wp14:editId="0EC10F22">
            <wp:extent cx="914400" cy="1970532"/>
            <wp:effectExtent l="0" t="0" r="0" b="0"/>
            <wp:docPr id="67" name="Picture" descr="image-20240109014454454"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image-20240109014454454" title="fig:"/>
                    <pic:cNvPicPr>
                      <a:picLocks noChangeAspect="1" noChangeArrowheads="1"/>
                    </pic:cNvPicPr>
                  </pic:nvPicPr>
                  <pic:blipFill>
                    <a:blip r:embed="rId19"/>
                    <a:stretch>
                      <a:fillRect/>
                    </a:stretch>
                  </pic:blipFill>
                  <pic:spPr>
                    <a:xfrm>
                      <a:off x="0" y="0"/>
                      <a:ext cx="914400" cy="1970532"/>
                    </a:xfrm>
                    <a:prstGeom prst="rect">
                      <a:avLst/>
                    </a:prstGeom>
                    <a:noFill/>
                    <a:ln w="9525">
                      <a:noFill/>
                    </a:ln>
                  </pic:spPr>
                </pic:pic>
              </a:graphicData>
            </a:graphic>
          </wp:inline>
        </w:drawing>
      </w:r>
      <w:r w:rsidRPr="001C4B54">
        <w:t xml:space="preserve">                 </w:t>
      </w:r>
      <w:r w:rsidRPr="001C4B54">
        <w:rPr>
          <w:noProof/>
        </w:rPr>
        <w:drawing>
          <wp:inline distT="0" distB="0" distL="0" distR="0" wp14:anchorId="7BAD824E" wp14:editId="0C8A1248">
            <wp:extent cx="882650" cy="1904365"/>
            <wp:effectExtent l="0" t="0" r="0" b="635"/>
            <wp:docPr id="70" name="Picture" descr="image-2024010901450617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image-20240109014506175" title="fig:"/>
                    <pic:cNvPicPr>
                      <a:picLocks noChangeAspect="1" noChangeArrowheads="1"/>
                    </pic:cNvPicPr>
                  </pic:nvPicPr>
                  <pic:blipFill>
                    <a:blip r:embed="rId20"/>
                    <a:stretch>
                      <a:fillRect/>
                    </a:stretch>
                  </pic:blipFill>
                  <pic:spPr>
                    <a:xfrm>
                      <a:off x="0" y="0"/>
                      <a:ext cx="887930" cy="1915757"/>
                    </a:xfrm>
                    <a:prstGeom prst="rect">
                      <a:avLst/>
                    </a:prstGeom>
                    <a:noFill/>
                    <a:ln w="9525">
                      <a:noFill/>
                    </a:ln>
                  </pic:spPr>
                </pic:pic>
              </a:graphicData>
            </a:graphic>
          </wp:inline>
        </w:drawing>
      </w:r>
    </w:p>
    <w:p w14:paraId="5A42E524" w14:textId="77777777" w:rsidR="00D52411" w:rsidRPr="001C4B54" w:rsidRDefault="00D52411" w:rsidP="00D52411">
      <w:pPr>
        <w:pStyle w:val="ab"/>
      </w:pPr>
    </w:p>
    <w:p w14:paraId="7E0723DF" w14:textId="777777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t>3</w:t>
      </w:r>
      <w:r w:rsidRPr="001C4B54">
        <w:rPr>
          <w:rFonts w:eastAsia="黑体"/>
          <w:b/>
          <w:bCs/>
          <w:sz w:val="28"/>
          <w:szCs w:val="28"/>
        </w:rPr>
        <w:t>、工程文件设计</w:t>
      </w:r>
    </w:p>
    <w:p w14:paraId="72F81FAA" w14:textId="77777777" w:rsidR="00BA4038" w:rsidRPr="003D4EF3" w:rsidRDefault="00000000" w:rsidP="00D52411">
      <w:pPr>
        <w:pStyle w:val="ab"/>
        <w:ind w:firstLine="482"/>
        <w:rPr>
          <w:b/>
          <w:bCs/>
        </w:rPr>
      </w:pPr>
      <w:r w:rsidRPr="003D4EF3">
        <w:rPr>
          <w:b/>
          <w:bCs/>
        </w:rPr>
        <w:t>（1）保存模型</w:t>
      </w:r>
    </w:p>
    <w:p w14:paraId="33E3AE20" w14:textId="035B98AA"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手</w:t>
      </w:r>
      <w:r w:rsidR="00D10EDE" w:rsidRPr="001C4B54">
        <w:rPr>
          <w:b/>
          <w:bCs/>
          <w:sz w:val="24"/>
        </w:rPr>
        <w:t>敲</w:t>
      </w:r>
      <w:r w:rsidRPr="001C4B54">
        <w:rPr>
          <w:b/>
          <w:bCs/>
          <w:sz w:val="24"/>
        </w:rPr>
        <w:t>RNN</w:t>
      </w:r>
      <w:r w:rsidRPr="001C4B54">
        <w:rPr>
          <w:b/>
          <w:bCs/>
          <w:sz w:val="24"/>
        </w:rPr>
        <w:t>模型的保存</w:t>
      </w:r>
    </w:p>
    <w:p w14:paraId="409BD4B9" w14:textId="1211F7F4" w:rsidR="00BA4038" w:rsidRPr="001C4B54" w:rsidRDefault="00000000" w:rsidP="007B33C4">
      <w:pPr>
        <w:spacing w:line="360" w:lineRule="auto"/>
        <w:ind w:left="246" w:right="-700" w:firstLineChars="100" w:firstLine="241"/>
        <w:rPr>
          <w:sz w:val="24"/>
        </w:rPr>
      </w:pPr>
      <w:r w:rsidRPr="001C4B54">
        <w:rPr>
          <w:b/>
          <w:bCs/>
          <w:sz w:val="24"/>
        </w:rPr>
        <w:t>Ⅰ.</w:t>
      </w:r>
      <w:r w:rsidRPr="001C4B54">
        <w:rPr>
          <w:b/>
          <w:bCs/>
          <w:sz w:val="24"/>
        </w:rPr>
        <w:t>保存权重和偏置</w:t>
      </w:r>
    </w:p>
    <w:p w14:paraId="353C818B" w14:textId="77777777" w:rsidR="00BA4038" w:rsidRPr="001C4B54" w:rsidRDefault="00000000" w:rsidP="007B33C4">
      <w:pPr>
        <w:spacing w:line="360" w:lineRule="auto"/>
        <w:ind w:left="-284" w:right="-700" w:firstLineChars="307" w:firstLine="737"/>
        <w:rPr>
          <w:sz w:val="24"/>
        </w:rPr>
      </w:pPr>
      <w:r w:rsidRPr="001C4B54">
        <w:rPr>
          <w:sz w:val="24"/>
        </w:rPr>
        <w:t>使用</w:t>
      </w:r>
      <w:r w:rsidRPr="001C4B54">
        <w:rPr>
          <w:sz w:val="24"/>
        </w:rPr>
        <w:t xml:space="preserve"> </w:t>
      </w:r>
      <w:r w:rsidRPr="001C4B54">
        <w:rPr>
          <w:rStyle w:val="VerbatimChar"/>
          <w:i w:val="0"/>
          <w:sz w:val="24"/>
        </w:rPr>
        <w:t>numpy.save</w:t>
      </w:r>
      <w:r w:rsidRPr="001C4B54">
        <w:rPr>
          <w:sz w:val="24"/>
        </w:rPr>
        <w:t xml:space="preserve"> </w:t>
      </w:r>
      <w:r w:rsidRPr="001C4B54">
        <w:rPr>
          <w:sz w:val="24"/>
        </w:rPr>
        <w:t>函数保存了</w:t>
      </w:r>
      <w:r w:rsidRPr="001C4B54">
        <w:rPr>
          <w:sz w:val="24"/>
        </w:rPr>
        <w:t>RNN</w:t>
      </w:r>
      <w:r w:rsidRPr="001C4B54">
        <w:rPr>
          <w:sz w:val="24"/>
        </w:rPr>
        <w:t>的权重和偏置参数到</w:t>
      </w:r>
      <w:r w:rsidRPr="001C4B54">
        <w:rPr>
          <w:sz w:val="24"/>
        </w:rPr>
        <w:t xml:space="preserve"> NumPy </w:t>
      </w:r>
      <w:r w:rsidRPr="001C4B54">
        <w:rPr>
          <w:sz w:val="24"/>
        </w:rPr>
        <w:t>的</w:t>
      </w:r>
      <w:r w:rsidRPr="001C4B54">
        <w:rPr>
          <w:sz w:val="24"/>
        </w:rPr>
        <w:t xml:space="preserve"> </w:t>
      </w:r>
      <w:r w:rsidRPr="001C4B54">
        <w:rPr>
          <w:rStyle w:val="VerbatimChar"/>
          <w:i w:val="0"/>
          <w:sz w:val="24"/>
        </w:rPr>
        <w:t>.npy</w:t>
      </w:r>
      <w:r w:rsidRPr="001C4B54">
        <w:rPr>
          <w:sz w:val="24"/>
        </w:rPr>
        <w:t xml:space="preserve"> </w:t>
      </w:r>
      <w:r w:rsidRPr="001C4B54">
        <w:rPr>
          <w:sz w:val="24"/>
        </w:rPr>
        <w:t>文件格式中。这种格式方便于之后的加载和使用。其中，</w:t>
      </w:r>
      <w:r w:rsidRPr="001C4B54">
        <w:rPr>
          <w:rStyle w:val="VerbatimChar"/>
          <w:i w:val="0"/>
          <w:sz w:val="24"/>
        </w:rPr>
        <w:t>Wxh</w:t>
      </w:r>
      <w:r w:rsidRPr="001C4B54">
        <w:rPr>
          <w:sz w:val="24"/>
        </w:rPr>
        <w:t xml:space="preserve">, </w:t>
      </w:r>
      <w:r w:rsidRPr="001C4B54">
        <w:rPr>
          <w:rStyle w:val="VerbatimChar"/>
          <w:i w:val="0"/>
          <w:sz w:val="24"/>
        </w:rPr>
        <w:t>Whh</w:t>
      </w:r>
      <w:r w:rsidRPr="001C4B54">
        <w:rPr>
          <w:sz w:val="24"/>
        </w:rPr>
        <w:t xml:space="preserve">, </w:t>
      </w:r>
      <w:r w:rsidRPr="001C4B54">
        <w:rPr>
          <w:rStyle w:val="VerbatimChar"/>
          <w:i w:val="0"/>
          <w:sz w:val="24"/>
        </w:rPr>
        <w:t>Why</w:t>
      </w:r>
      <w:r w:rsidRPr="001C4B54">
        <w:rPr>
          <w:sz w:val="24"/>
        </w:rPr>
        <w:t xml:space="preserve"> </w:t>
      </w:r>
      <w:r w:rsidRPr="001C4B54">
        <w:rPr>
          <w:sz w:val="24"/>
        </w:rPr>
        <w:t>是网络的权重矩阵，</w:t>
      </w:r>
      <w:r w:rsidRPr="001C4B54">
        <w:rPr>
          <w:rStyle w:val="VerbatimChar"/>
          <w:i w:val="0"/>
          <w:sz w:val="24"/>
        </w:rPr>
        <w:t>bh</w:t>
      </w:r>
      <w:r w:rsidRPr="001C4B54">
        <w:rPr>
          <w:sz w:val="24"/>
        </w:rPr>
        <w:t xml:space="preserve"> </w:t>
      </w:r>
      <w:r w:rsidRPr="001C4B54">
        <w:rPr>
          <w:sz w:val="24"/>
        </w:rPr>
        <w:t>和</w:t>
      </w:r>
      <w:r w:rsidRPr="001C4B54">
        <w:rPr>
          <w:sz w:val="24"/>
        </w:rPr>
        <w:t xml:space="preserve"> </w:t>
      </w:r>
      <w:r w:rsidRPr="001C4B54">
        <w:rPr>
          <w:rStyle w:val="VerbatimChar"/>
          <w:i w:val="0"/>
          <w:sz w:val="24"/>
        </w:rPr>
        <w:t>by</w:t>
      </w:r>
      <w:r w:rsidRPr="001C4B54">
        <w:rPr>
          <w:sz w:val="24"/>
        </w:rPr>
        <w:t xml:space="preserve"> </w:t>
      </w:r>
      <w:r w:rsidRPr="001C4B54">
        <w:rPr>
          <w:sz w:val="24"/>
        </w:rPr>
        <w:t>是偏置项。这些参数是</w:t>
      </w:r>
      <w:r w:rsidRPr="001C4B54">
        <w:rPr>
          <w:sz w:val="24"/>
        </w:rPr>
        <w:t>RNN</w:t>
      </w:r>
      <w:r w:rsidRPr="001C4B54">
        <w:rPr>
          <w:sz w:val="24"/>
        </w:rPr>
        <w:t>模型的核心，控制着网络如何处理输入和记忆信息。</w:t>
      </w:r>
    </w:p>
    <w:p w14:paraId="6D427E25" w14:textId="0D4E34FA" w:rsidR="00BA4038" w:rsidRPr="001C4B54" w:rsidRDefault="00000000" w:rsidP="007B33C4">
      <w:pPr>
        <w:spacing w:line="360" w:lineRule="auto"/>
        <w:ind w:left="426" w:right="-700"/>
        <w:rPr>
          <w:sz w:val="24"/>
        </w:rPr>
      </w:pPr>
      <w:r w:rsidRPr="001C4B54">
        <w:rPr>
          <w:b/>
          <w:bCs/>
          <w:sz w:val="24"/>
        </w:rPr>
        <w:lastRenderedPageBreak/>
        <w:t>Ⅱ.</w:t>
      </w:r>
      <w:r w:rsidRPr="001C4B54">
        <w:rPr>
          <w:b/>
          <w:bCs/>
          <w:sz w:val="24"/>
        </w:rPr>
        <w:t>保存字符到索引和索引到字符的映射</w:t>
      </w:r>
    </w:p>
    <w:p w14:paraId="2AEE4AAD" w14:textId="77777777" w:rsidR="00BA4038" w:rsidRPr="001C4B54" w:rsidRDefault="00000000" w:rsidP="007B33C4">
      <w:pPr>
        <w:spacing w:line="360" w:lineRule="auto"/>
        <w:ind w:right="-700" w:firstLineChars="200" w:firstLine="480"/>
        <w:rPr>
          <w:sz w:val="24"/>
        </w:rPr>
      </w:pPr>
      <w:r w:rsidRPr="001C4B54">
        <w:rPr>
          <w:rStyle w:val="VerbatimChar"/>
          <w:i w:val="0"/>
          <w:sz w:val="24"/>
        </w:rPr>
        <w:t>pickle</w:t>
      </w:r>
      <w:r w:rsidRPr="001C4B54">
        <w:rPr>
          <w:sz w:val="24"/>
        </w:rPr>
        <w:t xml:space="preserve"> </w:t>
      </w:r>
      <w:r w:rsidRPr="001C4B54">
        <w:rPr>
          <w:sz w:val="24"/>
        </w:rPr>
        <w:t>用于序列化和反序列化一个</w:t>
      </w:r>
      <w:r w:rsidRPr="001C4B54">
        <w:rPr>
          <w:sz w:val="24"/>
        </w:rPr>
        <w:t xml:space="preserve"> Python </w:t>
      </w:r>
      <w:r w:rsidRPr="001C4B54">
        <w:rPr>
          <w:sz w:val="24"/>
        </w:rPr>
        <w:t>对象结构。</w:t>
      </w:r>
    </w:p>
    <w:p w14:paraId="12B3A4CB"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r w:rsidRPr="001C4B54">
        <w:rPr>
          <w:rStyle w:val="VerbatimChar"/>
          <w:i w:val="0"/>
          <w:sz w:val="24"/>
        </w:rPr>
        <w:t>char_to_index</w:t>
      </w:r>
      <w:r w:rsidRPr="001C4B54">
        <w:rPr>
          <w:sz w:val="24"/>
        </w:rPr>
        <w:t xml:space="preserve"> </w:t>
      </w:r>
      <w:r w:rsidRPr="001C4B54">
        <w:rPr>
          <w:sz w:val="24"/>
        </w:rPr>
        <w:t>字典保存到</w:t>
      </w:r>
      <w:r w:rsidRPr="001C4B54">
        <w:rPr>
          <w:rStyle w:val="VerbatimChar"/>
          <w:i w:val="0"/>
          <w:sz w:val="24"/>
        </w:rPr>
        <w:t>char_to_index.pickle</w:t>
      </w:r>
      <w:r w:rsidRPr="001C4B54">
        <w:rPr>
          <w:sz w:val="24"/>
        </w:rPr>
        <w:t xml:space="preserve"> </w:t>
      </w:r>
      <w:r w:rsidRPr="001C4B54">
        <w:rPr>
          <w:sz w:val="24"/>
        </w:rPr>
        <w:t>里。</w:t>
      </w:r>
    </w:p>
    <w:p w14:paraId="10C5C056"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r w:rsidRPr="001C4B54">
        <w:rPr>
          <w:rStyle w:val="VerbatimChar"/>
          <w:i w:val="0"/>
          <w:sz w:val="24"/>
        </w:rPr>
        <w:t>index_to_char</w:t>
      </w:r>
      <w:r w:rsidRPr="001C4B54">
        <w:rPr>
          <w:sz w:val="24"/>
        </w:rPr>
        <w:t xml:space="preserve"> </w:t>
      </w:r>
      <w:r w:rsidRPr="001C4B54">
        <w:rPr>
          <w:sz w:val="24"/>
        </w:rPr>
        <w:t>字典保存到</w:t>
      </w:r>
      <w:r w:rsidRPr="001C4B54">
        <w:rPr>
          <w:rStyle w:val="VerbatimChar"/>
          <w:i w:val="0"/>
          <w:sz w:val="24"/>
        </w:rPr>
        <w:t>index_to_char.pickle</w:t>
      </w:r>
      <w:r w:rsidRPr="001C4B54">
        <w:rPr>
          <w:sz w:val="24"/>
        </w:rPr>
        <w:t xml:space="preserve"> </w:t>
      </w:r>
      <w:r w:rsidRPr="001C4B54">
        <w:rPr>
          <w:sz w:val="24"/>
        </w:rPr>
        <w:t>里。</w:t>
      </w:r>
    </w:p>
    <w:p w14:paraId="0D706CC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LSTM</w:t>
      </w:r>
      <w:r w:rsidRPr="001C4B54">
        <w:rPr>
          <w:b/>
          <w:bCs/>
          <w:sz w:val="24"/>
        </w:rPr>
        <w:t>的保存</w:t>
      </w:r>
    </w:p>
    <w:p w14:paraId="49ADADA0" w14:textId="622B7BCB" w:rsidR="00BA4038" w:rsidRPr="001C4B54" w:rsidRDefault="00000000" w:rsidP="009B6ED3">
      <w:pPr>
        <w:spacing w:line="360" w:lineRule="auto"/>
        <w:ind w:left="-374" w:right="-700" w:firstLineChars="300" w:firstLine="720"/>
      </w:pPr>
      <w:r w:rsidRPr="001C4B54">
        <w:rPr>
          <w:sz w:val="24"/>
        </w:rPr>
        <w:t>使用了</w:t>
      </w:r>
      <w:r w:rsidRPr="001C4B54">
        <w:rPr>
          <w:sz w:val="24"/>
        </w:rPr>
        <w:t>PyTorch</w:t>
      </w:r>
      <w:r w:rsidRPr="001C4B54">
        <w:rPr>
          <w:sz w:val="24"/>
        </w:rPr>
        <w:t>库中的</w:t>
      </w:r>
      <w:r w:rsidRPr="001C4B54">
        <w:rPr>
          <w:sz w:val="24"/>
        </w:rPr>
        <w:t xml:space="preserve"> </w:t>
      </w:r>
      <w:r w:rsidRPr="001C4B54">
        <w:rPr>
          <w:rStyle w:val="VerbatimChar"/>
          <w:i w:val="0"/>
          <w:sz w:val="24"/>
        </w:rPr>
        <w:t>torch.save</w:t>
      </w:r>
      <w:r w:rsidRPr="001C4B54">
        <w:rPr>
          <w:sz w:val="24"/>
        </w:rPr>
        <w:t xml:space="preserve"> </w:t>
      </w:r>
      <w:r w:rsidRPr="001C4B54">
        <w:rPr>
          <w:sz w:val="24"/>
        </w:rPr>
        <w:t>函数来保存一个模型的状态字典（</w:t>
      </w:r>
      <w:r w:rsidRPr="001C4B54">
        <w:rPr>
          <w:sz w:val="24"/>
        </w:rPr>
        <w:t>state dictionary</w:t>
      </w:r>
      <w:r w:rsidRPr="001C4B54">
        <w:rPr>
          <w:sz w:val="24"/>
        </w:rPr>
        <w:t>）。具体来说，它是用于保存一个使用</w:t>
      </w:r>
      <w:r w:rsidRPr="001C4B54">
        <w:rPr>
          <w:sz w:val="24"/>
        </w:rPr>
        <w:t>PyTorch</w:t>
      </w:r>
      <w:r w:rsidRPr="001C4B54">
        <w:rPr>
          <w:sz w:val="24"/>
        </w:rPr>
        <w:t>框架构建的循环神经网络。</w:t>
      </w:r>
    </w:p>
    <w:p w14:paraId="26EAA9E5" w14:textId="77777777" w:rsidR="00BA4038" w:rsidRPr="003D4EF3" w:rsidRDefault="00000000" w:rsidP="00D52411">
      <w:pPr>
        <w:pStyle w:val="ab"/>
        <w:ind w:firstLine="482"/>
        <w:rPr>
          <w:b/>
          <w:bCs/>
        </w:rPr>
      </w:pPr>
      <w:r w:rsidRPr="003D4EF3">
        <w:rPr>
          <w:b/>
          <w:bCs/>
        </w:rPr>
        <w:t>（2）藏头诗函数</w:t>
      </w:r>
    </w:p>
    <w:p w14:paraId="138476B5" w14:textId="19D020ED" w:rsidR="00BA4038" w:rsidRDefault="00000000" w:rsidP="00D52411">
      <w:pPr>
        <w:pStyle w:val="ab"/>
      </w:pPr>
      <w:r w:rsidRPr="001C4B54">
        <w:rPr>
          <w:rStyle w:val="VerbatimChar"/>
          <w:rFonts w:ascii="Times New Roman" w:hAnsi="Times New Roman" w:cs="Times New Roman"/>
          <w:i w:val="0"/>
        </w:rPr>
        <w:t>generate_line</w:t>
      </w:r>
      <w:r w:rsidRPr="001C4B54">
        <w:t xml:space="preserve"> 函数是用于生成藏头诗的一行。这个函数接受一个起始字符和一个长度参数，然后生成一个以该起始字符开头的文本序列。</w:t>
      </w:r>
      <w:r w:rsidR="004918D3">
        <w:rPr>
          <w:rFonts w:hint="eastAsia"/>
        </w:rPr>
        <w:t>内部设计流程图如下图所示：</w:t>
      </w:r>
    </w:p>
    <w:p w14:paraId="6EEE3EAD" w14:textId="7E7B971E" w:rsidR="004918D3" w:rsidRDefault="004918D3" w:rsidP="00D52411">
      <w:pPr>
        <w:pStyle w:val="ab"/>
        <w:jc w:val="center"/>
        <w:rPr>
          <w:rFonts w:ascii="Times New Roman" w:hAnsi="Times New Roman" w:cs="Times New Roman"/>
        </w:rPr>
      </w:pPr>
      <w:r>
        <w:rPr>
          <w:noProof/>
        </w:rPr>
        <w:drawing>
          <wp:inline distT="0" distB="0" distL="0" distR="0" wp14:anchorId="6661675C" wp14:editId="4144C68B">
            <wp:extent cx="2180746" cy="5486400"/>
            <wp:effectExtent l="0" t="0" r="0" b="0"/>
            <wp:docPr id="6047610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61051" name=""/>
                    <pic:cNvPicPr/>
                  </pic:nvPicPr>
                  <pic:blipFill>
                    <a:blip r:embed="rId21"/>
                    <a:stretch>
                      <a:fillRect/>
                    </a:stretch>
                  </pic:blipFill>
                  <pic:spPr>
                    <a:xfrm>
                      <a:off x="0" y="0"/>
                      <a:ext cx="2237225" cy="5628492"/>
                    </a:xfrm>
                    <a:prstGeom prst="rect">
                      <a:avLst/>
                    </a:prstGeom>
                  </pic:spPr>
                </pic:pic>
              </a:graphicData>
            </a:graphic>
          </wp:inline>
        </w:drawing>
      </w:r>
    </w:p>
    <w:p w14:paraId="4B8009EE" w14:textId="39BC2BB8" w:rsidR="00756F64" w:rsidRPr="00D52411" w:rsidRDefault="00756F64" w:rsidP="00D52411">
      <w:pPr>
        <w:pStyle w:val="ab"/>
        <w:jc w:val="center"/>
      </w:pPr>
      <w:r w:rsidRPr="00D12F1C">
        <w:rPr>
          <w:rFonts w:hint="eastAsia"/>
        </w:rPr>
        <w:t>图</w:t>
      </w:r>
      <w:r>
        <w:t>4</w:t>
      </w:r>
      <w:r w:rsidRPr="00D12F1C">
        <w:t>-</w:t>
      </w:r>
      <w:r>
        <w:t>8</w:t>
      </w:r>
      <w:r w:rsidRPr="00D12F1C">
        <w:t xml:space="preserve"> </w:t>
      </w:r>
      <w:r>
        <w:rPr>
          <w:rFonts w:hint="eastAsia"/>
        </w:rPr>
        <w:t>藏头诗生成流程图</w:t>
      </w:r>
    </w:p>
    <w:p w14:paraId="658CCF74" w14:textId="64356E46" w:rsidR="004918D3" w:rsidRDefault="004918D3" w:rsidP="007B33C4">
      <w:pPr>
        <w:spacing w:line="360" w:lineRule="auto"/>
        <w:ind w:right="-700" w:firstLineChars="117" w:firstLine="282"/>
        <w:rPr>
          <w:rFonts w:ascii="宋体" w:hAnsi="宋体" w:cs="宋体"/>
          <w:b/>
          <w:bCs/>
          <w:sz w:val="24"/>
        </w:rPr>
      </w:pPr>
      <w:r>
        <w:rPr>
          <w:rFonts w:ascii="宋体" w:hAnsi="宋体" w:cs="宋体" w:hint="eastAsia"/>
          <w:b/>
          <w:bCs/>
          <w:sz w:val="24"/>
        </w:rPr>
        <w:lastRenderedPageBreak/>
        <w:t>具体步骤如下：</w:t>
      </w:r>
    </w:p>
    <w:p w14:paraId="5BCAC04A" w14:textId="61FA9757" w:rsidR="00BA4038" w:rsidRPr="001C4B54" w:rsidRDefault="00000000" w:rsidP="007B33C4">
      <w:pPr>
        <w:spacing w:line="360" w:lineRule="auto"/>
        <w:ind w:right="-700" w:firstLineChars="117" w:firstLine="282"/>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检查起始字符：</w:t>
      </w:r>
    </w:p>
    <w:p w14:paraId="0420673A" w14:textId="3029D980" w:rsidR="00BA4038" w:rsidRPr="001C4B54" w:rsidRDefault="00000000" w:rsidP="007B33C4">
      <w:pPr>
        <w:spacing w:line="360" w:lineRule="auto"/>
        <w:ind w:left="-374" w:right="-700" w:firstLineChars="300" w:firstLine="720"/>
        <w:rPr>
          <w:sz w:val="24"/>
        </w:rPr>
      </w:pPr>
      <w:r w:rsidRPr="001C4B54">
        <w:rPr>
          <w:sz w:val="24"/>
        </w:rPr>
        <w:t>首先检查提供的起始字符是否在您的字符到索引的映射（</w:t>
      </w:r>
      <w:r w:rsidRPr="001C4B54">
        <w:rPr>
          <w:rStyle w:val="VerbatimChar"/>
          <w:i w:val="0"/>
          <w:sz w:val="24"/>
        </w:rPr>
        <w:t>char_to_index</w:t>
      </w:r>
      <w:r w:rsidRPr="001C4B54">
        <w:rPr>
          <w:sz w:val="24"/>
        </w:rPr>
        <w:t>）中。如果不在，函数会从词汇表（</w:t>
      </w:r>
      <w:r w:rsidRPr="001C4B54">
        <w:rPr>
          <w:rStyle w:val="VerbatimChar"/>
          <w:i w:val="0"/>
          <w:sz w:val="24"/>
        </w:rPr>
        <w:t>vocab</w:t>
      </w:r>
      <w:r w:rsidRPr="001C4B54">
        <w:rPr>
          <w:sz w:val="24"/>
        </w:rPr>
        <w:t>）中随机选择一个字符作为起始字符。这确保了无论输入字符是否在词汇表中，函数都能正常运行。</w:t>
      </w:r>
    </w:p>
    <w:p w14:paraId="6A24C282" w14:textId="77777777" w:rsidR="00BA4038" w:rsidRPr="001C4B54" w:rsidRDefault="00000000" w:rsidP="007B33C4">
      <w:pPr>
        <w:spacing w:line="360" w:lineRule="auto"/>
        <w:ind w:left="-142" w:right="-700" w:firstLineChars="200" w:firstLine="482"/>
        <w:rPr>
          <w:b/>
          <w:bCs/>
          <w:sz w:val="24"/>
        </w:rPr>
      </w:pPr>
      <w:r w:rsidRPr="001C4B54">
        <w:rPr>
          <w:rFonts w:ascii="宋体" w:hAnsi="宋体" w:cs="宋体" w:hint="eastAsia"/>
          <w:b/>
          <w:bCs/>
          <w:sz w:val="24"/>
        </w:rPr>
        <w:t>②</w:t>
      </w:r>
      <w:r w:rsidRPr="001C4B54">
        <w:rPr>
          <w:b/>
          <w:bCs/>
          <w:sz w:val="24"/>
        </w:rPr>
        <w:t xml:space="preserve"> </w:t>
      </w:r>
      <w:r w:rsidRPr="001C4B54">
        <w:rPr>
          <w:b/>
          <w:bCs/>
          <w:sz w:val="24"/>
        </w:rPr>
        <w:t>生成循环：</w:t>
      </w:r>
    </w:p>
    <w:p w14:paraId="1F46D609" w14:textId="79EAE642" w:rsidR="00BA4038" w:rsidRPr="001C4B54" w:rsidRDefault="00000000" w:rsidP="007B33C4">
      <w:pPr>
        <w:spacing w:line="360" w:lineRule="auto"/>
        <w:ind w:left="-374" w:right="-700" w:firstLineChars="300" w:firstLine="720"/>
        <w:rPr>
          <w:sz w:val="24"/>
        </w:rPr>
      </w:pPr>
      <w:r w:rsidRPr="001C4B54">
        <w:rPr>
          <w:sz w:val="24"/>
        </w:rPr>
        <w:t>函数进入一个循环，因为起始字符已经确定。在每次循环中，它执行以下步骤：</w:t>
      </w:r>
    </w:p>
    <w:p w14:paraId="7B8DE4D1" w14:textId="77777777" w:rsidR="00BA4038" w:rsidRPr="001C4B54" w:rsidRDefault="00000000" w:rsidP="007B33C4">
      <w:pPr>
        <w:spacing w:line="360" w:lineRule="auto"/>
        <w:ind w:left="-374" w:right="-700" w:firstLineChars="300" w:firstLine="723"/>
        <w:rPr>
          <w:sz w:val="24"/>
        </w:rPr>
      </w:pPr>
      <w:r w:rsidRPr="001C4B54">
        <w:rPr>
          <w:b/>
          <w:bCs/>
          <w:sz w:val="24"/>
        </w:rPr>
        <w:t>Ⅰ.</w:t>
      </w:r>
      <w:r w:rsidRPr="001C4B54">
        <w:rPr>
          <w:b/>
          <w:bCs/>
          <w:sz w:val="24"/>
        </w:rPr>
        <w:t>更新隐藏状态：</w:t>
      </w:r>
      <w:r w:rsidRPr="001C4B54">
        <w:rPr>
          <w:sz w:val="24"/>
        </w:rPr>
        <w:t>使用当前的输入</w:t>
      </w:r>
      <w:r w:rsidRPr="001C4B54">
        <w:rPr>
          <w:sz w:val="24"/>
        </w:rPr>
        <w:t xml:space="preserve"> </w:t>
      </w:r>
      <w:r w:rsidRPr="001C4B54">
        <w:rPr>
          <w:rStyle w:val="VerbatimChar"/>
          <w:i w:val="0"/>
          <w:sz w:val="24"/>
        </w:rPr>
        <w:t>x</w:t>
      </w:r>
      <w:r w:rsidRPr="001C4B54">
        <w:rPr>
          <w:sz w:val="24"/>
        </w:rPr>
        <w:t xml:space="preserve"> </w:t>
      </w:r>
      <w:r w:rsidRPr="001C4B54">
        <w:rPr>
          <w:sz w:val="24"/>
        </w:rPr>
        <w:t>和前一时刻的隐藏状态</w:t>
      </w:r>
      <w:r w:rsidRPr="001C4B54">
        <w:rPr>
          <w:sz w:val="24"/>
        </w:rPr>
        <w:t xml:space="preserve"> </w:t>
      </w:r>
      <w:r w:rsidRPr="001C4B54">
        <w:rPr>
          <w:rStyle w:val="VerbatimChar"/>
          <w:i w:val="0"/>
          <w:sz w:val="24"/>
        </w:rPr>
        <w:t>h</w:t>
      </w:r>
      <w:r w:rsidRPr="001C4B54">
        <w:rPr>
          <w:sz w:val="24"/>
        </w:rPr>
        <w:t xml:space="preserve"> </w:t>
      </w:r>
      <w:r w:rsidRPr="001C4B54">
        <w:rPr>
          <w:sz w:val="24"/>
        </w:rPr>
        <w:t>来更新当前时刻的隐藏状态。这是通过计算</w:t>
      </w:r>
      <w:r w:rsidRPr="001C4B54">
        <w:rPr>
          <w:sz w:val="24"/>
        </w:rPr>
        <w:t xml:space="preserve"> </w:t>
      </w:r>
      <w:r w:rsidRPr="001C4B54">
        <w:rPr>
          <w:rStyle w:val="VerbatimChar"/>
          <w:i w:val="0"/>
          <w:sz w:val="24"/>
        </w:rPr>
        <w:t>Wxh</w:t>
      </w:r>
      <w:r w:rsidRPr="001C4B54">
        <w:rPr>
          <w:sz w:val="24"/>
        </w:rPr>
        <w:t xml:space="preserve"> </w:t>
      </w:r>
      <w:r w:rsidRPr="001C4B54">
        <w:rPr>
          <w:sz w:val="24"/>
        </w:rPr>
        <w:t>与</w:t>
      </w:r>
      <w:r w:rsidRPr="001C4B54">
        <w:rPr>
          <w:sz w:val="24"/>
        </w:rPr>
        <w:t xml:space="preserve"> </w:t>
      </w:r>
      <w:r w:rsidRPr="001C4B54">
        <w:rPr>
          <w:rStyle w:val="VerbatimChar"/>
          <w:i w:val="0"/>
          <w:sz w:val="24"/>
        </w:rPr>
        <w:t>x</w:t>
      </w:r>
      <w:r w:rsidRPr="001C4B54">
        <w:rPr>
          <w:sz w:val="24"/>
        </w:rPr>
        <w:t xml:space="preserve"> </w:t>
      </w:r>
      <w:r w:rsidRPr="001C4B54">
        <w:rPr>
          <w:sz w:val="24"/>
        </w:rPr>
        <w:t>的点积、</w:t>
      </w:r>
      <w:r w:rsidRPr="001C4B54">
        <w:rPr>
          <w:rStyle w:val="VerbatimChar"/>
          <w:i w:val="0"/>
          <w:sz w:val="24"/>
        </w:rPr>
        <w:t>Whh</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r w:rsidRPr="001C4B54">
        <w:rPr>
          <w:sz w:val="24"/>
        </w:rPr>
        <w:t>的点积，加上偏置</w:t>
      </w:r>
      <w:r w:rsidRPr="001C4B54">
        <w:rPr>
          <w:sz w:val="24"/>
        </w:rPr>
        <w:t xml:space="preserve"> </w:t>
      </w:r>
      <w:r w:rsidRPr="001C4B54">
        <w:rPr>
          <w:rStyle w:val="VerbatimChar"/>
          <w:i w:val="0"/>
          <w:sz w:val="24"/>
        </w:rPr>
        <w:t>bh</w:t>
      </w:r>
      <w:r w:rsidRPr="001C4B54">
        <w:rPr>
          <w:sz w:val="24"/>
        </w:rPr>
        <w:t>，然后应用</w:t>
      </w:r>
      <w:r w:rsidRPr="001C4B54">
        <w:rPr>
          <w:sz w:val="24"/>
        </w:rPr>
        <w:t xml:space="preserve"> </w:t>
      </w:r>
      <w:r w:rsidRPr="001C4B54">
        <w:rPr>
          <w:rStyle w:val="VerbatimChar"/>
          <w:i w:val="0"/>
          <w:sz w:val="24"/>
        </w:rPr>
        <w:t>tanh</w:t>
      </w:r>
      <w:r w:rsidRPr="001C4B54">
        <w:rPr>
          <w:sz w:val="24"/>
        </w:rPr>
        <w:t xml:space="preserve"> </w:t>
      </w:r>
      <w:r w:rsidRPr="001C4B54">
        <w:rPr>
          <w:sz w:val="24"/>
        </w:rPr>
        <w:t>激活函数来完成的。</w:t>
      </w:r>
    </w:p>
    <w:p w14:paraId="0D90260E" w14:textId="77777777" w:rsidR="00BA4038" w:rsidRPr="001C4B54" w:rsidRDefault="00000000" w:rsidP="007B33C4">
      <w:pPr>
        <w:spacing w:line="360" w:lineRule="auto"/>
        <w:ind w:left="-374" w:right="-700" w:firstLineChars="300" w:firstLine="723"/>
        <w:rPr>
          <w:sz w:val="24"/>
        </w:rPr>
      </w:pPr>
      <w:r w:rsidRPr="001C4B54">
        <w:rPr>
          <w:b/>
          <w:bCs/>
          <w:sz w:val="24"/>
        </w:rPr>
        <w:t>Ⅱ.</w:t>
      </w:r>
      <w:r w:rsidRPr="001C4B54">
        <w:rPr>
          <w:b/>
          <w:bCs/>
          <w:sz w:val="24"/>
        </w:rPr>
        <w:t>生成下一个字符：</w:t>
      </w:r>
      <w:r w:rsidRPr="001C4B54">
        <w:rPr>
          <w:sz w:val="24"/>
        </w:rPr>
        <w:t>计算下一个字符的输出分布</w:t>
      </w:r>
      <w:r w:rsidRPr="001C4B54">
        <w:rPr>
          <w:sz w:val="24"/>
        </w:rPr>
        <w:t xml:space="preserve"> </w:t>
      </w:r>
      <w:r w:rsidRPr="001C4B54">
        <w:rPr>
          <w:rStyle w:val="VerbatimChar"/>
          <w:i w:val="0"/>
          <w:sz w:val="24"/>
        </w:rPr>
        <w:t>y_hat</w:t>
      </w:r>
      <w:r w:rsidRPr="001C4B54">
        <w:rPr>
          <w:sz w:val="24"/>
        </w:rPr>
        <w:t>，这是通过计算</w:t>
      </w:r>
      <w:r w:rsidRPr="001C4B54">
        <w:rPr>
          <w:sz w:val="24"/>
        </w:rPr>
        <w:t xml:space="preserve"> </w:t>
      </w:r>
      <w:r w:rsidRPr="001C4B54">
        <w:rPr>
          <w:rStyle w:val="VerbatimChar"/>
          <w:i w:val="0"/>
          <w:sz w:val="24"/>
        </w:rPr>
        <w:t>Why</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r w:rsidRPr="001C4B54">
        <w:rPr>
          <w:sz w:val="24"/>
        </w:rPr>
        <w:t>的点积加上偏置</w:t>
      </w:r>
      <w:r w:rsidRPr="001C4B54">
        <w:rPr>
          <w:sz w:val="24"/>
        </w:rPr>
        <w:t xml:space="preserve"> </w:t>
      </w:r>
      <w:r w:rsidRPr="001C4B54">
        <w:rPr>
          <w:rStyle w:val="VerbatimChar"/>
          <w:i w:val="0"/>
          <w:sz w:val="24"/>
        </w:rPr>
        <w:t>by</w:t>
      </w:r>
      <w:r w:rsidRPr="001C4B54">
        <w:rPr>
          <w:sz w:val="24"/>
        </w:rPr>
        <w:t xml:space="preserve"> </w:t>
      </w:r>
      <w:r w:rsidRPr="001C4B54">
        <w:rPr>
          <w:sz w:val="24"/>
        </w:rPr>
        <w:t>来实现的。应用</w:t>
      </w:r>
      <w:r w:rsidRPr="001C4B54">
        <w:rPr>
          <w:sz w:val="24"/>
        </w:rPr>
        <w:t xml:space="preserve"> </w:t>
      </w:r>
      <w:r w:rsidRPr="001C4B54">
        <w:rPr>
          <w:rStyle w:val="VerbatimChar"/>
          <w:i w:val="0"/>
          <w:sz w:val="24"/>
        </w:rPr>
        <w:t>softmax</w:t>
      </w:r>
      <w:r w:rsidRPr="001C4B54">
        <w:rPr>
          <w:sz w:val="24"/>
        </w:rPr>
        <w:t xml:space="preserve"> </w:t>
      </w:r>
      <w:r w:rsidRPr="001C4B54">
        <w:rPr>
          <w:sz w:val="24"/>
        </w:rPr>
        <w:t>函数（这里使用</w:t>
      </w:r>
      <w:r w:rsidRPr="001C4B54">
        <w:rPr>
          <w:sz w:val="24"/>
        </w:rPr>
        <w:t xml:space="preserve"> </w:t>
      </w:r>
      <w:r w:rsidRPr="001C4B54">
        <w:rPr>
          <w:rStyle w:val="VerbatimChar"/>
          <w:i w:val="0"/>
          <w:sz w:val="24"/>
        </w:rPr>
        <w:t>exp</w:t>
      </w:r>
      <w:r w:rsidRPr="001C4B54">
        <w:rPr>
          <w:sz w:val="24"/>
        </w:rPr>
        <w:t xml:space="preserve"> </w:t>
      </w:r>
      <w:r w:rsidRPr="001C4B54">
        <w:rPr>
          <w:sz w:val="24"/>
        </w:rPr>
        <w:t>和求和实现）来得到下一个字符的概率分布。根据概率分布</w:t>
      </w:r>
      <w:r w:rsidRPr="001C4B54">
        <w:rPr>
          <w:sz w:val="24"/>
        </w:rPr>
        <w:t xml:space="preserve"> </w:t>
      </w:r>
      <w:r w:rsidRPr="001C4B54">
        <w:rPr>
          <w:rStyle w:val="VerbatimChar"/>
          <w:i w:val="0"/>
          <w:sz w:val="24"/>
        </w:rPr>
        <w:t>prob</w:t>
      </w:r>
      <w:r w:rsidRPr="001C4B54">
        <w:rPr>
          <w:sz w:val="24"/>
        </w:rPr>
        <w:t>，随机选择下一个字符的索引。将选择的下一个字符的索引转换为</w:t>
      </w:r>
      <w:r w:rsidRPr="001C4B54">
        <w:rPr>
          <w:sz w:val="24"/>
        </w:rPr>
        <w:t>one-hot</w:t>
      </w:r>
      <w:r w:rsidRPr="001C4B54">
        <w:rPr>
          <w:sz w:val="24"/>
        </w:rPr>
        <w:t>编码，作为下一次循环的输入。</w:t>
      </w:r>
    </w:p>
    <w:p w14:paraId="6E10B1F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③</w:t>
      </w:r>
      <w:r w:rsidRPr="001C4B54">
        <w:rPr>
          <w:b/>
          <w:bCs/>
          <w:sz w:val="24"/>
        </w:rPr>
        <w:t xml:space="preserve"> </w:t>
      </w:r>
      <w:r w:rsidRPr="001C4B54">
        <w:rPr>
          <w:b/>
          <w:bCs/>
          <w:sz w:val="24"/>
        </w:rPr>
        <w:t>构建生成的文本：</w:t>
      </w:r>
    </w:p>
    <w:p w14:paraId="11872FA3" w14:textId="77777777" w:rsidR="00BA4038" w:rsidRPr="001C4B54" w:rsidRDefault="00000000" w:rsidP="007B33C4">
      <w:pPr>
        <w:spacing w:line="360" w:lineRule="auto"/>
        <w:ind w:left="-374" w:right="-700" w:firstLineChars="300" w:firstLine="720"/>
        <w:rPr>
          <w:sz w:val="24"/>
        </w:rPr>
      </w:pPr>
      <w:r w:rsidRPr="001C4B54">
        <w:rPr>
          <w:sz w:val="24"/>
        </w:rPr>
        <w:t>函数完成循环后，它使用</w:t>
      </w:r>
      <w:r w:rsidRPr="001C4B54">
        <w:rPr>
          <w:sz w:val="24"/>
        </w:rPr>
        <w:t xml:space="preserve"> </w:t>
      </w:r>
      <w:r w:rsidRPr="001C4B54">
        <w:rPr>
          <w:rStyle w:val="VerbatimChar"/>
          <w:i w:val="0"/>
          <w:sz w:val="24"/>
        </w:rPr>
        <w:t>index_to_char</w:t>
      </w:r>
      <w:r w:rsidRPr="001C4B54">
        <w:rPr>
          <w:sz w:val="24"/>
        </w:rPr>
        <w:t xml:space="preserve"> </w:t>
      </w:r>
      <w:r w:rsidRPr="001C4B54">
        <w:rPr>
          <w:sz w:val="24"/>
        </w:rPr>
        <w:t>映射将字符索引转换回字符，并将它们拼接成一个字符串。然后，它将生成的文本序列的第一个字符替换为原始的起始字符，确保生成的文本以给定的起始字符开头。</w:t>
      </w:r>
    </w:p>
    <w:p w14:paraId="0A3B45FA" w14:textId="77777777" w:rsidR="00BA4038" w:rsidRPr="003D4EF3" w:rsidRDefault="00000000" w:rsidP="00D52411">
      <w:pPr>
        <w:pStyle w:val="ab"/>
        <w:ind w:firstLine="482"/>
        <w:rPr>
          <w:b/>
          <w:bCs/>
        </w:rPr>
      </w:pPr>
      <w:r w:rsidRPr="003D4EF3">
        <w:rPr>
          <w:b/>
          <w:bCs/>
        </w:rPr>
        <w:t>（3）前后端设计</w:t>
      </w:r>
    </w:p>
    <w:p w14:paraId="1EF83F6B" w14:textId="631C87CE" w:rsidR="00BA4038" w:rsidRPr="001C4B54" w:rsidRDefault="00000000" w:rsidP="00D52411">
      <w:pPr>
        <w:pStyle w:val="ab"/>
        <w:ind w:firstLine="482"/>
      </w:pPr>
      <w:r w:rsidRPr="001C4B54">
        <w:rPr>
          <w:rFonts w:hint="eastAsia"/>
          <w:b/>
          <w:bCs/>
        </w:rPr>
        <w:t>①</w:t>
      </w:r>
      <w:r w:rsidRPr="001C4B54">
        <w:rPr>
          <w:b/>
          <w:bCs/>
        </w:rPr>
        <w:t xml:space="preserve"> 后端：</w:t>
      </w:r>
      <w:r w:rsidRPr="001C4B54">
        <w:t>使用python加载模型参数和加密解密映射，并且使用flask库来建立与前端页面的接口。接口的端口号为：127.0.0.5000和127.0.0.</w:t>
      </w:r>
      <w:r w:rsidR="000C2E84" w:rsidRPr="001C4B54">
        <w:t>8080</w:t>
      </w:r>
      <w:r w:rsidRPr="001C4B54">
        <w:t>。</w:t>
      </w:r>
    </w:p>
    <w:p w14:paraId="34A5BD2B" w14:textId="16D1B6B2" w:rsidR="00BA4038" w:rsidRPr="001C4B54" w:rsidRDefault="00000000" w:rsidP="00D52411">
      <w:pPr>
        <w:pStyle w:val="ab"/>
        <w:ind w:firstLine="482"/>
      </w:pPr>
      <w:r w:rsidRPr="001C4B54">
        <w:rPr>
          <w:rFonts w:hint="eastAsia"/>
          <w:b/>
          <w:bCs/>
        </w:rPr>
        <w:t>②</w:t>
      </w:r>
      <w:r w:rsidRPr="001C4B54">
        <w:rPr>
          <w:b/>
          <w:bCs/>
        </w:rPr>
        <w:t xml:space="preserve"> 前端：</w:t>
      </w:r>
      <w:r w:rsidRPr="001C4B54">
        <w:t>使用简单html,css,js设计前端界面，完成模型的可视化处理，用于生成古诗。前端的设计</w:t>
      </w:r>
      <w:r w:rsidR="0071721B">
        <w:rPr>
          <w:rFonts w:hint="eastAsia"/>
        </w:rPr>
        <w:t>图如</w:t>
      </w:r>
      <w:r w:rsidR="00756F64">
        <w:rPr>
          <w:rFonts w:hint="eastAsia"/>
        </w:rPr>
        <w:t>图4</w:t>
      </w:r>
      <w:r w:rsidR="00756F64">
        <w:t>-9</w:t>
      </w:r>
      <w:r w:rsidR="00756F64">
        <w:rPr>
          <w:rFonts w:hint="eastAsia"/>
        </w:rPr>
        <w:t>。</w:t>
      </w:r>
    </w:p>
    <w:p w14:paraId="40325779" w14:textId="065A91A0" w:rsidR="00756F64" w:rsidRDefault="007D3F2B" w:rsidP="00D52411">
      <w:pPr>
        <w:pStyle w:val="ab"/>
        <w:jc w:val="center"/>
      </w:pPr>
      <w:r>
        <w:rPr>
          <w:noProof/>
        </w:rPr>
        <w:drawing>
          <wp:inline distT="0" distB="0" distL="0" distR="0" wp14:anchorId="181A75AC" wp14:editId="0471EFFD">
            <wp:extent cx="3717235" cy="1891288"/>
            <wp:effectExtent l="0" t="0" r="0" b="0"/>
            <wp:docPr id="6028861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886188" name=""/>
                    <pic:cNvPicPr/>
                  </pic:nvPicPr>
                  <pic:blipFill>
                    <a:blip r:embed="rId22"/>
                    <a:stretch>
                      <a:fillRect/>
                    </a:stretch>
                  </pic:blipFill>
                  <pic:spPr>
                    <a:xfrm>
                      <a:off x="0" y="0"/>
                      <a:ext cx="3742536" cy="1904161"/>
                    </a:xfrm>
                    <a:prstGeom prst="rect">
                      <a:avLst/>
                    </a:prstGeom>
                  </pic:spPr>
                </pic:pic>
              </a:graphicData>
            </a:graphic>
          </wp:inline>
        </w:drawing>
      </w:r>
    </w:p>
    <w:p w14:paraId="27D9669F" w14:textId="5B915B20" w:rsidR="009B6ED3" w:rsidRDefault="00756F64" w:rsidP="00D52411">
      <w:pPr>
        <w:pStyle w:val="ab"/>
        <w:jc w:val="center"/>
      </w:pPr>
      <w:r w:rsidRPr="00D12F1C">
        <w:rPr>
          <w:rFonts w:hint="eastAsia"/>
        </w:rPr>
        <w:lastRenderedPageBreak/>
        <w:t>图</w:t>
      </w:r>
      <w:r>
        <w:t>4</w:t>
      </w:r>
      <w:r w:rsidRPr="00D12F1C">
        <w:t>-</w:t>
      </w:r>
      <w:r>
        <w:t>9</w:t>
      </w:r>
      <w:r w:rsidRPr="00D12F1C">
        <w:t xml:space="preserve"> </w:t>
      </w:r>
      <w:r>
        <w:rPr>
          <w:rFonts w:hint="eastAsia"/>
        </w:rPr>
        <w:t>前端界面截图</w:t>
      </w:r>
    </w:p>
    <w:p w14:paraId="71AD58F3" w14:textId="4BF71A20" w:rsidR="003D4EF3" w:rsidRPr="003D4EF3" w:rsidRDefault="003D4EF3" w:rsidP="003D4EF3">
      <w:pPr>
        <w:pStyle w:val="ab"/>
        <w:ind w:firstLine="482"/>
        <w:rPr>
          <w:b/>
          <w:bCs/>
        </w:rPr>
      </w:pPr>
      <w:r w:rsidRPr="003D4EF3">
        <w:rPr>
          <w:b/>
          <w:bCs/>
        </w:rPr>
        <w:t>（</w:t>
      </w:r>
      <w:r>
        <w:rPr>
          <w:b/>
          <w:bCs/>
        </w:rPr>
        <w:t>4</w:t>
      </w:r>
      <w:r w:rsidRPr="003D4EF3">
        <w:rPr>
          <w:b/>
          <w:bCs/>
        </w:rPr>
        <w:t>）</w:t>
      </w:r>
      <w:r>
        <w:rPr>
          <w:rFonts w:hint="eastAsia"/>
          <w:b/>
          <w:bCs/>
        </w:rPr>
        <w:t>训练函数</w:t>
      </w:r>
      <w:r w:rsidRPr="003D4EF3">
        <w:rPr>
          <w:b/>
          <w:bCs/>
        </w:rPr>
        <w:t>设计</w:t>
      </w:r>
    </w:p>
    <w:p w14:paraId="73CEBA3D" w14:textId="39C1C19B" w:rsidR="00D74010" w:rsidRDefault="00D74010" w:rsidP="00D74010">
      <w:pPr>
        <w:pStyle w:val="ab"/>
        <w:rPr>
          <w:rFonts w:hint="eastAsia"/>
        </w:rPr>
      </w:pPr>
      <w:r>
        <w:rPr>
          <w:rFonts w:hint="eastAsia"/>
        </w:rPr>
        <w:t>train 函数是用于训练一个简单的神经网络模型，目的是在给定的文本数据上学习生成文本。与一般的训练模型不同，本模型会记录最低损失度下的各个参数的值并且保存下来。</w:t>
      </w:r>
    </w:p>
    <w:p w14:paraId="072F5814" w14:textId="1AEDBFD8" w:rsidR="00D74010" w:rsidRDefault="00D74010" w:rsidP="00D74010">
      <w:pPr>
        <w:pStyle w:val="ab"/>
        <w:ind w:firstLine="482"/>
        <w:rPr>
          <w:rFonts w:hint="eastAsia"/>
        </w:rPr>
      </w:pPr>
      <w:r w:rsidRPr="001C4B54">
        <w:rPr>
          <w:rFonts w:hint="eastAsia"/>
          <w:b/>
          <w:bCs/>
        </w:rPr>
        <w:t>①</w:t>
      </w:r>
      <w:r>
        <w:rPr>
          <w:b/>
          <w:bCs/>
        </w:rPr>
        <w:t xml:space="preserve"> </w:t>
      </w:r>
      <w:r>
        <w:rPr>
          <w:rFonts w:hint="eastAsia"/>
        </w:rPr>
        <w:t>设置初始的最低损失为无限大，用于记录训练过程中遇到的最小损失。字典用于存储产生最低损失时的模型参数；初始化一些模型参数</w:t>
      </w:r>
      <w:r>
        <w:rPr>
          <w:rFonts w:hint="eastAsia"/>
        </w:rPr>
        <w:t>。</w:t>
      </w:r>
    </w:p>
    <w:p w14:paraId="296F590D" w14:textId="48022065" w:rsidR="00D74010" w:rsidRDefault="00D74010" w:rsidP="00D74010">
      <w:pPr>
        <w:pStyle w:val="ab"/>
        <w:ind w:firstLine="482"/>
        <w:rPr>
          <w:rFonts w:hint="eastAsia"/>
        </w:rPr>
      </w:pPr>
      <w:r w:rsidRPr="001C4B54">
        <w:rPr>
          <w:rFonts w:hint="eastAsia"/>
          <w:b/>
          <w:bCs/>
        </w:rPr>
        <w:t>②</w:t>
      </w:r>
      <w:r>
        <w:rPr>
          <w:rFonts w:hint="eastAsia"/>
        </w:rPr>
        <w:t xml:space="preserve"> 训练循环:</w:t>
      </w:r>
    </w:p>
    <w:p w14:paraId="2FB80DA2" w14:textId="7E4D5B71" w:rsidR="00D74010" w:rsidRDefault="00D74010" w:rsidP="00D74010">
      <w:pPr>
        <w:pStyle w:val="ab"/>
        <w:numPr>
          <w:ilvl w:val="2"/>
          <w:numId w:val="27"/>
        </w:numPr>
        <w:ind w:left="993" w:firstLineChars="0"/>
        <w:rPr>
          <w:rFonts w:hint="eastAsia"/>
        </w:rPr>
      </w:pPr>
      <w:r>
        <w:rPr>
          <w:rFonts w:hint="eastAsia"/>
        </w:rPr>
        <w:t>从当前数据指针 p 开始选择输入和目标数据。</w:t>
      </w:r>
    </w:p>
    <w:p w14:paraId="42EFC563" w14:textId="78BA0093" w:rsidR="00D74010" w:rsidRDefault="00D74010" w:rsidP="00D74010">
      <w:pPr>
        <w:pStyle w:val="ab"/>
        <w:numPr>
          <w:ilvl w:val="2"/>
          <w:numId w:val="27"/>
        </w:numPr>
        <w:ind w:left="993" w:firstLineChars="0"/>
        <w:rPr>
          <w:rFonts w:hint="eastAsia"/>
        </w:rPr>
      </w:pPr>
      <w:r>
        <w:rPr>
          <w:rFonts w:hint="eastAsia"/>
        </w:rPr>
        <w:t>调用核心的前向后向传播函数执行一次训练迭代，并返回损失及梯度。</w:t>
      </w:r>
    </w:p>
    <w:p w14:paraId="03743006" w14:textId="12B4F16E" w:rsidR="00D74010" w:rsidRDefault="00D74010" w:rsidP="00D74010">
      <w:pPr>
        <w:pStyle w:val="ab"/>
        <w:numPr>
          <w:ilvl w:val="2"/>
          <w:numId w:val="27"/>
        </w:numPr>
        <w:ind w:left="993" w:firstLineChars="0"/>
        <w:jc w:val="left"/>
        <w:rPr>
          <w:rFonts w:hint="eastAsia"/>
        </w:rPr>
      </w:pPr>
      <w:r>
        <w:rPr>
          <w:rFonts w:hint="eastAsia"/>
        </w:rPr>
        <w:t>使用梯度下降方法更新模型参数。这里的 rate 是学习率。</w:t>
      </w:r>
    </w:p>
    <w:p w14:paraId="1B630D7B" w14:textId="429EBD56" w:rsidR="00D74010" w:rsidRDefault="00D74010" w:rsidP="00D74010">
      <w:pPr>
        <w:pStyle w:val="ab"/>
        <w:numPr>
          <w:ilvl w:val="2"/>
          <w:numId w:val="27"/>
        </w:numPr>
        <w:ind w:left="993" w:firstLineChars="0"/>
        <w:rPr>
          <w:rFonts w:hint="eastAsia"/>
        </w:rPr>
      </w:pPr>
      <w:r>
        <w:rPr>
          <w:rFonts w:hint="eastAsia"/>
        </w:rPr>
        <w:t>如果当前损失小于之前记录的最低损失，更新并保存当前的模型参数</w:t>
      </w:r>
      <w:r>
        <w:rPr>
          <w:rFonts w:hint="eastAsia"/>
        </w:rPr>
        <w:t>。</w:t>
      </w:r>
    </w:p>
    <w:p w14:paraId="3CC6CEE2" w14:textId="7E78754B" w:rsidR="003D4EF3" w:rsidRDefault="00D74010" w:rsidP="00D74010">
      <w:pPr>
        <w:pStyle w:val="ab"/>
        <w:ind w:left="0" w:firstLineChars="0" w:firstLine="106"/>
      </w:pPr>
      <w:r w:rsidRPr="001C4B54">
        <w:rPr>
          <w:rFonts w:hint="eastAsia"/>
          <w:b/>
          <w:bCs/>
        </w:rPr>
        <w:t>③</w:t>
      </w:r>
      <w:r w:rsidRPr="001C4B54">
        <w:rPr>
          <w:b/>
          <w:bCs/>
        </w:rPr>
        <w:t xml:space="preserve"> </w:t>
      </w:r>
      <w:r>
        <w:rPr>
          <w:rFonts w:hint="eastAsia"/>
        </w:rPr>
        <w:t>函数返回最优模型参数和对应的最低损失。</w:t>
      </w:r>
    </w:p>
    <w:p w14:paraId="118A77FB" w14:textId="58A32217" w:rsidR="00D74010" w:rsidRDefault="00D74010" w:rsidP="00D74010">
      <w:pPr>
        <w:pStyle w:val="ab"/>
        <w:ind w:left="0" w:firstLineChars="0" w:firstLine="106"/>
      </w:pPr>
      <w:r>
        <w:rPr>
          <w:rFonts w:hint="eastAsia"/>
        </w:rPr>
        <w:t>代码</w:t>
      </w:r>
      <w:r w:rsidR="003353B1">
        <w:rPr>
          <w:rFonts w:hint="eastAsia"/>
        </w:rPr>
        <w:t>简要</w:t>
      </w:r>
      <w:r>
        <w:rPr>
          <w:rFonts w:hint="eastAsia"/>
        </w:rPr>
        <w:t>流程图如</w:t>
      </w:r>
      <w:r w:rsidR="008039AE">
        <w:rPr>
          <w:rFonts w:hint="eastAsia"/>
        </w:rPr>
        <w:t>图4</w:t>
      </w:r>
      <w:r w:rsidR="008039AE">
        <w:t>-10</w:t>
      </w:r>
      <w:r w:rsidR="008039AE">
        <w:rPr>
          <w:rFonts w:hint="eastAsia"/>
        </w:rPr>
        <w:t>所示</w:t>
      </w:r>
      <w:r>
        <w:rPr>
          <w:rFonts w:hint="eastAsia"/>
        </w:rPr>
        <w:t>：</w:t>
      </w:r>
    </w:p>
    <w:p w14:paraId="7969E792" w14:textId="6EB2B1A0" w:rsidR="003353B1" w:rsidRDefault="003353B1" w:rsidP="003353B1">
      <w:pPr>
        <w:pStyle w:val="ab"/>
        <w:ind w:left="0" w:firstLineChars="0" w:firstLine="106"/>
        <w:jc w:val="center"/>
        <w:rPr>
          <w:rFonts w:hint="eastAsia"/>
        </w:rPr>
      </w:pPr>
      <w:r>
        <w:rPr>
          <w:noProof/>
        </w:rPr>
        <w:drawing>
          <wp:inline distT="0" distB="0" distL="0" distR="0" wp14:anchorId="58552875" wp14:editId="2F4F2890">
            <wp:extent cx="1284889" cy="3452327"/>
            <wp:effectExtent l="0" t="0" r="0" b="0"/>
            <wp:docPr id="1624481378"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81378" name="图片 1" descr="图示&#10;&#10;描述已自动生成"/>
                    <pic:cNvPicPr/>
                  </pic:nvPicPr>
                  <pic:blipFill>
                    <a:blip r:embed="rId23"/>
                    <a:stretch>
                      <a:fillRect/>
                    </a:stretch>
                  </pic:blipFill>
                  <pic:spPr>
                    <a:xfrm>
                      <a:off x="0" y="0"/>
                      <a:ext cx="1288352" cy="3461631"/>
                    </a:xfrm>
                    <a:prstGeom prst="rect">
                      <a:avLst/>
                    </a:prstGeom>
                  </pic:spPr>
                </pic:pic>
              </a:graphicData>
            </a:graphic>
          </wp:inline>
        </w:drawing>
      </w:r>
    </w:p>
    <w:p w14:paraId="0EB52B54" w14:textId="507103EC" w:rsidR="003353B1" w:rsidRDefault="003353B1" w:rsidP="003353B1">
      <w:pPr>
        <w:pStyle w:val="ab"/>
        <w:jc w:val="center"/>
      </w:pPr>
      <w:r w:rsidRPr="00D12F1C">
        <w:rPr>
          <w:rFonts w:hint="eastAsia"/>
        </w:rPr>
        <w:t>图</w:t>
      </w:r>
      <w:r>
        <w:t>4</w:t>
      </w:r>
      <w:r w:rsidRPr="00D12F1C">
        <w:t>-</w:t>
      </w:r>
      <w:r>
        <w:t>10</w:t>
      </w:r>
      <w:r w:rsidRPr="00D12F1C">
        <w:t xml:space="preserve"> </w:t>
      </w:r>
      <w:r>
        <w:rPr>
          <w:rFonts w:hint="eastAsia"/>
        </w:rPr>
        <w:t>训练函数流程图</w:t>
      </w:r>
    </w:p>
    <w:p w14:paraId="605478F5" w14:textId="77777777" w:rsidR="003353B1" w:rsidRPr="00D74010" w:rsidRDefault="003353B1" w:rsidP="003353B1">
      <w:pPr>
        <w:pStyle w:val="ab"/>
        <w:ind w:left="0" w:firstLineChars="0" w:firstLine="106"/>
        <w:rPr>
          <w:rFonts w:hint="eastAsia"/>
        </w:rPr>
      </w:pPr>
    </w:p>
    <w:p w14:paraId="0462FF3E" w14:textId="77777777" w:rsidR="00BA4038" w:rsidRPr="001C4B54" w:rsidRDefault="00000000" w:rsidP="007B33C4">
      <w:pPr>
        <w:pStyle w:val="af1"/>
        <w:numPr>
          <w:ilvl w:val="0"/>
          <w:numId w:val="3"/>
        </w:numPr>
        <w:ind w:firstLine="210"/>
      </w:pPr>
      <w:r w:rsidRPr="001C4B54">
        <w:lastRenderedPageBreak/>
        <w:t>调试分析</w:t>
      </w:r>
    </w:p>
    <w:p w14:paraId="64E6910A" w14:textId="660503CA" w:rsidR="00BA4038" w:rsidRPr="001C4B54" w:rsidRDefault="00000000" w:rsidP="007B33C4">
      <w:pPr>
        <w:pStyle w:val="FirstParagraph"/>
        <w:spacing w:line="360" w:lineRule="auto"/>
        <w:ind w:left="-374" w:right="-700" w:firstLineChars="200" w:firstLine="480"/>
        <w:rPr>
          <w:sz w:val="24"/>
        </w:rPr>
      </w:pPr>
      <w:r w:rsidRPr="001C4B54">
        <w:rPr>
          <w:sz w:val="24"/>
        </w:rPr>
        <w:t>因实现的是基于</w:t>
      </w:r>
      <w:r w:rsidRPr="001C4B54">
        <w:rPr>
          <w:sz w:val="24"/>
        </w:rPr>
        <w:t>RNN</w:t>
      </w:r>
      <w:r w:rsidRPr="001C4B54">
        <w:rPr>
          <w:sz w:val="24"/>
        </w:rPr>
        <w:t>的文本创作，对准确率不做要求，</w:t>
      </w:r>
      <w:r w:rsidR="00F000F4" w:rsidRPr="001C4B54">
        <w:rPr>
          <w:sz w:val="24"/>
        </w:rPr>
        <w:t>但</w:t>
      </w:r>
      <w:r w:rsidRPr="001C4B54">
        <w:rPr>
          <w:sz w:val="24"/>
        </w:rPr>
        <w:t>需要考虑模型的损失率，本模型使用的是交叉熵函数计算损失度。</w:t>
      </w:r>
    </w:p>
    <w:p w14:paraId="17AA44B8" w14:textId="7261B6B6" w:rsidR="00C6222F" w:rsidRDefault="00F000F4" w:rsidP="00D52411">
      <w:pPr>
        <w:pStyle w:val="a0"/>
        <w:ind w:firstLineChars="59" w:firstLine="142"/>
      </w:pPr>
      <w:r w:rsidRPr="001C4B54">
        <w:rPr>
          <w:sz w:val="24"/>
        </w:rPr>
        <w:t>模型的</w:t>
      </w:r>
      <w:r w:rsidRPr="001C4B54">
        <w:rPr>
          <w:sz w:val="24"/>
        </w:rPr>
        <w:t>loss</w:t>
      </w:r>
      <w:r w:rsidRPr="001C4B54">
        <w:rPr>
          <w:sz w:val="24"/>
        </w:rPr>
        <w:t>函数若收敛，则可以称模型有效。</w:t>
      </w:r>
      <w:bookmarkStart w:id="17" w:name="rnn的分词与分字损失度对比"/>
    </w:p>
    <w:p w14:paraId="7C570A37" w14:textId="5AF22CB7" w:rsidR="00BA4038" w:rsidRPr="001C4B54" w:rsidRDefault="00000000" w:rsidP="007B33C4">
      <w:pPr>
        <w:pStyle w:val="4"/>
        <w:numPr>
          <w:ilvl w:val="0"/>
          <w:numId w:val="19"/>
        </w:numPr>
        <w:ind w:left="567" w:right="-700" w:hanging="760"/>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的分词与分字损失度对比</w:t>
      </w:r>
    </w:p>
    <w:p w14:paraId="4A1E237E" w14:textId="702DC6E8" w:rsidR="005A6318" w:rsidRPr="001C4B54" w:rsidRDefault="00C52B79" w:rsidP="007B33C4">
      <w:pPr>
        <w:pStyle w:val="a0"/>
        <w:rPr>
          <w:b/>
          <w:bCs/>
          <w:sz w:val="24"/>
        </w:rPr>
      </w:pPr>
      <w:r>
        <w:rPr>
          <w:rFonts w:hint="eastAsia"/>
          <w:b/>
          <w:bCs/>
          <w:sz w:val="24"/>
        </w:rPr>
        <w:t>（</w:t>
      </w:r>
      <w:r>
        <w:rPr>
          <w:rFonts w:hint="eastAsia"/>
          <w:b/>
          <w:bCs/>
          <w:sz w:val="24"/>
        </w:rPr>
        <w:t>1</w:t>
      </w:r>
      <w:r>
        <w:rPr>
          <w:rFonts w:hint="eastAsia"/>
          <w:b/>
          <w:bCs/>
          <w:sz w:val="24"/>
        </w:rPr>
        <w:t>）</w:t>
      </w:r>
      <w:r w:rsidR="005A6318" w:rsidRPr="001C4B54">
        <w:rPr>
          <w:b/>
          <w:bCs/>
          <w:sz w:val="24"/>
        </w:rPr>
        <w:t>分字测试结果</w:t>
      </w:r>
    </w:p>
    <w:p w14:paraId="322FDB2A" w14:textId="5E35425D" w:rsidR="00BA4038" w:rsidRPr="005E770F" w:rsidRDefault="00F000F4" w:rsidP="00D52411">
      <w:pPr>
        <w:pStyle w:val="FirstParagraph"/>
        <w:spacing w:line="360" w:lineRule="auto"/>
        <w:ind w:left="-374" w:right="-700" w:firstLineChars="200" w:firstLine="480"/>
        <w:rPr>
          <w:sz w:val="24"/>
        </w:rPr>
      </w:pPr>
      <w:r w:rsidRPr="001C4B54">
        <w:rPr>
          <w:sz w:val="24"/>
        </w:rPr>
        <w:t>通过一系列测试分析，当模型在学习率为</w:t>
      </w:r>
      <w:r w:rsidR="005A6318" w:rsidRPr="001C4B54">
        <w:rPr>
          <w:sz w:val="24"/>
        </w:rPr>
        <w:t>0.05</w:t>
      </w:r>
      <w:r w:rsidR="005A6318" w:rsidRPr="001C4B54">
        <w:rPr>
          <w:sz w:val="24"/>
        </w:rPr>
        <w:t>，隐藏层数为</w:t>
      </w:r>
      <w:r w:rsidR="005A6318" w:rsidRPr="001C4B54">
        <w:rPr>
          <w:sz w:val="24"/>
        </w:rPr>
        <w:t>25</w:t>
      </w:r>
      <w:r w:rsidR="005A6318" w:rsidRPr="001C4B54">
        <w:rPr>
          <w:sz w:val="24"/>
        </w:rPr>
        <w:t>时效果较好。纯手写</w:t>
      </w:r>
      <w:r w:rsidR="005A6318" w:rsidRPr="001C4B54">
        <w:rPr>
          <w:sz w:val="24"/>
        </w:rPr>
        <w:t>RNN</w:t>
      </w:r>
      <w:r w:rsidR="005A6318" w:rsidRPr="001C4B54">
        <w:rPr>
          <w:sz w:val="24"/>
        </w:rPr>
        <w:t>缘故，没有较好的优化器适配，需要大量的迭代次数，本次测试总共迭代</w:t>
      </w:r>
      <w:r w:rsidR="005A6318" w:rsidRPr="001C4B54">
        <w:rPr>
          <w:sz w:val="24"/>
        </w:rPr>
        <w:t>50000</w:t>
      </w:r>
      <w:r w:rsidR="005A6318" w:rsidRPr="001C4B54">
        <w:rPr>
          <w:sz w:val="24"/>
        </w:rPr>
        <w:t>次。</w:t>
      </w:r>
      <w:r w:rsidR="005E770F">
        <w:rPr>
          <w:rFonts w:hint="eastAsia"/>
          <w:sz w:val="24"/>
        </w:rPr>
        <w:t>图</w:t>
      </w:r>
      <w:r w:rsidR="005E770F">
        <w:rPr>
          <w:rFonts w:hint="eastAsia"/>
          <w:sz w:val="24"/>
        </w:rPr>
        <w:t>5</w:t>
      </w:r>
      <w:r w:rsidR="005E770F">
        <w:rPr>
          <w:sz w:val="24"/>
        </w:rPr>
        <w:t>-1</w:t>
      </w:r>
      <w:r w:rsidR="005A6318" w:rsidRPr="00D52411">
        <w:rPr>
          <w:rFonts w:hint="eastAsia"/>
          <w:sz w:val="24"/>
        </w:rPr>
        <w:t>是分字的</w:t>
      </w:r>
      <w:r w:rsidR="005A6318" w:rsidRPr="00D52411">
        <w:rPr>
          <w:sz w:val="24"/>
        </w:rPr>
        <w:t>loss</w:t>
      </w:r>
      <w:r w:rsidR="005A6318" w:rsidRPr="00D52411">
        <w:rPr>
          <w:rFonts w:hint="eastAsia"/>
          <w:sz w:val="24"/>
        </w:rPr>
        <w:t>收敛结果</w:t>
      </w:r>
      <w:r w:rsidR="005E770F" w:rsidRPr="005E770F">
        <w:rPr>
          <w:rFonts w:hint="eastAsia"/>
          <w:sz w:val="24"/>
        </w:rPr>
        <w:t>。</w:t>
      </w:r>
    </w:p>
    <w:p w14:paraId="70F7A569" w14:textId="6C2284C2" w:rsidR="00BA4038" w:rsidRDefault="00000000" w:rsidP="009B6ED3">
      <w:pPr>
        <w:pStyle w:val="a0"/>
        <w:ind w:left="-374" w:right="-700" w:firstLine="142"/>
        <w:jc w:val="center"/>
        <w:rPr>
          <w:sz w:val="24"/>
        </w:rPr>
      </w:pPr>
      <w:r w:rsidRPr="001C4B54">
        <w:rPr>
          <w:noProof/>
        </w:rPr>
        <w:drawing>
          <wp:inline distT="0" distB="0" distL="0" distR="0" wp14:anchorId="14B24E83" wp14:editId="0491E59E">
            <wp:extent cx="2749875" cy="1615218"/>
            <wp:effectExtent l="0" t="0" r="0" b="4445"/>
            <wp:docPr id="83" name="Picture" descr="image-20240109023740891" title="fig:"/>
            <wp:cNvGraphicFramePr/>
            <a:graphic xmlns:a="http://schemas.openxmlformats.org/drawingml/2006/main">
              <a:graphicData uri="http://schemas.openxmlformats.org/drawingml/2006/picture">
                <pic:pic xmlns:pic="http://schemas.openxmlformats.org/drawingml/2006/picture">
                  <pic:nvPicPr>
                    <pic:cNvPr id="83" name="Picture" descr="image-20240109023740891" title="fig:"/>
                    <pic:cNvPicPr>
                      <a:picLocks noChangeArrowheads="1"/>
                    </pic:cNvPicPr>
                  </pic:nvPicPr>
                  <pic:blipFill>
                    <a:blip r:embed="rId24"/>
                    <a:stretch>
                      <a:fillRect/>
                    </a:stretch>
                  </pic:blipFill>
                  <pic:spPr>
                    <a:xfrm>
                      <a:off x="0" y="0"/>
                      <a:ext cx="2758262" cy="1620144"/>
                    </a:xfrm>
                    <a:prstGeom prst="rect">
                      <a:avLst/>
                    </a:prstGeom>
                    <a:noFill/>
                    <a:ln w="9525">
                      <a:noFill/>
                    </a:ln>
                  </pic:spPr>
                </pic:pic>
              </a:graphicData>
            </a:graphic>
          </wp:inline>
        </w:drawing>
      </w:r>
    </w:p>
    <w:p w14:paraId="5FE9964C" w14:textId="7D7EA590" w:rsidR="00910337" w:rsidRPr="00D52411" w:rsidRDefault="00910337" w:rsidP="00D52411">
      <w:pPr>
        <w:pStyle w:val="ab"/>
        <w:jc w:val="center"/>
      </w:pPr>
      <w:r w:rsidRPr="00D12F1C">
        <w:rPr>
          <w:rFonts w:hint="eastAsia"/>
        </w:rPr>
        <w:t>图</w:t>
      </w:r>
      <w:r>
        <w:t>5</w:t>
      </w:r>
      <w:r w:rsidRPr="00D12F1C">
        <w:t xml:space="preserve">-1 </w:t>
      </w:r>
      <w:r>
        <w:rPr>
          <w:rFonts w:hint="eastAsia"/>
        </w:rPr>
        <w:t>RNN模型中文分字</w:t>
      </w:r>
      <w:r w:rsidR="005E770F">
        <w:rPr>
          <w:rFonts w:hint="eastAsia"/>
        </w:rPr>
        <w:t>的训练损失</w:t>
      </w:r>
    </w:p>
    <w:p w14:paraId="21F4B174" w14:textId="4F039933" w:rsidR="005A6318" w:rsidRPr="001C4B54" w:rsidRDefault="005A6318" w:rsidP="007B33C4">
      <w:pPr>
        <w:pStyle w:val="a0"/>
        <w:spacing w:line="360" w:lineRule="auto"/>
        <w:ind w:left="-374" w:right="-700" w:firstLineChars="200" w:firstLine="480"/>
        <w:rPr>
          <w:sz w:val="24"/>
        </w:rPr>
      </w:pPr>
      <w:r w:rsidRPr="001C4B54">
        <w:rPr>
          <w:sz w:val="24"/>
        </w:rPr>
        <w:t>由图可知，损失存在</w:t>
      </w:r>
      <w:r w:rsidR="00BC7969" w:rsidRPr="001C4B54">
        <w:rPr>
          <w:sz w:val="24"/>
        </w:rPr>
        <w:t>很大</w:t>
      </w:r>
      <w:r w:rsidRPr="001C4B54">
        <w:rPr>
          <w:sz w:val="24"/>
        </w:rPr>
        <w:t>波动，但随着时间推移逐渐减少。这可能是因为批量训练过程中固有的变异性，不同子集的数据可能有略微不同的特性。在训练过程的末尾，损失似乎趋于稳定。这可能表示模型已接近其能力上限，表明需要降低学习率以获得进一步改进。</w:t>
      </w:r>
    </w:p>
    <w:p w14:paraId="43DBDBD7" w14:textId="349140BE" w:rsidR="005A6318" w:rsidRPr="001C4B54" w:rsidRDefault="005A6318" w:rsidP="007B33C4">
      <w:pPr>
        <w:pStyle w:val="a0"/>
        <w:spacing w:line="360" w:lineRule="auto"/>
        <w:ind w:left="-374" w:right="-700" w:firstLineChars="200" w:firstLine="480"/>
        <w:rPr>
          <w:sz w:val="24"/>
        </w:rPr>
      </w:pPr>
      <w:r w:rsidRPr="001C4B54">
        <w:rPr>
          <w:sz w:val="24"/>
        </w:rPr>
        <w:t>总之，</w:t>
      </w:r>
      <w:r w:rsidRPr="001C4B54">
        <w:rPr>
          <w:sz w:val="24"/>
        </w:rPr>
        <w:t>loss</w:t>
      </w:r>
      <w:r w:rsidRPr="001C4B54">
        <w:rPr>
          <w:sz w:val="24"/>
        </w:rPr>
        <w:t>曲线最终接近收敛，但是波动幅度较大，与原先的猜想一致，按字分数据并非最优解。</w:t>
      </w:r>
    </w:p>
    <w:p w14:paraId="25EAA017" w14:textId="5C0275E2" w:rsidR="00BA4038" w:rsidRPr="001C4B54" w:rsidRDefault="009B6ED3" w:rsidP="009B6ED3">
      <w:pPr>
        <w:pStyle w:val="a0"/>
        <w:rPr>
          <w:b/>
          <w:bCs/>
          <w:sz w:val="24"/>
        </w:rPr>
      </w:pPr>
      <w:r>
        <w:rPr>
          <w:rFonts w:hint="eastAsia"/>
          <w:b/>
          <w:bCs/>
          <w:sz w:val="24"/>
        </w:rPr>
        <w:t>（</w:t>
      </w:r>
      <w:r>
        <w:rPr>
          <w:rFonts w:hint="eastAsia"/>
          <w:b/>
          <w:bCs/>
          <w:sz w:val="24"/>
        </w:rPr>
        <w:t>2</w:t>
      </w:r>
      <w:r>
        <w:rPr>
          <w:rFonts w:hint="eastAsia"/>
          <w:b/>
          <w:bCs/>
          <w:sz w:val="24"/>
        </w:rPr>
        <w:t>）</w:t>
      </w:r>
      <w:r w:rsidR="005A6318" w:rsidRPr="001C4B54">
        <w:rPr>
          <w:b/>
          <w:bCs/>
          <w:sz w:val="24"/>
        </w:rPr>
        <w:t>分词测试结果</w:t>
      </w:r>
      <w:r w:rsidR="005A6318" w:rsidRPr="001C4B54">
        <w:rPr>
          <w:b/>
          <w:bCs/>
          <w:sz w:val="24"/>
        </w:rPr>
        <w:t xml:space="preserve">     </w:t>
      </w:r>
      <w:bookmarkStart w:id="18" w:name="rnn与lstm损失度对比"/>
      <w:bookmarkEnd w:id="17"/>
    </w:p>
    <w:p w14:paraId="7034CB77" w14:textId="5819111E" w:rsidR="005A6318" w:rsidRPr="001C4B54" w:rsidRDefault="005A6318" w:rsidP="007B33C4">
      <w:pPr>
        <w:pStyle w:val="a0"/>
        <w:spacing w:line="360" w:lineRule="auto"/>
        <w:ind w:left="-374" w:right="-700" w:firstLineChars="200" w:firstLine="480"/>
        <w:rPr>
          <w:sz w:val="24"/>
        </w:rPr>
      </w:pPr>
      <w:r w:rsidRPr="001C4B54">
        <w:rPr>
          <w:sz w:val="24"/>
        </w:rPr>
        <w:t>由于每次</w:t>
      </w:r>
      <w:r w:rsidRPr="001C4B54">
        <w:rPr>
          <w:sz w:val="24"/>
        </w:rPr>
        <w:t>jieba</w:t>
      </w:r>
      <w:r w:rsidRPr="001C4B54">
        <w:rPr>
          <w:sz w:val="24"/>
        </w:rPr>
        <w:t>对文本的分词不同，因此</w:t>
      </w:r>
      <w:r w:rsidRPr="001C4B54">
        <w:rPr>
          <w:sz w:val="24"/>
        </w:rPr>
        <w:t>loss</w:t>
      </w:r>
      <w:r w:rsidRPr="001C4B54">
        <w:rPr>
          <w:sz w:val="24"/>
        </w:rPr>
        <w:t>曲线也会相应不同，本报告中存放两种</w:t>
      </w:r>
      <w:r w:rsidRPr="001C4B54">
        <w:rPr>
          <w:sz w:val="24"/>
        </w:rPr>
        <w:t>jieba</w:t>
      </w:r>
      <w:r w:rsidRPr="001C4B54">
        <w:rPr>
          <w:sz w:val="24"/>
        </w:rPr>
        <w:t>取词时的</w:t>
      </w:r>
      <w:r w:rsidRPr="001C4B54">
        <w:rPr>
          <w:sz w:val="24"/>
        </w:rPr>
        <w:t>loss</w:t>
      </w:r>
      <w:r w:rsidRPr="001C4B54">
        <w:rPr>
          <w:sz w:val="24"/>
        </w:rPr>
        <w:t>曲线，结果如</w:t>
      </w:r>
      <w:r w:rsidR="005E770F">
        <w:rPr>
          <w:rFonts w:hint="eastAsia"/>
          <w:sz w:val="24"/>
        </w:rPr>
        <w:t>图</w:t>
      </w:r>
      <w:r w:rsidR="005E770F">
        <w:rPr>
          <w:rFonts w:hint="eastAsia"/>
          <w:sz w:val="24"/>
        </w:rPr>
        <w:t>5</w:t>
      </w:r>
      <w:r w:rsidR="005E770F">
        <w:rPr>
          <w:sz w:val="24"/>
        </w:rPr>
        <w:t>-2</w:t>
      </w:r>
      <w:r w:rsidRPr="001C4B54">
        <w:rPr>
          <w:sz w:val="24"/>
        </w:rPr>
        <w:t>：</w:t>
      </w:r>
    </w:p>
    <w:p w14:paraId="5D021697" w14:textId="2376DA1C" w:rsidR="005A6318" w:rsidRDefault="005A6318" w:rsidP="00D52411">
      <w:pPr>
        <w:pStyle w:val="a0"/>
        <w:ind w:left="-374" w:right="-700" w:firstLine="124"/>
        <w:jc w:val="center"/>
        <w:rPr>
          <w:b/>
          <w:bCs/>
          <w:sz w:val="24"/>
        </w:rPr>
      </w:pPr>
      <w:r w:rsidRPr="001C4B54">
        <w:rPr>
          <w:noProof/>
        </w:rPr>
        <w:lastRenderedPageBreak/>
        <w:drawing>
          <wp:inline distT="0" distB="0" distL="0" distR="0" wp14:anchorId="2F67EFB9" wp14:editId="21CA11DD">
            <wp:extent cx="2308122" cy="1562100"/>
            <wp:effectExtent l="0" t="0" r="0" b="0"/>
            <wp:docPr id="1626722289" name="Picture" descr="image-20240109023756335" title="fig:"/>
            <wp:cNvGraphicFramePr/>
            <a:graphic xmlns:a="http://schemas.openxmlformats.org/drawingml/2006/main">
              <a:graphicData uri="http://schemas.openxmlformats.org/drawingml/2006/picture">
                <pic:pic xmlns:pic="http://schemas.openxmlformats.org/drawingml/2006/picture">
                  <pic:nvPicPr>
                    <pic:cNvPr id="86" name="Picture" descr="image-20240109023756335" title="fig:"/>
                    <pic:cNvPicPr>
                      <a:picLocks noChangeArrowheads="1"/>
                    </pic:cNvPicPr>
                  </pic:nvPicPr>
                  <pic:blipFill>
                    <a:blip r:embed="rId25"/>
                    <a:stretch>
                      <a:fillRect/>
                    </a:stretch>
                  </pic:blipFill>
                  <pic:spPr>
                    <a:xfrm>
                      <a:off x="0" y="0"/>
                      <a:ext cx="2309909" cy="1563310"/>
                    </a:xfrm>
                    <a:prstGeom prst="rect">
                      <a:avLst/>
                    </a:prstGeom>
                    <a:noFill/>
                    <a:ln w="9525">
                      <a:noFill/>
                    </a:ln>
                  </pic:spPr>
                </pic:pic>
              </a:graphicData>
            </a:graphic>
          </wp:inline>
        </w:drawing>
      </w:r>
      <w:r w:rsidR="00211263" w:rsidRPr="001C4B54">
        <w:rPr>
          <w:noProof/>
        </w:rPr>
        <w:drawing>
          <wp:inline distT="0" distB="0" distL="0" distR="0" wp14:anchorId="00EE7F50" wp14:editId="77D2D30A">
            <wp:extent cx="2603500" cy="1651000"/>
            <wp:effectExtent l="0" t="0" r="6350" b="6350"/>
            <wp:docPr id="15558066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18796" cy="1660700"/>
                    </a:xfrm>
                    <a:prstGeom prst="rect">
                      <a:avLst/>
                    </a:prstGeom>
                    <a:noFill/>
                    <a:ln>
                      <a:noFill/>
                    </a:ln>
                  </pic:spPr>
                </pic:pic>
              </a:graphicData>
            </a:graphic>
          </wp:inline>
        </w:drawing>
      </w:r>
    </w:p>
    <w:p w14:paraId="70D34FC0" w14:textId="216D963B" w:rsidR="005E770F" w:rsidRPr="00D52411" w:rsidRDefault="005E770F" w:rsidP="00D52411">
      <w:pPr>
        <w:pStyle w:val="ab"/>
        <w:jc w:val="center"/>
      </w:pPr>
      <w:r w:rsidRPr="00D12F1C">
        <w:rPr>
          <w:rFonts w:hint="eastAsia"/>
        </w:rPr>
        <w:t>图</w:t>
      </w:r>
      <w:r>
        <w:t>5</w:t>
      </w:r>
      <w:r w:rsidRPr="00D12F1C">
        <w:t>-</w:t>
      </w:r>
      <w:r>
        <w:t>2</w:t>
      </w:r>
      <w:r w:rsidRPr="00D12F1C">
        <w:t xml:space="preserve"> </w:t>
      </w:r>
      <w:r>
        <w:rPr>
          <w:rFonts w:hint="eastAsia"/>
        </w:rPr>
        <w:t>RNN模型中文分词的训练损失</w:t>
      </w:r>
    </w:p>
    <w:p w14:paraId="0287C2BE" w14:textId="1F1D905E" w:rsidR="00BC7969" w:rsidRPr="001C4B54" w:rsidRDefault="00BC7969" w:rsidP="007B33C4">
      <w:pPr>
        <w:pStyle w:val="a0"/>
        <w:spacing w:line="360" w:lineRule="auto"/>
        <w:ind w:left="-374" w:right="-700" w:firstLineChars="200" w:firstLine="480"/>
        <w:rPr>
          <w:b/>
          <w:bCs/>
          <w:sz w:val="24"/>
        </w:rPr>
      </w:pPr>
      <w:r w:rsidRPr="001C4B54">
        <w:rPr>
          <w:sz w:val="24"/>
        </w:rPr>
        <w:t>结果可知，分词处理的</w:t>
      </w:r>
      <w:r w:rsidRPr="001C4B54">
        <w:rPr>
          <w:sz w:val="24"/>
        </w:rPr>
        <w:t>loss</w:t>
      </w:r>
      <w:r w:rsidRPr="001C4B54">
        <w:rPr>
          <w:sz w:val="24"/>
        </w:rPr>
        <w:t>曲线波动明显降低，由此得出结论：分词处理藏头诗模型方面优于分字处理。此结论也可以进一步说明：处理对中文的自然语言模型时，</w:t>
      </w:r>
      <w:r w:rsidRPr="001C4B54">
        <w:rPr>
          <w:b/>
          <w:bCs/>
          <w:sz w:val="24"/>
        </w:rPr>
        <w:t>以词划分的效果更佳。</w:t>
      </w:r>
    </w:p>
    <w:p w14:paraId="350C5591" w14:textId="2BD0266A" w:rsidR="00BA4038" w:rsidRPr="001C4B54" w:rsidRDefault="00000000" w:rsidP="007B33C4">
      <w:pPr>
        <w:pStyle w:val="4"/>
        <w:numPr>
          <w:ilvl w:val="0"/>
          <w:numId w:val="19"/>
        </w:numPr>
        <w:ind w:left="567" w:right="-700" w:hanging="425"/>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与</w:t>
      </w:r>
      <w:r w:rsidRPr="001C4B54">
        <w:rPr>
          <w:rFonts w:ascii="Times New Roman" w:eastAsia="黑体" w:hAnsi="Times New Roman" w:cs="Times New Roman"/>
          <w:b/>
          <w:bCs w:val="0"/>
          <w:i w:val="0"/>
          <w:iCs/>
          <w:color w:val="auto"/>
          <w:sz w:val="28"/>
          <w:szCs w:val="28"/>
        </w:rPr>
        <w:t>LSTM</w:t>
      </w:r>
      <w:r w:rsidRPr="001C4B54">
        <w:rPr>
          <w:rFonts w:ascii="Times New Roman" w:eastAsia="黑体" w:hAnsi="Times New Roman" w:cs="Times New Roman"/>
          <w:b/>
          <w:bCs w:val="0"/>
          <w:i w:val="0"/>
          <w:iCs/>
          <w:color w:val="auto"/>
          <w:sz w:val="28"/>
          <w:szCs w:val="28"/>
        </w:rPr>
        <w:t>损失度对比</w:t>
      </w:r>
    </w:p>
    <w:p w14:paraId="216E7DAE" w14:textId="54B292B3" w:rsidR="00211263" w:rsidRPr="001C4B54" w:rsidRDefault="00211263" w:rsidP="007B33C4">
      <w:pPr>
        <w:pStyle w:val="a0"/>
        <w:spacing w:line="360" w:lineRule="auto"/>
        <w:ind w:left="-284" w:firstLineChars="200" w:firstLine="480"/>
        <w:rPr>
          <w:sz w:val="24"/>
        </w:rPr>
      </w:pPr>
      <w:r w:rsidRPr="001C4B54">
        <w:rPr>
          <w:sz w:val="24"/>
        </w:rPr>
        <w:t>当然，手敲的</w:t>
      </w:r>
      <w:r w:rsidRPr="001C4B54">
        <w:rPr>
          <w:sz w:val="24"/>
        </w:rPr>
        <w:t>RNN</w:t>
      </w:r>
      <w:r w:rsidRPr="001C4B54">
        <w:rPr>
          <w:sz w:val="24"/>
        </w:rPr>
        <w:t>虽然使用了藏头诗功能并且</w:t>
      </w:r>
      <w:r w:rsidRPr="001C4B54">
        <w:rPr>
          <w:sz w:val="24"/>
        </w:rPr>
        <w:t>loss</w:t>
      </w:r>
      <w:r w:rsidRPr="001C4B54">
        <w:rPr>
          <w:sz w:val="24"/>
        </w:rPr>
        <w:t>函数收敛，但是曲线并不平滑，甚至也存在一些波动</w:t>
      </w:r>
      <w:r w:rsidR="00AD2952">
        <w:rPr>
          <w:rFonts w:hint="eastAsia"/>
          <w:sz w:val="24"/>
        </w:rPr>
        <w:t>情</w:t>
      </w:r>
      <w:r w:rsidRPr="001C4B54">
        <w:rPr>
          <w:sz w:val="24"/>
        </w:rPr>
        <w:t>况，显然传统</w:t>
      </w:r>
      <w:r w:rsidRPr="001C4B54">
        <w:rPr>
          <w:sz w:val="24"/>
        </w:rPr>
        <w:t>RNN</w:t>
      </w:r>
      <w:r w:rsidRPr="001C4B54">
        <w:rPr>
          <w:sz w:val="24"/>
        </w:rPr>
        <w:t>在处理诗集时会出现一些问题。</w:t>
      </w:r>
      <w:r w:rsidR="00AD2952">
        <w:rPr>
          <w:rFonts w:hint="eastAsia"/>
          <w:sz w:val="24"/>
        </w:rPr>
        <w:t>如图</w:t>
      </w:r>
      <w:r w:rsidR="00AD2952">
        <w:rPr>
          <w:sz w:val="24"/>
        </w:rPr>
        <w:t>5-3</w:t>
      </w:r>
      <w:r w:rsidR="00AD2952">
        <w:rPr>
          <w:rFonts w:hint="eastAsia"/>
          <w:sz w:val="24"/>
        </w:rPr>
        <w:t>，</w:t>
      </w:r>
      <w:r w:rsidR="00AD2952">
        <w:rPr>
          <w:rFonts w:hint="eastAsia"/>
          <w:sz w:val="24"/>
        </w:rPr>
        <w:t>RNN</w:t>
      </w:r>
      <w:r w:rsidR="00AD2952">
        <w:rPr>
          <w:rFonts w:hint="eastAsia"/>
          <w:sz w:val="24"/>
        </w:rPr>
        <w:t>的损失随时间的震荡比</w:t>
      </w:r>
      <w:r w:rsidR="00AD2952">
        <w:rPr>
          <w:rFonts w:hint="eastAsia"/>
          <w:sz w:val="24"/>
        </w:rPr>
        <w:t>LSTM</w:t>
      </w:r>
      <w:r w:rsidR="00AD2952">
        <w:rPr>
          <w:rFonts w:hint="eastAsia"/>
          <w:sz w:val="24"/>
        </w:rPr>
        <w:t>更剧烈。</w:t>
      </w:r>
    </w:p>
    <w:p w14:paraId="7F43A34D" w14:textId="3169C7CB" w:rsidR="00211263" w:rsidRDefault="00211263" w:rsidP="00D52411">
      <w:pPr>
        <w:pStyle w:val="a0"/>
        <w:ind w:left="-374" w:right="-700" w:firstLineChars="300" w:firstLine="630"/>
        <w:jc w:val="center"/>
        <w:rPr>
          <w:b/>
          <w:bCs/>
          <w:sz w:val="24"/>
        </w:rPr>
      </w:pPr>
      <w:r w:rsidRPr="001C4B54">
        <w:rPr>
          <w:noProof/>
        </w:rPr>
        <w:drawing>
          <wp:inline distT="0" distB="0" distL="0" distR="0" wp14:anchorId="1ABBF8BD" wp14:editId="193CB5CB">
            <wp:extent cx="1841500" cy="1517650"/>
            <wp:effectExtent l="0" t="0" r="6350" b="6350"/>
            <wp:docPr id="90" name="Picture" descr="image-20240109023848883" title="fig:"/>
            <wp:cNvGraphicFramePr/>
            <a:graphic xmlns:a="http://schemas.openxmlformats.org/drawingml/2006/main">
              <a:graphicData uri="http://schemas.openxmlformats.org/drawingml/2006/picture">
                <pic:pic xmlns:pic="http://schemas.openxmlformats.org/drawingml/2006/picture">
                  <pic:nvPicPr>
                    <pic:cNvPr id="90" name="Picture" descr="image-20240109023848883" title="fig:"/>
                    <pic:cNvPicPr>
                      <a:picLocks noChangeArrowheads="1"/>
                    </pic:cNvPicPr>
                  </pic:nvPicPr>
                  <pic:blipFill>
                    <a:blip r:embed="rId25"/>
                    <a:stretch>
                      <a:fillRect/>
                    </a:stretch>
                  </pic:blipFill>
                  <pic:spPr>
                    <a:xfrm>
                      <a:off x="0" y="0"/>
                      <a:ext cx="1841500" cy="1517650"/>
                    </a:xfrm>
                    <a:prstGeom prst="rect">
                      <a:avLst/>
                    </a:prstGeom>
                    <a:noFill/>
                    <a:ln w="9525">
                      <a:noFill/>
                    </a:ln>
                  </pic:spPr>
                </pic:pic>
              </a:graphicData>
            </a:graphic>
          </wp:inline>
        </w:drawing>
      </w:r>
      <w:r w:rsidRPr="001C4B54">
        <w:rPr>
          <w:b/>
          <w:bCs/>
          <w:sz w:val="24"/>
        </w:rPr>
        <w:t xml:space="preserve">  </w:t>
      </w:r>
      <w:r w:rsidR="00AD2952">
        <w:rPr>
          <w:b/>
          <w:bCs/>
          <w:sz w:val="24"/>
        </w:rPr>
        <w:t xml:space="preserve">       </w:t>
      </w:r>
      <w:r w:rsidRPr="001C4B54">
        <w:rPr>
          <w:b/>
          <w:bCs/>
          <w:sz w:val="24"/>
        </w:rPr>
        <w:t xml:space="preserve">  </w:t>
      </w:r>
      <w:r w:rsidRPr="001C4B54">
        <w:rPr>
          <w:noProof/>
        </w:rPr>
        <w:drawing>
          <wp:inline distT="0" distB="0" distL="0" distR="0" wp14:anchorId="7CEC91A2" wp14:editId="1344E0C1">
            <wp:extent cx="2066640" cy="1498397"/>
            <wp:effectExtent l="0" t="0" r="0" b="6985"/>
            <wp:docPr id="93" name="Picture" descr="image-20240109023934265" title="fig:"/>
            <wp:cNvGraphicFramePr/>
            <a:graphic xmlns:a="http://schemas.openxmlformats.org/drawingml/2006/main">
              <a:graphicData uri="http://schemas.openxmlformats.org/drawingml/2006/picture">
                <pic:pic xmlns:pic="http://schemas.openxmlformats.org/drawingml/2006/picture">
                  <pic:nvPicPr>
                    <pic:cNvPr id="93" name="Picture" descr="image-20240109023934265" title="fig:"/>
                    <pic:cNvPicPr>
                      <a:picLocks noChangeArrowheads="1"/>
                    </pic:cNvPicPr>
                  </pic:nvPicPr>
                  <pic:blipFill>
                    <a:blip r:embed="rId27"/>
                    <a:stretch>
                      <a:fillRect/>
                    </a:stretch>
                  </pic:blipFill>
                  <pic:spPr>
                    <a:xfrm>
                      <a:off x="0" y="0"/>
                      <a:ext cx="2072768" cy="1502840"/>
                    </a:xfrm>
                    <a:prstGeom prst="rect">
                      <a:avLst/>
                    </a:prstGeom>
                    <a:noFill/>
                    <a:ln w="9525">
                      <a:noFill/>
                    </a:ln>
                  </pic:spPr>
                </pic:pic>
              </a:graphicData>
            </a:graphic>
          </wp:inline>
        </w:drawing>
      </w:r>
    </w:p>
    <w:p w14:paraId="6C64D55A" w14:textId="573C36C8" w:rsidR="00AD2952" w:rsidRPr="00D52411" w:rsidRDefault="00AD2952" w:rsidP="00D52411">
      <w:pPr>
        <w:pStyle w:val="a0"/>
        <w:ind w:left="-374" w:right="-700" w:firstLineChars="300" w:firstLine="720"/>
        <w:jc w:val="center"/>
        <w:rPr>
          <w:sz w:val="24"/>
        </w:rPr>
      </w:pPr>
      <w:r w:rsidRPr="00D52411">
        <w:rPr>
          <w:sz w:val="24"/>
        </w:rPr>
        <w:t>(a) RNN                       (b) LSTM</w:t>
      </w:r>
    </w:p>
    <w:p w14:paraId="1989D319" w14:textId="5FDC0085" w:rsidR="00AD2952" w:rsidRPr="00D52411" w:rsidRDefault="00AD2952" w:rsidP="00D52411">
      <w:pPr>
        <w:pStyle w:val="ab"/>
        <w:jc w:val="center"/>
      </w:pPr>
      <w:r w:rsidRPr="00D12F1C">
        <w:rPr>
          <w:rFonts w:hint="eastAsia"/>
        </w:rPr>
        <w:t>图</w:t>
      </w:r>
      <w:r>
        <w:t>5</w:t>
      </w:r>
      <w:r w:rsidRPr="00D12F1C">
        <w:t>-</w:t>
      </w:r>
      <w:r>
        <w:t>3</w:t>
      </w:r>
      <w:r w:rsidRPr="00D12F1C">
        <w:t xml:space="preserve"> </w:t>
      </w:r>
      <w:r>
        <w:rPr>
          <w:rFonts w:hint="eastAsia"/>
        </w:rPr>
        <w:t>RNN</w:t>
      </w:r>
      <w:r w:rsidR="007E1E6A">
        <w:rPr>
          <w:rFonts w:hint="eastAsia"/>
        </w:rPr>
        <w:t>与LSTM分词</w:t>
      </w:r>
      <w:r>
        <w:rPr>
          <w:rFonts w:hint="eastAsia"/>
        </w:rPr>
        <w:t>的训练损失</w:t>
      </w:r>
      <w:r w:rsidR="007E1E6A">
        <w:rPr>
          <w:rFonts w:hint="eastAsia"/>
        </w:rPr>
        <w:t>对比</w:t>
      </w:r>
    </w:p>
    <w:p w14:paraId="4909CED3" w14:textId="055FA48D" w:rsidR="009B6ED3" w:rsidRDefault="007B33C4" w:rsidP="00D52411">
      <w:pPr>
        <w:pStyle w:val="a0"/>
        <w:spacing w:line="360" w:lineRule="auto"/>
        <w:ind w:left="-284" w:firstLineChars="200" w:firstLine="480"/>
      </w:pPr>
      <w:r w:rsidRPr="001C4B54">
        <w:rPr>
          <w:sz w:val="24"/>
        </w:rPr>
        <w:t>因此考虑基于</w:t>
      </w:r>
      <w:r w:rsidR="005315D8">
        <w:rPr>
          <w:sz w:val="24"/>
        </w:rPr>
        <w:t>PyTorch</w:t>
      </w:r>
      <w:r w:rsidRPr="001C4B54">
        <w:rPr>
          <w:sz w:val="24"/>
        </w:rPr>
        <w:t>实现</w:t>
      </w:r>
      <w:r w:rsidRPr="001C4B54">
        <w:rPr>
          <w:sz w:val="24"/>
        </w:rPr>
        <w:t>LSTM</w:t>
      </w:r>
      <w:r w:rsidRPr="001C4B54">
        <w:rPr>
          <w:sz w:val="24"/>
        </w:rPr>
        <w:t>模型来进行比较分析。由图可知，因</w:t>
      </w:r>
      <w:r w:rsidR="005315D8">
        <w:rPr>
          <w:sz w:val="24"/>
        </w:rPr>
        <w:t>PyTorch</w:t>
      </w:r>
      <w:r w:rsidRPr="001C4B54">
        <w:rPr>
          <w:sz w:val="24"/>
        </w:rPr>
        <w:t>的库模块强大并且支持优化器和学习率自适应，在</w:t>
      </w:r>
      <w:r w:rsidRPr="001C4B54">
        <w:rPr>
          <w:sz w:val="24"/>
        </w:rPr>
        <w:t>loss</w:t>
      </w:r>
      <w:r w:rsidRPr="001C4B54">
        <w:rPr>
          <w:sz w:val="24"/>
        </w:rPr>
        <w:t>曲线上表现出完美的平滑收敛，同时也基于</w:t>
      </w:r>
      <w:r w:rsidRPr="001C4B54">
        <w:rPr>
          <w:sz w:val="24"/>
        </w:rPr>
        <w:t>LSTM</w:t>
      </w:r>
      <w:r w:rsidRPr="001C4B54">
        <w:rPr>
          <w:sz w:val="24"/>
        </w:rPr>
        <w:t>更复杂的数学逻辑结构，这种长短期记忆模型在处理诗歌集方面更为优秀。</w:t>
      </w:r>
    </w:p>
    <w:p w14:paraId="6CA9E98C" w14:textId="77777777" w:rsidR="00BA4038" w:rsidRPr="001C4B54" w:rsidRDefault="00000000" w:rsidP="007B33C4">
      <w:pPr>
        <w:pStyle w:val="af1"/>
        <w:ind w:firstLine="210"/>
      </w:pPr>
      <w:r w:rsidRPr="001C4B54">
        <w:lastRenderedPageBreak/>
        <w:t>六、测试结果</w:t>
      </w:r>
    </w:p>
    <w:p w14:paraId="4D718A7B" w14:textId="1286E7F0" w:rsidR="00BA4038" w:rsidRPr="001C4B54" w:rsidRDefault="000E4B0D" w:rsidP="007B33C4">
      <w:pPr>
        <w:pStyle w:val="a0"/>
        <w:ind w:left="-374" w:right="-700" w:firstLine="166"/>
        <w:rPr>
          <w:rFonts w:eastAsia="黑体"/>
          <w:b/>
          <w:bCs/>
          <w:sz w:val="28"/>
          <w:szCs w:val="28"/>
        </w:rPr>
      </w:pPr>
      <w:r>
        <w:rPr>
          <w:rFonts w:eastAsia="黑体"/>
          <w:b/>
          <w:bCs/>
          <w:sz w:val="28"/>
          <w:szCs w:val="28"/>
        </w:rPr>
        <w:t xml:space="preserve">1. </w:t>
      </w:r>
      <w:r w:rsidRPr="001C4B54">
        <w:rPr>
          <w:rFonts w:eastAsia="黑体"/>
          <w:b/>
          <w:bCs/>
          <w:sz w:val="28"/>
          <w:szCs w:val="28"/>
        </w:rPr>
        <w:t>RNN</w:t>
      </w:r>
    </w:p>
    <w:p w14:paraId="21D90CE8" w14:textId="55C2B012" w:rsidR="00211263" w:rsidRPr="001C4B54" w:rsidRDefault="00211263" w:rsidP="00D52411">
      <w:pPr>
        <w:pStyle w:val="a0"/>
        <w:ind w:left="-142" w:firstLineChars="200" w:firstLine="480"/>
        <w:rPr>
          <w:sz w:val="24"/>
        </w:rPr>
      </w:pPr>
      <w:r w:rsidRPr="001C4B54">
        <w:rPr>
          <w:sz w:val="24"/>
        </w:rPr>
        <w:t>下图为</w:t>
      </w:r>
      <w:r w:rsidRPr="001C4B54">
        <w:rPr>
          <w:sz w:val="24"/>
        </w:rPr>
        <w:t>RNN</w:t>
      </w:r>
      <w:r w:rsidRPr="001C4B54">
        <w:rPr>
          <w:sz w:val="24"/>
        </w:rPr>
        <w:t>输入</w:t>
      </w:r>
      <w:r w:rsidRPr="001C4B54">
        <w:rPr>
          <w:sz w:val="24"/>
        </w:rPr>
        <w:t>“</w:t>
      </w:r>
      <w:r w:rsidRPr="001C4B54">
        <w:rPr>
          <w:sz w:val="24"/>
        </w:rPr>
        <w:t>春花秋月</w:t>
      </w:r>
      <w:r w:rsidR="000C2E84" w:rsidRPr="001C4B54">
        <w:rPr>
          <w:sz w:val="24"/>
        </w:rPr>
        <w:t>”</w:t>
      </w:r>
      <w:r w:rsidRPr="001C4B54">
        <w:rPr>
          <w:sz w:val="24"/>
        </w:rPr>
        <w:t>时的结果。</w:t>
      </w:r>
    </w:p>
    <w:p w14:paraId="17DA7CCF" w14:textId="29E5CEA2" w:rsidR="00BA4038" w:rsidRDefault="00000000" w:rsidP="00D52411">
      <w:pPr>
        <w:pStyle w:val="a0"/>
        <w:ind w:left="-374" w:right="-700" w:firstLine="124"/>
        <w:jc w:val="center"/>
      </w:pPr>
      <w:r w:rsidRPr="001C4B54">
        <w:rPr>
          <w:noProof/>
        </w:rPr>
        <w:drawing>
          <wp:inline distT="0" distB="0" distL="0" distR="0" wp14:anchorId="24E1EB92" wp14:editId="6B6F30FD">
            <wp:extent cx="3035300" cy="1816100"/>
            <wp:effectExtent l="0" t="0" r="0" b="0"/>
            <wp:docPr id="24" name="Picture" descr="image-20240109024059636" title="fig:"/>
            <wp:cNvGraphicFramePr/>
            <a:graphic xmlns:a="http://schemas.openxmlformats.org/drawingml/2006/main">
              <a:graphicData uri="http://schemas.openxmlformats.org/drawingml/2006/picture">
                <pic:pic xmlns:pic="http://schemas.openxmlformats.org/drawingml/2006/picture">
                  <pic:nvPicPr>
                    <pic:cNvPr id="24" name="Picture" descr="image-20240109024059636" title="fig:"/>
                    <pic:cNvPicPr>
                      <a:picLocks noChangeArrowheads="1"/>
                    </pic:cNvPicPr>
                  </pic:nvPicPr>
                  <pic:blipFill>
                    <a:blip r:embed="rId28"/>
                    <a:stretch>
                      <a:fillRect/>
                    </a:stretch>
                  </pic:blipFill>
                  <pic:spPr>
                    <a:xfrm>
                      <a:off x="0" y="0"/>
                      <a:ext cx="3035300" cy="1816100"/>
                    </a:xfrm>
                    <a:prstGeom prst="rect">
                      <a:avLst/>
                    </a:prstGeom>
                    <a:noFill/>
                    <a:ln w="9525">
                      <a:noFill/>
                    </a:ln>
                  </pic:spPr>
                </pic:pic>
              </a:graphicData>
            </a:graphic>
          </wp:inline>
        </w:drawing>
      </w:r>
    </w:p>
    <w:p w14:paraId="40D7FFB0" w14:textId="72A29BB0" w:rsidR="00837127" w:rsidRPr="00D52411" w:rsidRDefault="00837127" w:rsidP="00D52411">
      <w:pPr>
        <w:pStyle w:val="ab"/>
        <w:jc w:val="center"/>
      </w:pPr>
      <w:r w:rsidRPr="00D12F1C">
        <w:rPr>
          <w:rFonts w:hint="eastAsia"/>
        </w:rPr>
        <w:t>图</w:t>
      </w:r>
      <w:r>
        <w:t>6-1</w:t>
      </w:r>
      <w:r w:rsidRPr="00D12F1C">
        <w:t xml:space="preserve"> </w:t>
      </w:r>
      <w:r>
        <w:rPr>
          <w:rFonts w:hint="eastAsia"/>
        </w:rPr>
        <w:t>RNN模型测试结果</w:t>
      </w:r>
    </w:p>
    <w:p w14:paraId="33F2C8CC" w14:textId="362F8245" w:rsidR="00BA4038" w:rsidRPr="001C4B54" w:rsidRDefault="000E4B0D" w:rsidP="007B33C4">
      <w:pPr>
        <w:pStyle w:val="4"/>
        <w:spacing w:line="360" w:lineRule="auto"/>
        <w:ind w:left="-374" w:right="-700" w:firstLine="163"/>
        <w:rPr>
          <w:rFonts w:ascii="Times New Roman" w:eastAsia="黑体" w:hAnsi="Times New Roman" w:cs="Times New Roman"/>
          <w:b/>
          <w:bCs w:val="0"/>
          <w:i w:val="0"/>
          <w:iCs/>
          <w:color w:val="auto"/>
          <w:sz w:val="28"/>
          <w:szCs w:val="28"/>
        </w:rPr>
      </w:pPr>
      <w:bookmarkStart w:id="19" w:name="lstm"/>
      <w:bookmarkEnd w:id="18"/>
      <w:r>
        <w:rPr>
          <w:rFonts w:ascii="Times New Roman" w:eastAsia="黑体" w:hAnsi="Times New Roman" w:cs="Times New Roman"/>
          <w:b/>
          <w:bCs w:val="0"/>
          <w:i w:val="0"/>
          <w:iCs/>
          <w:color w:val="auto"/>
          <w:sz w:val="28"/>
          <w:szCs w:val="28"/>
        </w:rPr>
        <w:t xml:space="preserve">2. </w:t>
      </w:r>
      <w:r w:rsidRPr="001C4B54">
        <w:rPr>
          <w:rFonts w:ascii="Times New Roman" w:eastAsia="黑体" w:hAnsi="Times New Roman" w:cs="Times New Roman"/>
          <w:b/>
          <w:bCs w:val="0"/>
          <w:i w:val="0"/>
          <w:iCs/>
          <w:color w:val="auto"/>
          <w:sz w:val="28"/>
          <w:szCs w:val="28"/>
        </w:rPr>
        <w:t>LSTM</w:t>
      </w:r>
    </w:p>
    <w:p w14:paraId="213BF472" w14:textId="056A0258" w:rsidR="000C2E84" w:rsidRPr="001C4B54" w:rsidRDefault="000C2E84" w:rsidP="00D52411">
      <w:pPr>
        <w:pStyle w:val="a0"/>
        <w:ind w:left="-142" w:firstLineChars="200" w:firstLine="480"/>
        <w:rPr>
          <w:sz w:val="24"/>
        </w:rPr>
      </w:pPr>
      <w:r w:rsidRPr="001C4B54">
        <w:rPr>
          <w:sz w:val="24"/>
        </w:rPr>
        <w:t>下图为</w:t>
      </w:r>
      <w:r w:rsidRPr="001C4B54">
        <w:rPr>
          <w:sz w:val="24"/>
        </w:rPr>
        <w:t>LSTM</w:t>
      </w:r>
      <w:r w:rsidRPr="001C4B54">
        <w:rPr>
          <w:sz w:val="24"/>
        </w:rPr>
        <w:t>输入</w:t>
      </w:r>
      <w:r w:rsidRPr="001C4B54">
        <w:rPr>
          <w:sz w:val="24"/>
        </w:rPr>
        <w:t>“</w:t>
      </w:r>
      <w:r w:rsidRPr="001C4B54">
        <w:rPr>
          <w:sz w:val="24"/>
        </w:rPr>
        <w:t>春花秋月</w:t>
      </w:r>
      <w:r w:rsidRPr="001C4B54">
        <w:rPr>
          <w:sz w:val="24"/>
        </w:rPr>
        <w:t>’’</w:t>
      </w:r>
      <w:r w:rsidRPr="001C4B54">
        <w:rPr>
          <w:sz w:val="24"/>
        </w:rPr>
        <w:t>时的结果。</w:t>
      </w:r>
    </w:p>
    <w:p w14:paraId="040E0B69" w14:textId="21F2DA08" w:rsidR="00BA4038" w:rsidRDefault="00000000" w:rsidP="00D52411">
      <w:pPr>
        <w:pStyle w:val="FirstParagraph"/>
        <w:spacing w:line="360" w:lineRule="auto"/>
        <w:ind w:left="-374" w:right="-700" w:firstLine="124"/>
        <w:jc w:val="center"/>
      </w:pPr>
      <w:r w:rsidRPr="001C4B54">
        <w:rPr>
          <w:noProof/>
        </w:rPr>
        <w:drawing>
          <wp:inline distT="0" distB="0" distL="0" distR="0" wp14:anchorId="315474EA" wp14:editId="5BCA99F4">
            <wp:extent cx="3048000" cy="2076450"/>
            <wp:effectExtent l="0" t="0" r="0" b="0"/>
            <wp:docPr id="102" name="Picture" descr="image-20240109024205066" title="fig:"/>
            <wp:cNvGraphicFramePr/>
            <a:graphic xmlns:a="http://schemas.openxmlformats.org/drawingml/2006/main">
              <a:graphicData uri="http://schemas.openxmlformats.org/drawingml/2006/picture">
                <pic:pic xmlns:pic="http://schemas.openxmlformats.org/drawingml/2006/picture">
                  <pic:nvPicPr>
                    <pic:cNvPr id="102" name="Picture" descr="image-20240109024205066" title="fig:"/>
                    <pic:cNvPicPr>
                      <a:picLocks noChangeArrowheads="1"/>
                    </pic:cNvPicPr>
                  </pic:nvPicPr>
                  <pic:blipFill>
                    <a:blip r:embed="rId29"/>
                    <a:stretch>
                      <a:fillRect/>
                    </a:stretch>
                  </pic:blipFill>
                  <pic:spPr>
                    <a:xfrm>
                      <a:off x="0" y="0"/>
                      <a:ext cx="3048000" cy="2076450"/>
                    </a:xfrm>
                    <a:prstGeom prst="rect">
                      <a:avLst/>
                    </a:prstGeom>
                    <a:noFill/>
                    <a:ln w="9525">
                      <a:noFill/>
                    </a:ln>
                  </pic:spPr>
                </pic:pic>
              </a:graphicData>
            </a:graphic>
          </wp:inline>
        </w:drawing>
      </w:r>
    </w:p>
    <w:p w14:paraId="2A7F5F47" w14:textId="448C52CC" w:rsidR="00837127" w:rsidRPr="00D52411" w:rsidRDefault="00837127" w:rsidP="00D52411">
      <w:pPr>
        <w:pStyle w:val="ab"/>
        <w:jc w:val="center"/>
      </w:pPr>
      <w:r w:rsidRPr="00D12F1C">
        <w:rPr>
          <w:rFonts w:hint="eastAsia"/>
        </w:rPr>
        <w:t>图</w:t>
      </w:r>
      <w:r>
        <w:t>6-2</w:t>
      </w:r>
      <w:r w:rsidRPr="00D12F1C">
        <w:t xml:space="preserve"> </w:t>
      </w:r>
      <w:r>
        <w:rPr>
          <w:rFonts w:hint="eastAsia"/>
        </w:rPr>
        <w:t>LSTM模型测试结果</w:t>
      </w:r>
    </w:p>
    <w:p w14:paraId="22636F3F" w14:textId="7FD51A05" w:rsidR="000C2E84" w:rsidRPr="001C4B54" w:rsidRDefault="000E4B0D" w:rsidP="007B33C4">
      <w:pPr>
        <w:pStyle w:val="4"/>
        <w:spacing w:line="360" w:lineRule="auto"/>
        <w:ind w:left="-374" w:right="-700" w:firstLine="163"/>
        <w:rPr>
          <w:rFonts w:ascii="Times New Roman" w:eastAsia="黑体" w:hAnsi="Times New Roman" w:cs="Times New Roman"/>
          <w:b/>
          <w:bCs w:val="0"/>
          <w:i w:val="0"/>
          <w:iCs/>
          <w:color w:val="auto"/>
          <w:sz w:val="28"/>
          <w:szCs w:val="28"/>
        </w:rPr>
      </w:pPr>
      <w:r>
        <w:rPr>
          <w:rFonts w:ascii="Times New Roman" w:eastAsia="黑体" w:hAnsi="Times New Roman" w:cs="Times New Roman"/>
          <w:b/>
          <w:bCs w:val="0"/>
          <w:i w:val="0"/>
          <w:iCs/>
          <w:color w:val="auto"/>
          <w:sz w:val="28"/>
          <w:szCs w:val="28"/>
        </w:rPr>
        <w:t xml:space="preserve">3. </w:t>
      </w:r>
      <w:r w:rsidR="000C2E84" w:rsidRPr="001C4B54">
        <w:rPr>
          <w:rFonts w:ascii="Times New Roman" w:eastAsia="黑体" w:hAnsi="Times New Roman" w:cs="Times New Roman"/>
          <w:b/>
          <w:bCs w:val="0"/>
          <w:i w:val="0"/>
          <w:iCs/>
          <w:color w:val="auto"/>
          <w:sz w:val="28"/>
          <w:szCs w:val="28"/>
        </w:rPr>
        <w:t>遇到的困难</w:t>
      </w:r>
    </w:p>
    <w:p w14:paraId="0A6ADA7D" w14:textId="068113CA" w:rsidR="000C2E84" w:rsidRPr="001C4B54" w:rsidRDefault="000C2E84" w:rsidP="003D4EF3">
      <w:pPr>
        <w:pStyle w:val="a0"/>
        <w:spacing w:line="360" w:lineRule="auto"/>
        <w:ind w:left="-142" w:firstLineChars="200" w:firstLine="480"/>
        <w:rPr>
          <w:sz w:val="24"/>
        </w:rPr>
      </w:pPr>
      <w:r w:rsidRPr="001C4B54">
        <w:rPr>
          <w:sz w:val="24"/>
        </w:rPr>
        <w:t>在生成诗歌时，遇到生成的诗歌有标点，空格，没有完整一句就换行等等的问题，经过调试代码查看词汇表发现，误将空格，换行符这些没有具体意义的字符存放进去导致的，</w:t>
      </w:r>
      <w:r w:rsidR="001C4B54" w:rsidRPr="001C4B54">
        <w:rPr>
          <w:sz w:val="24"/>
        </w:rPr>
        <w:t>解决方案为使用正则表达式对诗句进行进一步的清洗。</w:t>
      </w:r>
    </w:p>
    <w:p w14:paraId="0F3BB632" w14:textId="2D5426C8" w:rsidR="000C2E84" w:rsidRPr="001C4B54" w:rsidRDefault="001C4B54" w:rsidP="003D4EF3">
      <w:pPr>
        <w:pStyle w:val="a0"/>
        <w:spacing w:line="360" w:lineRule="auto"/>
        <w:ind w:left="-142" w:firstLineChars="200" w:firstLine="480"/>
      </w:pPr>
      <w:r w:rsidRPr="001C4B54">
        <w:rPr>
          <w:sz w:val="24"/>
        </w:rPr>
        <w:lastRenderedPageBreak/>
        <w:t>在生成诗歌时，总是出现</w:t>
      </w:r>
      <w:r w:rsidRPr="001C4B54">
        <w:rPr>
          <w:sz w:val="24"/>
        </w:rPr>
        <w:t>“</w:t>
      </w:r>
      <w:r w:rsidRPr="001C4B54">
        <w:rPr>
          <w:sz w:val="24"/>
        </w:rPr>
        <w:t>注</w:t>
      </w:r>
      <w:r w:rsidRPr="001C4B54">
        <w:rPr>
          <w:sz w:val="24"/>
        </w:rPr>
        <w:t>”</w:t>
      </w:r>
      <w:r w:rsidRPr="001C4B54">
        <w:rPr>
          <w:sz w:val="24"/>
        </w:rPr>
        <w:t>这个字，使得诗歌整体质量不佳，后来得知是数据集里面的诗歌后面有注解导致的。解决方案还是用正则表达式将小括号中的注解删除。</w:t>
      </w:r>
    </w:p>
    <w:bookmarkEnd w:id="19"/>
    <w:p w14:paraId="29D871B2" w14:textId="77777777" w:rsidR="00BA4038" w:rsidRPr="001C4B54" w:rsidRDefault="00000000" w:rsidP="007B33C4">
      <w:pPr>
        <w:pStyle w:val="af1"/>
        <w:ind w:firstLine="210"/>
      </w:pPr>
      <w:r w:rsidRPr="001C4B54">
        <w:t>七、用户使用说明</w:t>
      </w:r>
    </w:p>
    <w:p w14:paraId="4E59FFA9" w14:textId="653A084F" w:rsidR="000C2E84" w:rsidRPr="001C4B54" w:rsidRDefault="000C2E84" w:rsidP="00D52411">
      <w:pPr>
        <w:pStyle w:val="ab"/>
      </w:pPr>
      <w:bookmarkStart w:id="20" w:name="OLE_LINK24"/>
      <w:r w:rsidRPr="001C4B54">
        <w:t>1、简要使用说明</w:t>
      </w:r>
    </w:p>
    <w:p w14:paraId="1EB1061B" w14:textId="77777777" w:rsidR="000C2E84" w:rsidRPr="001C4B54" w:rsidRDefault="000C2E84" w:rsidP="00D52411">
      <w:pPr>
        <w:pStyle w:val="ab"/>
        <w:numPr>
          <w:ilvl w:val="0"/>
          <w:numId w:val="22"/>
        </w:numPr>
        <w:ind w:firstLineChars="0"/>
      </w:pPr>
      <w:r w:rsidRPr="001C4B54">
        <w:t>app1.py文件为RNN模型的后端接口文件,运行后浏览器后输入127.0.0.5000即可打开前端界面，输入藏头诗的开头，生成一副完整的诗歌。</w:t>
      </w:r>
    </w:p>
    <w:p w14:paraId="6CF8BB64" w14:textId="0152F7BF" w:rsidR="000C2E84" w:rsidRPr="001C4B54" w:rsidRDefault="000C2E84" w:rsidP="00D52411">
      <w:pPr>
        <w:pStyle w:val="ab"/>
        <w:numPr>
          <w:ilvl w:val="0"/>
          <w:numId w:val="22"/>
        </w:numPr>
        <w:ind w:firstLineChars="0"/>
      </w:pPr>
      <w:r w:rsidRPr="001C4B54">
        <w:t>app2.py文件为LSTM模型的后端接口文件,运行后浏览器后输入127.0.0.8080即可打开前端界面，输入藏头诗的开头，生成一副完整的诗歌。</w:t>
      </w:r>
    </w:p>
    <w:p w14:paraId="1423DB9E" w14:textId="7E5DB59C" w:rsidR="000C2E84" w:rsidRPr="001C4B54" w:rsidRDefault="000C2E84" w:rsidP="00D52411">
      <w:pPr>
        <w:pStyle w:val="ab"/>
      </w:pPr>
      <w:r w:rsidRPr="001C4B54">
        <w:t>2、具体使用说明</w:t>
      </w:r>
    </w:p>
    <w:p w14:paraId="758BEDB8" w14:textId="77777777" w:rsidR="000C2E84" w:rsidRPr="001C4B54" w:rsidRDefault="000C2E84" w:rsidP="00D52411">
      <w:pPr>
        <w:pStyle w:val="ab"/>
      </w:pPr>
      <w:r w:rsidRPr="001C4B54">
        <w:t>这是基于神经网络的藏头诗生成器。顾名思义，就是用户输入相关汉字，系统生成以相关汉字开头的诗句，主要满足于人们的娱乐目的。</w:t>
      </w:r>
    </w:p>
    <w:p w14:paraId="142B92CC" w14:textId="5AF9CDF5" w:rsidR="000C2E84" w:rsidRDefault="000C2E84" w:rsidP="00D52411">
      <w:pPr>
        <w:pStyle w:val="ab"/>
      </w:pPr>
      <w:r w:rsidRPr="001C4B54">
        <w:t>当用户想要输入单个字生成藏头诗时，输入后按回车即可；若是多个字，要求每两个字中间加入一个空格，再按回车。若用户感觉不满意，则再按回车，即可生成新的藏头诗。</w:t>
      </w:r>
    </w:p>
    <w:p w14:paraId="58206379" w14:textId="6C0D1CA0" w:rsidR="002A0AC5" w:rsidRDefault="004918D3" w:rsidP="00D52411">
      <w:pPr>
        <w:pStyle w:val="ab"/>
        <w:numPr>
          <w:ilvl w:val="0"/>
          <w:numId w:val="19"/>
        </w:numPr>
        <w:ind w:firstLineChars="0"/>
      </w:pPr>
      <w:r w:rsidRPr="004918D3">
        <w:rPr>
          <w:noProof/>
        </w:rPr>
        <mc:AlternateContent>
          <mc:Choice Requires="wps">
            <w:drawing>
              <wp:anchor distT="45720" distB="45720" distL="114300" distR="114300" simplePos="0" relativeHeight="251680768" behindDoc="0" locked="0" layoutInCell="1" allowOverlap="1" wp14:anchorId="2C32E844" wp14:editId="6004E914">
                <wp:simplePos x="0" y="0"/>
                <wp:positionH relativeFrom="column">
                  <wp:posOffset>121920</wp:posOffset>
                </wp:positionH>
                <wp:positionV relativeFrom="paragraph">
                  <wp:posOffset>476885</wp:posOffset>
                </wp:positionV>
                <wp:extent cx="5511165" cy="1404620"/>
                <wp:effectExtent l="0" t="0" r="13335" b="1778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165" cy="1404620"/>
                        </a:xfrm>
                        <a:prstGeom prst="rect">
                          <a:avLst/>
                        </a:prstGeom>
                        <a:solidFill>
                          <a:srgbClr val="FFFFFF"/>
                        </a:solidFill>
                        <a:ln w="9525">
                          <a:solidFill>
                            <a:srgbClr val="000000"/>
                          </a:solidFill>
                          <a:miter lim="800000"/>
                          <a:headEnd/>
                          <a:tailEnd/>
                        </a:ln>
                      </wps:spPr>
                      <wps:txbx>
                        <w:txbxContent>
                          <w:p w14:paraId="0C050845" w14:textId="7EE2D6A2"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Peo</w:t>
                            </w:r>
                          </w:p>
                          <w:p w14:paraId="381AEE0C"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RNNci.py  </w:t>
                            </w:r>
                            <w:r w:rsidRPr="003D4EF3">
                              <w:rPr>
                                <w:rFonts w:ascii="Times New Roman" w:hAnsi="Times New Roman" w:cs="Times New Roman"/>
                              </w:rPr>
                              <w:t>按词划分的手敲</w:t>
                            </w:r>
                            <w:r w:rsidRPr="003D4EF3">
                              <w:rPr>
                                <w:rFonts w:ascii="Times New Roman" w:hAnsi="Times New Roman" w:cs="Times New Roman"/>
                              </w:rPr>
                              <w:t>RNN</w:t>
                            </w:r>
                          </w:p>
                          <w:p w14:paraId="7C2B17ED"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RNNzi.py  </w:t>
                            </w:r>
                            <w:r w:rsidRPr="003D4EF3">
                              <w:rPr>
                                <w:rFonts w:ascii="Times New Roman" w:hAnsi="Times New Roman" w:cs="Times New Roman"/>
                              </w:rPr>
                              <w:t>按字划分的手敲</w:t>
                            </w:r>
                            <w:r w:rsidRPr="003D4EF3">
                              <w:rPr>
                                <w:rFonts w:ascii="Times New Roman" w:hAnsi="Times New Roman" w:cs="Times New Roman"/>
                              </w:rPr>
                              <w:t>RNN</w:t>
                            </w:r>
                          </w:p>
                          <w:p w14:paraId="0CD0125A" w14:textId="01D4BF37" w:rsidR="00B761E9" w:rsidRPr="003D4EF3" w:rsidRDefault="00B761E9" w:rsidP="008039AE">
                            <w:pPr>
                              <w:pStyle w:val="ab"/>
                              <w:spacing w:line="276" w:lineRule="auto"/>
                              <w:rPr>
                                <w:rFonts w:ascii="Times New Roman" w:hAnsi="Times New Roman" w:cs="Times New Roman"/>
                              </w:rPr>
                            </w:pPr>
                            <w:r w:rsidRPr="003D4EF3">
                              <w:rPr>
                                <w:rFonts w:ascii="Times New Roman" w:hAnsi="Times New Roman" w:cs="Times New Roman"/>
                              </w:rPr>
                              <w:t>——</w:t>
                            </w:r>
                            <w:r w:rsidRPr="003D4EF3">
                              <w:rPr>
                                <w:rFonts w:ascii="Times New Roman" w:hAnsi="Times New Roman" w:cs="Times New Roman"/>
                              </w:rPr>
                              <w:t xml:space="preserve">RNNeng.py </w:t>
                            </w:r>
                            <w:r w:rsidRPr="003D4EF3">
                              <w:rPr>
                                <w:rFonts w:ascii="Times New Roman" w:hAnsi="Times New Roman" w:cs="Times New Roman"/>
                              </w:rPr>
                              <w:t>使用英文来测试模型可行性</w:t>
                            </w:r>
                          </w:p>
                          <w:p w14:paraId="1C41C993" w14:textId="554B009F"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Demo1.</w:t>
                            </w:r>
                            <w:r w:rsidR="009B6ED3" w:rsidRPr="003D4EF3">
                              <w:rPr>
                                <w:rFonts w:ascii="Times New Roman" w:hAnsi="Times New Roman" w:cs="Times New Roman"/>
                              </w:rPr>
                              <w:t>ipynb</w:t>
                            </w:r>
                            <w:r w:rsidRPr="003D4EF3">
                              <w:rPr>
                                <w:rFonts w:ascii="Times New Roman" w:hAnsi="Times New Roman" w:cs="Times New Roman"/>
                              </w:rPr>
                              <w:t xml:space="preserve">  RNN</w:t>
                            </w:r>
                            <w:r w:rsidRPr="003D4EF3">
                              <w:rPr>
                                <w:rFonts w:ascii="Times New Roman" w:hAnsi="Times New Roman" w:cs="Times New Roman"/>
                              </w:rPr>
                              <w:t>的可视化，藏头诗生成，以及保存函数</w:t>
                            </w:r>
                          </w:p>
                          <w:p w14:paraId="22DEC43A" w14:textId="68B842BD"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Demo2.</w:t>
                            </w:r>
                            <w:r w:rsidR="009B6ED3" w:rsidRPr="003D4EF3">
                              <w:rPr>
                                <w:rFonts w:ascii="Times New Roman" w:hAnsi="Times New Roman" w:cs="Times New Roman"/>
                              </w:rPr>
                              <w:t>ipynb</w:t>
                            </w:r>
                            <w:r w:rsidRPr="003D4EF3">
                              <w:rPr>
                                <w:rFonts w:ascii="Times New Roman" w:hAnsi="Times New Roman" w:cs="Times New Roman"/>
                              </w:rPr>
                              <w:t xml:space="preserve">  LSTM</w:t>
                            </w:r>
                            <w:r w:rsidRPr="003D4EF3">
                              <w:rPr>
                                <w:rFonts w:ascii="Times New Roman" w:hAnsi="Times New Roman" w:cs="Times New Roman"/>
                              </w:rPr>
                              <w:t>的可视化，藏头诗生成，以及保存函数</w:t>
                            </w:r>
                          </w:p>
                          <w:p w14:paraId="571AA4E8"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Peo1      </w:t>
                            </w:r>
                            <w:r w:rsidRPr="003D4EF3">
                              <w:rPr>
                                <w:rFonts w:ascii="Times New Roman" w:hAnsi="Times New Roman" w:cs="Times New Roman"/>
                              </w:rPr>
                              <w:t>基于</w:t>
                            </w:r>
                            <w:r w:rsidRPr="003D4EF3">
                              <w:rPr>
                                <w:rFonts w:ascii="Times New Roman" w:hAnsi="Times New Roman" w:cs="Times New Roman"/>
                              </w:rPr>
                              <w:t>RNN</w:t>
                            </w:r>
                            <w:r w:rsidRPr="003D4EF3">
                              <w:rPr>
                                <w:rFonts w:ascii="Times New Roman" w:hAnsi="Times New Roman" w:cs="Times New Roman"/>
                              </w:rPr>
                              <w:t>的前端界面</w:t>
                            </w:r>
                          </w:p>
                          <w:p w14:paraId="34354F32"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index1.html</w:t>
                            </w:r>
                          </w:p>
                          <w:p w14:paraId="7C2BEEC0"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app1.py  flask</w:t>
                            </w:r>
                            <w:r w:rsidRPr="003D4EF3">
                              <w:rPr>
                                <w:rFonts w:ascii="Times New Roman" w:hAnsi="Times New Roman" w:cs="Times New Roman"/>
                              </w:rPr>
                              <w:t>接口</w:t>
                            </w:r>
                          </w:p>
                          <w:p w14:paraId="3C7347CB"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model1  </w:t>
                            </w:r>
                            <w:r w:rsidRPr="003D4EF3">
                              <w:rPr>
                                <w:rFonts w:ascii="Times New Roman" w:hAnsi="Times New Roman" w:cs="Times New Roman"/>
                              </w:rPr>
                              <w:t>模型参数</w:t>
                            </w:r>
                          </w:p>
                          <w:p w14:paraId="2D95FCF5"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Peo2      </w:t>
                            </w:r>
                            <w:r w:rsidRPr="003D4EF3">
                              <w:rPr>
                                <w:rFonts w:ascii="Times New Roman" w:hAnsi="Times New Roman" w:cs="Times New Roman"/>
                              </w:rPr>
                              <w:t>基于</w:t>
                            </w:r>
                            <w:r w:rsidRPr="003D4EF3">
                              <w:rPr>
                                <w:rFonts w:ascii="Times New Roman" w:hAnsi="Times New Roman" w:cs="Times New Roman"/>
                              </w:rPr>
                              <w:t>LSTM</w:t>
                            </w:r>
                            <w:r w:rsidRPr="003D4EF3">
                              <w:rPr>
                                <w:rFonts w:ascii="Times New Roman" w:hAnsi="Times New Roman" w:cs="Times New Roman"/>
                              </w:rPr>
                              <w:t>的前端界面</w:t>
                            </w:r>
                          </w:p>
                          <w:p w14:paraId="6E15FE0B"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index2.html</w:t>
                            </w:r>
                          </w:p>
                          <w:p w14:paraId="5CBFF14B"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app2.py  flask</w:t>
                            </w:r>
                            <w:r w:rsidRPr="003D4EF3">
                              <w:rPr>
                                <w:rFonts w:ascii="Times New Roman" w:hAnsi="Times New Roman" w:cs="Times New Roman"/>
                              </w:rPr>
                              <w:t>接口</w:t>
                            </w:r>
                          </w:p>
                          <w:p w14:paraId="6DE705CF" w14:textId="59B857AD"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model2  </w:t>
                            </w:r>
                            <w:r w:rsidRPr="003D4EF3">
                              <w:rPr>
                                <w:rFonts w:ascii="Times New Roman" w:hAnsi="Times New Roman" w:cs="Times New Roman"/>
                              </w:rPr>
                              <w:t>模型参数</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32E844" id="_x0000_t202" coordsize="21600,21600" o:spt="202" path="m,l,21600r21600,l21600,xe">
                <v:stroke joinstyle="miter"/>
                <v:path gradientshapeok="t" o:connecttype="rect"/>
              </v:shapetype>
              <v:shape id="文本框 2" o:spid="_x0000_s1026" type="#_x0000_t202" style="position:absolute;left:0;text-align:left;margin-left:9.6pt;margin-top:37.55pt;width:433.9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TYEQIAACAEAAAOAAAAZHJzL2Uyb0RvYy54bWysk1Fv2yAQx98n7Tsg3hfbUZy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">
                <v:textbox style="mso-fit-shape-to-text:t">
                  <w:txbxContent>
                    <w:p w14:paraId="0C050845" w14:textId="7EE2D6A2"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Peo</w:t>
                      </w:r>
                    </w:p>
                    <w:p w14:paraId="381AEE0C"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RNNci.py  </w:t>
                      </w:r>
                      <w:r w:rsidRPr="003D4EF3">
                        <w:rPr>
                          <w:rFonts w:ascii="Times New Roman" w:hAnsi="Times New Roman" w:cs="Times New Roman"/>
                        </w:rPr>
                        <w:t>按词划分的手敲</w:t>
                      </w:r>
                      <w:r w:rsidRPr="003D4EF3">
                        <w:rPr>
                          <w:rFonts w:ascii="Times New Roman" w:hAnsi="Times New Roman" w:cs="Times New Roman"/>
                        </w:rPr>
                        <w:t>RNN</w:t>
                      </w:r>
                    </w:p>
                    <w:p w14:paraId="7C2B17ED"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RNNzi.py  </w:t>
                      </w:r>
                      <w:r w:rsidRPr="003D4EF3">
                        <w:rPr>
                          <w:rFonts w:ascii="Times New Roman" w:hAnsi="Times New Roman" w:cs="Times New Roman"/>
                        </w:rPr>
                        <w:t>按字划分的手敲</w:t>
                      </w:r>
                      <w:r w:rsidRPr="003D4EF3">
                        <w:rPr>
                          <w:rFonts w:ascii="Times New Roman" w:hAnsi="Times New Roman" w:cs="Times New Roman"/>
                        </w:rPr>
                        <w:t>RNN</w:t>
                      </w:r>
                    </w:p>
                    <w:p w14:paraId="0CD0125A" w14:textId="01D4BF37" w:rsidR="00B761E9" w:rsidRPr="003D4EF3" w:rsidRDefault="00B761E9" w:rsidP="008039AE">
                      <w:pPr>
                        <w:pStyle w:val="ab"/>
                        <w:spacing w:line="276" w:lineRule="auto"/>
                        <w:rPr>
                          <w:rFonts w:ascii="Times New Roman" w:hAnsi="Times New Roman" w:cs="Times New Roman"/>
                        </w:rPr>
                      </w:pPr>
                      <w:r w:rsidRPr="003D4EF3">
                        <w:rPr>
                          <w:rFonts w:ascii="Times New Roman" w:hAnsi="Times New Roman" w:cs="Times New Roman"/>
                        </w:rPr>
                        <w:t>——</w:t>
                      </w:r>
                      <w:r w:rsidRPr="003D4EF3">
                        <w:rPr>
                          <w:rFonts w:ascii="Times New Roman" w:hAnsi="Times New Roman" w:cs="Times New Roman"/>
                        </w:rPr>
                        <w:t xml:space="preserve">RNNeng.py </w:t>
                      </w:r>
                      <w:r w:rsidRPr="003D4EF3">
                        <w:rPr>
                          <w:rFonts w:ascii="Times New Roman" w:hAnsi="Times New Roman" w:cs="Times New Roman"/>
                        </w:rPr>
                        <w:t>使用英文来测试模型可行性</w:t>
                      </w:r>
                    </w:p>
                    <w:p w14:paraId="1C41C993" w14:textId="554B009F"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Demo1.</w:t>
                      </w:r>
                      <w:r w:rsidR="009B6ED3" w:rsidRPr="003D4EF3">
                        <w:rPr>
                          <w:rFonts w:ascii="Times New Roman" w:hAnsi="Times New Roman" w:cs="Times New Roman"/>
                        </w:rPr>
                        <w:t>ipynb</w:t>
                      </w:r>
                      <w:r w:rsidRPr="003D4EF3">
                        <w:rPr>
                          <w:rFonts w:ascii="Times New Roman" w:hAnsi="Times New Roman" w:cs="Times New Roman"/>
                        </w:rPr>
                        <w:t xml:space="preserve">  RNN</w:t>
                      </w:r>
                      <w:r w:rsidRPr="003D4EF3">
                        <w:rPr>
                          <w:rFonts w:ascii="Times New Roman" w:hAnsi="Times New Roman" w:cs="Times New Roman"/>
                        </w:rPr>
                        <w:t>的可视化，藏头诗生成，以及保存函数</w:t>
                      </w:r>
                    </w:p>
                    <w:p w14:paraId="22DEC43A" w14:textId="68B842BD"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Demo2.</w:t>
                      </w:r>
                      <w:r w:rsidR="009B6ED3" w:rsidRPr="003D4EF3">
                        <w:rPr>
                          <w:rFonts w:ascii="Times New Roman" w:hAnsi="Times New Roman" w:cs="Times New Roman"/>
                        </w:rPr>
                        <w:t>ipynb</w:t>
                      </w:r>
                      <w:r w:rsidRPr="003D4EF3">
                        <w:rPr>
                          <w:rFonts w:ascii="Times New Roman" w:hAnsi="Times New Roman" w:cs="Times New Roman"/>
                        </w:rPr>
                        <w:t xml:space="preserve">  LSTM</w:t>
                      </w:r>
                      <w:r w:rsidRPr="003D4EF3">
                        <w:rPr>
                          <w:rFonts w:ascii="Times New Roman" w:hAnsi="Times New Roman" w:cs="Times New Roman"/>
                        </w:rPr>
                        <w:t>的可视化，藏头诗生成，以及保存函数</w:t>
                      </w:r>
                    </w:p>
                    <w:p w14:paraId="571AA4E8"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Peo1      </w:t>
                      </w:r>
                      <w:r w:rsidRPr="003D4EF3">
                        <w:rPr>
                          <w:rFonts w:ascii="Times New Roman" w:hAnsi="Times New Roman" w:cs="Times New Roman"/>
                        </w:rPr>
                        <w:t>基于</w:t>
                      </w:r>
                      <w:r w:rsidRPr="003D4EF3">
                        <w:rPr>
                          <w:rFonts w:ascii="Times New Roman" w:hAnsi="Times New Roman" w:cs="Times New Roman"/>
                        </w:rPr>
                        <w:t>RNN</w:t>
                      </w:r>
                      <w:r w:rsidRPr="003D4EF3">
                        <w:rPr>
                          <w:rFonts w:ascii="Times New Roman" w:hAnsi="Times New Roman" w:cs="Times New Roman"/>
                        </w:rPr>
                        <w:t>的前端界面</w:t>
                      </w:r>
                    </w:p>
                    <w:p w14:paraId="34354F32"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index1.html</w:t>
                      </w:r>
                    </w:p>
                    <w:p w14:paraId="7C2BEEC0"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app1.py  flask</w:t>
                      </w:r>
                      <w:r w:rsidRPr="003D4EF3">
                        <w:rPr>
                          <w:rFonts w:ascii="Times New Roman" w:hAnsi="Times New Roman" w:cs="Times New Roman"/>
                        </w:rPr>
                        <w:t>接口</w:t>
                      </w:r>
                    </w:p>
                    <w:p w14:paraId="3C7347CB"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model1  </w:t>
                      </w:r>
                      <w:r w:rsidRPr="003D4EF3">
                        <w:rPr>
                          <w:rFonts w:ascii="Times New Roman" w:hAnsi="Times New Roman" w:cs="Times New Roman"/>
                        </w:rPr>
                        <w:t>模型参数</w:t>
                      </w:r>
                    </w:p>
                    <w:p w14:paraId="2D95FCF5"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Peo2      </w:t>
                      </w:r>
                      <w:r w:rsidRPr="003D4EF3">
                        <w:rPr>
                          <w:rFonts w:ascii="Times New Roman" w:hAnsi="Times New Roman" w:cs="Times New Roman"/>
                        </w:rPr>
                        <w:t>基于</w:t>
                      </w:r>
                      <w:r w:rsidRPr="003D4EF3">
                        <w:rPr>
                          <w:rFonts w:ascii="Times New Roman" w:hAnsi="Times New Roman" w:cs="Times New Roman"/>
                        </w:rPr>
                        <w:t>LSTM</w:t>
                      </w:r>
                      <w:r w:rsidRPr="003D4EF3">
                        <w:rPr>
                          <w:rFonts w:ascii="Times New Roman" w:hAnsi="Times New Roman" w:cs="Times New Roman"/>
                        </w:rPr>
                        <w:t>的前端界面</w:t>
                      </w:r>
                    </w:p>
                    <w:p w14:paraId="6E15FE0B"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index2.html</w:t>
                      </w:r>
                    </w:p>
                    <w:p w14:paraId="5CBFF14B" w14:textId="77777777"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app2.py  flask</w:t>
                      </w:r>
                      <w:r w:rsidRPr="003D4EF3">
                        <w:rPr>
                          <w:rFonts w:ascii="Times New Roman" w:hAnsi="Times New Roman" w:cs="Times New Roman"/>
                        </w:rPr>
                        <w:t>接口</w:t>
                      </w:r>
                    </w:p>
                    <w:p w14:paraId="6DE705CF" w14:textId="59B857AD" w:rsidR="004918D3" w:rsidRPr="003D4EF3" w:rsidRDefault="004918D3" w:rsidP="008039AE">
                      <w:pPr>
                        <w:pStyle w:val="ab"/>
                        <w:spacing w:line="276" w:lineRule="auto"/>
                        <w:rPr>
                          <w:rFonts w:ascii="Times New Roman" w:hAnsi="Times New Roman" w:cs="Times New Roman"/>
                        </w:rPr>
                      </w:pPr>
                      <w:r w:rsidRPr="003D4EF3">
                        <w:rPr>
                          <w:rFonts w:ascii="Times New Roman" w:hAnsi="Times New Roman" w:cs="Times New Roman"/>
                        </w:rPr>
                        <w:t xml:space="preserve">———model2  </w:t>
                      </w:r>
                      <w:r w:rsidRPr="003D4EF3">
                        <w:rPr>
                          <w:rFonts w:ascii="Times New Roman" w:hAnsi="Times New Roman" w:cs="Times New Roman"/>
                        </w:rPr>
                        <w:t>模型参数</w:t>
                      </w:r>
                    </w:p>
                  </w:txbxContent>
                </v:textbox>
                <w10:wrap type="square"/>
              </v:shape>
            </w:pict>
          </mc:Fallback>
        </mc:AlternateContent>
      </w:r>
      <w:r w:rsidR="002A0AC5" w:rsidRPr="002A0AC5">
        <w:rPr>
          <w:rFonts w:hint="eastAsia"/>
        </w:rPr>
        <w:t>代码</w:t>
      </w:r>
      <w:r w:rsidR="002A0AC5">
        <w:rPr>
          <w:rFonts w:hint="eastAsia"/>
        </w:rPr>
        <w:t>主要</w:t>
      </w:r>
      <w:r w:rsidR="002A0AC5" w:rsidRPr="002A0AC5">
        <w:rPr>
          <w:rFonts w:hint="eastAsia"/>
        </w:rPr>
        <w:t>文件树即功能</w:t>
      </w:r>
      <w:r w:rsidR="009660BC">
        <w:rPr>
          <w:rFonts w:hint="eastAsia"/>
        </w:rPr>
        <w:t>(简化版</w:t>
      </w:r>
      <w:r w:rsidR="009660BC">
        <w:t>)</w:t>
      </w:r>
    </w:p>
    <w:bookmarkEnd w:id="20"/>
    <w:p w14:paraId="3E1921BA" w14:textId="77777777" w:rsidR="009660BC" w:rsidRDefault="009660BC" w:rsidP="007B33C4">
      <w:pPr>
        <w:widowControl/>
        <w:ind w:firstLine="122"/>
      </w:pPr>
    </w:p>
    <w:p w14:paraId="6619752B" w14:textId="0F655922" w:rsidR="00BA4038" w:rsidRPr="009660BC" w:rsidRDefault="00000000" w:rsidP="007B33C4">
      <w:pPr>
        <w:pStyle w:val="af1"/>
        <w:ind w:firstLine="210"/>
      </w:pPr>
      <w:r w:rsidRPr="001C4B54">
        <w:lastRenderedPageBreak/>
        <w:t>八、总结</w:t>
      </w:r>
    </w:p>
    <w:p w14:paraId="79B0D560"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开始阶段，我们明确了藏头诗创作的任务目标，并对其背景进行了深入的研究。藏头诗是一种具有特定格式和要求的文学形式，要求每行诗的第一个字或词合起来，能形成一句话或者传达某种特定的信息。</w:t>
      </w:r>
    </w:p>
    <w:p w14:paraId="0FF6AD2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数据收集与预处理中，我们重点进行了藏头诗数据的收集，并进行了必要的预处理工作，如数据清洗、格式统一等，为后续的模型训练做准备。</w:t>
      </w:r>
    </w:p>
    <w:p w14:paraId="055D6C97" w14:textId="7210610A"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基于对任务需求和数据特点的分析，我们选择了</w:t>
      </w:r>
      <w:r w:rsidR="001C4B54" w:rsidRPr="001C4B54">
        <w:rPr>
          <w:kern w:val="0"/>
          <w:sz w:val="24"/>
        </w:rPr>
        <w:t>RNN</w:t>
      </w:r>
      <w:r w:rsidRPr="001C4B54">
        <w:rPr>
          <w:kern w:val="0"/>
          <w:sz w:val="24"/>
        </w:rPr>
        <w:t>作为基础架构。利用预处理后的数据，我们对模型进行了训练。在训练过程中，我们不断调整超参数、优化损失函数，并采用有效的学习策略，以使模型性能达到最优。</w:t>
      </w:r>
    </w:p>
    <w:p w14:paraId="6C1B91E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模型训练完成后，我们对生成的结果进行了评估。通过与真实数据集进行对比，我们评估了模型的准确率、召回率等指标，并根据评估结果对模型进行了进一步的优化。</w:t>
      </w:r>
    </w:p>
    <w:p w14:paraId="78B93BD5" w14:textId="77777777" w:rsidR="00BA4038" w:rsidRPr="001C4B54" w:rsidRDefault="00000000" w:rsidP="007B33C4">
      <w:pPr>
        <w:widowControl/>
        <w:shd w:val="clear" w:color="auto" w:fill="FDFDFE"/>
        <w:spacing w:line="360" w:lineRule="auto"/>
        <w:ind w:left="-374" w:right="-700" w:firstLineChars="200" w:firstLine="480"/>
      </w:pPr>
      <w:r w:rsidRPr="001C4B54">
        <w:rPr>
          <w:kern w:val="0"/>
          <w:sz w:val="24"/>
        </w:rPr>
        <w:t>然后，我们将训练好的模型集成到一个应用程序中，用户可以通过输入主题，自动生成藏头诗。这个应用程序不仅是一个学术研究的展示，也可以作为娱乐工具，供人们欣赏和创作藏头诗。</w:t>
      </w:r>
    </w:p>
    <w:p w14:paraId="75395063" w14:textId="77777777" w:rsidR="00BA4038" w:rsidRPr="001C4B54" w:rsidRDefault="00000000" w:rsidP="00D52411">
      <w:pPr>
        <w:pStyle w:val="ab"/>
      </w:pPr>
      <w:r w:rsidRPr="001C4B54">
        <w:t>回顾整个课程设计，是我们小组四人十多天来共同努力和老师认真指导的结果。在学术上，做到了数据结构的实践应用和神经网络的深度学习；在协作上，做到了小组成员的团结一致、共同努力，增强了我们同学间的分工合作能力。我相信这次的课程设计对我们四人未来的学习和发展都具有重要意义。</w:t>
      </w:r>
    </w:p>
    <w:p w14:paraId="32CDE977" w14:textId="77777777" w:rsidR="00BA4038" w:rsidRPr="001C4B54" w:rsidRDefault="00000000" w:rsidP="00D52411">
      <w:pPr>
        <w:pStyle w:val="ab"/>
        <w:sectPr w:rsidR="00BA4038" w:rsidRPr="001C4B54" w:rsidSect="006C5F1E">
          <w:footerReference w:type="default" r:id="rId30"/>
          <w:pgSz w:w="11906" w:h="16838"/>
          <w:pgMar w:top="1440" w:right="1800" w:bottom="1440" w:left="1800" w:header="720" w:footer="720" w:gutter="0"/>
          <w:pgNumType w:start="1"/>
          <w:cols w:space="720"/>
          <w:docGrid w:type="lines" w:linePitch="312"/>
        </w:sectPr>
      </w:pPr>
      <w:r w:rsidRPr="001C4B54">
        <w:t>最后，再次感谢小组成员的共同努力和老师的辛勤指导，谢谢！</w:t>
      </w:r>
    </w:p>
    <w:p w14:paraId="20824BAE" w14:textId="77777777" w:rsidR="00BA4038" w:rsidRPr="001C4B54" w:rsidRDefault="00000000" w:rsidP="007B33C4">
      <w:pPr>
        <w:pStyle w:val="af1"/>
        <w:ind w:firstLine="210"/>
      </w:pPr>
      <w:r w:rsidRPr="001C4B54">
        <w:lastRenderedPageBreak/>
        <w:t>附录</w:t>
      </w:r>
    </w:p>
    <w:p w14:paraId="15D2CB4F" w14:textId="2E69D8E2" w:rsidR="00BA4038" w:rsidRDefault="009B6ED3" w:rsidP="00D52411">
      <w:pPr>
        <w:pStyle w:val="ab"/>
      </w:pPr>
      <w:r w:rsidRPr="00D52411">
        <w:rPr>
          <w:rFonts w:hint="eastAsia"/>
        </w:rPr>
        <w:t>具体代码详见</w:t>
      </w:r>
      <w:r w:rsidRPr="00D52411">
        <w:t>github</w:t>
      </w:r>
      <w:r w:rsidRPr="00D52411">
        <w:rPr>
          <w:rFonts w:hint="eastAsia"/>
        </w:rPr>
        <w:t>仓库</w:t>
      </w:r>
      <w:r w:rsidR="000E4B0D" w:rsidRPr="00D52411">
        <w:rPr>
          <w:rFonts w:hint="eastAsia"/>
        </w:rPr>
        <w:t>。仓库链接：</w:t>
      </w:r>
      <w:hyperlink r:id="rId31">
        <w:r w:rsidR="000E4B0D" w:rsidRPr="00D52411">
          <w:t>https</w:t>
        </w:r>
        <w:r w:rsidR="000E4B0D" w:rsidRPr="00D52411">
          <w:t>:</w:t>
        </w:r>
        <w:r w:rsidR="000E4B0D" w:rsidRPr="00D52411">
          <w:t>//github.com/Naasi-LF/poetry</w:t>
        </w:r>
      </w:hyperlink>
    </w:p>
    <w:p w14:paraId="6CCECAE6" w14:textId="70B21206" w:rsidR="008039AE" w:rsidRDefault="008039AE" w:rsidP="00D52411">
      <w:pPr>
        <w:pStyle w:val="ab"/>
      </w:pPr>
      <w:r>
        <w:rPr>
          <w:rFonts w:hint="eastAsia"/>
        </w:rPr>
        <w:t>部分截图如图9</w:t>
      </w:r>
      <w:r>
        <w:t>-1</w:t>
      </w:r>
      <w:r>
        <w:rPr>
          <w:rFonts w:hint="eastAsia"/>
        </w:rPr>
        <w:t>所示：</w:t>
      </w:r>
    </w:p>
    <w:p w14:paraId="30081E0A" w14:textId="2C0200AC" w:rsidR="00B761E9" w:rsidRDefault="00B761E9" w:rsidP="00B761E9">
      <w:pPr>
        <w:pStyle w:val="ab"/>
        <w:jc w:val="center"/>
      </w:pPr>
      <w:r w:rsidRPr="00B761E9">
        <w:rPr>
          <w:noProof/>
        </w:rPr>
        <w:drawing>
          <wp:inline distT="0" distB="0" distL="0" distR="0" wp14:anchorId="35902A0E" wp14:editId="68D2BE13">
            <wp:extent cx="4475526" cy="2470538"/>
            <wp:effectExtent l="0" t="0" r="1270" b="6350"/>
            <wp:docPr id="20028599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536335" cy="2504105"/>
                    </a:xfrm>
                    <a:prstGeom prst="rect">
                      <a:avLst/>
                    </a:prstGeom>
                    <a:noFill/>
                    <a:ln>
                      <a:noFill/>
                    </a:ln>
                  </pic:spPr>
                </pic:pic>
              </a:graphicData>
            </a:graphic>
          </wp:inline>
        </w:drawing>
      </w:r>
    </w:p>
    <w:p w14:paraId="43E7228B" w14:textId="7C26283E" w:rsidR="00B761E9" w:rsidRDefault="00B761E9" w:rsidP="00B761E9">
      <w:pPr>
        <w:pStyle w:val="ab"/>
        <w:jc w:val="center"/>
      </w:pPr>
      <w:r w:rsidRPr="00B761E9">
        <w:rPr>
          <w:noProof/>
        </w:rPr>
        <w:drawing>
          <wp:inline distT="0" distB="0" distL="0" distR="0" wp14:anchorId="5EE2BFD8" wp14:editId="008426D7">
            <wp:extent cx="4483915" cy="2524835"/>
            <wp:effectExtent l="0" t="0" r="0" b="8890"/>
            <wp:docPr id="1125925039" name="图片 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25039" name="图片 2" descr="图形用户界面, 文本, 应用程序, 电子邮件&#10;&#10;描述已自动生成"/>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04661" cy="2592825"/>
                    </a:xfrm>
                    <a:prstGeom prst="rect">
                      <a:avLst/>
                    </a:prstGeom>
                    <a:noFill/>
                    <a:ln>
                      <a:noFill/>
                    </a:ln>
                  </pic:spPr>
                </pic:pic>
              </a:graphicData>
            </a:graphic>
          </wp:inline>
        </w:drawing>
      </w:r>
    </w:p>
    <w:p w14:paraId="5027D678" w14:textId="2D0C1750" w:rsidR="00B761E9" w:rsidRPr="00D52411" w:rsidRDefault="00B761E9" w:rsidP="00B761E9">
      <w:pPr>
        <w:pStyle w:val="ab"/>
        <w:jc w:val="center"/>
      </w:pPr>
      <w:r w:rsidRPr="00D12F1C">
        <w:rPr>
          <w:rFonts w:hint="eastAsia"/>
        </w:rPr>
        <w:t>图</w:t>
      </w:r>
      <w:r>
        <w:t>9</w:t>
      </w:r>
      <w:r>
        <w:t>-</w:t>
      </w:r>
      <w:r>
        <w:t>1</w:t>
      </w:r>
      <w:r w:rsidRPr="00D12F1C">
        <w:t xml:space="preserve"> </w:t>
      </w:r>
      <w:r w:rsidRPr="008039AE">
        <w:rPr>
          <w:rFonts w:hint="eastAsia"/>
          <w:b/>
          <w:bCs/>
        </w:rPr>
        <w:t>github</w:t>
      </w:r>
      <w:r>
        <w:rPr>
          <w:rFonts w:hint="eastAsia"/>
        </w:rPr>
        <w:t>仓库截图</w:t>
      </w:r>
    </w:p>
    <w:p w14:paraId="1E8F062C" w14:textId="77777777" w:rsidR="00B761E9" w:rsidRPr="00B761E9" w:rsidRDefault="00B761E9" w:rsidP="00D52411">
      <w:pPr>
        <w:pStyle w:val="ab"/>
        <w:rPr>
          <w:rFonts w:hint="eastAsia"/>
        </w:rPr>
      </w:pPr>
    </w:p>
    <w:sectPr w:rsidR="00B761E9" w:rsidRPr="00B761E9">
      <w:pgSz w:w="11906" w:h="16838"/>
      <w:pgMar w:top="1440" w:right="1800" w:bottom="1440" w:left="1800" w:header="720" w:footer="720" w:gutter="0"/>
      <w:pgNumType w:fmt="lowerRoman"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3AC67" w14:textId="77777777" w:rsidR="006C5F1E" w:rsidRDefault="006C5F1E">
      <w:pPr>
        <w:ind w:left="-374" w:right="-700" w:firstLine="122"/>
      </w:pPr>
      <w:r>
        <w:separator/>
      </w:r>
    </w:p>
    <w:p w14:paraId="0659C808" w14:textId="77777777" w:rsidR="006C5F1E" w:rsidRDefault="006C5F1E">
      <w:pPr>
        <w:ind w:left="-374" w:right="-700" w:firstLine="122"/>
      </w:pPr>
    </w:p>
    <w:p w14:paraId="3D5BA1DD" w14:textId="77777777" w:rsidR="006C5F1E" w:rsidRDefault="006C5F1E" w:rsidP="00AB260B">
      <w:pPr>
        <w:ind w:left="-374" w:right="-700" w:firstLine="122"/>
      </w:pPr>
    </w:p>
    <w:p w14:paraId="7F5D75A5" w14:textId="77777777" w:rsidR="006C5F1E" w:rsidRDefault="006C5F1E" w:rsidP="00AB260B">
      <w:pPr>
        <w:ind w:left="-374" w:right="-700" w:firstLine="122"/>
      </w:pPr>
    </w:p>
    <w:p w14:paraId="3F773D64" w14:textId="77777777" w:rsidR="006C5F1E" w:rsidRDefault="006C5F1E" w:rsidP="00AB260B">
      <w:pPr>
        <w:ind w:firstLine="122"/>
      </w:pPr>
    </w:p>
    <w:p w14:paraId="5C7B084F" w14:textId="77777777" w:rsidR="006C5F1E" w:rsidRDefault="006C5F1E" w:rsidP="00AB260B">
      <w:pPr>
        <w:ind w:firstLine="122"/>
      </w:pPr>
    </w:p>
    <w:p w14:paraId="76FA9683" w14:textId="77777777" w:rsidR="006C5F1E" w:rsidRDefault="006C5F1E" w:rsidP="003E7F0A">
      <w:pPr>
        <w:ind w:firstLine="122"/>
      </w:pPr>
    </w:p>
    <w:p w14:paraId="066D1B4D" w14:textId="77777777" w:rsidR="006C5F1E" w:rsidRDefault="006C5F1E">
      <w:pPr>
        <w:ind w:firstLine="122"/>
      </w:pPr>
    </w:p>
    <w:p w14:paraId="22BD0841" w14:textId="77777777" w:rsidR="006C5F1E" w:rsidRDefault="006C5F1E" w:rsidP="0024340A">
      <w:pPr>
        <w:ind w:firstLine="122"/>
      </w:pPr>
    </w:p>
    <w:p w14:paraId="48F270B1" w14:textId="77777777" w:rsidR="006C5F1E" w:rsidRDefault="006C5F1E" w:rsidP="0024340A">
      <w:pPr>
        <w:ind w:firstLine="122"/>
      </w:pPr>
    </w:p>
    <w:p w14:paraId="17DA104B" w14:textId="77777777" w:rsidR="006C5F1E" w:rsidRDefault="006C5F1E" w:rsidP="0024340A">
      <w:pPr>
        <w:ind w:firstLine="122"/>
      </w:pPr>
    </w:p>
    <w:p w14:paraId="23AFC67E" w14:textId="77777777" w:rsidR="006C5F1E" w:rsidRDefault="006C5F1E" w:rsidP="005A3CF2">
      <w:pPr>
        <w:ind w:firstLine="122"/>
      </w:pPr>
    </w:p>
    <w:p w14:paraId="295EA0EC" w14:textId="77777777" w:rsidR="006C5F1E" w:rsidRDefault="006C5F1E" w:rsidP="005A3CF2">
      <w:pPr>
        <w:ind w:firstLine="122"/>
      </w:pPr>
    </w:p>
    <w:p w14:paraId="2E504CB6" w14:textId="77777777" w:rsidR="006C5F1E" w:rsidRDefault="006C5F1E" w:rsidP="005A3CF2">
      <w:pPr>
        <w:ind w:firstLine="122"/>
      </w:pPr>
    </w:p>
    <w:p w14:paraId="599BA6D3" w14:textId="77777777" w:rsidR="006C5F1E" w:rsidRDefault="006C5F1E" w:rsidP="005A3CF2">
      <w:pPr>
        <w:ind w:firstLine="122"/>
      </w:pPr>
    </w:p>
    <w:p w14:paraId="435BDC25" w14:textId="77777777" w:rsidR="006C5F1E" w:rsidRDefault="006C5F1E" w:rsidP="005A3CF2">
      <w:pPr>
        <w:ind w:firstLine="122"/>
      </w:pPr>
    </w:p>
    <w:p w14:paraId="36195C12" w14:textId="77777777" w:rsidR="006C5F1E" w:rsidRDefault="006C5F1E" w:rsidP="005A3CF2">
      <w:pPr>
        <w:ind w:firstLine="122"/>
      </w:pPr>
    </w:p>
    <w:p w14:paraId="05EDF636" w14:textId="77777777" w:rsidR="006C5F1E" w:rsidRDefault="006C5F1E" w:rsidP="00F000F4">
      <w:pPr>
        <w:ind w:firstLine="122"/>
      </w:pPr>
    </w:p>
    <w:p w14:paraId="150B16AA" w14:textId="77777777" w:rsidR="006C5F1E" w:rsidRDefault="006C5F1E" w:rsidP="00F000F4">
      <w:pPr>
        <w:ind w:firstLine="122"/>
      </w:pPr>
    </w:p>
    <w:p w14:paraId="65712F34" w14:textId="77777777" w:rsidR="006C5F1E" w:rsidRDefault="006C5F1E" w:rsidP="00F000F4">
      <w:pPr>
        <w:ind w:firstLine="122"/>
      </w:pPr>
    </w:p>
    <w:p w14:paraId="422CC79D" w14:textId="77777777" w:rsidR="006C5F1E" w:rsidRDefault="006C5F1E" w:rsidP="00F000F4">
      <w:pPr>
        <w:ind w:firstLine="122"/>
      </w:pPr>
    </w:p>
    <w:p w14:paraId="4AF2B730" w14:textId="77777777" w:rsidR="006C5F1E" w:rsidRDefault="006C5F1E">
      <w:pPr>
        <w:ind w:firstLine="122"/>
      </w:pPr>
    </w:p>
    <w:p w14:paraId="5C6A8E84" w14:textId="77777777" w:rsidR="006C5F1E" w:rsidRDefault="006C5F1E"/>
    <w:p w14:paraId="7EEA553C" w14:textId="77777777" w:rsidR="006C5F1E" w:rsidRDefault="006C5F1E" w:rsidP="005126C1"/>
    <w:p w14:paraId="7ED4E597" w14:textId="77777777" w:rsidR="006C5F1E" w:rsidRDefault="006C5F1E"/>
    <w:p w14:paraId="4878C95E" w14:textId="77777777" w:rsidR="006C5F1E" w:rsidRDefault="006C5F1E" w:rsidP="008039AE"/>
  </w:endnote>
  <w:endnote w:type="continuationSeparator" w:id="0">
    <w:p w14:paraId="7C127234" w14:textId="77777777" w:rsidR="006C5F1E" w:rsidRDefault="006C5F1E">
      <w:pPr>
        <w:ind w:left="-374" w:right="-700" w:firstLine="122"/>
      </w:pPr>
      <w:r>
        <w:continuationSeparator/>
      </w:r>
    </w:p>
    <w:p w14:paraId="6AB42043" w14:textId="77777777" w:rsidR="006C5F1E" w:rsidRDefault="006C5F1E">
      <w:pPr>
        <w:ind w:left="-374" w:right="-700" w:firstLine="122"/>
      </w:pPr>
    </w:p>
    <w:p w14:paraId="1B468F6C" w14:textId="77777777" w:rsidR="006C5F1E" w:rsidRDefault="006C5F1E" w:rsidP="00AB260B">
      <w:pPr>
        <w:ind w:left="-374" w:right="-700" w:firstLine="122"/>
      </w:pPr>
    </w:p>
    <w:p w14:paraId="7CF8D6FB" w14:textId="77777777" w:rsidR="006C5F1E" w:rsidRDefault="006C5F1E" w:rsidP="00AB260B">
      <w:pPr>
        <w:ind w:left="-374" w:right="-700" w:firstLine="122"/>
      </w:pPr>
    </w:p>
    <w:p w14:paraId="715C5696" w14:textId="77777777" w:rsidR="006C5F1E" w:rsidRDefault="006C5F1E" w:rsidP="00AB260B">
      <w:pPr>
        <w:ind w:firstLine="122"/>
      </w:pPr>
    </w:p>
    <w:p w14:paraId="7E72BEFC" w14:textId="77777777" w:rsidR="006C5F1E" w:rsidRDefault="006C5F1E" w:rsidP="00AB260B">
      <w:pPr>
        <w:ind w:firstLine="122"/>
      </w:pPr>
    </w:p>
    <w:p w14:paraId="1315CB8D" w14:textId="77777777" w:rsidR="006C5F1E" w:rsidRDefault="006C5F1E" w:rsidP="003E7F0A">
      <w:pPr>
        <w:ind w:firstLine="122"/>
      </w:pPr>
    </w:p>
    <w:p w14:paraId="462E9965" w14:textId="77777777" w:rsidR="006C5F1E" w:rsidRDefault="006C5F1E">
      <w:pPr>
        <w:ind w:firstLine="122"/>
      </w:pPr>
    </w:p>
    <w:p w14:paraId="04BF81E0" w14:textId="77777777" w:rsidR="006C5F1E" w:rsidRDefault="006C5F1E" w:rsidP="0024340A">
      <w:pPr>
        <w:ind w:firstLine="122"/>
      </w:pPr>
    </w:p>
    <w:p w14:paraId="41E61B1B" w14:textId="77777777" w:rsidR="006C5F1E" w:rsidRDefault="006C5F1E" w:rsidP="0024340A">
      <w:pPr>
        <w:ind w:firstLine="122"/>
      </w:pPr>
    </w:p>
    <w:p w14:paraId="33AAC582" w14:textId="77777777" w:rsidR="006C5F1E" w:rsidRDefault="006C5F1E" w:rsidP="0024340A">
      <w:pPr>
        <w:ind w:firstLine="122"/>
      </w:pPr>
    </w:p>
    <w:p w14:paraId="3967D8E1" w14:textId="77777777" w:rsidR="006C5F1E" w:rsidRDefault="006C5F1E" w:rsidP="005A3CF2">
      <w:pPr>
        <w:ind w:firstLine="122"/>
      </w:pPr>
    </w:p>
    <w:p w14:paraId="5FF8029B" w14:textId="77777777" w:rsidR="006C5F1E" w:rsidRDefault="006C5F1E" w:rsidP="005A3CF2">
      <w:pPr>
        <w:ind w:firstLine="122"/>
      </w:pPr>
    </w:p>
    <w:p w14:paraId="4888F077" w14:textId="77777777" w:rsidR="006C5F1E" w:rsidRDefault="006C5F1E" w:rsidP="005A3CF2">
      <w:pPr>
        <w:ind w:firstLine="122"/>
      </w:pPr>
    </w:p>
    <w:p w14:paraId="487DDE3F" w14:textId="77777777" w:rsidR="006C5F1E" w:rsidRDefault="006C5F1E" w:rsidP="005A3CF2">
      <w:pPr>
        <w:ind w:firstLine="122"/>
      </w:pPr>
    </w:p>
    <w:p w14:paraId="1FC3E8A3" w14:textId="77777777" w:rsidR="006C5F1E" w:rsidRDefault="006C5F1E" w:rsidP="005A3CF2">
      <w:pPr>
        <w:ind w:firstLine="122"/>
      </w:pPr>
    </w:p>
    <w:p w14:paraId="39C06F36" w14:textId="77777777" w:rsidR="006C5F1E" w:rsidRDefault="006C5F1E" w:rsidP="005A3CF2">
      <w:pPr>
        <w:ind w:firstLine="122"/>
      </w:pPr>
    </w:p>
    <w:p w14:paraId="267734B9" w14:textId="77777777" w:rsidR="006C5F1E" w:rsidRDefault="006C5F1E" w:rsidP="00F000F4">
      <w:pPr>
        <w:ind w:firstLine="122"/>
      </w:pPr>
    </w:p>
    <w:p w14:paraId="462E6956" w14:textId="77777777" w:rsidR="006C5F1E" w:rsidRDefault="006C5F1E" w:rsidP="00F000F4">
      <w:pPr>
        <w:ind w:firstLine="122"/>
      </w:pPr>
    </w:p>
    <w:p w14:paraId="7D8BD0B2" w14:textId="77777777" w:rsidR="006C5F1E" w:rsidRDefault="006C5F1E" w:rsidP="00F000F4">
      <w:pPr>
        <w:ind w:firstLine="122"/>
      </w:pPr>
    </w:p>
    <w:p w14:paraId="77D22F4D" w14:textId="77777777" w:rsidR="006C5F1E" w:rsidRDefault="006C5F1E" w:rsidP="00F000F4">
      <w:pPr>
        <w:ind w:firstLine="122"/>
      </w:pPr>
    </w:p>
    <w:p w14:paraId="556D99E1" w14:textId="77777777" w:rsidR="006C5F1E" w:rsidRDefault="006C5F1E">
      <w:pPr>
        <w:ind w:firstLine="122"/>
      </w:pPr>
    </w:p>
    <w:p w14:paraId="68B51EC8" w14:textId="77777777" w:rsidR="006C5F1E" w:rsidRDefault="006C5F1E"/>
    <w:p w14:paraId="076ADAE4" w14:textId="77777777" w:rsidR="006C5F1E" w:rsidRDefault="006C5F1E" w:rsidP="005126C1"/>
    <w:p w14:paraId="295C1673" w14:textId="77777777" w:rsidR="006C5F1E" w:rsidRDefault="006C5F1E"/>
    <w:p w14:paraId="4CD60767" w14:textId="77777777" w:rsidR="006C5F1E" w:rsidRDefault="006C5F1E" w:rsidP="008039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华文中宋">
    <w:altName w:val="STZhongsong"/>
    <w:panose1 w:val="02010600040101010101"/>
    <w:charset w:val="86"/>
    <w:family w:val="auto"/>
    <w:pitch w:val="variable"/>
    <w:sig w:usb0="00000287" w:usb1="080F0000" w:usb2="00000010" w:usb3="00000000" w:csb0="0004009F" w:csb1="00000000"/>
  </w:font>
  <w:font w:name="楷体_GB2312">
    <w:altName w:val="楷体"/>
    <w:charset w:val="86"/>
    <w:family w:val="modern"/>
    <w:pitch w:val="fixed"/>
    <w:sig w:usb0="00000001" w:usb1="080E0000" w:usb2="00000010" w:usb3="00000000" w:csb0="00040001" w:csb1="00000000"/>
  </w:font>
  <w:font w:name="仿宋_GB2312">
    <w:altName w:val="仿宋"/>
    <w:charset w:val="86"/>
    <w:family w:val="modern"/>
    <w:pitch w:val="fixed"/>
    <w:sig w:usb0="00000001" w:usb1="080E0000" w:usb2="00000010" w:usb3="00000000" w:csb0="00040001" w:csb1="00000000"/>
  </w:font>
  <w:font w:name="楷体">
    <w:altName w:val="KaiT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1064988181"/>
    </w:sdtPr>
    <w:sdtContent>
      <w:p w14:paraId="1B84EFFA" w14:textId="249F19CB"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624992270"/>
    </w:sdtPr>
    <w:sdtContent>
      <w:p w14:paraId="55F70DC7" w14:textId="3DEA1E2E"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737240939"/>
    </w:sdtPr>
    <w:sdtContent>
      <w:p w14:paraId="01D881D5" w14:textId="37681C29"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p w14:paraId="69F9897D" w14:textId="77777777" w:rsidR="00BA4038" w:rsidRDefault="00BA4038">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2084018162"/>
    </w:sdtPr>
    <w:sdtContent>
      <w:p w14:paraId="509BD9ED" w14:textId="77777777"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p>
    </w:sdtContent>
  </w:sdt>
  <w:p w14:paraId="06043C15" w14:textId="77777777" w:rsidR="00BA4038" w:rsidRDefault="00BA403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5C307" w14:textId="77777777" w:rsidR="006C5F1E" w:rsidRDefault="006C5F1E">
      <w:pPr>
        <w:ind w:left="-374" w:right="-700" w:firstLine="122"/>
      </w:pPr>
      <w:r>
        <w:separator/>
      </w:r>
    </w:p>
    <w:p w14:paraId="10E7BFC8" w14:textId="77777777" w:rsidR="006C5F1E" w:rsidRDefault="006C5F1E">
      <w:pPr>
        <w:ind w:left="-374" w:right="-700" w:firstLine="122"/>
      </w:pPr>
    </w:p>
    <w:p w14:paraId="25B52623" w14:textId="77777777" w:rsidR="006C5F1E" w:rsidRDefault="006C5F1E" w:rsidP="00AB260B">
      <w:pPr>
        <w:ind w:left="-374" w:right="-700" w:firstLine="122"/>
      </w:pPr>
    </w:p>
    <w:p w14:paraId="3184D552" w14:textId="77777777" w:rsidR="006C5F1E" w:rsidRDefault="006C5F1E" w:rsidP="00AB260B">
      <w:pPr>
        <w:ind w:left="-374" w:right="-700" w:firstLine="122"/>
      </w:pPr>
    </w:p>
    <w:p w14:paraId="4FF88501" w14:textId="77777777" w:rsidR="006C5F1E" w:rsidRDefault="006C5F1E" w:rsidP="00AB260B">
      <w:pPr>
        <w:ind w:firstLine="122"/>
      </w:pPr>
    </w:p>
    <w:p w14:paraId="0C134584" w14:textId="77777777" w:rsidR="006C5F1E" w:rsidRDefault="006C5F1E" w:rsidP="00AB260B">
      <w:pPr>
        <w:ind w:firstLine="122"/>
      </w:pPr>
    </w:p>
    <w:p w14:paraId="5A5E9DBC" w14:textId="77777777" w:rsidR="006C5F1E" w:rsidRDefault="006C5F1E" w:rsidP="003E7F0A">
      <w:pPr>
        <w:ind w:firstLine="122"/>
      </w:pPr>
    </w:p>
    <w:p w14:paraId="7AD62BC1" w14:textId="77777777" w:rsidR="006C5F1E" w:rsidRDefault="006C5F1E">
      <w:pPr>
        <w:ind w:firstLine="122"/>
      </w:pPr>
    </w:p>
    <w:p w14:paraId="055991FD" w14:textId="77777777" w:rsidR="006C5F1E" w:rsidRDefault="006C5F1E" w:rsidP="0024340A">
      <w:pPr>
        <w:ind w:firstLine="122"/>
      </w:pPr>
    </w:p>
    <w:p w14:paraId="58424896" w14:textId="77777777" w:rsidR="006C5F1E" w:rsidRDefault="006C5F1E" w:rsidP="0024340A">
      <w:pPr>
        <w:ind w:firstLine="122"/>
      </w:pPr>
    </w:p>
    <w:p w14:paraId="01E78CBF" w14:textId="77777777" w:rsidR="006C5F1E" w:rsidRDefault="006C5F1E" w:rsidP="0024340A">
      <w:pPr>
        <w:ind w:firstLine="122"/>
      </w:pPr>
    </w:p>
    <w:p w14:paraId="2B0F1E3B" w14:textId="77777777" w:rsidR="006C5F1E" w:rsidRDefault="006C5F1E" w:rsidP="005A3CF2">
      <w:pPr>
        <w:ind w:firstLine="122"/>
      </w:pPr>
    </w:p>
    <w:p w14:paraId="7E0782AB" w14:textId="77777777" w:rsidR="006C5F1E" w:rsidRDefault="006C5F1E" w:rsidP="005A3CF2">
      <w:pPr>
        <w:ind w:firstLine="122"/>
      </w:pPr>
    </w:p>
    <w:p w14:paraId="012CC4AC" w14:textId="77777777" w:rsidR="006C5F1E" w:rsidRDefault="006C5F1E" w:rsidP="005A3CF2">
      <w:pPr>
        <w:ind w:firstLine="122"/>
      </w:pPr>
    </w:p>
    <w:p w14:paraId="2D81B95A" w14:textId="77777777" w:rsidR="006C5F1E" w:rsidRDefault="006C5F1E" w:rsidP="005A3CF2">
      <w:pPr>
        <w:ind w:firstLine="122"/>
      </w:pPr>
    </w:p>
    <w:p w14:paraId="64B07461" w14:textId="77777777" w:rsidR="006C5F1E" w:rsidRDefault="006C5F1E" w:rsidP="005A3CF2">
      <w:pPr>
        <w:ind w:firstLine="122"/>
      </w:pPr>
    </w:p>
    <w:p w14:paraId="606DABE7" w14:textId="77777777" w:rsidR="006C5F1E" w:rsidRDefault="006C5F1E" w:rsidP="005A3CF2">
      <w:pPr>
        <w:ind w:firstLine="122"/>
      </w:pPr>
    </w:p>
    <w:p w14:paraId="6A68AC69" w14:textId="77777777" w:rsidR="006C5F1E" w:rsidRDefault="006C5F1E" w:rsidP="00F000F4">
      <w:pPr>
        <w:ind w:firstLine="122"/>
      </w:pPr>
    </w:p>
    <w:p w14:paraId="4CAB1CC6" w14:textId="77777777" w:rsidR="006C5F1E" w:rsidRDefault="006C5F1E" w:rsidP="00F000F4">
      <w:pPr>
        <w:ind w:firstLine="122"/>
      </w:pPr>
    </w:p>
    <w:p w14:paraId="5B7BAF98" w14:textId="77777777" w:rsidR="006C5F1E" w:rsidRDefault="006C5F1E" w:rsidP="00F000F4">
      <w:pPr>
        <w:ind w:firstLine="122"/>
      </w:pPr>
    </w:p>
    <w:p w14:paraId="330C47FD" w14:textId="77777777" w:rsidR="006C5F1E" w:rsidRDefault="006C5F1E" w:rsidP="00F000F4">
      <w:pPr>
        <w:ind w:firstLine="122"/>
      </w:pPr>
    </w:p>
    <w:p w14:paraId="793292B8" w14:textId="77777777" w:rsidR="006C5F1E" w:rsidRDefault="006C5F1E">
      <w:pPr>
        <w:ind w:firstLine="122"/>
      </w:pPr>
    </w:p>
    <w:p w14:paraId="24338692" w14:textId="77777777" w:rsidR="006C5F1E" w:rsidRDefault="006C5F1E"/>
    <w:p w14:paraId="67BE4DE7" w14:textId="77777777" w:rsidR="006C5F1E" w:rsidRDefault="006C5F1E" w:rsidP="005126C1"/>
    <w:p w14:paraId="0ABF7FF9" w14:textId="77777777" w:rsidR="006C5F1E" w:rsidRDefault="006C5F1E"/>
    <w:p w14:paraId="6F9D19E5" w14:textId="77777777" w:rsidR="006C5F1E" w:rsidRDefault="006C5F1E" w:rsidP="008039AE"/>
  </w:footnote>
  <w:footnote w:type="continuationSeparator" w:id="0">
    <w:p w14:paraId="416B988D" w14:textId="77777777" w:rsidR="006C5F1E" w:rsidRDefault="006C5F1E">
      <w:pPr>
        <w:ind w:left="-374" w:right="-700" w:firstLine="122"/>
      </w:pPr>
      <w:r>
        <w:continuationSeparator/>
      </w:r>
    </w:p>
    <w:p w14:paraId="57C83310" w14:textId="77777777" w:rsidR="006C5F1E" w:rsidRDefault="006C5F1E">
      <w:pPr>
        <w:ind w:left="-374" w:right="-700" w:firstLine="122"/>
      </w:pPr>
    </w:p>
    <w:p w14:paraId="365BBE7C" w14:textId="77777777" w:rsidR="006C5F1E" w:rsidRDefault="006C5F1E" w:rsidP="00AB260B">
      <w:pPr>
        <w:ind w:left="-374" w:right="-700" w:firstLine="122"/>
      </w:pPr>
    </w:p>
    <w:p w14:paraId="78A7746F" w14:textId="77777777" w:rsidR="006C5F1E" w:rsidRDefault="006C5F1E" w:rsidP="00AB260B">
      <w:pPr>
        <w:ind w:left="-374" w:right="-700" w:firstLine="122"/>
      </w:pPr>
    </w:p>
    <w:p w14:paraId="4B2ABAEA" w14:textId="77777777" w:rsidR="006C5F1E" w:rsidRDefault="006C5F1E" w:rsidP="00AB260B">
      <w:pPr>
        <w:ind w:firstLine="122"/>
      </w:pPr>
    </w:p>
    <w:p w14:paraId="41516EC3" w14:textId="77777777" w:rsidR="006C5F1E" w:rsidRDefault="006C5F1E" w:rsidP="00AB260B">
      <w:pPr>
        <w:ind w:firstLine="122"/>
      </w:pPr>
    </w:p>
    <w:p w14:paraId="6C12FAD1" w14:textId="77777777" w:rsidR="006C5F1E" w:rsidRDefault="006C5F1E" w:rsidP="003E7F0A">
      <w:pPr>
        <w:ind w:firstLine="122"/>
      </w:pPr>
    </w:p>
    <w:p w14:paraId="2F2D04CF" w14:textId="77777777" w:rsidR="006C5F1E" w:rsidRDefault="006C5F1E">
      <w:pPr>
        <w:ind w:firstLine="122"/>
      </w:pPr>
    </w:p>
    <w:p w14:paraId="6D1E4DCA" w14:textId="77777777" w:rsidR="006C5F1E" w:rsidRDefault="006C5F1E" w:rsidP="0024340A">
      <w:pPr>
        <w:ind w:firstLine="122"/>
      </w:pPr>
    </w:p>
    <w:p w14:paraId="3E9B415C" w14:textId="77777777" w:rsidR="006C5F1E" w:rsidRDefault="006C5F1E" w:rsidP="0024340A">
      <w:pPr>
        <w:ind w:firstLine="122"/>
      </w:pPr>
    </w:p>
    <w:p w14:paraId="65272D61" w14:textId="77777777" w:rsidR="006C5F1E" w:rsidRDefault="006C5F1E" w:rsidP="0024340A">
      <w:pPr>
        <w:ind w:firstLine="122"/>
      </w:pPr>
    </w:p>
    <w:p w14:paraId="2B04BC9A" w14:textId="77777777" w:rsidR="006C5F1E" w:rsidRDefault="006C5F1E" w:rsidP="005A3CF2">
      <w:pPr>
        <w:ind w:firstLine="122"/>
      </w:pPr>
    </w:p>
    <w:p w14:paraId="6FC43C08" w14:textId="77777777" w:rsidR="006C5F1E" w:rsidRDefault="006C5F1E" w:rsidP="005A3CF2">
      <w:pPr>
        <w:ind w:firstLine="122"/>
      </w:pPr>
    </w:p>
    <w:p w14:paraId="563FE1D0" w14:textId="77777777" w:rsidR="006C5F1E" w:rsidRDefault="006C5F1E" w:rsidP="005A3CF2">
      <w:pPr>
        <w:ind w:firstLine="122"/>
      </w:pPr>
    </w:p>
    <w:p w14:paraId="6BC6B968" w14:textId="77777777" w:rsidR="006C5F1E" w:rsidRDefault="006C5F1E" w:rsidP="005A3CF2">
      <w:pPr>
        <w:ind w:firstLine="122"/>
      </w:pPr>
    </w:p>
    <w:p w14:paraId="41C3CA9C" w14:textId="77777777" w:rsidR="006C5F1E" w:rsidRDefault="006C5F1E" w:rsidP="005A3CF2">
      <w:pPr>
        <w:ind w:firstLine="122"/>
      </w:pPr>
    </w:p>
    <w:p w14:paraId="0F409805" w14:textId="77777777" w:rsidR="006C5F1E" w:rsidRDefault="006C5F1E" w:rsidP="005A3CF2">
      <w:pPr>
        <w:ind w:firstLine="122"/>
      </w:pPr>
    </w:p>
    <w:p w14:paraId="3C14A706" w14:textId="77777777" w:rsidR="006C5F1E" w:rsidRDefault="006C5F1E" w:rsidP="00F000F4">
      <w:pPr>
        <w:ind w:firstLine="122"/>
      </w:pPr>
    </w:p>
    <w:p w14:paraId="7F585549" w14:textId="77777777" w:rsidR="006C5F1E" w:rsidRDefault="006C5F1E" w:rsidP="00F000F4">
      <w:pPr>
        <w:ind w:firstLine="122"/>
      </w:pPr>
    </w:p>
    <w:p w14:paraId="7ACCD5FD" w14:textId="77777777" w:rsidR="006C5F1E" w:rsidRDefault="006C5F1E" w:rsidP="00F000F4">
      <w:pPr>
        <w:ind w:firstLine="122"/>
      </w:pPr>
    </w:p>
    <w:p w14:paraId="1F3A5082" w14:textId="77777777" w:rsidR="006C5F1E" w:rsidRDefault="006C5F1E" w:rsidP="00F000F4">
      <w:pPr>
        <w:ind w:firstLine="122"/>
      </w:pPr>
    </w:p>
    <w:p w14:paraId="1B2F5FF9" w14:textId="77777777" w:rsidR="006C5F1E" w:rsidRDefault="006C5F1E">
      <w:pPr>
        <w:ind w:firstLine="122"/>
      </w:pPr>
    </w:p>
    <w:p w14:paraId="038197A5" w14:textId="77777777" w:rsidR="006C5F1E" w:rsidRDefault="006C5F1E"/>
    <w:p w14:paraId="1DA353A9" w14:textId="77777777" w:rsidR="006C5F1E" w:rsidRDefault="006C5F1E" w:rsidP="005126C1"/>
    <w:p w14:paraId="1DCD2F25" w14:textId="77777777" w:rsidR="006C5F1E" w:rsidRDefault="006C5F1E"/>
    <w:p w14:paraId="6396737C" w14:textId="77777777" w:rsidR="006C5F1E" w:rsidRDefault="006C5F1E" w:rsidP="008039A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115544"/>
    <w:multiLevelType w:val="singleLevel"/>
    <w:tmpl w:val="F5115544"/>
    <w:lvl w:ilvl="0">
      <w:start w:val="5"/>
      <w:numFmt w:val="chineseCounting"/>
      <w:suff w:val="nothing"/>
      <w:lvlText w:val="%1、"/>
      <w:lvlJc w:val="left"/>
      <w:rPr>
        <w:rFonts w:hint="eastAsia"/>
      </w:rPr>
    </w:lvl>
  </w:abstractNum>
  <w:abstractNum w:abstractNumId="1"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178014A"/>
    <w:multiLevelType w:val="multilevel"/>
    <w:tmpl w:val="40264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082622"/>
    <w:multiLevelType w:val="hybridMultilevel"/>
    <w:tmpl w:val="4984E1DE"/>
    <w:lvl w:ilvl="0" w:tplc="A1E07916">
      <w:start w:val="1"/>
      <w:numFmt w:val="decimal"/>
      <w:suff w:val="space"/>
      <w:lvlText w:val="%1、"/>
      <w:lvlJc w:val="left"/>
      <w:pPr>
        <w:ind w:left="430" w:hanging="430"/>
      </w:pPr>
      <w:rPr>
        <w:rFonts w:hint="default"/>
      </w:rPr>
    </w:lvl>
    <w:lvl w:ilvl="1" w:tplc="DC38EB12">
      <w:start w:val="1"/>
      <w:numFmt w:val="decimal"/>
      <w:suff w:val="space"/>
      <w:lvlText w:val="（%2）"/>
      <w:lvlJc w:val="left"/>
      <w:pPr>
        <w:ind w:left="946" w:hanging="567"/>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39F2491"/>
    <w:multiLevelType w:val="multilevel"/>
    <w:tmpl w:val="227E7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FC004E"/>
    <w:multiLevelType w:val="multilevel"/>
    <w:tmpl w:val="03FC004E"/>
    <w:lvl w:ilvl="0">
      <w:start w:val="1"/>
      <w:numFmt w:val="japaneseCounting"/>
      <w:lvlText w:val="%1、"/>
      <w:lvlJc w:val="left"/>
      <w:pPr>
        <w:ind w:left="735" w:hanging="735"/>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06F51168"/>
    <w:multiLevelType w:val="hybridMultilevel"/>
    <w:tmpl w:val="4EEC1B2E"/>
    <w:lvl w:ilvl="0" w:tplc="659C70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72C5713"/>
    <w:multiLevelType w:val="multilevel"/>
    <w:tmpl w:val="7B62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361604"/>
    <w:multiLevelType w:val="multilevel"/>
    <w:tmpl w:val="9DA09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6A48C3"/>
    <w:multiLevelType w:val="hybridMultilevel"/>
    <w:tmpl w:val="8D58F5C6"/>
    <w:lvl w:ilvl="0" w:tplc="DA1CFEC6">
      <w:start w:val="1"/>
      <w:numFmt w:val="decimalEnclosedCircle"/>
      <w:lvlText w:val="%1"/>
      <w:lvlJc w:val="left"/>
      <w:pPr>
        <w:ind w:left="732" w:hanging="360"/>
      </w:pPr>
      <w:rPr>
        <w:rFonts w:hint="default"/>
        <w:sz w:val="21"/>
      </w:rPr>
    </w:lvl>
    <w:lvl w:ilvl="1" w:tplc="04090019" w:tentative="1">
      <w:start w:val="1"/>
      <w:numFmt w:val="lowerLetter"/>
      <w:lvlText w:val="%2)"/>
      <w:lvlJc w:val="left"/>
      <w:pPr>
        <w:ind w:left="1252" w:hanging="440"/>
      </w:pPr>
    </w:lvl>
    <w:lvl w:ilvl="2" w:tplc="0409001B" w:tentative="1">
      <w:start w:val="1"/>
      <w:numFmt w:val="lowerRoman"/>
      <w:lvlText w:val="%3."/>
      <w:lvlJc w:val="right"/>
      <w:pPr>
        <w:ind w:left="1692" w:hanging="440"/>
      </w:pPr>
    </w:lvl>
    <w:lvl w:ilvl="3" w:tplc="0409000F" w:tentative="1">
      <w:start w:val="1"/>
      <w:numFmt w:val="decimal"/>
      <w:lvlText w:val="%4."/>
      <w:lvlJc w:val="left"/>
      <w:pPr>
        <w:ind w:left="2132" w:hanging="440"/>
      </w:pPr>
    </w:lvl>
    <w:lvl w:ilvl="4" w:tplc="04090019" w:tentative="1">
      <w:start w:val="1"/>
      <w:numFmt w:val="lowerLetter"/>
      <w:lvlText w:val="%5)"/>
      <w:lvlJc w:val="left"/>
      <w:pPr>
        <w:ind w:left="2572" w:hanging="440"/>
      </w:pPr>
    </w:lvl>
    <w:lvl w:ilvl="5" w:tplc="0409001B" w:tentative="1">
      <w:start w:val="1"/>
      <w:numFmt w:val="lowerRoman"/>
      <w:lvlText w:val="%6."/>
      <w:lvlJc w:val="right"/>
      <w:pPr>
        <w:ind w:left="3012" w:hanging="440"/>
      </w:pPr>
    </w:lvl>
    <w:lvl w:ilvl="6" w:tplc="0409000F" w:tentative="1">
      <w:start w:val="1"/>
      <w:numFmt w:val="decimal"/>
      <w:lvlText w:val="%7."/>
      <w:lvlJc w:val="left"/>
      <w:pPr>
        <w:ind w:left="3452" w:hanging="440"/>
      </w:pPr>
    </w:lvl>
    <w:lvl w:ilvl="7" w:tplc="04090019" w:tentative="1">
      <w:start w:val="1"/>
      <w:numFmt w:val="lowerLetter"/>
      <w:lvlText w:val="%8)"/>
      <w:lvlJc w:val="left"/>
      <w:pPr>
        <w:ind w:left="3892" w:hanging="440"/>
      </w:pPr>
    </w:lvl>
    <w:lvl w:ilvl="8" w:tplc="0409001B" w:tentative="1">
      <w:start w:val="1"/>
      <w:numFmt w:val="lowerRoman"/>
      <w:lvlText w:val="%9."/>
      <w:lvlJc w:val="right"/>
      <w:pPr>
        <w:ind w:left="4332" w:hanging="440"/>
      </w:pPr>
    </w:lvl>
  </w:abstractNum>
  <w:abstractNum w:abstractNumId="10" w15:restartNumberingAfterBreak="0">
    <w:nsid w:val="1ECC3510"/>
    <w:multiLevelType w:val="multilevel"/>
    <w:tmpl w:val="B0E26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DD4596"/>
    <w:multiLevelType w:val="multilevel"/>
    <w:tmpl w:val="9830F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834574"/>
    <w:multiLevelType w:val="hybridMultilevel"/>
    <w:tmpl w:val="76BA5550"/>
    <w:lvl w:ilvl="0" w:tplc="1F741122">
      <w:start w:val="1"/>
      <w:numFmt w:val="upperRoman"/>
      <w:lvlText w:val="%1."/>
      <w:lvlJc w:val="left"/>
      <w:pPr>
        <w:ind w:left="546"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33F15C4D"/>
    <w:multiLevelType w:val="multilevel"/>
    <w:tmpl w:val="A1526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5339FD"/>
    <w:multiLevelType w:val="multilevel"/>
    <w:tmpl w:val="D7CC4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D13242"/>
    <w:multiLevelType w:val="multilevel"/>
    <w:tmpl w:val="B448A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960B38"/>
    <w:multiLevelType w:val="multilevel"/>
    <w:tmpl w:val="13142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2E4F4D"/>
    <w:multiLevelType w:val="hybridMultilevel"/>
    <w:tmpl w:val="276A7DBE"/>
    <w:lvl w:ilvl="0" w:tplc="9EC8E574">
      <w:start w:val="1"/>
      <w:numFmt w:val="decimal"/>
      <w:lvlText w:val="(%1)"/>
      <w:lvlJc w:val="left"/>
      <w:pPr>
        <w:ind w:left="546" w:hanging="440"/>
      </w:pPr>
      <w:rPr>
        <w:rFonts w:hint="eastAsia"/>
      </w:rPr>
    </w:lvl>
    <w:lvl w:ilvl="1" w:tplc="04090019" w:tentative="1">
      <w:start w:val="1"/>
      <w:numFmt w:val="lowerLetter"/>
      <w:lvlText w:val="%2)"/>
      <w:lvlJc w:val="left"/>
      <w:pPr>
        <w:ind w:left="986" w:hanging="440"/>
      </w:pPr>
    </w:lvl>
    <w:lvl w:ilvl="2" w:tplc="0409001B" w:tentative="1">
      <w:start w:val="1"/>
      <w:numFmt w:val="lowerRoman"/>
      <w:lvlText w:val="%3."/>
      <w:lvlJc w:val="right"/>
      <w:pPr>
        <w:ind w:left="1426" w:hanging="440"/>
      </w:pPr>
    </w:lvl>
    <w:lvl w:ilvl="3" w:tplc="0409000F" w:tentative="1">
      <w:start w:val="1"/>
      <w:numFmt w:val="decimal"/>
      <w:lvlText w:val="%4."/>
      <w:lvlJc w:val="left"/>
      <w:pPr>
        <w:ind w:left="1866" w:hanging="440"/>
      </w:pPr>
    </w:lvl>
    <w:lvl w:ilvl="4" w:tplc="04090019" w:tentative="1">
      <w:start w:val="1"/>
      <w:numFmt w:val="lowerLetter"/>
      <w:lvlText w:val="%5)"/>
      <w:lvlJc w:val="left"/>
      <w:pPr>
        <w:ind w:left="2306" w:hanging="440"/>
      </w:pPr>
    </w:lvl>
    <w:lvl w:ilvl="5" w:tplc="0409001B" w:tentative="1">
      <w:start w:val="1"/>
      <w:numFmt w:val="lowerRoman"/>
      <w:lvlText w:val="%6."/>
      <w:lvlJc w:val="right"/>
      <w:pPr>
        <w:ind w:left="2746" w:hanging="440"/>
      </w:pPr>
    </w:lvl>
    <w:lvl w:ilvl="6" w:tplc="0409000F" w:tentative="1">
      <w:start w:val="1"/>
      <w:numFmt w:val="decimal"/>
      <w:lvlText w:val="%7."/>
      <w:lvlJc w:val="left"/>
      <w:pPr>
        <w:ind w:left="3186" w:hanging="440"/>
      </w:pPr>
    </w:lvl>
    <w:lvl w:ilvl="7" w:tplc="04090019" w:tentative="1">
      <w:start w:val="1"/>
      <w:numFmt w:val="lowerLetter"/>
      <w:lvlText w:val="%8)"/>
      <w:lvlJc w:val="left"/>
      <w:pPr>
        <w:ind w:left="3626" w:hanging="440"/>
      </w:pPr>
    </w:lvl>
    <w:lvl w:ilvl="8" w:tplc="0409001B" w:tentative="1">
      <w:start w:val="1"/>
      <w:numFmt w:val="lowerRoman"/>
      <w:lvlText w:val="%9."/>
      <w:lvlJc w:val="right"/>
      <w:pPr>
        <w:ind w:left="4066" w:hanging="440"/>
      </w:pPr>
    </w:lvl>
  </w:abstractNum>
  <w:abstractNum w:abstractNumId="18" w15:restartNumberingAfterBreak="0">
    <w:nsid w:val="4EA66AE9"/>
    <w:multiLevelType w:val="multilevel"/>
    <w:tmpl w:val="8EEC6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D8478E"/>
    <w:multiLevelType w:val="multilevel"/>
    <w:tmpl w:val="AD2E3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871B6A"/>
    <w:multiLevelType w:val="hybridMultilevel"/>
    <w:tmpl w:val="AC9C8C1E"/>
    <w:lvl w:ilvl="0" w:tplc="FFFFFFFF">
      <w:start w:val="1"/>
      <w:numFmt w:val="upperRoman"/>
      <w:lvlText w:val="%1."/>
      <w:lvlJc w:val="left"/>
      <w:pPr>
        <w:ind w:left="546" w:hanging="440"/>
      </w:pPr>
      <w:rPr>
        <w:rFonts w:hint="eastAsia"/>
      </w:rPr>
    </w:lvl>
    <w:lvl w:ilvl="1" w:tplc="FFFFFFFF" w:tentative="1">
      <w:start w:val="1"/>
      <w:numFmt w:val="lowerLetter"/>
      <w:lvlText w:val="%2)"/>
      <w:lvlJc w:val="left"/>
      <w:pPr>
        <w:ind w:left="880" w:hanging="440"/>
      </w:pPr>
    </w:lvl>
    <w:lvl w:ilvl="2" w:tplc="C118550C">
      <w:start w:val="1"/>
      <w:numFmt w:val="upperRoman"/>
      <w:lvlText w:val="%3."/>
      <w:lvlJc w:val="left"/>
      <w:pPr>
        <w:ind w:left="1320" w:hanging="440"/>
      </w:pPr>
      <w:rPr>
        <w:rFonts w:hint="eastAsia"/>
        <w:b/>
        <w:bCs/>
      </w:r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1" w15:restartNumberingAfterBreak="0">
    <w:nsid w:val="56652351"/>
    <w:multiLevelType w:val="multilevel"/>
    <w:tmpl w:val="23328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9A5DFD"/>
    <w:multiLevelType w:val="hybridMultilevel"/>
    <w:tmpl w:val="8894F624"/>
    <w:lvl w:ilvl="0" w:tplc="444EF2C2">
      <w:start w:val="2"/>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5CF05E0"/>
    <w:multiLevelType w:val="hybridMultilevel"/>
    <w:tmpl w:val="31D662DC"/>
    <w:lvl w:ilvl="0" w:tplc="9EC8E574">
      <w:start w:val="1"/>
      <w:numFmt w:val="decimal"/>
      <w:lvlText w:val="(%1)"/>
      <w:lvlJc w:val="left"/>
      <w:pPr>
        <w:ind w:left="581" w:hanging="440"/>
      </w:pPr>
      <w:rPr>
        <w:rFonts w:hint="eastAsia"/>
      </w:rPr>
    </w:lvl>
    <w:lvl w:ilvl="1" w:tplc="04090019" w:tentative="1">
      <w:start w:val="1"/>
      <w:numFmt w:val="lowerLetter"/>
      <w:lvlText w:val="%2)"/>
      <w:lvlJc w:val="left"/>
      <w:pPr>
        <w:ind w:left="1021" w:hanging="440"/>
      </w:pPr>
    </w:lvl>
    <w:lvl w:ilvl="2" w:tplc="0409001B" w:tentative="1">
      <w:start w:val="1"/>
      <w:numFmt w:val="lowerRoman"/>
      <w:lvlText w:val="%3."/>
      <w:lvlJc w:val="right"/>
      <w:pPr>
        <w:ind w:left="1461" w:hanging="440"/>
      </w:pPr>
    </w:lvl>
    <w:lvl w:ilvl="3" w:tplc="0409000F" w:tentative="1">
      <w:start w:val="1"/>
      <w:numFmt w:val="decimal"/>
      <w:lvlText w:val="%4."/>
      <w:lvlJc w:val="left"/>
      <w:pPr>
        <w:ind w:left="1901" w:hanging="440"/>
      </w:pPr>
    </w:lvl>
    <w:lvl w:ilvl="4" w:tplc="04090019" w:tentative="1">
      <w:start w:val="1"/>
      <w:numFmt w:val="lowerLetter"/>
      <w:lvlText w:val="%5)"/>
      <w:lvlJc w:val="left"/>
      <w:pPr>
        <w:ind w:left="2341" w:hanging="440"/>
      </w:pPr>
    </w:lvl>
    <w:lvl w:ilvl="5" w:tplc="0409001B" w:tentative="1">
      <w:start w:val="1"/>
      <w:numFmt w:val="lowerRoman"/>
      <w:lvlText w:val="%6."/>
      <w:lvlJc w:val="right"/>
      <w:pPr>
        <w:ind w:left="2781" w:hanging="440"/>
      </w:pPr>
    </w:lvl>
    <w:lvl w:ilvl="6" w:tplc="0409000F" w:tentative="1">
      <w:start w:val="1"/>
      <w:numFmt w:val="decimal"/>
      <w:lvlText w:val="%7."/>
      <w:lvlJc w:val="left"/>
      <w:pPr>
        <w:ind w:left="3221" w:hanging="440"/>
      </w:pPr>
    </w:lvl>
    <w:lvl w:ilvl="7" w:tplc="04090019" w:tentative="1">
      <w:start w:val="1"/>
      <w:numFmt w:val="lowerLetter"/>
      <w:lvlText w:val="%8)"/>
      <w:lvlJc w:val="left"/>
      <w:pPr>
        <w:ind w:left="3661" w:hanging="440"/>
      </w:pPr>
    </w:lvl>
    <w:lvl w:ilvl="8" w:tplc="0409001B" w:tentative="1">
      <w:start w:val="1"/>
      <w:numFmt w:val="lowerRoman"/>
      <w:lvlText w:val="%9."/>
      <w:lvlJc w:val="right"/>
      <w:pPr>
        <w:ind w:left="4101" w:hanging="440"/>
      </w:pPr>
    </w:lvl>
  </w:abstractNum>
  <w:abstractNum w:abstractNumId="24" w15:restartNumberingAfterBreak="0">
    <w:nsid w:val="66674264"/>
    <w:multiLevelType w:val="multilevel"/>
    <w:tmpl w:val="5CE2E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227066"/>
    <w:multiLevelType w:val="multilevel"/>
    <w:tmpl w:val="78802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5467C3"/>
    <w:multiLevelType w:val="hybridMultilevel"/>
    <w:tmpl w:val="D1F89068"/>
    <w:lvl w:ilvl="0" w:tplc="DBCCDFD0">
      <w:start w:val="1"/>
      <w:numFmt w:val="decimal"/>
      <w:lvlText w:val="（%1）"/>
      <w:lvlJc w:val="left"/>
      <w:pPr>
        <w:ind w:left="830" w:hanging="720"/>
      </w:pPr>
      <w:rPr>
        <w:rFonts w:hint="default"/>
      </w:rPr>
    </w:lvl>
    <w:lvl w:ilvl="1" w:tplc="04090019" w:tentative="1">
      <w:start w:val="1"/>
      <w:numFmt w:val="lowerLetter"/>
      <w:lvlText w:val="%2)"/>
      <w:lvlJc w:val="left"/>
      <w:pPr>
        <w:ind w:left="990" w:hanging="440"/>
      </w:pPr>
    </w:lvl>
    <w:lvl w:ilvl="2" w:tplc="0409001B" w:tentative="1">
      <w:start w:val="1"/>
      <w:numFmt w:val="lowerRoman"/>
      <w:lvlText w:val="%3."/>
      <w:lvlJc w:val="right"/>
      <w:pPr>
        <w:ind w:left="1430" w:hanging="440"/>
      </w:pPr>
    </w:lvl>
    <w:lvl w:ilvl="3" w:tplc="0409000F" w:tentative="1">
      <w:start w:val="1"/>
      <w:numFmt w:val="decimal"/>
      <w:lvlText w:val="%4."/>
      <w:lvlJc w:val="left"/>
      <w:pPr>
        <w:ind w:left="1870" w:hanging="440"/>
      </w:pPr>
    </w:lvl>
    <w:lvl w:ilvl="4" w:tplc="04090019" w:tentative="1">
      <w:start w:val="1"/>
      <w:numFmt w:val="lowerLetter"/>
      <w:lvlText w:val="%5)"/>
      <w:lvlJc w:val="left"/>
      <w:pPr>
        <w:ind w:left="2310" w:hanging="440"/>
      </w:pPr>
    </w:lvl>
    <w:lvl w:ilvl="5" w:tplc="0409001B" w:tentative="1">
      <w:start w:val="1"/>
      <w:numFmt w:val="lowerRoman"/>
      <w:lvlText w:val="%6."/>
      <w:lvlJc w:val="right"/>
      <w:pPr>
        <w:ind w:left="2750" w:hanging="440"/>
      </w:pPr>
    </w:lvl>
    <w:lvl w:ilvl="6" w:tplc="0409000F" w:tentative="1">
      <w:start w:val="1"/>
      <w:numFmt w:val="decimal"/>
      <w:lvlText w:val="%7."/>
      <w:lvlJc w:val="left"/>
      <w:pPr>
        <w:ind w:left="3190" w:hanging="440"/>
      </w:pPr>
    </w:lvl>
    <w:lvl w:ilvl="7" w:tplc="04090019" w:tentative="1">
      <w:start w:val="1"/>
      <w:numFmt w:val="lowerLetter"/>
      <w:lvlText w:val="%8)"/>
      <w:lvlJc w:val="left"/>
      <w:pPr>
        <w:ind w:left="3630" w:hanging="440"/>
      </w:pPr>
    </w:lvl>
    <w:lvl w:ilvl="8" w:tplc="0409001B" w:tentative="1">
      <w:start w:val="1"/>
      <w:numFmt w:val="lowerRoman"/>
      <w:lvlText w:val="%9."/>
      <w:lvlJc w:val="right"/>
      <w:pPr>
        <w:ind w:left="4070" w:hanging="440"/>
      </w:pPr>
    </w:lvl>
  </w:abstractNum>
  <w:abstractNum w:abstractNumId="27" w15:restartNumberingAfterBreak="0">
    <w:nsid w:val="7D6F63F5"/>
    <w:multiLevelType w:val="multilevel"/>
    <w:tmpl w:val="E09C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1256642">
    <w:abstractNumId w:val="5"/>
  </w:num>
  <w:num w:numId="2" w16cid:durableId="1380469143">
    <w:abstractNumId w:val="1"/>
  </w:num>
  <w:num w:numId="3" w16cid:durableId="1138452822">
    <w:abstractNumId w:val="0"/>
  </w:num>
  <w:num w:numId="4" w16cid:durableId="186875143">
    <w:abstractNumId w:val="17"/>
  </w:num>
  <w:num w:numId="5" w16cid:durableId="1378436863">
    <w:abstractNumId w:val="15"/>
  </w:num>
  <w:num w:numId="6" w16cid:durableId="1238201342">
    <w:abstractNumId w:val="14"/>
  </w:num>
  <w:num w:numId="7" w16cid:durableId="1475291436">
    <w:abstractNumId w:val="19"/>
  </w:num>
  <w:num w:numId="8" w16cid:durableId="1765958783">
    <w:abstractNumId w:val="4"/>
  </w:num>
  <w:num w:numId="9" w16cid:durableId="950163834">
    <w:abstractNumId w:val="2"/>
  </w:num>
  <w:num w:numId="10" w16cid:durableId="614021636">
    <w:abstractNumId w:val="24"/>
  </w:num>
  <w:num w:numId="11" w16cid:durableId="130759020">
    <w:abstractNumId w:val="21"/>
  </w:num>
  <w:num w:numId="12" w16cid:durableId="55784590">
    <w:abstractNumId w:val="10"/>
  </w:num>
  <w:num w:numId="13" w16cid:durableId="2034767853">
    <w:abstractNumId w:val="13"/>
  </w:num>
  <w:num w:numId="14" w16cid:durableId="1268849838">
    <w:abstractNumId w:val="16"/>
  </w:num>
  <w:num w:numId="15" w16cid:durableId="1449399049">
    <w:abstractNumId w:val="7"/>
  </w:num>
  <w:num w:numId="16" w16cid:durableId="830557817">
    <w:abstractNumId w:val="25"/>
  </w:num>
  <w:num w:numId="17" w16cid:durableId="958876769">
    <w:abstractNumId w:val="9"/>
  </w:num>
  <w:num w:numId="18" w16cid:durableId="1776250138">
    <w:abstractNumId w:val="11"/>
  </w:num>
  <w:num w:numId="19" w16cid:durableId="1484471804">
    <w:abstractNumId w:val="3"/>
  </w:num>
  <w:num w:numId="20" w16cid:durableId="1454206829">
    <w:abstractNumId w:val="26"/>
  </w:num>
  <w:num w:numId="21" w16cid:durableId="1780107329">
    <w:abstractNumId w:val="6"/>
  </w:num>
  <w:num w:numId="22" w16cid:durableId="1781492331">
    <w:abstractNumId w:val="23"/>
  </w:num>
  <w:num w:numId="23" w16cid:durableId="833227133">
    <w:abstractNumId w:val="22"/>
  </w:num>
  <w:num w:numId="24" w16cid:durableId="1165242788">
    <w:abstractNumId w:val="18"/>
  </w:num>
  <w:num w:numId="25" w16cid:durableId="170679604">
    <w:abstractNumId w:val="27"/>
  </w:num>
  <w:num w:numId="26" w16cid:durableId="1480608770">
    <w:abstractNumId w:val="12"/>
  </w:num>
  <w:num w:numId="27" w16cid:durableId="1814827747">
    <w:abstractNumId w:val="20"/>
  </w:num>
  <w:num w:numId="28" w16cid:durableId="16296244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WJmNTAxYTA0NTllZTU0OWY5NWY0MWNlMzBjNGU2OTYifQ=="/>
  </w:docVars>
  <w:rsids>
    <w:rsidRoot w:val="00CF311C"/>
    <w:rsid w:val="00001CAC"/>
    <w:rsid w:val="00037CEA"/>
    <w:rsid w:val="000437CD"/>
    <w:rsid w:val="00047BEB"/>
    <w:rsid w:val="000606E0"/>
    <w:rsid w:val="000676CB"/>
    <w:rsid w:val="00096B5D"/>
    <w:rsid w:val="00097DEE"/>
    <w:rsid w:val="000C0FD8"/>
    <w:rsid w:val="000C169B"/>
    <w:rsid w:val="000C2E84"/>
    <w:rsid w:val="000D6E3C"/>
    <w:rsid w:val="000E4B0D"/>
    <w:rsid w:val="000F1CEE"/>
    <w:rsid w:val="00101C7C"/>
    <w:rsid w:val="00104CDB"/>
    <w:rsid w:val="00120903"/>
    <w:rsid w:val="00124980"/>
    <w:rsid w:val="00126CEC"/>
    <w:rsid w:val="00131915"/>
    <w:rsid w:val="00132FE3"/>
    <w:rsid w:val="00151D1F"/>
    <w:rsid w:val="00191D76"/>
    <w:rsid w:val="00195043"/>
    <w:rsid w:val="001A7633"/>
    <w:rsid w:val="001C4B54"/>
    <w:rsid w:val="00205152"/>
    <w:rsid w:val="00206B59"/>
    <w:rsid w:val="002072AD"/>
    <w:rsid w:val="00211263"/>
    <w:rsid w:val="00214BC3"/>
    <w:rsid w:val="00220E08"/>
    <w:rsid w:val="002227B6"/>
    <w:rsid w:val="002262CC"/>
    <w:rsid w:val="0024340A"/>
    <w:rsid w:val="00254346"/>
    <w:rsid w:val="002619BE"/>
    <w:rsid w:val="00261CA8"/>
    <w:rsid w:val="002957E0"/>
    <w:rsid w:val="002A0AC5"/>
    <w:rsid w:val="002A1CBB"/>
    <w:rsid w:val="002F684C"/>
    <w:rsid w:val="0030653F"/>
    <w:rsid w:val="00310BC9"/>
    <w:rsid w:val="003215BA"/>
    <w:rsid w:val="003353B1"/>
    <w:rsid w:val="003365D9"/>
    <w:rsid w:val="00382151"/>
    <w:rsid w:val="003B788A"/>
    <w:rsid w:val="003D3183"/>
    <w:rsid w:val="003D338E"/>
    <w:rsid w:val="003D4EF3"/>
    <w:rsid w:val="003D702B"/>
    <w:rsid w:val="003E1EF6"/>
    <w:rsid w:val="003E7F0A"/>
    <w:rsid w:val="003F1B12"/>
    <w:rsid w:val="003F1C9C"/>
    <w:rsid w:val="003F2830"/>
    <w:rsid w:val="004005C5"/>
    <w:rsid w:val="00406CD4"/>
    <w:rsid w:val="004127E5"/>
    <w:rsid w:val="004140CA"/>
    <w:rsid w:val="004251B7"/>
    <w:rsid w:val="00427E64"/>
    <w:rsid w:val="00430D43"/>
    <w:rsid w:val="00441787"/>
    <w:rsid w:val="00442D8A"/>
    <w:rsid w:val="004434D2"/>
    <w:rsid w:val="00471776"/>
    <w:rsid w:val="00471A00"/>
    <w:rsid w:val="004918D3"/>
    <w:rsid w:val="004944D7"/>
    <w:rsid w:val="004D1D22"/>
    <w:rsid w:val="004D44DC"/>
    <w:rsid w:val="004E01FA"/>
    <w:rsid w:val="004E6D4B"/>
    <w:rsid w:val="005121FB"/>
    <w:rsid w:val="005126C1"/>
    <w:rsid w:val="005201FE"/>
    <w:rsid w:val="0053109C"/>
    <w:rsid w:val="005315D8"/>
    <w:rsid w:val="00541143"/>
    <w:rsid w:val="00542CB8"/>
    <w:rsid w:val="005778FA"/>
    <w:rsid w:val="00583B55"/>
    <w:rsid w:val="005912C9"/>
    <w:rsid w:val="0059444F"/>
    <w:rsid w:val="005969C8"/>
    <w:rsid w:val="005A3CF2"/>
    <w:rsid w:val="005A6318"/>
    <w:rsid w:val="005D2F00"/>
    <w:rsid w:val="005E1309"/>
    <w:rsid w:val="005E770F"/>
    <w:rsid w:val="0060326E"/>
    <w:rsid w:val="006217EB"/>
    <w:rsid w:val="00621D09"/>
    <w:rsid w:val="006242F4"/>
    <w:rsid w:val="006268AC"/>
    <w:rsid w:val="006347CD"/>
    <w:rsid w:val="006354A4"/>
    <w:rsid w:val="0066122F"/>
    <w:rsid w:val="00667852"/>
    <w:rsid w:val="0067628D"/>
    <w:rsid w:val="00691BF9"/>
    <w:rsid w:val="006C5F1E"/>
    <w:rsid w:val="006C7E00"/>
    <w:rsid w:val="006E025C"/>
    <w:rsid w:val="006E1611"/>
    <w:rsid w:val="006E3EDF"/>
    <w:rsid w:val="006F1218"/>
    <w:rsid w:val="007149B4"/>
    <w:rsid w:val="0071721B"/>
    <w:rsid w:val="00733CDC"/>
    <w:rsid w:val="0073795E"/>
    <w:rsid w:val="00753B71"/>
    <w:rsid w:val="00756F64"/>
    <w:rsid w:val="00764C0C"/>
    <w:rsid w:val="00794157"/>
    <w:rsid w:val="007B33C4"/>
    <w:rsid w:val="007C37E6"/>
    <w:rsid w:val="007C4562"/>
    <w:rsid w:val="007C5F8B"/>
    <w:rsid w:val="007C78C6"/>
    <w:rsid w:val="007D3F2B"/>
    <w:rsid w:val="007E1E6A"/>
    <w:rsid w:val="007E4C59"/>
    <w:rsid w:val="00802FE4"/>
    <w:rsid w:val="00803281"/>
    <w:rsid w:val="008039AE"/>
    <w:rsid w:val="00826682"/>
    <w:rsid w:val="00834409"/>
    <w:rsid w:val="00837127"/>
    <w:rsid w:val="008610CF"/>
    <w:rsid w:val="00862E4A"/>
    <w:rsid w:val="0086755F"/>
    <w:rsid w:val="00873503"/>
    <w:rsid w:val="00880AEB"/>
    <w:rsid w:val="008970F7"/>
    <w:rsid w:val="008B1170"/>
    <w:rsid w:val="008B6900"/>
    <w:rsid w:val="008C6143"/>
    <w:rsid w:val="008D4133"/>
    <w:rsid w:val="008D65FC"/>
    <w:rsid w:val="008D7E9A"/>
    <w:rsid w:val="008E1180"/>
    <w:rsid w:val="00906BEB"/>
    <w:rsid w:val="00906D20"/>
    <w:rsid w:val="00910337"/>
    <w:rsid w:val="00910A3C"/>
    <w:rsid w:val="00912268"/>
    <w:rsid w:val="0092344D"/>
    <w:rsid w:val="009335FC"/>
    <w:rsid w:val="009660BC"/>
    <w:rsid w:val="0098089A"/>
    <w:rsid w:val="00990314"/>
    <w:rsid w:val="00993750"/>
    <w:rsid w:val="00994B83"/>
    <w:rsid w:val="009B0C10"/>
    <w:rsid w:val="009B6ED3"/>
    <w:rsid w:val="009B6F4A"/>
    <w:rsid w:val="009E03D4"/>
    <w:rsid w:val="009E16C8"/>
    <w:rsid w:val="009F1CBB"/>
    <w:rsid w:val="00A0742D"/>
    <w:rsid w:val="00A16D75"/>
    <w:rsid w:val="00A30C1D"/>
    <w:rsid w:val="00A66996"/>
    <w:rsid w:val="00A94597"/>
    <w:rsid w:val="00AB260B"/>
    <w:rsid w:val="00AB40EE"/>
    <w:rsid w:val="00AB46F8"/>
    <w:rsid w:val="00AC54C7"/>
    <w:rsid w:val="00AC5D7E"/>
    <w:rsid w:val="00AD2952"/>
    <w:rsid w:val="00AD5AA2"/>
    <w:rsid w:val="00AD7648"/>
    <w:rsid w:val="00B16ED5"/>
    <w:rsid w:val="00B20C31"/>
    <w:rsid w:val="00B271F3"/>
    <w:rsid w:val="00B431BF"/>
    <w:rsid w:val="00B62FF5"/>
    <w:rsid w:val="00B7057D"/>
    <w:rsid w:val="00B70C58"/>
    <w:rsid w:val="00B761E9"/>
    <w:rsid w:val="00B80C6C"/>
    <w:rsid w:val="00B84A4A"/>
    <w:rsid w:val="00B91C81"/>
    <w:rsid w:val="00BA4038"/>
    <w:rsid w:val="00BB4C0F"/>
    <w:rsid w:val="00BC7969"/>
    <w:rsid w:val="00BF2B0F"/>
    <w:rsid w:val="00C0324A"/>
    <w:rsid w:val="00C05153"/>
    <w:rsid w:val="00C12B00"/>
    <w:rsid w:val="00C24801"/>
    <w:rsid w:val="00C24837"/>
    <w:rsid w:val="00C25591"/>
    <w:rsid w:val="00C34E05"/>
    <w:rsid w:val="00C52B79"/>
    <w:rsid w:val="00C56652"/>
    <w:rsid w:val="00C60405"/>
    <w:rsid w:val="00C6222F"/>
    <w:rsid w:val="00C83E58"/>
    <w:rsid w:val="00C86C70"/>
    <w:rsid w:val="00C94816"/>
    <w:rsid w:val="00C97767"/>
    <w:rsid w:val="00CE44DC"/>
    <w:rsid w:val="00CF311C"/>
    <w:rsid w:val="00CF7DD4"/>
    <w:rsid w:val="00D00134"/>
    <w:rsid w:val="00D10EDE"/>
    <w:rsid w:val="00D1297D"/>
    <w:rsid w:val="00D156B5"/>
    <w:rsid w:val="00D23C6D"/>
    <w:rsid w:val="00D24F6F"/>
    <w:rsid w:val="00D52411"/>
    <w:rsid w:val="00D5326E"/>
    <w:rsid w:val="00D55184"/>
    <w:rsid w:val="00D554E1"/>
    <w:rsid w:val="00D57A4A"/>
    <w:rsid w:val="00D74010"/>
    <w:rsid w:val="00D90D0B"/>
    <w:rsid w:val="00DA107A"/>
    <w:rsid w:val="00DA16C7"/>
    <w:rsid w:val="00DA42FD"/>
    <w:rsid w:val="00DA5C78"/>
    <w:rsid w:val="00DB35C8"/>
    <w:rsid w:val="00DB47FB"/>
    <w:rsid w:val="00DC67B8"/>
    <w:rsid w:val="00DD7BD3"/>
    <w:rsid w:val="00DE72BB"/>
    <w:rsid w:val="00E04D27"/>
    <w:rsid w:val="00E14317"/>
    <w:rsid w:val="00E22476"/>
    <w:rsid w:val="00E45104"/>
    <w:rsid w:val="00E569B8"/>
    <w:rsid w:val="00E60A08"/>
    <w:rsid w:val="00E6393A"/>
    <w:rsid w:val="00E66175"/>
    <w:rsid w:val="00E750E6"/>
    <w:rsid w:val="00E87BC4"/>
    <w:rsid w:val="00E90D1D"/>
    <w:rsid w:val="00EA6F66"/>
    <w:rsid w:val="00EC66CE"/>
    <w:rsid w:val="00ED2455"/>
    <w:rsid w:val="00EE371F"/>
    <w:rsid w:val="00EF28DD"/>
    <w:rsid w:val="00F000F4"/>
    <w:rsid w:val="00F03BB6"/>
    <w:rsid w:val="00F0797B"/>
    <w:rsid w:val="00F16D3B"/>
    <w:rsid w:val="00F260BF"/>
    <w:rsid w:val="00F30C59"/>
    <w:rsid w:val="00F34186"/>
    <w:rsid w:val="00F3432B"/>
    <w:rsid w:val="00F34DBF"/>
    <w:rsid w:val="00F62DA7"/>
    <w:rsid w:val="00FA202C"/>
    <w:rsid w:val="00FA3E36"/>
    <w:rsid w:val="00FA7972"/>
    <w:rsid w:val="00FB378D"/>
    <w:rsid w:val="00FD0225"/>
    <w:rsid w:val="00FD75E4"/>
    <w:rsid w:val="00FE79E9"/>
    <w:rsid w:val="020945D8"/>
    <w:rsid w:val="02791013"/>
    <w:rsid w:val="0365214C"/>
    <w:rsid w:val="03E80687"/>
    <w:rsid w:val="04003C23"/>
    <w:rsid w:val="04966335"/>
    <w:rsid w:val="058A40EC"/>
    <w:rsid w:val="05C51484"/>
    <w:rsid w:val="062260D2"/>
    <w:rsid w:val="067E7B71"/>
    <w:rsid w:val="091E5277"/>
    <w:rsid w:val="0A3B59B5"/>
    <w:rsid w:val="0AAE43D8"/>
    <w:rsid w:val="0C590374"/>
    <w:rsid w:val="0CCC323C"/>
    <w:rsid w:val="0E5A03D3"/>
    <w:rsid w:val="0F8751F8"/>
    <w:rsid w:val="103F3D25"/>
    <w:rsid w:val="15AE7982"/>
    <w:rsid w:val="17285513"/>
    <w:rsid w:val="187A4542"/>
    <w:rsid w:val="188876B9"/>
    <w:rsid w:val="197E766C"/>
    <w:rsid w:val="19F704E3"/>
    <w:rsid w:val="1C1222ED"/>
    <w:rsid w:val="1DD566F0"/>
    <w:rsid w:val="1E162569"/>
    <w:rsid w:val="1E2260EC"/>
    <w:rsid w:val="1F2C36C6"/>
    <w:rsid w:val="1FF95C9E"/>
    <w:rsid w:val="22EC5646"/>
    <w:rsid w:val="23984947"/>
    <w:rsid w:val="24443260"/>
    <w:rsid w:val="24BC54EC"/>
    <w:rsid w:val="25565941"/>
    <w:rsid w:val="26633E71"/>
    <w:rsid w:val="276460F3"/>
    <w:rsid w:val="27E608AA"/>
    <w:rsid w:val="28216165"/>
    <w:rsid w:val="2B110340"/>
    <w:rsid w:val="2BB67139"/>
    <w:rsid w:val="2CFB1AD1"/>
    <w:rsid w:val="3062163D"/>
    <w:rsid w:val="308B5FCD"/>
    <w:rsid w:val="30A12166"/>
    <w:rsid w:val="31B83782"/>
    <w:rsid w:val="33136C1F"/>
    <w:rsid w:val="33BC72B7"/>
    <w:rsid w:val="34D2729D"/>
    <w:rsid w:val="368C11C2"/>
    <w:rsid w:val="3938118D"/>
    <w:rsid w:val="3A8D375B"/>
    <w:rsid w:val="3B7641EF"/>
    <w:rsid w:val="3D015D3A"/>
    <w:rsid w:val="3D766728"/>
    <w:rsid w:val="3EE97E24"/>
    <w:rsid w:val="3F0513C7"/>
    <w:rsid w:val="40AE5CA5"/>
    <w:rsid w:val="41853E76"/>
    <w:rsid w:val="42186000"/>
    <w:rsid w:val="436C03B1"/>
    <w:rsid w:val="43D23F8D"/>
    <w:rsid w:val="446C2633"/>
    <w:rsid w:val="45216F7A"/>
    <w:rsid w:val="477764C3"/>
    <w:rsid w:val="48802209"/>
    <w:rsid w:val="49670FCA"/>
    <w:rsid w:val="49B22896"/>
    <w:rsid w:val="4A851D59"/>
    <w:rsid w:val="4B863FDA"/>
    <w:rsid w:val="4BDE7972"/>
    <w:rsid w:val="4CB42DC9"/>
    <w:rsid w:val="4D3006A2"/>
    <w:rsid w:val="4E47284D"/>
    <w:rsid w:val="4E683E6B"/>
    <w:rsid w:val="510460CD"/>
    <w:rsid w:val="526A6404"/>
    <w:rsid w:val="52D07809"/>
    <w:rsid w:val="55651104"/>
    <w:rsid w:val="557650C0"/>
    <w:rsid w:val="562468CA"/>
    <w:rsid w:val="56BA722E"/>
    <w:rsid w:val="57574A7D"/>
    <w:rsid w:val="57FD73D2"/>
    <w:rsid w:val="58906498"/>
    <w:rsid w:val="589A7317"/>
    <w:rsid w:val="5A44753A"/>
    <w:rsid w:val="5C841E70"/>
    <w:rsid w:val="5D69550A"/>
    <w:rsid w:val="5DE51034"/>
    <w:rsid w:val="5F085861"/>
    <w:rsid w:val="5F88085E"/>
    <w:rsid w:val="5F904FD0"/>
    <w:rsid w:val="5FB40CBE"/>
    <w:rsid w:val="60707DB6"/>
    <w:rsid w:val="60FD48E7"/>
    <w:rsid w:val="61624D15"/>
    <w:rsid w:val="651915C4"/>
    <w:rsid w:val="661C75BD"/>
    <w:rsid w:val="67713939"/>
    <w:rsid w:val="69222322"/>
    <w:rsid w:val="695C03C3"/>
    <w:rsid w:val="69D72179"/>
    <w:rsid w:val="6A1B3A31"/>
    <w:rsid w:val="6BA12848"/>
    <w:rsid w:val="6CDB1F80"/>
    <w:rsid w:val="6CFE59BA"/>
    <w:rsid w:val="6DCC18C9"/>
    <w:rsid w:val="6FFD43BC"/>
    <w:rsid w:val="71DD22F7"/>
    <w:rsid w:val="728C1627"/>
    <w:rsid w:val="739B4217"/>
    <w:rsid w:val="73CD639B"/>
    <w:rsid w:val="79745270"/>
    <w:rsid w:val="79815C5D"/>
    <w:rsid w:val="79B77D1D"/>
    <w:rsid w:val="7D6231C0"/>
    <w:rsid w:val="7DB36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8E9F786"/>
  <w15:docId w15:val="{5EC33FA4-28C9-4A75-B7FC-E82562C9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qFormat="1"/>
    <w:lsdException w:name="Block Text" w:semiHidden="1" w:uiPriority="9" w:unhideWhenUsed="1" w:qFormat="1"/>
    <w:lsdException w:name="Hyperlink" w:uiPriority="0"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kern w:val="2"/>
      <w:sz w:val="21"/>
      <w:szCs w:val="24"/>
    </w:rPr>
  </w:style>
  <w:style w:type="paragraph" w:styleId="1">
    <w:name w:val="heading 1"/>
    <w:basedOn w:val="a"/>
    <w:next w:val="a"/>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rsid w:val="00993750"/>
    <w:pPr>
      <w:keepNext/>
      <w:keepLines/>
      <w:widowControl/>
      <w:spacing w:before="200"/>
      <w:jc w:val="left"/>
      <w:outlineLvl w:val="4"/>
    </w:pPr>
    <w:rPr>
      <w:rFonts w:asciiTheme="majorHAnsi" w:eastAsiaTheme="majorEastAsia" w:hAnsiTheme="majorHAnsi" w:cstheme="majorBidi"/>
      <w:iCs/>
      <w:color w:val="4F81BD" w:themeColor="accent1"/>
      <w:kern w:val="0"/>
      <w:sz w:val="24"/>
      <w:lang w:eastAsia="en-US"/>
    </w:rPr>
  </w:style>
  <w:style w:type="paragraph" w:styleId="6">
    <w:name w:val="heading 6"/>
    <w:basedOn w:val="a"/>
    <w:next w:val="a0"/>
    <w:link w:val="60"/>
    <w:uiPriority w:val="9"/>
    <w:unhideWhenUsed/>
    <w:qFormat/>
    <w:rsid w:val="00993750"/>
    <w:pPr>
      <w:keepNext/>
      <w:keepLines/>
      <w:widowControl/>
      <w:spacing w:before="200"/>
      <w:jc w:val="left"/>
      <w:outlineLvl w:val="5"/>
    </w:pPr>
    <w:rPr>
      <w:rFonts w:asciiTheme="majorHAnsi" w:eastAsiaTheme="majorEastAsia" w:hAnsiTheme="majorHAnsi" w:cstheme="majorBidi"/>
      <w:color w:val="4F81BD" w:themeColor="accent1"/>
      <w:kern w:val="0"/>
      <w:sz w:val="24"/>
      <w:lang w:eastAsia="en-US"/>
    </w:rPr>
  </w:style>
  <w:style w:type="paragraph" w:styleId="7">
    <w:name w:val="heading 7"/>
    <w:basedOn w:val="a"/>
    <w:next w:val="a0"/>
    <w:link w:val="70"/>
    <w:uiPriority w:val="9"/>
    <w:unhideWhenUsed/>
    <w:qFormat/>
    <w:rsid w:val="00993750"/>
    <w:pPr>
      <w:keepNext/>
      <w:keepLines/>
      <w:widowControl/>
      <w:spacing w:before="200"/>
      <w:jc w:val="left"/>
      <w:outlineLvl w:val="6"/>
    </w:pPr>
    <w:rPr>
      <w:rFonts w:asciiTheme="majorHAnsi" w:eastAsiaTheme="majorEastAsia" w:hAnsiTheme="majorHAnsi" w:cstheme="majorBidi"/>
      <w:color w:val="4F81BD" w:themeColor="accent1"/>
      <w:kern w:val="0"/>
      <w:sz w:val="24"/>
      <w:lang w:eastAsia="en-US"/>
    </w:rPr>
  </w:style>
  <w:style w:type="paragraph" w:styleId="8">
    <w:name w:val="heading 8"/>
    <w:basedOn w:val="a"/>
    <w:next w:val="a0"/>
    <w:link w:val="80"/>
    <w:uiPriority w:val="9"/>
    <w:unhideWhenUsed/>
    <w:qFormat/>
    <w:rsid w:val="00993750"/>
    <w:pPr>
      <w:keepNext/>
      <w:keepLines/>
      <w:widowControl/>
      <w:spacing w:before="200"/>
      <w:jc w:val="left"/>
      <w:outlineLvl w:val="7"/>
    </w:pPr>
    <w:rPr>
      <w:rFonts w:asciiTheme="majorHAnsi" w:eastAsiaTheme="majorEastAsia" w:hAnsiTheme="majorHAnsi" w:cstheme="majorBidi"/>
      <w:color w:val="4F81BD" w:themeColor="accent1"/>
      <w:kern w:val="0"/>
      <w:sz w:val="24"/>
      <w:lang w:eastAsia="en-US"/>
    </w:rPr>
  </w:style>
  <w:style w:type="paragraph" w:styleId="9">
    <w:name w:val="heading 9"/>
    <w:basedOn w:val="a"/>
    <w:next w:val="a0"/>
    <w:link w:val="90"/>
    <w:uiPriority w:val="9"/>
    <w:unhideWhenUsed/>
    <w:qFormat/>
    <w:rsid w:val="00993750"/>
    <w:pPr>
      <w:keepNext/>
      <w:keepLines/>
      <w:widowControl/>
      <w:spacing w:before="200"/>
      <w:jc w:val="left"/>
      <w:outlineLvl w:val="8"/>
    </w:pPr>
    <w:rPr>
      <w:rFonts w:asciiTheme="majorHAnsi" w:eastAsiaTheme="majorEastAsia" w:hAnsiTheme="majorHAnsi" w:cstheme="majorBidi"/>
      <w:color w:val="4F81BD"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pPr>
      <w:spacing w:before="180" w:after="180"/>
    </w:pPr>
  </w:style>
  <w:style w:type="paragraph" w:styleId="a4">
    <w:name w:val="caption"/>
    <w:basedOn w:val="a"/>
    <w:link w:val="a5"/>
    <w:autoRedefine/>
    <w:qFormat/>
    <w:pPr>
      <w:spacing w:after="120"/>
    </w:pPr>
    <w:rPr>
      <w:i/>
    </w:rPr>
  </w:style>
  <w:style w:type="paragraph" w:styleId="a6">
    <w:name w:val="Body Text Indent"/>
    <w:basedOn w:val="a"/>
    <w:autoRedefine/>
    <w:qFormat/>
    <w:pPr>
      <w:ind w:left="420"/>
    </w:pPr>
    <w:rPr>
      <w:rFonts w:ascii="宋体" w:hAnsi="宋体"/>
      <w:b/>
      <w:bCs/>
      <w:sz w:val="24"/>
    </w:rPr>
  </w:style>
  <w:style w:type="paragraph" w:styleId="20">
    <w:name w:val="Body Text Indent 2"/>
    <w:basedOn w:val="a"/>
    <w:pPr>
      <w:ind w:firstLineChars="170" w:firstLine="357"/>
    </w:pPr>
  </w:style>
  <w:style w:type="paragraph" w:styleId="a7">
    <w:name w:val="footer"/>
    <w:basedOn w:val="a"/>
    <w:link w:val="a8"/>
    <w:autoRedefine/>
    <w:unhideWhenUsed/>
    <w:qFormat/>
    <w:pPr>
      <w:tabs>
        <w:tab w:val="center" w:pos="4513"/>
        <w:tab w:val="right" w:pos="9026"/>
      </w:tabs>
    </w:pPr>
  </w:style>
  <w:style w:type="paragraph" w:styleId="a9">
    <w:name w:val="header"/>
    <w:basedOn w:val="a"/>
    <w:link w:val="aa"/>
    <w:autoRedefine/>
    <w:unhideWhenUsed/>
    <w:qFormat/>
    <w:pPr>
      <w:tabs>
        <w:tab w:val="center" w:pos="4513"/>
        <w:tab w:val="right" w:pos="9026"/>
      </w:tabs>
    </w:pPr>
  </w:style>
  <w:style w:type="paragraph" w:styleId="30">
    <w:name w:val="Body Text Indent 3"/>
    <w:basedOn w:val="a"/>
    <w:autoRedefine/>
    <w:qFormat/>
    <w:pPr>
      <w:ind w:right="26" w:firstLineChars="200" w:firstLine="420"/>
    </w:pPr>
    <w:rPr>
      <w:rFonts w:ascii="宋体"/>
      <w:szCs w:val="21"/>
    </w:rPr>
  </w:style>
  <w:style w:type="paragraph" w:styleId="ab">
    <w:name w:val="Normal (Web)"/>
    <w:basedOn w:val="a"/>
    <w:autoRedefine/>
    <w:uiPriority w:val="99"/>
    <w:unhideWhenUsed/>
    <w:qFormat/>
    <w:rsid w:val="00D52411"/>
    <w:pPr>
      <w:widowControl/>
      <w:spacing w:line="360" w:lineRule="auto"/>
      <w:ind w:left="-374" w:right="-700" w:firstLineChars="200" w:firstLine="480"/>
    </w:pPr>
    <w:rPr>
      <w:rFonts w:ascii="宋体" w:hAnsi="宋体" w:cs="宋体"/>
      <w:kern w:val="0"/>
      <w:sz w:val="24"/>
    </w:rPr>
  </w:style>
  <w:style w:type="table" w:styleId="ac">
    <w:name w:val="Table Grid"/>
    <w:basedOn w:val="a2"/>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autoRedefine/>
    <w:qFormat/>
    <w:rPr>
      <w:b/>
      <w:bCs/>
    </w:rPr>
  </w:style>
  <w:style w:type="character" w:styleId="ae">
    <w:name w:val="page number"/>
    <w:basedOn w:val="a1"/>
    <w:autoRedefine/>
    <w:uiPriority w:val="99"/>
    <w:semiHidden/>
    <w:unhideWhenUsed/>
    <w:qFormat/>
  </w:style>
  <w:style w:type="character" w:styleId="af">
    <w:name w:val="Hyperlink"/>
    <w:basedOn w:val="a5"/>
    <w:autoRedefine/>
    <w:qFormat/>
    <w:rPr>
      <w:i/>
      <w:color w:val="4F81BD" w:themeColor="accent1"/>
    </w:rPr>
  </w:style>
  <w:style w:type="character" w:customStyle="1" w:styleId="a5">
    <w:name w:val="题注 字符"/>
    <w:basedOn w:val="a1"/>
    <w:link w:val="a4"/>
    <w:rPr>
      <w:i/>
    </w:rPr>
  </w:style>
  <w:style w:type="paragraph" w:customStyle="1" w:styleId="af0">
    <w:name w:val="书稿    正文"/>
    <w:basedOn w:val="a"/>
    <w:autoRedefine/>
    <w:qFormat/>
    <w:pPr>
      <w:spacing w:line="312" w:lineRule="auto"/>
    </w:pPr>
  </w:style>
  <w:style w:type="paragraph" w:customStyle="1" w:styleId="af1">
    <w:name w:val="书稿   章"/>
    <w:basedOn w:val="1"/>
    <w:autoRedefine/>
    <w:qFormat/>
    <w:rsid w:val="001C4B54"/>
    <w:pPr>
      <w:spacing w:beforeLines="150" w:before="468" w:afterLines="100" w:after="312" w:line="480" w:lineRule="auto"/>
      <w:ind w:left="-374" w:right="-700" w:firstLine="374"/>
      <w:textAlignment w:val="center"/>
    </w:pPr>
    <w:rPr>
      <w:rFonts w:eastAsia="黑体"/>
      <w:sz w:val="36"/>
    </w:rPr>
  </w:style>
  <w:style w:type="paragraph" w:customStyle="1" w:styleId="af2">
    <w:name w:val="书稿  节"/>
    <w:basedOn w:val="2"/>
    <w:autoRedefine/>
    <w:qFormat/>
    <w:pPr>
      <w:spacing w:beforeLines="150" w:before="150" w:afterLines="150" w:after="150" w:line="312" w:lineRule="exact"/>
      <w:textAlignment w:val="center"/>
    </w:pPr>
    <w:rPr>
      <w:rFonts w:eastAsia="宋体"/>
      <w:sz w:val="28"/>
    </w:rPr>
  </w:style>
  <w:style w:type="paragraph" w:customStyle="1" w:styleId="10">
    <w:name w:val="书稿 1级目（一、）"/>
    <w:basedOn w:val="2"/>
    <w:autoRedefine/>
    <w:qFormat/>
    <w:pPr>
      <w:spacing w:beforeLines="60" w:before="60" w:afterLines="60" w:after="60" w:line="312" w:lineRule="auto"/>
    </w:pPr>
    <w:rPr>
      <w:rFonts w:eastAsia="宋体"/>
      <w:b w:val="0"/>
      <w:sz w:val="24"/>
    </w:rPr>
  </w:style>
  <w:style w:type="paragraph" w:customStyle="1" w:styleId="Default">
    <w:name w:val="Default"/>
    <w:autoRedefine/>
    <w:qFormat/>
    <w:pPr>
      <w:widowControl w:val="0"/>
      <w:autoSpaceDE w:val="0"/>
      <w:autoSpaceDN w:val="0"/>
      <w:adjustRightInd w:val="0"/>
    </w:pPr>
    <w:rPr>
      <w:rFonts w:ascii="黑体" w:eastAsia="黑体"/>
      <w:color w:val="000000"/>
      <w:sz w:val="24"/>
      <w:szCs w:val="24"/>
    </w:rPr>
  </w:style>
  <w:style w:type="paragraph" w:customStyle="1" w:styleId="11">
    <w:name w:val="正文文本缩进1"/>
    <w:basedOn w:val="Default"/>
    <w:next w:val="Default"/>
    <w:autoRedefine/>
    <w:qFormat/>
    <w:rPr>
      <w:color w:val="auto"/>
      <w:sz w:val="20"/>
    </w:rPr>
  </w:style>
  <w:style w:type="paragraph" w:styleId="af3">
    <w:name w:val="List Paragraph"/>
    <w:basedOn w:val="a"/>
    <w:autoRedefine/>
    <w:uiPriority w:val="34"/>
    <w:qFormat/>
    <w:pPr>
      <w:ind w:firstLineChars="200" w:firstLine="420"/>
    </w:pPr>
  </w:style>
  <w:style w:type="character" w:customStyle="1" w:styleId="aa">
    <w:name w:val="页眉 字符"/>
    <w:basedOn w:val="a1"/>
    <w:link w:val="a9"/>
    <w:autoRedefine/>
    <w:qFormat/>
    <w:rPr>
      <w:kern w:val="2"/>
      <w:sz w:val="21"/>
      <w:szCs w:val="24"/>
    </w:rPr>
  </w:style>
  <w:style w:type="character" w:customStyle="1" w:styleId="a8">
    <w:name w:val="页脚 字符"/>
    <w:basedOn w:val="a1"/>
    <w:link w:val="a7"/>
    <w:autoRedefine/>
    <w:qFormat/>
    <w:rPr>
      <w:kern w:val="2"/>
      <w:sz w:val="21"/>
      <w:szCs w:val="24"/>
    </w:rPr>
  </w:style>
  <w:style w:type="paragraph" w:customStyle="1" w:styleId="SourceCode">
    <w:name w:val="Source Code"/>
    <w:basedOn w:val="a"/>
    <w:link w:val="VerbatimChar"/>
    <w:pPr>
      <w:wordWrap w:val="0"/>
    </w:pPr>
  </w:style>
  <w:style w:type="character" w:customStyle="1" w:styleId="NormalTok">
    <w:name w:val="NormalTok"/>
    <w:basedOn w:val="VerbatimChar"/>
    <w:rPr>
      <w:rFonts w:ascii="Consolas" w:hAnsi="Consolas"/>
      <w:i/>
      <w:sz w:val="22"/>
    </w:rPr>
  </w:style>
  <w:style w:type="character" w:customStyle="1" w:styleId="VerbatimChar">
    <w:name w:val="Verbatim Char"/>
    <w:basedOn w:val="a5"/>
    <w:link w:val="SourceCode"/>
    <w:rPr>
      <w:i/>
    </w:rPr>
  </w:style>
  <w:style w:type="character" w:customStyle="1" w:styleId="OperatorTok">
    <w:name w:val="OperatorTok"/>
    <w:basedOn w:val="VerbatimChar"/>
    <w:rPr>
      <w:rFonts w:ascii="Consolas" w:hAnsi="Consolas"/>
      <w:i/>
      <w:color w:val="666666"/>
      <w:sz w:val="22"/>
    </w:rPr>
  </w:style>
  <w:style w:type="character" w:customStyle="1" w:styleId="DecValTok">
    <w:name w:val="DecValTok"/>
    <w:basedOn w:val="VerbatimChar"/>
    <w:autoRedefine/>
    <w:qFormat/>
    <w:rPr>
      <w:rFonts w:ascii="Consolas" w:hAnsi="Consolas"/>
      <w:i/>
      <w:color w:val="40A070"/>
      <w:sz w:val="22"/>
    </w:rPr>
  </w:style>
  <w:style w:type="character" w:customStyle="1" w:styleId="CommentTok">
    <w:name w:val="CommentTok"/>
    <w:basedOn w:val="VerbatimChar"/>
    <w:rPr>
      <w:rFonts w:ascii="Consolas" w:hAnsi="Consolas"/>
      <w:i/>
      <w:color w:val="60A0B0"/>
      <w:sz w:val="22"/>
    </w:rPr>
  </w:style>
  <w:style w:type="paragraph" w:customStyle="1" w:styleId="FirstParagraph">
    <w:name w:val="First Paragraph"/>
    <w:basedOn w:val="a0"/>
    <w:next w:val="a0"/>
    <w:qFormat/>
  </w:style>
  <w:style w:type="character" w:customStyle="1" w:styleId="ImportTok">
    <w:name w:val="ImportTok"/>
    <w:basedOn w:val="VerbatimChar"/>
    <w:qFormat/>
    <w:rPr>
      <w:rFonts w:ascii="Consolas" w:hAnsi="Consolas"/>
      <w:b/>
      <w:i/>
      <w:color w:val="008000"/>
      <w:sz w:val="22"/>
    </w:rPr>
  </w:style>
  <w:style w:type="character" w:customStyle="1" w:styleId="ControlFlowTok">
    <w:name w:val="ControlFlowTok"/>
    <w:basedOn w:val="VerbatimChar"/>
    <w:autoRedefine/>
    <w:qFormat/>
    <w:rPr>
      <w:rFonts w:ascii="Consolas" w:hAnsi="Consolas"/>
      <w:b/>
      <w:i/>
      <w:color w:val="007020"/>
      <w:sz w:val="22"/>
    </w:rPr>
  </w:style>
  <w:style w:type="character" w:customStyle="1" w:styleId="BuiltInTok">
    <w:name w:val="BuiltInTok"/>
    <w:basedOn w:val="VerbatimChar"/>
    <w:autoRedefine/>
    <w:qFormat/>
    <w:rPr>
      <w:rFonts w:ascii="Consolas" w:hAnsi="Consolas"/>
      <w:i/>
      <w:color w:val="008000"/>
      <w:sz w:val="22"/>
    </w:rPr>
  </w:style>
  <w:style w:type="character" w:customStyle="1" w:styleId="StringTok">
    <w:name w:val="StringTok"/>
    <w:basedOn w:val="VerbatimChar"/>
    <w:autoRedefine/>
    <w:qFormat/>
    <w:rPr>
      <w:rFonts w:ascii="Consolas" w:hAnsi="Consolas"/>
      <w:i/>
      <w:color w:val="4070A0"/>
      <w:sz w:val="22"/>
    </w:rPr>
  </w:style>
  <w:style w:type="character" w:customStyle="1" w:styleId="KeywordTok">
    <w:name w:val="KeywordTok"/>
    <w:basedOn w:val="VerbatimChar"/>
    <w:autoRedefine/>
    <w:qFormat/>
    <w:rPr>
      <w:rFonts w:ascii="Consolas" w:hAnsi="Consolas"/>
      <w:b/>
      <w:i/>
      <w:color w:val="007020"/>
      <w:sz w:val="22"/>
    </w:rPr>
  </w:style>
  <w:style w:type="character" w:customStyle="1" w:styleId="VerbatimStringTok">
    <w:name w:val="VerbatimStringTok"/>
    <w:basedOn w:val="VerbatimChar"/>
    <w:autoRedefine/>
    <w:qFormat/>
    <w:rPr>
      <w:rFonts w:ascii="Consolas" w:hAnsi="Consolas"/>
      <w:i/>
      <w:color w:val="4070A0"/>
      <w:sz w:val="22"/>
    </w:rPr>
  </w:style>
  <w:style w:type="character" w:customStyle="1" w:styleId="FloatTok">
    <w:name w:val="FloatTok"/>
    <w:basedOn w:val="VerbatimChar"/>
    <w:autoRedefine/>
    <w:qFormat/>
    <w:rPr>
      <w:rFonts w:ascii="Consolas" w:hAnsi="Consolas"/>
      <w:i/>
      <w:color w:val="40A070"/>
      <w:sz w:val="22"/>
    </w:rPr>
  </w:style>
  <w:style w:type="character" w:customStyle="1" w:styleId="SpecialStringTok">
    <w:name w:val="SpecialStringTok"/>
    <w:basedOn w:val="VerbatimChar"/>
    <w:autoRedefine/>
    <w:qFormat/>
    <w:rPr>
      <w:rFonts w:ascii="Consolas" w:hAnsi="Consolas"/>
      <w:i/>
      <w:color w:val="BB6688"/>
      <w:sz w:val="22"/>
    </w:rPr>
  </w:style>
  <w:style w:type="character" w:customStyle="1" w:styleId="SpecialCharTok">
    <w:name w:val="SpecialCharTok"/>
    <w:basedOn w:val="VerbatimChar"/>
    <w:autoRedefine/>
    <w:qFormat/>
    <w:rPr>
      <w:rFonts w:ascii="Consolas" w:hAnsi="Consolas"/>
      <w:i/>
      <w:color w:val="4070A0"/>
      <w:sz w:val="22"/>
    </w:rPr>
  </w:style>
  <w:style w:type="character" w:customStyle="1" w:styleId="CharTok">
    <w:name w:val="CharTok"/>
    <w:basedOn w:val="VerbatimChar"/>
    <w:autoRedefine/>
    <w:qFormat/>
    <w:rPr>
      <w:rFonts w:ascii="Consolas" w:hAnsi="Consolas"/>
      <w:i/>
      <w:color w:val="4070A0"/>
      <w:sz w:val="22"/>
    </w:rPr>
  </w:style>
  <w:style w:type="character" w:customStyle="1" w:styleId="FunctionTok">
    <w:name w:val="FunctionTok"/>
    <w:basedOn w:val="VerbatimChar"/>
    <w:autoRedefine/>
    <w:qFormat/>
    <w:rPr>
      <w:rFonts w:ascii="Consolas" w:hAnsi="Consolas"/>
      <w:i/>
      <w:color w:val="06287E"/>
      <w:sz w:val="22"/>
    </w:rPr>
  </w:style>
  <w:style w:type="character" w:customStyle="1" w:styleId="VariableTok">
    <w:name w:val="VariableTok"/>
    <w:basedOn w:val="VerbatimChar"/>
    <w:autoRedefine/>
    <w:qFormat/>
    <w:rPr>
      <w:rFonts w:ascii="Consolas" w:hAnsi="Consolas"/>
      <w:i/>
      <w:color w:val="19177C"/>
      <w:sz w:val="22"/>
    </w:rPr>
  </w:style>
  <w:style w:type="character" w:customStyle="1" w:styleId="AttributeTok">
    <w:name w:val="AttributeTok"/>
    <w:basedOn w:val="VerbatimChar"/>
    <w:autoRedefine/>
    <w:qFormat/>
    <w:rPr>
      <w:rFonts w:ascii="Consolas" w:hAnsi="Consolas"/>
      <w:i/>
      <w:color w:val="7D9029"/>
      <w:sz w:val="22"/>
    </w:rPr>
  </w:style>
  <w:style w:type="character" w:customStyle="1" w:styleId="DataTypeTok">
    <w:name w:val="DataTypeTok"/>
    <w:basedOn w:val="VerbatimChar"/>
    <w:autoRedefine/>
    <w:qFormat/>
    <w:rPr>
      <w:rFonts w:ascii="Consolas" w:hAnsi="Consolas"/>
      <w:i/>
      <w:color w:val="902000"/>
      <w:sz w:val="22"/>
    </w:rPr>
  </w:style>
  <w:style w:type="character" w:customStyle="1" w:styleId="ErrorTok">
    <w:name w:val="ErrorTok"/>
    <w:basedOn w:val="VerbatimChar"/>
    <w:autoRedefine/>
    <w:qFormat/>
    <w:rPr>
      <w:rFonts w:ascii="Consolas" w:hAnsi="Consolas"/>
      <w:b/>
      <w:i/>
      <w:color w:val="FF0000"/>
      <w:sz w:val="22"/>
    </w:rPr>
  </w:style>
  <w:style w:type="character" w:customStyle="1" w:styleId="OtherTok">
    <w:name w:val="OtherTok"/>
    <w:basedOn w:val="VerbatimChar"/>
    <w:autoRedefine/>
    <w:qFormat/>
    <w:rPr>
      <w:rFonts w:ascii="Consolas" w:hAnsi="Consolas"/>
      <w:i/>
      <w:color w:val="007020"/>
      <w:sz w:val="22"/>
    </w:rPr>
  </w:style>
  <w:style w:type="paragraph" w:customStyle="1" w:styleId="alt">
    <w:name w:val="alt"/>
    <w:basedOn w:val="a"/>
    <w:rsid w:val="003E7F0A"/>
    <w:pPr>
      <w:widowControl/>
      <w:spacing w:before="100" w:beforeAutospacing="1" w:after="100" w:afterAutospacing="1"/>
      <w:jc w:val="left"/>
    </w:pPr>
    <w:rPr>
      <w:rFonts w:ascii="宋体" w:hAnsi="宋体" w:cs="宋体"/>
      <w:kern w:val="0"/>
      <w:sz w:val="24"/>
    </w:rPr>
  </w:style>
  <w:style w:type="character" w:customStyle="1" w:styleId="hljs-number">
    <w:name w:val="hljs-number"/>
    <w:basedOn w:val="a1"/>
    <w:rsid w:val="003E7F0A"/>
  </w:style>
  <w:style w:type="character" w:customStyle="1" w:styleId="hljs-comment">
    <w:name w:val="hljs-comment"/>
    <w:basedOn w:val="a1"/>
    <w:rsid w:val="003E7F0A"/>
  </w:style>
  <w:style w:type="character" w:customStyle="1" w:styleId="hljs-string">
    <w:name w:val="hljs-string"/>
    <w:basedOn w:val="a1"/>
    <w:rsid w:val="0024340A"/>
  </w:style>
  <w:style w:type="character" w:customStyle="1" w:styleId="hljs-symbol">
    <w:name w:val="hljs-symbol"/>
    <w:basedOn w:val="a1"/>
    <w:rsid w:val="0024340A"/>
  </w:style>
  <w:style w:type="character" w:customStyle="1" w:styleId="hljs-builtin">
    <w:name w:val="hljs-built_in"/>
    <w:basedOn w:val="a1"/>
    <w:rsid w:val="0024340A"/>
  </w:style>
  <w:style w:type="character" w:customStyle="1" w:styleId="hljs-attr">
    <w:name w:val="hljs-attr"/>
    <w:basedOn w:val="a1"/>
    <w:rsid w:val="005A3CF2"/>
  </w:style>
  <w:style w:type="character" w:customStyle="1" w:styleId="50">
    <w:name w:val="标题 5 字符"/>
    <w:basedOn w:val="a1"/>
    <w:link w:val="5"/>
    <w:uiPriority w:val="9"/>
    <w:rsid w:val="00993750"/>
    <w:rPr>
      <w:rFonts w:asciiTheme="majorHAnsi" w:eastAsiaTheme="majorEastAsia" w:hAnsiTheme="majorHAnsi" w:cstheme="majorBidi"/>
      <w:iCs/>
      <w:color w:val="4F81BD" w:themeColor="accent1"/>
      <w:sz w:val="24"/>
      <w:szCs w:val="24"/>
      <w:lang w:eastAsia="en-US"/>
    </w:rPr>
  </w:style>
  <w:style w:type="character" w:customStyle="1" w:styleId="60">
    <w:name w:val="标题 6 字符"/>
    <w:basedOn w:val="a1"/>
    <w:link w:val="6"/>
    <w:uiPriority w:val="9"/>
    <w:rsid w:val="00993750"/>
    <w:rPr>
      <w:rFonts w:asciiTheme="majorHAnsi" w:eastAsiaTheme="majorEastAsia" w:hAnsiTheme="majorHAnsi" w:cstheme="majorBidi"/>
      <w:color w:val="4F81BD" w:themeColor="accent1"/>
      <w:sz w:val="24"/>
      <w:szCs w:val="24"/>
      <w:lang w:eastAsia="en-US"/>
    </w:rPr>
  </w:style>
  <w:style w:type="character" w:customStyle="1" w:styleId="70">
    <w:name w:val="标题 7 字符"/>
    <w:basedOn w:val="a1"/>
    <w:link w:val="7"/>
    <w:uiPriority w:val="9"/>
    <w:rsid w:val="00993750"/>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993750"/>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993750"/>
    <w:rPr>
      <w:rFonts w:asciiTheme="majorHAnsi" w:eastAsiaTheme="majorEastAsia" w:hAnsiTheme="majorHAnsi" w:cstheme="majorBidi"/>
      <w:color w:val="4F81BD" w:themeColor="accent1"/>
      <w:sz w:val="24"/>
      <w:szCs w:val="24"/>
      <w:lang w:eastAsia="en-US"/>
    </w:rPr>
  </w:style>
  <w:style w:type="paragraph" w:customStyle="1" w:styleId="Compact">
    <w:name w:val="Compact"/>
    <w:basedOn w:val="a0"/>
    <w:qFormat/>
    <w:rsid w:val="00993750"/>
    <w:pPr>
      <w:widowControl/>
      <w:spacing w:before="36" w:after="36"/>
      <w:jc w:val="left"/>
    </w:pPr>
    <w:rPr>
      <w:rFonts w:asciiTheme="minorHAnsi" w:eastAsiaTheme="minorEastAsia" w:hAnsiTheme="minorHAnsi" w:cstheme="minorBidi"/>
      <w:kern w:val="0"/>
      <w:sz w:val="24"/>
      <w:lang w:eastAsia="en-US"/>
    </w:rPr>
  </w:style>
  <w:style w:type="paragraph" w:styleId="af4">
    <w:name w:val="Title"/>
    <w:basedOn w:val="a"/>
    <w:next w:val="a0"/>
    <w:link w:val="af5"/>
    <w:qFormat/>
    <w:rsid w:val="00993750"/>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af5">
    <w:name w:val="标题 字符"/>
    <w:basedOn w:val="a1"/>
    <w:link w:val="af4"/>
    <w:rsid w:val="00993750"/>
    <w:rPr>
      <w:rFonts w:asciiTheme="majorHAnsi" w:eastAsiaTheme="majorEastAsia" w:hAnsiTheme="majorHAnsi" w:cstheme="majorBidi"/>
      <w:b/>
      <w:bCs/>
      <w:color w:val="345A8A" w:themeColor="accent1" w:themeShade="B5"/>
      <w:sz w:val="36"/>
      <w:szCs w:val="36"/>
      <w:lang w:eastAsia="en-US"/>
    </w:rPr>
  </w:style>
  <w:style w:type="paragraph" w:styleId="af6">
    <w:name w:val="Subtitle"/>
    <w:basedOn w:val="af4"/>
    <w:next w:val="a0"/>
    <w:link w:val="af7"/>
    <w:qFormat/>
    <w:rsid w:val="00993750"/>
    <w:pPr>
      <w:spacing w:before="240"/>
    </w:pPr>
    <w:rPr>
      <w:sz w:val="30"/>
      <w:szCs w:val="30"/>
    </w:rPr>
  </w:style>
  <w:style w:type="character" w:customStyle="1" w:styleId="af7">
    <w:name w:val="副标题 字符"/>
    <w:basedOn w:val="a1"/>
    <w:link w:val="af6"/>
    <w:rsid w:val="00993750"/>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993750"/>
    <w:pPr>
      <w:keepNext/>
      <w:keepLines/>
      <w:spacing w:after="200"/>
      <w:jc w:val="center"/>
    </w:pPr>
    <w:rPr>
      <w:rFonts w:asciiTheme="minorHAnsi" w:eastAsiaTheme="minorEastAsia" w:hAnsiTheme="minorHAnsi" w:cstheme="minorBidi"/>
      <w:sz w:val="24"/>
      <w:szCs w:val="24"/>
      <w:lang w:eastAsia="en-US"/>
    </w:rPr>
  </w:style>
  <w:style w:type="paragraph" w:styleId="af8">
    <w:name w:val="Date"/>
    <w:next w:val="a0"/>
    <w:link w:val="af9"/>
    <w:qFormat/>
    <w:rsid w:val="00993750"/>
    <w:pPr>
      <w:keepNext/>
      <w:keepLines/>
      <w:spacing w:after="200"/>
      <w:jc w:val="center"/>
    </w:pPr>
    <w:rPr>
      <w:rFonts w:asciiTheme="minorHAnsi" w:eastAsiaTheme="minorEastAsia" w:hAnsiTheme="minorHAnsi" w:cstheme="minorBidi"/>
      <w:sz w:val="24"/>
      <w:szCs w:val="24"/>
      <w:lang w:eastAsia="en-US"/>
    </w:rPr>
  </w:style>
  <w:style w:type="character" w:customStyle="1" w:styleId="af9">
    <w:name w:val="日期 字符"/>
    <w:basedOn w:val="a1"/>
    <w:link w:val="af8"/>
    <w:rsid w:val="00993750"/>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993750"/>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a">
    <w:name w:val="Bibliography"/>
    <w:basedOn w:val="a"/>
    <w:qFormat/>
    <w:rsid w:val="00993750"/>
    <w:pPr>
      <w:widowControl/>
      <w:spacing w:after="200"/>
      <w:jc w:val="left"/>
    </w:pPr>
    <w:rPr>
      <w:rFonts w:asciiTheme="minorHAnsi" w:eastAsiaTheme="minorEastAsia" w:hAnsiTheme="minorHAnsi" w:cstheme="minorBidi"/>
      <w:kern w:val="0"/>
      <w:sz w:val="24"/>
      <w:lang w:eastAsia="en-US"/>
    </w:rPr>
  </w:style>
  <w:style w:type="paragraph" w:styleId="afb">
    <w:name w:val="Block Text"/>
    <w:basedOn w:val="a0"/>
    <w:next w:val="a0"/>
    <w:uiPriority w:val="9"/>
    <w:unhideWhenUsed/>
    <w:qFormat/>
    <w:rsid w:val="00993750"/>
    <w:pPr>
      <w:widowControl/>
      <w:spacing w:before="100" w:after="100"/>
      <w:ind w:left="480" w:right="480"/>
      <w:jc w:val="left"/>
    </w:pPr>
    <w:rPr>
      <w:rFonts w:asciiTheme="minorHAnsi" w:eastAsiaTheme="minorEastAsia" w:hAnsiTheme="minorHAnsi" w:cstheme="minorBidi"/>
      <w:kern w:val="0"/>
      <w:sz w:val="24"/>
      <w:lang w:eastAsia="en-US"/>
    </w:rPr>
  </w:style>
  <w:style w:type="paragraph" w:styleId="afc">
    <w:name w:val="footnote text"/>
    <w:basedOn w:val="a"/>
    <w:link w:val="afd"/>
    <w:uiPriority w:val="9"/>
    <w:unhideWhenUsed/>
    <w:qFormat/>
    <w:rsid w:val="00993750"/>
    <w:pPr>
      <w:widowControl/>
      <w:spacing w:after="200"/>
      <w:jc w:val="left"/>
    </w:pPr>
    <w:rPr>
      <w:rFonts w:asciiTheme="minorHAnsi" w:eastAsiaTheme="minorEastAsia" w:hAnsiTheme="minorHAnsi" w:cstheme="minorBidi"/>
      <w:kern w:val="0"/>
      <w:sz w:val="24"/>
      <w:lang w:eastAsia="en-US"/>
    </w:rPr>
  </w:style>
  <w:style w:type="character" w:customStyle="1" w:styleId="afd">
    <w:name w:val="脚注文本 字符"/>
    <w:basedOn w:val="a1"/>
    <w:link w:val="afc"/>
    <w:uiPriority w:val="9"/>
    <w:rsid w:val="00993750"/>
    <w:rPr>
      <w:rFonts w:asciiTheme="minorHAnsi" w:eastAsiaTheme="minorEastAsia" w:hAnsiTheme="minorHAnsi" w:cstheme="minorBidi"/>
      <w:sz w:val="24"/>
      <w:szCs w:val="24"/>
      <w:lang w:eastAsia="en-US"/>
    </w:rPr>
  </w:style>
  <w:style w:type="table" w:customStyle="1" w:styleId="Table">
    <w:name w:val="Table"/>
    <w:semiHidden/>
    <w:unhideWhenUsed/>
    <w:qFormat/>
    <w:rsid w:val="00993750"/>
    <w:pPr>
      <w:spacing w:after="200"/>
    </w:pPr>
    <w:rPr>
      <w:rFonts w:asciiTheme="minorHAnsi" w:eastAsiaTheme="minorEastAsia" w:hAnsiTheme="minorHAnsi" w:cstheme="minorBidi"/>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93750"/>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4"/>
    <w:rsid w:val="00993750"/>
    <w:pPr>
      <w:keepNext/>
      <w:widowControl/>
      <w:jc w:val="left"/>
    </w:pPr>
    <w:rPr>
      <w:rFonts w:asciiTheme="minorHAnsi" w:eastAsiaTheme="minorEastAsia" w:hAnsiTheme="minorHAnsi" w:cstheme="minorBidi"/>
      <w:kern w:val="0"/>
      <w:sz w:val="24"/>
      <w:lang w:eastAsia="en-US"/>
    </w:rPr>
  </w:style>
  <w:style w:type="paragraph" w:customStyle="1" w:styleId="ImageCaption">
    <w:name w:val="Image Caption"/>
    <w:basedOn w:val="a4"/>
    <w:rsid w:val="00993750"/>
    <w:pPr>
      <w:widowControl/>
      <w:jc w:val="left"/>
    </w:pPr>
    <w:rPr>
      <w:rFonts w:asciiTheme="minorHAnsi" w:eastAsiaTheme="minorEastAsia" w:hAnsiTheme="minorHAnsi" w:cstheme="minorBidi"/>
      <w:kern w:val="0"/>
      <w:sz w:val="24"/>
      <w:lang w:eastAsia="en-US"/>
    </w:rPr>
  </w:style>
  <w:style w:type="paragraph" w:customStyle="1" w:styleId="Figure">
    <w:name w:val="Figure"/>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993750"/>
    <w:pPr>
      <w:keepNext/>
    </w:pPr>
  </w:style>
  <w:style w:type="character" w:customStyle="1" w:styleId="SectionNumber">
    <w:name w:val="Section Number"/>
    <w:basedOn w:val="a5"/>
    <w:rsid w:val="00993750"/>
    <w:rPr>
      <w:i/>
    </w:rPr>
  </w:style>
  <w:style w:type="character" w:styleId="afe">
    <w:name w:val="footnote reference"/>
    <w:basedOn w:val="a5"/>
    <w:rsid w:val="00993750"/>
    <w:rPr>
      <w:i/>
      <w:vertAlign w:val="superscript"/>
    </w:rPr>
  </w:style>
  <w:style w:type="paragraph" w:styleId="TOC">
    <w:name w:val="TOC Heading"/>
    <w:basedOn w:val="1"/>
    <w:next w:val="a0"/>
    <w:uiPriority w:val="39"/>
    <w:unhideWhenUsed/>
    <w:qFormat/>
    <w:rsid w:val="0099375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BaseNTok">
    <w:name w:val="BaseNTok"/>
    <w:basedOn w:val="VerbatimChar"/>
    <w:rsid w:val="00993750"/>
    <w:rPr>
      <w:rFonts w:ascii="Consolas" w:hAnsi="Consolas"/>
      <w:i/>
      <w:color w:val="40A070"/>
      <w:sz w:val="22"/>
    </w:rPr>
  </w:style>
  <w:style w:type="character" w:customStyle="1" w:styleId="ConstantTok">
    <w:name w:val="ConstantTok"/>
    <w:basedOn w:val="VerbatimChar"/>
    <w:rsid w:val="00993750"/>
    <w:rPr>
      <w:rFonts w:ascii="Consolas" w:hAnsi="Consolas"/>
      <w:i/>
      <w:color w:val="880000"/>
      <w:sz w:val="22"/>
    </w:rPr>
  </w:style>
  <w:style w:type="character" w:customStyle="1" w:styleId="DocumentationTok">
    <w:name w:val="DocumentationTok"/>
    <w:basedOn w:val="VerbatimChar"/>
    <w:rsid w:val="00993750"/>
    <w:rPr>
      <w:rFonts w:ascii="Consolas" w:hAnsi="Consolas"/>
      <w:i/>
      <w:color w:val="BA2121"/>
      <w:sz w:val="22"/>
    </w:rPr>
  </w:style>
  <w:style w:type="character" w:customStyle="1" w:styleId="AnnotationTok">
    <w:name w:val="AnnotationTok"/>
    <w:basedOn w:val="VerbatimChar"/>
    <w:rsid w:val="00993750"/>
    <w:rPr>
      <w:rFonts w:ascii="Consolas" w:hAnsi="Consolas"/>
      <w:b/>
      <w:i/>
      <w:color w:val="60A0B0"/>
      <w:sz w:val="22"/>
    </w:rPr>
  </w:style>
  <w:style w:type="character" w:customStyle="1" w:styleId="CommentVarTok">
    <w:name w:val="CommentVarTok"/>
    <w:basedOn w:val="VerbatimChar"/>
    <w:rsid w:val="00993750"/>
    <w:rPr>
      <w:rFonts w:ascii="Consolas" w:hAnsi="Consolas"/>
      <w:b/>
      <w:i/>
      <w:color w:val="60A0B0"/>
      <w:sz w:val="22"/>
    </w:rPr>
  </w:style>
  <w:style w:type="character" w:customStyle="1" w:styleId="ExtensionTok">
    <w:name w:val="ExtensionTok"/>
    <w:basedOn w:val="VerbatimChar"/>
    <w:rsid w:val="00993750"/>
    <w:rPr>
      <w:rFonts w:ascii="Consolas" w:hAnsi="Consolas"/>
      <w:i/>
      <w:sz w:val="22"/>
    </w:rPr>
  </w:style>
  <w:style w:type="character" w:customStyle="1" w:styleId="PreprocessorTok">
    <w:name w:val="PreprocessorTok"/>
    <w:basedOn w:val="VerbatimChar"/>
    <w:rsid w:val="00993750"/>
    <w:rPr>
      <w:rFonts w:ascii="Consolas" w:hAnsi="Consolas"/>
      <w:i/>
      <w:color w:val="BC7A00"/>
      <w:sz w:val="22"/>
    </w:rPr>
  </w:style>
  <w:style w:type="character" w:customStyle="1" w:styleId="RegionMarkerTok">
    <w:name w:val="RegionMarkerTok"/>
    <w:basedOn w:val="VerbatimChar"/>
    <w:rsid w:val="00993750"/>
    <w:rPr>
      <w:rFonts w:ascii="Consolas" w:hAnsi="Consolas"/>
      <w:i/>
      <w:sz w:val="22"/>
    </w:rPr>
  </w:style>
  <w:style w:type="character" w:customStyle="1" w:styleId="InformationTok">
    <w:name w:val="InformationTok"/>
    <w:basedOn w:val="VerbatimChar"/>
    <w:rsid w:val="00993750"/>
    <w:rPr>
      <w:rFonts w:ascii="Consolas" w:hAnsi="Consolas"/>
      <w:b/>
      <w:i/>
      <w:color w:val="60A0B0"/>
      <w:sz w:val="22"/>
    </w:rPr>
  </w:style>
  <w:style w:type="character" w:customStyle="1" w:styleId="WarningTok">
    <w:name w:val="WarningTok"/>
    <w:basedOn w:val="VerbatimChar"/>
    <w:rsid w:val="00993750"/>
    <w:rPr>
      <w:rFonts w:ascii="Consolas" w:hAnsi="Consolas"/>
      <w:b/>
      <w:i/>
      <w:color w:val="60A0B0"/>
      <w:sz w:val="22"/>
    </w:rPr>
  </w:style>
  <w:style w:type="character" w:customStyle="1" w:styleId="AlertTok">
    <w:name w:val="AlertTok"/>
    <w:basedOn w:val="VerbatimChar"/>
    <w:rsid w:val="00993750"/>
    <w:rPr>
      <w:rFonts w:ascii="Consolas" w:hAnsi="Consolas"/>
      <w:b/>
      <w:i/>
      <w:color w:val="FF0000"/>
      <w:sz w:val="22"/>
    </w:rPr>
  </w:style>
  <w:style w:type="character" w:styleId="aff">
    <w:name w:val="FollowedHyperlink"/>
    <w:basedOn w:val="a1"/>
    <w:uiPriority w:val="99"/>
    <w:semiHidden/>
    <w:unhideWhenUsed/>
    <w:rsid w:val="00C52B79"/>
    <w:rPr>
      <w:color w:val="800080" w:themeColor="followedHyperlink"/>
      <w:u w:val="single"/>
    </w:rPr>
  </w:style>
  <w:style w:type="character" w:customStyle="1" w:styleId="hljs-class">
    <w:name w:val="hljs-class"/>
    <w:basedOn w:val="a1"/>
    <w:rsid w:val="007B33C4"/>
  </w:style>
  <w:style w:type="character" w:customStyle="1" w:styleId="hljs-keyword">
    <w:name w:val="hljs-keyword"/>
    <w:basedOn w:val="a1"/>
    <w:rsid w:val="007B33C4"/>
  </w:style>
  <w:style w:type="character" w:customStyle="1" w:styleId="hljs-title">
    <w:name w:val="hljs-title"/>
    <w:basedOn w:val="a1"/>
    <w:rsid w:val="007B33C4"/>
  </w:style>
  <w:style w:type="character" w:customStyle="1" w:styleId="hljs-function">
    <w:name w:val="hljs-function"/>
    <w:basedOn w:val="a1"/>
    <w:rsid w:val="007B33C4"/>
  </w:style>
  <w:style w:type="character" w:customStyle="1" w:styleId="hljs-params">
    <w:name w:val="hljs-params"/>
    <w:basedOn w:val="a1"/>
    <w:rsid w:val="007B33C4"/>
  </w:style>
  <w:style w:type="paragraph" w:styleId="aff0">
    <w:name w:val="Revision"/>
    <w:hidden/>
    <w:uiPriority w:val="99"/>
    <w:unhideWhenUsed/>
    <w:rsid w:val="005778F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0639">
      <w:bodyDiv w:val="1"/>
      <w:marLeft w:val="0"/>
      <w:marRight w:val="0"/>
      <w:marTop w:val="0"/>
      <w:marBottom w:val="0"/>
      <w:divBdr>
        <w:top w:val="none" w:sz="0" w:space="0" w:color="auto"/>
        <w:left w:val="none" w:sz="0" w:space="0" w:color="auto"/>
        <w:bottom w:val="none" w:sz="0" w:space="0" w:color="auto"/>
        <w:right w:val="none" w:sz="0" w:space="0" w:color="auto"/>
      </w:divBdr>
      <w:divsChild>
        <w:div w:id="905916576">
          <w:marLeft w:val="0"/>
          <w:marRight w:val="0"/>
          <w:marTop w:val="0"/>
          <w:marBottom w:val="0"/>
          <w:divBdr>
            <w:top w:val="none" w:sz="0" w:space="0" w:color="auto"/>
            <w:left w:val="none" w:sz="0" w:space="0" w:color="auto"/>
            <w:bottom w:val="none" w:sz="0" w:space="0" w:color="auto"/>
            <w:right w:val="none" w:sz="0" w:space="0" w:color="auto"/>
          </w:divBdr>
          <w:divsChild>
            <w:div w:id="49167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4053">
      <w:bodyDiv w:val="1"/>
      <w:marLeft w:val="0"/>
      <w:marRight w:val="0"/>
      <w:marTop w:val="0"/>
      <w:marBottom w:val="0"/>
      <w:divBdr>
        <w:top w:val="none" w:sz="0" w:space="0" w:color="auto"/>
        <w:left w:val="none" w:sz="0" w:space="0" w:color="auto"/>
        <w:bottom w:val="none" w:sz="0" w:space="0" w:color="auto"/>
        <w:right w:val="none" w:sz="0" w:space="0" w:color="auto"/>
      </w:divBdr>
      <w:divsChild>
        <w:div w:id="1127775407">
          <w:marLeft w:val="0"/>
          <w:marRight w:val="0"/>
          <w:marTop w:val="0"/>
          <w:marBottom w:val="0"/>
          <w:divBdr>
            <w:top w:val="none" w:sz="0" w:space="0" w:color="auto"/>
            <w:left w:val="none" w:sz="0" w:space="0" w:color="auto"/>
            <w:bottom w:val="none" w:sz="0" w:space="0" w:color="auto"/>
            <w:right w:val="none" w:sz="0" w:space="0" w:color="auto"/>
          </w:divBdr>
          <w:divsChild>
            <w:div w:id="9164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5798">
      <w:bodyDiv w:val="1"/>
      <w:marLeft w:val="0"/>
      <w:marRight w:val="0"/>
      <w:marTop w:val="0"/>
      <w:marBottom w:val="0"/>
      <w:divBdr>
        <w:top w:val="none" w:sz="0" w:space="0" w:color="auto"/>
        <w:left w:val="none" w:sz="0" w:space="0" w:color="auto"/>
        <w:bottom w:val="none" w:sz="0" w:space="0" w:color="auto"/>
        <w:right w:val="none" w:sz="0" w:space="0" w:color="auto"/>
      </w:divBdr>
    </w:div>
    <w:div w:id="437136946">
      <w:bodyDiv w:val="1"/>
      <w:marLeft w:val="0"/>
      <w:marRight w:val="0"/>
      <w:marTop w:val="0"/>
      <w:marBottom w:val="0"/>
      <w:divBdr>
        <w:top w:val="none" w:sz="0" w:space="0" w:color="auto"/>
        <w:left w:val="none" w:sz="0" w:space="0" w:color="auto"/>
        <w:bottom w:val="none" w:sz="0" w:space="0" w:color="auto"/>
        <w:right w:val="none" w:sz="0" w:space="0" w:color="auto"/>
      </w:divBdr>
      <w:divsChild>
        <w:div w:id="1145048442">
          <w:marLeft w:val="0"/>
          <w:marRight w:val="0"/>
          <w:marTop w:val="0"/>
          <w:marBottom w:val="0"/>
          <w:divBdr>
            <w:top w:val="none" w:sz="0" w:space="0" w:color="auto"/>
            <w:left w:val="none" w:sz="0" w:space="0" w:color="auto"/>
            <w:bottom w:val="none" w:sz="0" w:space="0" w:color="auto"/>
            <w:right w:val="none" w:sz="0" w:space="0" w:color="auto"/>
          </w:divBdr>
          <w:divsChild>
            <w:div w:id="172317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0179">
      <w:bodyDiv w:val="1"/>
      <w:marLeft w:val="0"/>
      <w:marRight w:val="0"/>
      <w:marTop w:val="0"/>
      <w:marBottom w:val="0"/>
      <w:divBdr>
        <w:top w:val="none" w:sz="0" w:space="0" w:color="auto"/>
        <w:left w:val="none" w:sz="0" w:space="0" w:color="auto"/>
        <w:bottom w:val="none" w:sz="0" w:space="0" w:color="auto"/>
        <w:right w:val="none" w:sz="0" w:space="0" w:color="auto"/>
      </w:divBdr>
    </w:div>
    <w:div w:id="520316263">
      <w:bodyDiv w:val="1"/>
      <w:marLeft w:val="0"/>
      <w:marRight w:val="0"/>
      <w:marTop w:val="0"/>
      <w:marBottom w:val="0"/>
      <w:divBdr>
        <w:top w:val="none" w:sz="0" w:space="0" w:color="auto"/>
        <w:left w:val="none" w:sz="0" w:space="0" w:color="auto"/>
        <w:bottom w:val="none" w:sz="0" w:space="0" w:color="auto"/>
        <w:right w:val="none" w:sz="0" w:space="0" w:color="auto"/>
      </w:divBdr>
    </w:div>
    <w:div w:id="583035046">
      <w:bodyDiv w:val="1"/>
      <w:marLeft w:val="0"/>
      <w:marRight w:val="0"/>
      <w:marTop w:val="0"/>
      <w:marBottom w:val="0"/>
      <w:divBdr>
        <w:top w:val="none" w:sz="0" w:space="0" w:color="auto"/>
        <w:left w:val="none" w:sz="0" w:space="0" w:color="auto"/>
        <w:bottom w:val="none" w:sz="0" w:space="0" w:color="auto"/>
        <w:right w:val="none" w:sz="0" w:space="0" w:color="auto"/>
      </w:divBdr>
    </w:div>
    <w:div w:id="602298126">
      <w:bodyDiv w:val="1"/>
      <w:marLeft w:val="0"/>
      <w:marRight w:val="0"/>
      <w:marTop w:val="0"/>
      <w:marBottom w:val="0"/>
      <w:divBdr>
        <w:top w:val="none" w:sz="0" w:space="0" w:color="auto"/>
        <w:left w:val="none" w:sz="0" w:space="0" w:color="auto"/>
        <w:bottom w:val="none" w:sz="0" w:space="0" w:color="auto"/>
        <w:right w:val="none" w:sz="0" w:space="0" w:color="auto"/>
      </w:divBdr>
    </w:div>
    <w:div w:id="640816847">
      <w:bodyDiv w:val="1"/>
      <w:marLeft w:val="0"/>
      <w:marRight w:val="0"/>
      <w:marTop w:val="0"/>
      <w:marBottom w:val="0"/>
      <w:divBdr>
        <w:top w:val="none" w:sz="0" w:space="0" w:color="auto"/>
        <w:left w:val="none" w:sz="0" w:space="0" w:color="auto"/>
        <w:bottom w:val="none" w:sz="0" w:space="0" w:color="auto"/>
        <w:right w:val="none" w:sz="0" w:space="0" w:color="auto"/>
      </w:divBdr>
    </w:div>
    <w:div w:id="720206347">
      <w:bodyDiv w:val="1"/>
      <w:marLeft w:val="0"/>
      <w:marRight w:val="0"/>
      <w:marTop w:val="0"/>
      <w:marBottom w:val="0"/>
      <w:divBdr>
        <w:top w:val="none" w:sz="0" w:space="0" w:color="auto"/>
        <w:left w:val="none" w:sz="0" w:space="0" w:color="auto"/>
        <w:bottom w:val="none" w:sz="0" w:space="0" w:color="auto"/>
        <w:right w:val="none" w:sz="0" w:space="0" w:color="auto"/>
      </w:divBdr>
    </w:div>
    <w:div w:id="754396580">
      <w:bodyDiv w:val="1"/>
      <w:marLeft w:val="0"/>
      <w:marRight w:val="0"/>
      <w:marTop w:val="0"/>
      <w:marBottom w:val="0"/>
      <w:divBdr>
        <w:top w:val="none" w:sz="0" w:space="0" w:color="auto"/>
        <w:left w:val="none" w:sz="0" w:space="0" w:color="auto"/>
        <w:bottom w:val="none" w:sz="0" w:space="0" w:color="auto"/>
        <w:right w:val="none" w:sz="0" w:space="0" w:color="auto"/>
      </w:divBdr>
    </w:div>
    <w:div w:id="1157266746">
      <w:bodyDiv w:val="1"/>
      <w:marLeft w:val="0"/>
      <w:marRight w:val="0"/>
      <w:marTop w:val="0"/>
      <w:marBottom w:val="0"/>
      <w:divBdr>
        <w:top w:val="none" w:sz="0" w:space="0" w:color="auto"/>
        <w:left w:val="none" w:sz="0" w:space="0" w:color="auto"/>
        <w:bottom w:val="none" w:sz="0" w:space="0" w:color="auto"/>
        <w:right w:val="none" w:sz="0" w:space="0" w:color="auto"/>
      </w:divBdr>
      <w:divsChild>
        <w:div w:id="971640301">
          <w:marLeft w:val="0"/>
          <w:marRight w:val="0"/>
          <w:marTop w:val="0"/>
          <w:marBottom w:val="0"/>
          <w:divBdr>
            <w:top w:val="none" w:sz="0" w:space="0" w:color="auto"/>
            <w:left w:val="none" w:sz="0" w:space="0" w:color="auto"/>
            <w:bottom w:val="none" w:sz="0" w:space="0" w:color="auto"/>
            <w:right w:val="none" w:sz="0" w:space="0" w:color="auto"/>
          </w:divBdr>
          <w:divsChild>
            <w:div w:id="1892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022">
      <w:bodyDiv w:val="1"/>
      <w:marLeft w:val="0"/>
      <w:marRight w:val="0"/>
      <w:marTop w:val="0"/>
      <w:marBottom w:val="0"/>
      <w:divBdr>
        <w:top w:val="none" w:sz="0" w:space="0" w:color="auto"/>
        <w:left w:val="none" w:sz="0" w:space="0" w:color="auto"/>
        <w:bottom w:val="none" w:sz="0" w:space="0" w:color="auto"/>
        <w:right w:val="none" w:sz="0" w:space="0" w:color="auto"/>
      </w:divBdr>
    </w:div>
    <w:div w:id="1384522932">
      <w:bodyDiv w:val="1"/>
      <w:marLeft w:val="0"/>
      <w:marRight w:val="0"/>
      <w:marTop w:val="0"/>
      <w:marBottom w:val="0"/>
      <w:divBdr>
        <w:top w:val="none" w:sz="0" w:space="0" w:color="auto"/>
        <w:left w:val="none" w:sz="0" w:space="0" w:color="auto"/>
        <w:bottom w:val="none" w:sz="0" w:space="0" w:color="auto"/>
        <w:right w:val="none" w:sz="0" w:space="0" w:color="auto"/>
      </w:divBdr>
    </w:div>
    <w:div w:id="1516070902">
      <w:bodyDiv w:val="1"/>
      <w:marLeft w:val="0"/>
      <w:marRight w:val="0"/>
      <w:marTop w:val="0"/>
      <w:marBottom w:val="0"/>
      <w:divBdr>
        <w:top w:val="none" w:sz="0" w:space="0" w:color="auto"/>
        <w:left w:val="none" w:sz="0" w:space="0" w:color="auto"/>
        <w:bottom w:val="none" w:sz="0" w:space="0" w:color="auto"/>
        <w:right w:val="none" w:sz="0" w:space="0" w:color="auto"/>
      </w:divBdr>
    </w:div>
    <w:div w:id="1606842199">
      <w:bodyDiv w:val="1"/>
      <w:marLeft w:val="0"/>
      <w:marRight w:val="0"/>
      <w:marTop w:val="0"/>
      <w:marBottom w:val="0"/>
      <w:divBdr>
        <w:top w:val="none" w:sz="0" w:space="0" w:color="auto"/>
        <w:left w:val="none" w:sz="0" w:space="0" w:color="auto"/>
        <w:bottom w:val="none" w:sz="0" w:space="0" w:color="auto"/>
        <w:right w:val="none" w:sz="0" w:space="0" w:color="auto"/>
      </w:divBdr>
    </w:div>
    <w:div w:id="1713574583">
      <w:bodyDiv w:val="1"/>
      <w:marLeft w:val="0"/>
      <w:marRight w:val="0"/>
      <w:marTop w:val="0"/>
      <w:marBottom w:val="0"/>
      <w:divBdr>
        <w:top w:val="none" w:sz="0" w:space="0" w:color="auto"/>
        <w:left w:val="none" w:sz="0" w:space="0" w:color="auto"/>
        <w:bottom w:val="none" w:sz="0" w:space="0" w:color="auto"/>
        <w:right w:val="none" w:sz="0" w:space="0" w:color="auto"/>
      </w:divBdr>
    </w:div>
    <w:div w:id="1740858014">
      <w:bodyDiv w:val="1"/>
      <w:marLeft w:val="0"/>
      <w:marRight w:val="0"/>
      <w:marTop w:val="0"/>
      <w:marBottom w:val="0"/>
      <w:divBdr>
        <w:top w:val="none" w:sz="0" w:space="0" w:color="auto"/>
        <w:left w:val="none" w:sz="0" w:space="0" w:color="auto"/>
        <w:bottom w:val="none" w:sz="0" w:space="0" w:color="auto"/>
        <w:right w:val="none" w:sz="0" w:space="0" w:color="auto"/>
      </w:divBdr>
    </w:div>
    <w:div w:id="1815751572">
      <w:bodyDiv w:val="1"/>
      <w:marLeft w:val="0"/>
      <w:marRight w:val="0"/>
      <w:marTop w:val="0"/>
      <w:marBottom w:val="0"/>
      <w:divBdr>
        <w:top w:val="none" w:sz="0" w:space="0" w:color="auto"/>
        <w:left w:val="none" w:sz="0" w:space="0" w:color="auto"/>
        <w:bottom w:val="none" w:sz="0" w:space="0" w:color="auto"/>
        <w:right w:val="none" w:sz="0" w:space="0" w:color="auto"/>
      </w:divBdr>
    </w:div>
    <w:div w:id="1895386253">
      <w:bodyDiv w:val="1"/>
      <w:marLeft w:val="0"/>
      <w:marRight w:val="0"/>
      <w:marTop w:val="0"/>
      <w:marBottom w:val="0"/>
      <w:divBdr>
        <w:top w:val="none" w:sz="0" w:space="0" w:color="auto"/>
        <w:left w:val="none" w:sz="0" w:space="0" w:color="auto"/>
        <w:bottom w:val="none" w:sz="0" w:space="0" w:color="auto"/>
        <w:right w:val="none" w:sz="0" w:space="0" w:color="auto"/>
      </w:divBdr>
    </w:div>
    <w:div w:id="1952472286">
      <w:bodyDiv w:val="1"/>
      <w:marLeft w:val="0"/>
      <w:marRight w:val="0"/>
      <w:marTop w:val="0"/>
      <w:marBottom w:val="0"/>
      <w:divBdr>
        <w:top w:val="none" w:sz="0" w:space="0" w:color="auto"/>
        <w:left w:val="none" w:sz="0" w:space="0" w:color="auto"/>
        <w:bottom w:val="none" w:sz="0" w:space="0" w:color="auto"/>
        <w:right w:val="none" w:sz="0" w:space="0" w:color="auto"/>
      </w:divBdr>
    </w:div>
    <w:div w:id="2008165813">
      <w:bodyDiv w:val="1"/>
      <w:marLeft w:val="0"/>
      <w:marRight w:val="0"/>
      <w:marTop w:val="0"/>
      <w:marBottom w:val="0"/>
      <w:divBdr>
        <w:top w:val="none" w:sz="0" w:space="0" w:color="auto"/>
        <w:left w:val="none" w:sz="0" w:space="0" w:color="auto"/>
        <w:bottom w:val="none" w:sz="0" w:space="0" w:color="auto"/>
        <w:right w:val="none" w:sz="0" w:space="0" w:color="auto"/>
      </w:divBdr>
      <w:divsChild>
        <w:div w:id="681127509">
          <w:marLeft w:val="0"/>
          <w:marRight w:val="0"/>
          <w:marTop w:val="0"/>
          <w:marBottom w:val="0"/>
          <w:divBdr>
            <w:top w:val="none" w:sz="0" w:space="0" w:color="auto"/>
            <w:left w:val="none" w:sz="0" w:space="0" w:color="auto"/>
            <w:bottom w:val="none" w:sz="0" w:space="0" w:color="auto"/>
            <w:right w:val="none" w:sz="0" w:space="0" w:color="auto"/>
          </w:divBdr>
          <w:divsChild>
            <w:div w:id="6622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8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github.com/Naasi-LF/poetry"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25</Pages>
  <Words>1975</Words>
  <Characters>1125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中南民族大学</vt:lpstr>
    </vt:vector>
  </TitlesOfParts>
  <Company>soft.netnest.com.cn</Company>
  <LinksUpToDate>false</LinksUpToDate>
  <CharactersWithSpaces>1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南民族大学</dc:title>
  <dc:creator>软件仓库</dc:creator>
  <cp:lastModifiedBy>office</cp:lastModifiedBy>
  <cp:revision>30</cp:revision>
  <cp:lastPrinted>2024-01-10T16:12:00Z</cp:lastPrinted>
  <dcterms:created xsi:type="dcterms:W3CDTF">2024-01-09T06:04:00Z</dcterms:created>
  <dcterms:modified xsi:type="dcterms:W3CDTF">2024-01-1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B54EB0D6DCFD44CBAF40CAFF8317BBB0_13</vt:lpwstr>
  </property>
  <property fmtid="{D5CDD505-2E9C-101B-9397-08002B2CF9AE}" pid="4" name="MSIP_Label_defa4170-0d19-0005-0004-bc88714345d2_Enabled">
    <vt:lpwstr>true</vt:lpwstr>
  </property>
  <property fmtid="{D5CDD505-2E9C-101B-9397-08002B2CF9AE}" pid="5" name="MSIP_Label_defa4170-0d19-0005-0004-bc88714345d2_SetDate">
    <vt:lpwstr>2024-01-08T18:50:59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66e1ada6-2be6-4f18-b6f0-a3be69e70296</vt:lpwstr>
  </property>
  <property fmtid="{D5CDD505-2E9C-101B-9397-08002B2CF9AE}" pid="9" name="MSIP_Label_defa4170-0d19-0005-0004-bc88714345d2_ActionId">
    <vt:lpwstr>ea8131cb-ba2c-4973-be43-3633538f00b1</vt:lpwstr>
  </property>
  <property fmtid="{D5CDD505-2E9C-101B-9397-08002B2CF9AE}" pid="10" name="MSIP_Label_defa4170-0d19-0005-0004-bc88714345d2_ContentBits">
    <vt:lpwstr>0</vt:lpwstr>
  </property>
</Properties>
</file>